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F7EA077" w:rsidR="00020E15" w:rsidRPr="00887717" w:rsidRDefault="0065165B" w:rsidP="00887717">
      <w:pPr>
        <w:jc w:val="center"/>
        <w:rPr>
          <w:rFonts w:ascii="Myriad Pro" w:hAnsi="Myriad Pro"/>
          <w:b/>
          <w:bCs/>
          <w:sz w:val="36"/>
          <w:szCs w:val="36"/>
        </w:rPr>
      </w:pPr>
      <w:r>
        <w:rPr>
          <w:rFonts w:ascii="Myriad Pro" w:hAnsi="Myriad Pro"/>
          <w:b/>
          <w:bCs/>
          <w:sz w:val="36"/>
          <w:szCs w:val="36"/>
        </w:rPr>
        <w:t>11</w:t>
      </w:r>
      <w:r w:rsidRPr="0065165B">
        <w:rPr>
          <w:rFonts w:ascii="Myriad Pro" w:hAnsi="Myriad Pro"/>
          <w:b/>
          <w:bCs/>
          <w:sz w:val="36"/>
          <w:szCs w:val="36"/>
          <w:vertAlign w:val="superscript"/>
        </w:rPr>
        <w:t>th</w:t>
      </w:r>
      <w:r>
        <w:rPr>
          <w:rFonts w:ascii="Myriad Pro" w:hAnsi="Myriad Pro"/>
          <w:b/>
          <w:bCs/>
          <w:sz w:val="36"/>
          <w:szCs w:val="36"/>
        </w:rPr>
        <w:t xml:space="preserve"> April 2020</w:t>
      </w:r>
    </w:p>
    <w:p w14:paraId="03E86AEA" w14:textId="77777777" w:rsidR="00151300" w:rsidRDefault="00151300" w:rsidP="002F5FE3">
      <w:pPr>
        <w:pStyle w:val="Chapterheading"/>
        <w:sectPr w:rsidR="0015130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0273A091" w:rsidR="00151300" w:rsidRDefault="00151300" w:rsidP="002F5FE3">
      <w:pPr>
        <w:pStyle w:val="BodyText"/>
      </w:pPr>
    </w:p>
    <w:p w14:paraId="615F9C1F" w14:textId="7E3951AA" w:rsidR="00151300" w:rsidRDefault="009C160F" w:rsidP="002F5FE3">
      <w:pPr>
        <w:pStyle w:val="BodyText"/>
        <w:rPr>
          <w:lang w:val="en-US"/>
        </w:rPr>
      </w:pPr>
      <w:r w:rsidRPr="009C160F">
        <w:drawing>
          <wp:inline distT="0" distB="0" distL="0" distR="0" wp14:anchorId="58A9EB92" wp14:editId="0FAA35A3">
            <wp:extent cx="1360967" cy="431591"/>
            <wp:effectExtent l="0" t="0" r="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79240" cy="437386"/>
                    </a:xfrm>
                    <a:prstGeom prst="rect">
                      <a:avLst/>
                    </a:prstGeom>
                  </pic:spPr>
                </pic:pic>
              </a:graphicData>
            </a:graphic>
          </wp:inline>
        </w:drawing>
      </w:r>
      <w:r>
        <w:br/>
      </w:r>
      <w:r w:rsidR="00151300">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0467AD6A" w:rsidR="00346EEB" w:rsidRDefault="0065165B" w:rsidP="002F5FE3">
      <w:pPr>
        <w:pStyle w:val="BodyText"/>
        <w:rPr>
          <w:lang w:val="en-US"/>
        </w:rPr>
      </w:pPr>
      <w:r>
        <w:rPr>
          <w:lang w:val="en-US"/>
        </w:rPr>
        <w:t>11 April 2020</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1B4C041E" w14:textId="2AC14205" w:rsidR="009B697E" w:rsidRDefault="00552160" w:rsidP="00206E9A">
      <w:pPr>
        <w:pStyle w:val="BodyText"/>
      </w:pPr>
      <w:r>
        <w:t xml:space="preserve">I would like to thank all of my lecturers over the last 4 years at TUD for helping me get </w:t>
      </w:r>
      <w:r w:rsidR="003F4A05">
        <w:t xml:space="preserve">to this point in the </w:t>
      </w:r>
      <w:r w:rsidR="00206E9A">
        <w:t>course</w:t>
      </w:r>
      <w:r w:rsidR="001D567A">
        <w:t xml:space="preserve"> and my friends and family for supporting me throughout the duration of this project.</w:t>
      </w:r>
    </w:p>
    <w:p w14:paraId="7BAF9122" w14:textId="195FC93A" w:rsidR="00206E9A" w:rsidRDefault="00206E9A" w:rsidP="00206E9A">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2A01FDB7" w14:textId="46C6BDE1" w:rsidR="00D92BF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493910" w:history="1">
            <w:r w:rsidR="00D92BF3" w:rsidRPr="0002052A">
              <w:rPr>
                <w:rStyle w:val="Hyperlink"/>
                <w:noProof/>
              </w:rPr>
              <w:t>1. Introduction</w:t>
            </w:r>
            <w:r w:rsidR="00D92BF3">
              <w:rPr>
                <w:noProof/>
                <w:webHidden/>
              </w:rPr>
              <w:tab/>
            </w:r>
            <w:r w:rsidR="00D92BF3">
              <w:rPr>
                <w:noProof/>
                <w:webHidden/>
              </w:rPr>
              <w:fldChar w:fldCharType="begin"/>
            </w:r>
            <w:r w:rsidR="00D92BF3">
              <w:rPr>
                <w:noProof/>
                <w:webHidden/>
              </w:rPr>
              <w:instrText xml:space="preserve"> PAGEREF _Toc37493910 \h </w:instrText>
            </w:r>
            <w:r w:rsidR="00D92BF3">
              <w:rPr>
                <w:noProof/>
                <w:webHidden/>
              </w:rPr>
            </w:r>
            <w:r w:rsidR="00D92BF3">
              <w:rPr>
                <w:noProof/>
                <w:webHidden/>
              </w:rPr>
              <w:fldChar w:fldCharType="separate"/>
            </w:r>
            <w:r w:rsidR="00D92BF3">
              <w:rPr>
                <w:noProof/>
                <w:webHidden/>
              </w:rPr>
              <w:t>10</w:t>
            </w:r>
            <w:r w:rsidR="00D92BF3">
              <w:rPr>
                <w:noProof/>
                <w:webHidden/>
              </w:rPr>
              <w:fldChar w:fldCharType="end"/>
            </w:r>
          </w:hyperlink>
        </w:p>
        <w:p w14:paraId="296F1206" w14:textId="05D76381" w:rsidR="00D92BF3" w:rsidRDefault="00D92BF3">
          <w:pPr>
            <w:pStyle w:val="TOC2"/>
            <w:tabs>
              <w:tab w:val="left" w:pos="880"/>
              <w:tab w:val="right" w:leader="dot" w:pos="9016"/>
            </w:tabs>
            <w:rPr>
              <w:rFonts w:asciiTheme="minorHAnsi" w:eastAsiaTheme="minorEastAsia" w:hAnsiTheme="minorHAnsi"/>
              <w:noProof/>
              <w:lang w:val="en-GB" w:eastAsia="zh-CN"/>
            </w:rPr>
          </w:pPr>
          <w:hyperlink w:anchor="_Toc37493911" w:history="1">
            <w:r w:rsidRPr="0002052A">
              <w:rPr>
                <w:rStyle w:val="Hyperlink"/>
                <w:noProof/>
              </w:rPr>
              <w:t>1.1.</w:t>
            </w:r>
            <w:r>
              <w:rPr>
                <w:rFonts w:asciiTheme="minorHAnsi" w:eastAsiaTheme="minorEastAsia" w:hAnsiTheme="minorHAnsi"/>
                <w:noProof/>
                <w:lang w:val="en-GB" w:eastAsia="zh-CN"/>
              </w:rPr>
              <w:tab/>
            </w:r>
            <w:r w:rsidRPr="0002052A">
              <w:rPr>
                <w:rStyle w:val="Hyperlink"/>
                <w:noProof/>
              </w:rPr>
              <w:t>Project Background</w:t>
            </w:r>
            <w:r>
              <w:rPr>
                <w:noProof/>
                <w:webHidden/>
              </w:rPr>
              <w:tab/>
            </w:r>
            <w:r>
              <w:rPr>
                <w:noProof/>
                <w:webHidden/>
              </w:rPr>
              <w:fldChar w:fldCharType="begin"/>
            </w:r>
            <w:r>
              <w:rPr>
                <w:noProof/>
                <w:webHidden/>
              </w:rPr>
              <w:instrText xml:space="preserve"> PAGEREF _Toc37493911 \h </w:instrText>
            </w:r>
            <w:r>
              <w:rPr>
                <w:noProof/>
                <w:webHidden/>
              </w:rPr>
            </w:r>
            <w:r>
              <w:rPr>
                <w:noProof/>
                <w:webHidden/>
              </w:rPr>
              <w:fldChar w:fldCharType="separate"/>
            </w:r>
            <w:r>
              <w:rPr>
                <w:noProof/>
                <w:webHidden/>
              </w:rPr>
              <w:t>10</w:t>
            </w:r>
            <w:r>
              <w:rPr>
                <w:noProof/>
                <w:webHidden/>
              </w:rPr>
              <w:fldChar w:fldCharType="end"/>
            </w:r>
          </w:hyperlink>
        </w:p>
        <w:p w14:paraId="25134107" w14:textId="5F6317F9" w:rsidR="00D92BF3" w:rsidRDefault="00D92BF3">
          <w:pPr>
            <w:pStyle w:val="TOC2"/>
            <w:tabs>
              <w:tab w:val="left" w:pos="880"/>
              <w:tab w:val="right" w:leader="dot" w:pos="9016"/>
            </w:tabs>
            <w:rPr>
              <w:rFonts w:asciiTheme="minorHAnsi" w:eastAsiaTheme="minorEastAsia" w:hAnsiTheme="minorHAnsi"/>
              <w:noProof/>
              <w:lang w:val="en-GB" w:eastAsia="zh-CN"/>
            </w:rPr>
          </w:pPr>
          <w:hyperlink w:anchor="_Toc37493912" w:history="1">
            <w:r w:rsidRPr="0002052A">
              <w:rPr>
                <w:rStyle w:val="Hyperlink"/>
                <w:noProof/>
              </w:rPr>
              <w:t>1.2.</w:t>
            </w:r>
            <w:r>
              <w:rPr>
                <w:rFonts w:asciiTheme="minorHAnsi" w:eastAsiaTheme="minorEastAsia" w:hAnsiTheme="minorHAnsi"/>
                <w:noProof/>
                <w:lang w:val="en-GB" w:eastAsia="zh-CN"/>
              </w:rPr>
              <w:tab/>
            </w:r>
            <w:r w:rsidRPr="0002052A">
              <w:rPr>
                <w:rStyle w:val="Hyperlink"/>
                <w:noProof/>
              </w:rPr>
              <w:t>Project Description</w:t>
            </w:r>
            <w:r>
              <w:rPr>
                <w:noProof/>
                <w:webHidden/>
              </w:rPr>
              <w:tab/>
            </w:r>
            <w:r>
              <w:rPr>
                <w:noProof/>
                <w:webHidden/>
              </w:rPr>
              <w:fldChar w:fldCharType="begin"/>
            </w:r>
            <w:r>
              <w:rPr>
                <w:noProof/>
                <w:webHidden/>
              </w:rPr>
              <w:instrText xml:space="preserve"> PAGEREF _Toc37493912 \h </w:instrText>
            </w:r>
            <w:r>
              <w:rPr>
                <w:noProof/>
                <w:webHidden/>
              </w:rPr>
            </w:r>
            <w:r>
              <w:rPr>
                <w:noProof/>
                <w:webHidden/>
              </w:rPr>
              <w:fldChar w:fldCharType="separate"/>
            </w:r>
            <w:r>
              <w:rPr>
                <w:noProof/>
                <w:webHidden/>
              </w:rPr>
              <w:t>11</w:t>
            </w:r>
            <w:r>
              <w:rPr>
                <w:noProof/>
                <w:webHidden/>
              </w:rPr>
              <w:fldChar w:fldCharType="end"/>
            </w:r>
          </w:hyperlink>
        </w:p>
        <w:p w14:paraId="6EB28301" w14:textId="00EFC2E7" w:rsidR="00D92BF3" w:rsidRDefault="00D92BF3">
          <w:pPr>
            <w:pStyle w:val="TOC2"/>
            <w:tabs>
              <w:tab w:val="left" w:pos="880"/>
              <w:tab w:val="right" w:leader="dot" w:pos="9016"/>
            </w:tabs>
            <w:rPr>
              <w:rFonts w:asciiTheme="minorHAnsi" w:eastAsiaTheme="minorEastAsia" w:hAnsiTheme="minorHAnsi"/>
              <w:noProof/>
              <w:lang w:val="en-GB" w:eastAsia="zh-CN"/>
            </w:rPr>
          </w:pPr>
          <w:hyperlink w:anchor="_Toc37493913" w:history="1">
            <w:r w:rsidRPr="0002052A">
              <w:rPr>
                <w:rStyle w:val="Hyperlink"/>
                <w:noProof/>
              </w:rPr>
              <w:t>1.3.</w:t>
            </w:r>
            <w:r>
              <w:rPr>
                <w:rFonts w:asciiTheme="minorHAnsi" w:eastAsiaTheme="minorEastAsia" w:hAnsiTheme="minorHAnsi"/>
                <w:noProof/>
                <w:lang w:val="en-GB" w:eastAsia="zh-CN"/>
              </w:rPr>
              <w:tab/>
            </w:r>
            <w:r w:rsidRPr="0002052A">
              <w:rPr>
                <w:rStyle w:val="Hyperlink"/>
                <w:noProof/>
              </w:rPr>
              <w:t>Project Aims and Objectives</w:t>
            </w:r>
            <w:r>
              <w:rPr>
                <w:noProof/>
                <w:webHidden/>
              </w:rPr>
              <w:tab/>
            </w:r>
            <w:r>
              <w:rPr>
                <w:noProof/>
                <w:webHidden/>
              </w:rPr>
              <w:fldChar w:fldCharType="begin"/>
            </w:r>
            <w:r>
              <w:rPr>
                <w:noProof/>
                <w:webHidden/>
              </w:rPr>
              <w:instrText xml:space="preserve"> PAGEREF _Toc37493913 \h </w:instrText>
            </w:r>
            <w:r>
              <w:rPr>
                <w:noProof/>
                <w:webHidden/>
              </w:rPr>
            </w:r>
            <w:r>
              <w:rPr>
                <w:noProof/>
                <w:webHidden/>
              </w:rPr>
              <w:fldChar w:fldCharType="separate"/>
            </w:r>
            <w:r>
              <w:rPr>
                <w:noProof/>
                <w:webHidden/>
              </w:rPr>
              <w:t>12</w:t>
            </w:r>
            <w:r>
              <w:rPr>
                <w:noProof/>
                <w:webHidden/>
              </w:rPr>
              <w:fldChar w:fldCharType="end"/>
            </w:r>
          </w:hyperlink>
        </w:p>
        <w:p w14:paraId="5158B8EB" w14:textId="663BA120" w:rsidR="00D92BF3" w:rsidRDefault="00D92BF3">
          <w:pPr>
            <w:pStyle w:val="TOC2"/>
            <w:tabs>
              <w:tab w:val="left" w:pos="880"/>
              <w:tab w:val="right" w:leader="dot" w:pos="9016"/>
            </w:tabs>
            <w:rPr>
              <w:rFonts w:asciiTheme="minorHAnsi" w:eastAsiaTheme="minorEastAsia" w:hAnsiTheme="minorHAnsi"/>
              <w:noProof/>
              <w:lang w:val="en-GB" w:eastAsia="zh-CN"/>
            </w:rPr>
          </w:pPr>
          <w:hyperlink w:anchor="_Toc37493914" w:history="1">
            <w:r w:rsidRPr="0002052A">
              <w:rPr>
                <w:rStyle w:val="Hyperlink"/>
                <w:noProof/>
              </w:rPr>
              <w:t>1.4.</w:t>
            </w:r>
            <w:r>
              <w:rPr>
                <w:rFonts w:asciiTheme="minorHAnsi" w:eastAsiaTheme="minorEastAsia" w:hAnsiTheme="minorHAnsi"/>
                <w:noProof/>
                <w:lang w:val="en-GB" w:eastAsia="zh-CN"/>
              </w:rPr>
              <w:tab/>
            </w:r>
            <w:r w:rsidRPr="0002052A">
              <w:rPr>
                <w:rStyle w:val="Hyperlink"/>
                <w:noProof/>
              </w:rPr>
              <w:t>Project Scope</w:t>
            </w:r>
            <w:r>
              <w:rPr>
                <w:noProof/>
                <w:webHidden/>
              </w:rPr>
              <w:tab/>
            </w:r>
            <w:r>
              <w:rPr>
                <w:noProof/>
                <w:webHidden/>
              </w:rPr>
              <w:fldChar w:fldCharType="begin"/>
            </w:r>
            <w:r>
              <w:rPr>
                <w:noProof/>
                <w:webHidden/>
              </w:rPr>
              <w:instrText xml:space="preserve"> PAGEREF _Toc37493914 \h </w:instrText>
            </w:r>
            <w:r>
              <w:rPr>
                <w:noProof/>
                <w:webHidden/>
              </w:rPr>
            </w:r>
            <w:r>
              <w:rPr>
                <w:noProof/>
                <w:webHidden/>
              </w:rPr>
              <w:fldChar w:fldCharType="separate"/>
            </w:r>
            <w:r>
              <w:rPr>
                <w:noProof/>
                <w:webHidden/>
              </w:rPr>
              <w:t>12</w:t>
            </w:r>
            <w:r>
              <w:rPr>
                <w:noProof/>
                <w:webHidden/>
              </w:rPr>
              <w:fldChar w:fldCharType="end"/>
            </w:r>
          </w:hyperlink>
        </w:p>
        <w:p w14:paraId="53BAFD71" w14:textId="7266CD3C" w:rsidR="00D92BF3" w:rsidRDefault="00D92BF3">
          <w:pPr>
            <w:pStyle w:val="TOC2"/>
            <w:tabs>
              <w:tab w:val="left" w:pos="880"/>
              <w:tab w:val="right" w:leader="dot" w:pos="9016"/>
            </w:tabs>
            <w:rPr>
              <w:rFonts w:asciiTheme="minorHAnsi" w:eastAsiaTheme="minorEastAsia" w:hAnsiTheme="minorHAnsi"/>
              <w:noProof/>
              <w:lang w:val="en-GB" w:eastAsia="zh-CN"/>
            </w:rPr>
          </w:pPr>
          <w:hyperlink w:anchor="_Toc37493915" w:history="1">
            <w:r w:rsidRPr="0002052A">
              <w:rPr>
                <w:rStyle w:val="Hyperlink"/>
                <w:noProof/>
              </w:rPr>
              <w:t>1.5.</w:t>
            </w:r>
            <w:r>
              <w:rPr>
                <w:rFonts w:asciiTheme="minorHAnsi" w:eastAsiaTheme="minorEastAsia" w:hAnsiTheme="minorHAnsi"/>
                <w:noProof/>
                <w:lang w:val="en-GB" w:eastAsia="zh-CN"/>
              </w:rPr>
              <w:tab/>
            </w:r>
            <w:r w:rsidRPr="0002052A">
              <w:rPr>
                <w:rStyle w:val="Hyperlink"/>
                <w:noProof/>
              </w:rPr>
              <w:t>Thesis Roadmap</w:t>
            </w:r>
            <w:r>
              <w:rPr>
                <w:noProof/>
                <w:webHidden/>
              </w:rPr>
              <w:tab/>
            </w:r>
            <w:r>
              <w:rPr>
                <w:noProof/>
                <w:webHidden/>
              </w:rPr>
              <w:fldChar w:fldCharType="begin"/>
            </w:r>
            <w:r>
              <w:rPr>
                <w:noProof/>
                <w:webHidden/>
              </w:rPr>
              <w:instrText xml:space="preserve"> PAGEREF _Toc37493915 \h </w:instrText>
            </w:r>
            <w:r>
              <w:rPr>
                <w:noProof/>
                <w:webHidden/>
              </w:rPr>
            </w:r>
            <w:r>
              <w:rPr>
                <w:noProof/>
                <w:webHidden/>
              </w:rPr>
              <w:fldChar w:fldCharType="separate"/>
            </w:r>
            <w:r>
              <w:rPr>
                <w:noProof/>
                <w:webHidden/>
              </w:rPr>
              <w:t>13</w:t>
            </w:r>
            <w:r>
              <w:rPr>
                <w:noProof/>
                <w:webHidden/>
              </w:rPr>
              <w:fldChar w:fldCharType="end"/>
            </w:r>
          </w:hyperlink>
        </w:p>
        <w:p w14:paraId="4799AB5F" w14:textId="60CDC959" w:rsidR="00D92BF3" w:rsidRDefault="00D92BF3">
          <w:pPr>
            <w:pStyle w:val="TOC1"/>
            <w:tabs>
              <w:tab w:val="right" w:leader="dot" w:pos="9016"/>
            </w:tabs>
            <w:rPr>
              <w:rFonts w:asciiTheme="minorHAnsi" w:eastAsiaTheme="minorEastAsia" w:hAnsiTheme="minorHAnsi"/>
              <w:noProof/>
              <w:lang w:val="en-GB" w:eastAsia="zh-CN"/>
            </w:rPr>
          </w:pPr>
          <w:hyperlink w:anchor="_Toc37493916" w:history="1">
            <w:r w:rsidRPr="0002052A">
              <w:rPr>
                <w:rStyle w:val="Hyperlink"/>
                <w:noProof/>
              </w:rPr>
              <w:t>2. Literature Review</w:t>
            </w:r>
            <w:r>
              <w:rPr>
                <w:noProof/>
                <w:webHidden/>
              </w:rPr>
              <w:tab/>
            </w:r>
            <w:r>
              <w:rPr>
                <w:noProof/>
                <w:webHidden/>
              </w:rPr>
              <w:fldChar w:fldCharType="begin"/>
            </w:r>
            <w:r>
              <w:rPr>
                <w:noProof/>
                <w:webHidden/>
              </w:rPr>
              <w:instrText xml:space="preserve"> PAGEREF _Toc37493916 \h </w:instrText>
            </w:r>
            <w:r>
              <w:rPr>
                <w:noProof/>
                <w:webHidden/>
              </w:rPr>
            </w:r>
            <w:r>
              <w:rPr>
                <w:noProof/>
                <w:webHidden/>
              </w:rPr>
              <w:fldChar w:fldCharType="separate"/>
            </w:r>
            <w:r>
              <w:rPr>
                <w:noProof/>
                <w:webHidden/>
              </w:rPr>
              <w:t>15</w:t>
            </w:r>
            <w:r>
              <w:rPr>
                <w:noProof/>
                <w:webHidden/>
              </w:rPr>
              <w:fldChar w:fldCharType="end"/>
            </w:r>
          </w:hyperlink>
        </w:p>
        <w:p w14:paraId="6D5034C0" w14:textId="73ACE2C1" w:rsidR="00D92BF3" w:rsidRDefault="00D92BF3">
          <w:pPr>
            <w:pStyle w:val="TOC2"/>
            <w:tabs>
              <w:tab w:val="right" w:leader="dot" w:pos="9016"/>
            </w:tabs>
            <w:rPr>
              <w:rFonts w:asciiTheme="minorHAnsi" w:eastAsiaTheme="minorEastAsia" w:hAnsiTheme="minorHAnsi"/>
              <w:noProof/>
              <w:lang w:val="en-GB" w:eastAsia="zh-CN"/>
            </w:rPr>
          </w:pPr>
          <w:hyperlink w:anchor="_Toc37493917" w:history="1">
            <w:r w:rsidRPr="0002052A">
              <w:rPr>
                <w:rStyle w:val="Hyperlink"/>
                <w:noProof/>
              </w:rPr>
              <w:t>2.1. Introduction</w:t>
            </w:r>
            <w:r>
              <w:rPr>
                <w:noProof/>
                <w:webHidden/>
              </w:rPr>
              <w:tab/>
            </w:r>
            <w:r>
              <w:rPr>
                <w:noProof/>
                <w:webHidden/>
              </w:rPr>
              <w:fldChar w:fldCharType="begin"/>
            </w:r>
            <w:r>
              <w:rPr>
                <w:noProof/>
                <w:webHidden/>
              </w:rPr>
              <w:instrText xml:space="preserve"> PAGEREF _Toc37493917 \h </w:instrText>
            </w:r>
            <w:r>
              <w:rPr>
                <w:noProof/>
                <w:webHidden/>
              </w:rPr>
            </w:r>
            <w:r>
              <w:rPr>
                <w:noProof/>
                <w:webHidden/>
              </w:rPr>
              <w:fldChar w:fldCharType="separate"/>
            </w:r>
            <w:r>
              <w:rPr>
                <w:noProof/>
                <w:webHidden/>
              </w:rPr>
              <w:t>15</w:t>
            </w:r>
            <w:r>
              <w:rPr>
                <w:noProof/>
                <w:webHidden/>
              </w:rPr>
              <w:fldChar w:fldCharType="end"/>
            </w:r>
          </w:hyperlink>
        </w:p>
        <w:p w14:paraId="39049067" w14:textId="38161CBA" w:rsidR="00D92BF3" w:rsidRDefault="00D92BF3">
          <w:pPr>
            <w:pStyle w:val="TOC2"/>
            <w:tabs>
              <w:tab w:val="right" w:leader="dot" w:pos="9016"/>
            </w:tabs>
            <w:rPr>
              <w:rFonts w:asciiTheme="minorHAnsi" w:eastAsiaTheme="minorEastAsia" w:hAnsiTheme="minorHAnsi"/>
              <w:noProof/>
              <w:lang w:val="en-GB" w:eastAsia="zh-CN"/>
            </w:rPr>
          </w:pPr>
          <w:hyperlink w:anchor="_Toc37493918" w:history="1">
            <w:r w:rsidRPr="0002052A">
              <w:rPr>
                <w:rStyle w:val="Hyperlink"/>
                <w:noProof/>
              </w:rPr>
              <w:t>2.2. Alternative Existing Solutions to The Problem</w:t>
            </w:r>
            <w:r>
              <w:rPr>
                <w:noProof/>
                <w:webHidden/>
              </w:rPr>
              <w:tab/>
            </w:r>
            <w:r>
              <w:rPr>
                <w:noProof/>
                <w:webHidden/>
              </w:rPr>
              <w:fldChar w:fldCharType="begin"/>
            </w:r>
            <w:r>
              <w:rPr>
                <w:noProof/>
                <w:webHidden/>
              </w:rPr>
              <w:instrText xml:space="preserve"> PAGEREF _Toc37493918 \h </w:instrText>
            </w:r>
            <w:r>
              <w:rPr>
                <w:noProof/>
                <w:webHidden/>
              </w:rPr>
            </w:r>
            <w:r>
              <w:rPr>
                <w:noProof/>
                <w:webHidden/>
              </w:rPr>
              <w:fldChar w:fldCharType="separate"/>
            </w:r>
            <w:r>
              <w:rPr>
                <w:noProof/>
                <w:webHidden/>
              </w:rPr>
              <w:t>15</w:t>
            </w:r>
            <w:r>
              <w:rPr>
                <w:noProof/>
                <w:webHidden/>
              </w:rPr>
              <w:fldChar w:fldCharType="end"/>
            </w:r>
          </w:hyperlink>
        </w:p>
        <w:p w14:paraId="7F24938F" w14:textId="3A644CD8" w:rsidR="00D92BF3" w:rsidRDefault="00D92BF3">
          <w:pPr>
            <w:pStyle w:val="TOC2"/>
            <w:tabs>
              <w:tab w:val="right" w:leader="dot" w:pos="9016"/>
            </w:tabs>
            <w:rPr>
              <w:rFonts w:asciiTheme="minorHAnsi" w:eastAsiaTheme="minorEastAsia" w:hAnsiTheme="minorHAnsi"/>
              <w:noProof/>
              <w:lang w:val="en-GB" w:eastAsia="zh-CN"/>
            </w:rPr>
          </w:pPr>
          <w:hyperlink w:anchor="_Toc37493919" w:history="1">
            <w:r w:rsidRPr="0002052A">
              <w:rPr>
                <w:rStyle w:val="Hyperlink"/>
                <w:noProof/>
              </w:rPr>
              <w:t>2.3. Technologies Researched</w:t>
            </w:r>
            <w:r>
              <w:rPr>
                <w:noProof/>
                <w:webHidden/>
              </w:rPr>
              <w:tab/>
            </w:r>
            <w:r>
              <w:rPr>
                <w:noProof/>
                <w:webHidden/>
              </w:rPr>
              <w:fldChar w:fldCharType="begin"/>
            </w:r>
            <w:r>
              <w:rPr>
                <w:noProof/>
                <w:webHidden/>
              </w:rPr>
              <w:instrText xml:space="preserve"> PAGEREF _Toc37493919 \h </w:instrText>
            </w:r>
            <w:r>
              <w:rPr>
                <w:noProof/>
                <w:webHidden/>
              </w:rPr>
            </w:r>
            <w:r>
              <w:rPr>
                <w:noProof/>
                <w:webHidden/>
              </w:rPr>
              <w:fldChar w:fldCharType="separate"/>
            </w:r>
            <w:r>
              <w:rPr>
                <w:noProof/>
                <w:webHidden/>
              </w:rPr>
              <w:t>17</w:t>
            </w:r>
            <w:r>
              <w:rPr>
                <w:noProof/>
                <w:webHidden/>
              </w:rPr>
              <w:fldChar w:fldCharType="end"/>
            </w:r>
          </w:hyperlink>
        </w:p>
        <w:p w14:paraId="393DD47A" w14:textId="75D16436" w:rsidR="00D92BF3" w:rsidRDefault="00D92BF3">
          <w:pPr>
            <w:pStyle w:val="TOC2"/>
            <w:tabs>
              <w:tab w:val="right" w:leader="dot" w:pos="9016"/>
            </w:tabs>
            <w:rPr>
              <w:rFonts w:asciiTheme="minorHAnsi" w:eastAsiaTheme="minorEastAsia" w:hAnsiTheme="minorHAnsi"/>
              <w:noProof/>
              <w:lang w:val="en-GB" w:eastAsia="zh-CN"/>
            </w:rPr>
          </w:pPr>
          <w:hyperlink w:anchor="_Toc37493920" w:history="1">
            <w:r w:rsidRPr="0002052A">
              <w:rPr>
                <w:rStyle w:val="Hyperlink"/>
                <w:noProof/>
              </w:rPr>
              <w:t>2.4. Technologies Used</w:t>
            </w:r>
            <w:r>
              <w:rPr>
                <w:noProof/>
                <w:webHidden/>
              </w:rPr>
              <w:tab/>
            </w:r>
            <w:r>
              <w:rPr>
                <w:noProof/>
                <w:webHidden/>
              </w:rPr>
              <w:fldChar w:fldCharType="begin"/>
            </w:r>
            <w:r>
              <w:rPr>
                <w:noProof/>
                <w:webHidden/>
              </w:rPr>
              <w:instrText xml:space="preserve"> PAGEREF _Toc37493920 \h </w:instrText>
            </w:r>
            <w:r>
              <w:rPr>
                <w:noProof/>
                <w:webHidden/>
              </w:rPr>
            </w:r>
            <w:r>
              <w:rPr>
                <w:noProof/>
                <w:webHidden/>
              </w:rPr>
              <w:fldChar w:fldCharType="separate"/>
            </w:r>
            <w:r>
              <w:rPr>
                <w:noProof/>
                <w:webHidden/>
              </w:rPr>
              <w:t>18</w:t>
            </w:r>
            <w:r>
              <w:rPr>
                <w:noProof/>
                <w:webHidden/>
              </w:rPr>
              <w:fldChar w:fldCharType="end"/>
            </w:r>
          </w:hyperlink>
        </w:p>
        <w:p w14:paraId="140D2C28" w14:textId="1274AB36" w:rsidR="00D92BF3" w:rsidRDefault="00D92BF3">
          <w:pPr>
            <w:pStyle w:val="TOC2"/>
            <w:tabs>
              <w:tab w:val="right" w:leader="dot" w:pos="9016"/>
            </w:tabs>
            <w:rPr>
              <w:rFonts w:asciiTheme="minorHAnsi" w:eastAsiaTheme="minorEastAsia" w:hAnsiTheme="minorHAnsi"/>
              <w:noProof/>
              <w:lang w:val="en-GB" w:eastAsia="zh-CN"/>
            </w:rPr>
          </w:pPr>
          <w:hyperlink w:anchor="_Toc37493921" w:history="1">
            <w:r w:rsidRPr="0002052A">
              <w:rPr>
                <w:rStyle w:val="Hyperlink"/>
                <w:noProof/>
              </w:rPr>
              <w:t>2.5. Other Research Conducted</w:t>
            </w:r>
            <w:r>
              <w:rPr>
                <w:noProof/>
                <w:webHidden/>
              </w:rPr>
              <w:tab/>
            </w:r>
            <w:r>
              <w:rPr>
                <w:noProof/>
                <w:webHidden/>
              </w:rPr>
              <w:fldChar w:fldCharType="begin"/>
            </w:r>
            <w:r>
              <w:rPr>
                <w:noProof/>
                <w:webHidden/>
              </w:rPr>
              <w:instrText xml:space="preserve"> PAGEREF _Toc37493921 \h </w:instrText>
            </w:r>
            <w:r>
              <w:rPr>
                <w:noProof/>
                <w:webHidden/>
              </w:rPr>
            </w:r>
            <w:r>
              <w:rPr>
                <w:noProof/>
                <w:webHidden/>
              </w:rPr>
              <w:fldChar w:fldCharType="separate"/>
            </w:r>
            <w:r>
              <w:rPr>
                <w:noProof/>
                <w:webHidden/>
              </w:rPr>
              <w:t>21</w:t>
            </w:r>
            <w:r>
              <w:rPr>
                <w:noProof/>
                <w:webHidden/>
              </w:rPr>
              <w:fldChar w:fldCharType="end"/>
            </w:r>
          </w:hyperlink>
        </w:p>
        <w:p w14:paraId="5863BA38" w14:textId="3667CAC3" w:rsidR="00D92BF3" w:rsidRDefault="00D92BF3">
          <w:pPr>
            <w:pStyle w:val="TOC2"/>
            <w:tabs>
              <w:tab w:val="right" w:leader="dot" w:pos="9016"/>
            </w:tabs>
            <w:rPr>
              <w:rFonts w:asciiTheme="minorHAnsi" w:eastAsiaTheme="minorEastAsia" w:hAnsiTheme="minorHAnsi"/>
              <w:noProof/>
              <w:lang w:val="en-GB" w:eastAsia="zh-CN"/>
            </w:rPr>
          </w:pPr>
          <w:hyperlink w:anchor="_Toc37493922" w:history="1">
            <w:r w:rsidRPr="0002052A">
              <w:rPr>
                <w:rStyle w:val="Hyperlink"/>
                <w:noProof/>
              </w:rPr>
              <w:t>2.6. Existing Final Year Projects</w:t>
            </w:r>
            <w:r>
              <w:rPr>
                <w:noProof/>
                <w:webHidden/>
              </w:rPr>
              <w:tab/>
            </w:r>
            <w:r>
              <w:rPr>
                <w:noProof/>
                <w:webHidden/>
              </w:rPr>
              <w:fldChar w:fldCharType="begin"/>
            </w:r>
            <w:r>
              <w:rPr>
                <w:noProof/>
                <w:webHidden/>
              </w:rPr>
              <w:instrText xml:space="preserve"> PAGEREF _Toc37493922 \h </w:instrText>
            </w:r>
            <w:r>
              <w:rPr>
                <w:noProof/>
                <w:webHidden/>
              </w:rPr>
            </w:r>
            <w:r>
              <w:rPr>
                <w:noProof/>
                <w:webHidden/>
              </w:rPr>
              <w:fldChar w:fldCharType="separate"/>
            </w:r>
            <w:r>
              <w:rPr>
                <w:noProof/>
                <w:webHidden/>
              </w:rPr>
              <w:t>22</w:t>
            </w:r>
            <w:r>
              <w:rPr>
                <w:noProof/>
                <w:webHidden/>
              </w:rPr>
              <w:fldChar w:fldCharType="end"/>
            </w:r>
          </w:hyperlink>
        </w:p>
        <w:p w14:paraId="04EBDF52" w14:textId="1E0ECF55" w:rsidR="00D92BF3" w:rsidRDefault="00D92BF3">
          <w:pPr>
            <w:pStyle w:val="TOC2"/>
            <w:tabs>
              <w:tab w:val="right" w:leader="dot" w:pos="9016"/>
            </w:tabs>
            <w:rPr>
              <w:rFonts w:asciiTheme="minorHAnsi" w:eastAsiaTheme="minorEastAsia" w:hAnsiTheme="minorHAnsi"/>
              <w:noProof/>
              <w:lang w:val="en-GB" w:eastAsia="zh-CN"/>
            </w:rPr>
          </w:pPr>
          <w:hyperlink w:anchor="_Toc37493923" w:history="1">
            <w:r w:rsidRPr="0002052A">
              <w:rPr>
                <w:rStyle w:val="Hyperlink"/>
                <w:noProof/>
              </w:rPr>
              <w:t>2.7. Conclusions</w:t>
            </w:r>
            <w:r>
              <w:rPr>
                <w:noProof/>
                <w:webHidden/>
              </w:rPr>
              <w:tab/>
            </w:r>
            <w:r>
              <w:rPr>
                <w:noProof/>
                <w:webHidden/>
              </w:rPr>
              <w:fldChar w:fldCharType="begin"/>
            </w:r>
            <w:r>
              <w:rPr>
                <w:noProof/>
                <w:webHidden/>
              </w:rPr>
              <w:instrText xml:space="preserve"> PAGEREF _Toc37493923 \h </w:instrText>
            </w:r>
            <w:r>
              <w:rPr>
                <w:noProof/>
                <w:webHidden/>
              </w:rPr>
            </w:r>
            <w:r>
              <w:rPr>
                <w:noProof/>
                <w:webHidden/>
              </w:rPr>
              <w:fldChar w:fldCharType="separate"/>
            </w:r>
            <w:r>
              <w:rPr>
                <w:noProof/>
                <w:webHidden/>
              </w:rPr>
              <w:t>23</w:t>
            </w:r>
            <w:r>
              <w:rPr>
                <w:noProof/>
                <w:webHidden/>
              </w:rPr>
              <w:fldChar w:fldCharType="end"/>
            </w:r>
          </w:hyperlink>
        </w:p>
        <w:p w14:paraId="67E3129F" w14:textId="543EC75E" w:rsidR="00D92BF3" w:rsidRDefault="00D92BF3">
          <w:pPr>
            <w:pStyle w:val="TOC1"/>
            <w:tabs>
              <w:tab w:val="right" w:leader="dot" w:pos="9016"/>
            </w:tabs>
            <w:rPr>
              <w:rFonts w:asciiTheme="minorHAnsi" w:eastAsiaTheme="minorEastAsia" w:hAnsiTheme="minorHAnsi"/>
              <w:noProof/>
              <w:lang w:val="en-GB" w:eastAsia="zh-CN"/>
            </w:rPr>
          </w:pPr>
          <w:hyperlink w:anchor="_Toc37493924" w:history="1">
            <w:r w:rsidRPr="0002052A">
              <w:rPr>
                <w:rStyle w:val="Hyperlink"/>
                <w:noProof/>
              </w:rPr>
              <w:t>3.  Design</w:t>
            </w:r>
            <w:r>
              <w:rPr>
                <w:noProof/>
                <w:webHidden/>
              </w:rPr>
              <w:tab/>
            </w:r>
            <w:r>
              <w:rPr>
                <w:noProof/>
                <w:webHidden/>
              </w:rPr>
              <w:fldChar w:fldCharType="begin"/>
            </w:r>
            <w:r>
              <w:rPr>
                <w:noProof/>
                <w:webHidden/>
              </w:rPr>
              <w:instrText xml:space="preserve"> PAGEREF _Toc37493924 \h </w:instrText>
            </w:r>
            <w:r>
              <w:rPr>
                <w:noProof/>
                <w:webHidden/>
              </w:rPr>
            </w:r>
            <w:r>
              <w:rPr>
                <w:noProof/>
                <w:webHidden/>
              </w:rPr>
              <w:fldChar w:fldCharType="separate"/>
            </w:r>
            <w:r>
              <w:rPr>
                <w:noProof/>
                <w:webHidden/>
              </w:rPr>
              <w:t>24</w:t>
            </w:r>
            <w:r>
              <w:rPr>
                <w:noProof/>
                <w:webHidden/>
              </w:rPr>
              <w:fldChar w:fldCharType="end"/>
            </w:r>
          </w:hyperlink>
        </w:p>
        <w:p w14:paraId="0D4E42B2" w14:textId="3B44318D" w:rsidR="00D92BF3" w:rsidRDefault="00D92BF3">
          <w:pPr>
            <w:pStyle w:val="TOC2"/>
            <w:tabs>
              <w:tab w:val="right" w:leader="dot" w:pos="9016"/>
            </w:tabs>
            <w:rPr>
              <w:rFonts w:asciiTheme="minorHAnsi" w:eastAsiaTheme="minorEastAsia" w:hAnsiTheme="minorHAnsi"/>
              <w:noProof/>
              <w:lang w:val="en-GB" w:eastAsia="zh-CN"/>
            </w:rPr>
          </w:pPr>
          <w:hyperlink w:anchor="_Toc37493925" w:history="1">
            <w:r w:rsidRPr="0002052A">
              <w:rPr>
                <w:rStyle w:val="Hyperlink"/>
                <w:noProof/>
              </w:rPr>
              <w:t>3.1 Introduction</w:t>
            </w:r>
            <w:r>
              <w:rPr>
                <w:noProof/>
                <w:webHidden/>
              </w:rPr>
              <w:tab/>
            </w:r>
            <w:r>
              <w:rPr>
                <w:noProof/>
                <w:webHidden/>
              </w:rPr>
              <w:fldChar w:fldCharType="begin"/>
            </w:r>
            <w:r>
              <w:rPr>
                <w:noProof/>
                <w:webHidden/>
              </w:rPr>
              <w:instrText xml:space="preserve"> PAGEREF _Toc37493925 \h </w:instrText>
            </w:r>
            <w:r>
              <w:rPr>
                <w:noProof/>
                <w:webHidden/>
              </w:rPr>
            </w:r>
            <w:r>
              <w:rPr>
                <w:noProof/>
                <w:webHidden/>
              </w:rPr>
              <w:fldChar w:fldCharType="separate"/>
            </w:r>
            <w:r>
              <w:rPr>
                <w:noProof/>
                <w:webHidden/>
              </w:rPr>
              <w:t>24</w:t>
            </w:r>
            <w:r>
              <w:rPr>
                <w:noProof/>
                <w:webHidden/>
              </w:rPr>
              <w:fldChar w:fldCharType="end"/>
            </w:r>
          </w:hyperlink>
        </w:p>
        <w:p w14:paraId="0E614D7B" w14:textId="0404F85D" w:rsidR="00D92BF3" w:rsidRDefault="00D92BF3">
          <w:pPr>
            <w:pStyle w:val="TOC2"/>
            <w:tabs>
              <w:tab w:val="right" w:leader="dot" w:pos="9016"/>
            </w:tabs>
            <w:rPr>
              <w:rFonts w:asciiTheme="minorHAnsi" w:eastAsiaTheme="minorEastAsia" w:hAnsiTheme="minorHAnsi"/>
              <w:noProof/>
              <w:lang w:val="en-GB" w:eastAsia="zh-CN"/>
            </w:rPr>
          </w:pPr>
          <w:hyperlink w:anchor="_Toc37493926" w:history="1">
            <w:r w:rsidRPr="0002052A">
              <w:rPr>
                <w:rStyle w:val="Hyperlink"/>
                <w:noProof/>
              </w:rPr>
              <w:t>3.2. Software Methodology</w:t>
            </w:r>
            <w:r>
              <w:rPr>
                <w:noProof/>
                <w:webHidden/>
              </w:rPr>
              <w:tab/>
            </w:r>
            <w:r>
              <w:rPr>
                <w:noProof/>
                <w:webHidden/>
              </w:rPr>
              <w:fldChar w:fldCharType="begin"/>
            </w:r>
            <w:r>
              <w:rPr>
                <w:noProof/>
                <w:webHidden/>
              </w:rPr>
              <w:instrText xml:space="preserve"> PAGEREF _Toc37493926 \h </w:instrText>
            </w:r>
            <w:r>
              <w:rPr>
                <w:noProof/>
                <w:webHidden/>
              </w:rPr>
            </w:r>
            <w:r>
              <w:rPr>
                <w:noProof/>
                <w:webHidden/>
              </w:rPr>
              <w:fldChar w:fldCharType="separate"/>
            </w:r>
            <w:r>
              <w:rPr>
                <w:noProof/>
                <w:webHidden/>
              </w:rPr>
              <w:t>24</w:t>
            </w:r>
            <w:r>
              <w:rPr>
                <w:noProof/>
                <w:webHidden/>
              </w:rPr>
              <w:fldChar w:fldCharType="end"/>
            </w:r>
          </w:hyperlink>
        </w:p>
        <w:p w14:paraId="45E61E9B" w14:textId="2CFD0D77" w:rsidR="00D92BF3" w:rsidRDefault="00D92BF3">
          <w:pPr>
            <w:pStyle w:val="TOC2"/>
            <w:tabs>
              <w:tab w:val="right" w:leader="dot" w:pos="9016"/>
            </w:tabs>
            <w:rPr>
              <w:rFonts w:asciiTheme="minorHAnsi" w:eastAsiaTheme="minorEastAsia" w:hAnsiTheme="minorHAnsi"/>
              <w:noProof/>
              <w:lang w:val="en-GB" w:eastAsia="zh-CN"/>
            </w:rPr>
          </w:pPr>
          <w:hyperlink w:anchor="_Toc37493927" w:history="1">
            <w:r w:rsidRPr="0002052A">
              <w:rPr>
                <w:rStyle w:val="Hyperlink"/>
                <w:noProof/>
              </w:rPr>
              <w:t>3.3. Overview of System</w:t>
            </w:r>
            <w:r>
              <w:rPr>
                <w:noProof/>
                <w:webHidden/>
              </w:rPr>
              <w:tab/>
            </w:r>
            <w:r>
              <w:rPr>
                <w:noProof/>
                <w:webHidden/>
              </w:rPr>
              <w:fldChar w:fldCharType="begin"/>
            </w:r>
            <w:r>
              <w:rPr>
                <w:noProof/>
                <w:webHidden/>
              </w:rPr>
              <w:instrText xml:space="preserve"> PAGEREF _Toc37493927 \h </w:instrText>
            </w:r>
            <w:r>
              <w:rPr>
                <w:noProof/>
                <w:webHidden/>
              </w:rPr>
            </w:r>
            <w:r>
              <w:rPr>
                <w:noProof/>
                <w:webHidden/>
              </w:rPr>
              <w:fldChar w:fldCharType="separate"/>
            </w:r>
            <w:r>
              <w:rPr>
                <w:noProof/>
                <w:webHidden/>
              </w:rPr>
              <w:t>29</w:t>
            </w:r>
            <w:r>
              <w:rPr>
                <w:noProof/>
                <w:webHidden/>
              </w:rPr>
              <w:fldChar w:fldCharType="end"/>
            </w:r>
          </w:hyperlink>
        </w:p>
        <w:p w14:paraId="2830FF9F" w14:textId="34F612E3" w:rsidR="00D92BF3" w:rsidRDefault="00D92BF3">
          <w:pPr>
            <w:pStyle w:val="TOC2"/>
            <w:tabs>
              <w:tab w:val="right" w:leader="dot" w:pos="9016"/>
            </w:tabs>
            <w:rPr>
              <w:rFonts w:asciiTheme="minorHAnsi" w:eastAsiaTheme="minorEastAsia" w:hAnsiTheme="minorHAnsi"/>
              <w:noProof/>
              <w:lang w:val="en-GB" w:eastAsia="zh-CN"/>
            </w:rPr>
          </w:pPr>
          <w:hyperlink w:anchor="_Toc37493928" w:history="1">
            <w:r w:rsidRPr="0002052A">
              <w:rPr>
                <w:rStyle w:val="Hyperlink"/>
                <w:noProof/>
              </w:rPr>
              <w:t>3.4. Software Test plan</w:t>
            </w:r>
            <w:r>
              <w:rPr>
                <w:noProof/>
                <w:webHidden/>
              </w:rPr>
              <w:tab/>
            </w:r>
            <w:r>
              <w:rPr>
                <w:noProof/>
                <w:webHidden/>
              </w:rPr>
              <w:fldChar w:fldCharType="begin"/>
            </w:r>
            <w:r>
              <w:rPr>
                <w:noProof/>
                <w:webHidden/>
              </w:rPr>
              <w:instrText xml:space="preserve"> PAGEREF _Toc37493928 \h </w:instrText>
            </w:r>
            <w:r>
              <w:rPr>
                <w:noProof/>
                <w:webHidden/>
              </w:rPr>
            </w:r>
            <w:r>
              <w:rPr>
                <w:noProof/>
                <w:webHidden/>
              </w:rPr>
              <w:fldChar w:fldCharType="separate"/>
            </w:r>
            <w:r>
              <w:rPr>
                <w:noProof/>
                <w:webHidden/>
              </w:rPr>
              <w:t>30</w:t>
            </w:r>
            <w:r>
              <w:rPr>
                <w:noProof/>
                <w:webHidden/>
              </w:rPr>
              <w:fldChar w:fldCharType="end"/>
            </w:r>
          </w:hyperlink>
        </w:p>
        <w:p w14:paraId="7ACB2C08" w14:textId="012F40D7" w:rsidR="00D92BF3" w:rsidRDefault="00D92BF3">
          <w:pPr>
            <w:pStyle w:val="TOC2"/>
            <w:tabs>
              <w:tab w:val="right" w:leader="dot" w:pos="9016"/>
            </w:tabs>
            <w:rPr>
              <w:rFonts w:asciiTheme="minorHAnsi" w:eastAsiaTheme="minorEastAsia" w:hAnsiTheme="minorHAnsi"/>
              <w:noProof/>
              <w:lang w:val="en-GB" w:eastAsia="zh-CN"/>
            </w:rPr>
          </w:pPr>
          <w:hyperlink w:anchor="_Toc37493929" w:history="1">
            <w:r w:rsidRPr="0002052A">
              <w:rPr>
                <w:rStyle w:val="Hyperlink"/>
                <w:noProof/>
              </w:rPr>
              <w:t>3.5. Front-End</w:t>
            </w:r>
            <w:r>
              <w:rPr>
                <w:noProof/>
                <w:webHidden/>
              </w:rPr>
              <w:tab/>
            </w:r>
            <w:r>
              <w:rPr>
                <w:noProof/>
                <w:webHidden/>
              </w:rPr>
              <w:fldChar w:fldCharType="begin"/>
            </w:r>
            <w:r>
              <w:rPr>
                <w:noProof/>
                <w:webHidden/>
              </w:rPr>
              <w:instrText xml:space="preserve"> PAGEREF _Toc37493929 \h </w:instrText>
            </w:r>
            <w:r>
              <w:rPr>
                <w:noProof/>
                <w:webHidden/>
              </w:rPr>
            </w:r>
            <w:r>
              <w:rPr>
                <w:noProof/>
                <w:webHidden/>
              </w:rPr>
              <w:fldChar w:fldCharType="separate"/>
            </w:r>
            <w:r>
              <w:rPr>
                <w:noProof/>
                <w:webHidden/>
              </w:rPr>
              <w:t>30</w:t>
            </w:r>
            <w:r>
              <w:rPr>
                <w:noProof/>
                <w:webHidden/>
              </w:rPr>
              <w:fldChar w:fldCharType="end"/>
            </w:r>
          </w:hyperlink>
        </w:p>
        <w:p w14:paraId="5F6534BA" w14:textId="5D7822AD" w:rsidR="00D92BF3" w:rsidRDefault="00D92BF3">
          <w:pPr>
            <w:pStyle w:val="TOC2"/>
            <w:tabs>
              <w:tab w:val="right" w:leader="dot" w:pos="9016"/>
            </w:tabs>
            <w:rPr>
              <w:rFonts w:asciiTheme="minorHAnsi" w:eastAsiaTheme="minorEastAsia" w:hAnsiTheme="minorHAnsi"/>
              <w:noProof/>
              <w:lang w:val="en-GB" w:eastAsia="zh-CN"/>
            </w:rPr>
          </w:pPr>
          <w:hyperlink w:anchor="_Toc37493930" w:history="1">
            <w:r w:rsidRPr="0002052A">
              <w:rPr>
                <w:rStyle w:val="Hyperlink"/>
                <w:noProof/>
              </w:rPr>
              <w:t>3.6. Middle-Tier</w:t>
            </w:r>
            <w:r>
              <w:rPr>
                <w:noProof/>
                <w:webHidden/>
              </w:rPr>
              <w:tab/>
            </w:r>
            <w:r>
              <w:rPr>
                <w:noProof/>
                <w:webHidden/>
              </w:rPr>
              <w:fldChar w:fldCharType="begin"/>
            </w:r>
            <w:r>
              <w:rPr>
                <w:noProof/>
                <w:webHidden/>
              </w:rPr>
              <w:instrText xml:space="preserve"> PAGEREF _Toc37493930 \h </w:instrText>
            </w:r>
            <w:r>
              <w:rPr>
                <w:noProof/>
                <w:webHidden/>
              </w:rPr>
            </w:r>
            <w:r>
              <w:rPr>
                <w:noProof/>
                <w:webHidden/>
              </w:rPr>
              <w:fldChar w:fldCharType="separate"/>
            </w:r>
            <w:r>
              <w:rPr>
                <w:noProof/>
                <w:webHidden/>
              </w:rPr>
              <w:t>47</w:t>
            </w:r>
            <w:r>
              <w:rPr>
                <w:noProof/>
                <w:webHidden/>
              </w:rPr>
              <w:fldChar w:fldCharType="end"/>
            </w:r>
          </w:hyperlink>
        </w:p>
        <w:p w14:paraId="48A4AD4B" w14:textId="65F0AF75" w:rsidR="00D92BF3" w:rsidRDefault="00D92BF3">
          <w:pPr>
            <w:pStyle w:val="TOC2"/>
            <w:tabs>
              <w:tab w:val="right" w:leader="dot" w:pos="9016"/>
            </w:tabs>
            <w:rPr>
              <w:rFonts w:asciiTheme="minorHAnsi" w:eastAsiaTheme="minorEastAsia" w:hAnsiTheme="minorHAnsi"/>
              <w:noProof/>
              <w:lang w:val="en-GB" w:eastAsia="zh-CN"/>
            </w:rPr>
          </w:pPr>
          <w:hyperlink w:anchor="_Toc37493931" w:history="1">
            <w:r w:rsidRPr="0002052A">
              <w:rPr>
                <w:rStyle w:val="Hyperlink"/>
                <w:noProof/>
              </w:rPr>
              <w:t>3.7. Back-End</w:t>
            </w:r>
            <w:r>
              <w:rPr>
                <w:noProof/>
                <w:webHidden/>
              </w:rPr>
              <w:tab/>
            </w:r>
            <w:r>
              <w:rPr>
                <w:noProof/>
                <w:webHidden/>
              </w:rPr>
              <w:fldChar w:fldCharType="begin"/>
            </w:r>
            <w:r>
              <w:rPr>
                <w:noProof/>
                <w:webHidden/>
              </w:rPr>
              <w:instrText xml:space="preserve"> PAGEREF _Toc37493931 \h </w:instrText>
            </w:r>
            <w:r>
              <w:rPr>
                <w:noProof/>
                <w:webHidden/>
              </w:rPr>
            </w:r>
            <w:r>
              <w:rPr>
                <w:noProof/>
                <w:webHidden/>
              </w:rPr>
              <w:fldChar w:fldCharType="separate"/>
            </w:r>
            <w:r>
              <w:rPr>
                <w:noProof/>
                <w:webHidden/>
              </w:rPr>
              <w:t>47</w:t>
            </w:r>
            <w:r>
              <w:rPr>
                <w:noProof/>
                <w:webHidden/>
              </w:rPr>
              <w:fldChar w:fldCharType="end"/>
            </w:r>
          </w:hyperlink>
        </w:p>
        <w:p w14:paraId="7098FB66" w14:textId="59007AC1" w:rsidR="00D92BF3" w:rsidRDefault="00D92BF3">
          <w:pPr>
            <w:pStyle w:val="TOC2"/>
            <w:tabs>
              <w:tab w:val="right" w:leader="dot" w:pos="9016"/>
            </w:tabs>
            <w:rPr>
              <w:rFonts w:asciiTheme="minorHAnsi" w:eastAsiaTheme="minorEastAsia" w:hAnsiTheme="minorHAnsi"/>
              <w:noProof/>
              <w:lang w:val="en-GB" w:eastAsia="zh-CN"/>
            </w:rPr>
          </w:pPr>
          <w:hyperlink w:anchor="_Toc37493932" w:history="1">
            <w:r w:rsidRPr="0002052A">
              <w:rPr>
                <w:rStyle w:val="Hyperlink"/>
                <w:noProof/>
              </w:rPr>
              <w:t>3.8. Conclusions</w:t>
            </w:r>
            <w:r>
              <w:rPr>
                <w:noProof/>
                <w:webHidden/>
              </w:rPr>
              <w:tab/>
            </w:r>
            <w:r>
              <w:rPr>
                <w:noProof/>
                <w:webHidden/>
              </w:rPr>
              <w:fldChar w:fldCharType="begin"/>
            </w:r>
            <w:r>
              <w:rPr>
                <w:noProof/>
                <w:webHidden/>
              </w:rPr>
              <w:instrText xml:space="preserve"> PAGEREF _Toc37493932 \h </w:instrText>
            </w:r>
            <w:r>
              <w:rPr>
                <w:noProof/>
                <w:webHidden/>
              </w:rPr>
            </w:r>
            <w:r>
              <w:rPr>
                <w:noProof/>
                <w:webHidden/>
              </w:rPr>
              <w:fldChar w:fldCharType="separate"/>
            </w:r>
            <w:r>
              <w:rPr>
                <w:noProof/>
                <w:webHidden/>
              </w:rPr>
              <w:t>48</w:t>
            </w:r>
            <w:r>
              <w:rPr>
                <w:noProof/>
                <w:webHidden/>
              </w:rPr>
              <w:fldChar w:fldCharType="end"/>
            </w:r>
          </w:hyperlink>
        </w:p>
        <w:p w14:paraId="37F15A23" w14:textId="67A05493" w:rsidR="00D92BF3" w:rsidRDefault="00D92BF3">
          <w:pPr>
            <w:pStyle w:val="TOC1"/>
            <w:tabs>
              <w:tab w:val="right" w:leader="dot" w:pos="9016"/>
            </w:tabs>
            <w:rPr>
              <w:rFonts w:asciiTheme="minorHAnsi" w:eastAsiaTheme="minorEastAsia" w:hAnsiTheme="minorHAnsi"/>
              <w:noProof/>
              <w:lang w:val="en-GB" w:eastAsia="zh-CN"/>
            </w:rPr>
          </w:pPr>
          <w:hyperlink w:anchor="_Toc37493933" w:history="1">
            <w:r w:rsidRPr="0002052A">
              <w:rPr>
                <w:rStyle w:val="Hyperlink"/>
                <w:noProof/>
              </w:rPr>
              <w:t>4. Experiment Development</w:t>
            </w:r>
            <w:r>
              <w:rPr>
                <w:noProof/>
                <w:webHidden/>
              </w:rPr>
              <w:tab/>
            </w:r>
            <w:r>
              <w:rPr>
                <w:noProof/>
                <w:webHidden/>
              </w:rPr>
              <w:fldChar w:fldCharType="begin"/>
            </w:r>
            <w:r>
              <w:rPr>
                <w:noProof/>
                <w:webHidden/>
              </w:rPr>
              <w:instrText xml:space="preserve"> PAGEREF _Toc37493933 \h </w:instrText>
            </w:r>
            <w:r>
              <w:rPr>
                <w:noProof/>
                <w:webHidden/>
              </w:rPr>
            </w:r>
            <w:r>
              <w:rPr>
                <w:noProof/>
                <w:webHidden/>
              </w:rPr>
              <w:fldChar w:fldCharType="separate"/>
            </w:r>
            <w:r>
              <w:rPr>
                <w:noProof/>
                <w:webHidden/>
              </w:rPr>
              <w:t>49</w:t>
            </w:r>
            <w:r>
              <w:rPr>
                <w:noProof/>
                <w:webHidden/>
              </w:rPr>
              <w:fldChar w:fldCharType="end"/>
            </w:r>
          </w:hyperlink>
        </w:p>
        <w:p w14:paraId="411BC1B6" w14:textId="64D8FE7B" w:rsidR="00D92BF3" w:rsidRDefault="00D92BF3">
          <w:pPr>
            <w:pStyle w:val="TOC2"/>
            <w:tabs>
              <w:tab w:val="right" w:leader="dot" w:pos="9016"/>
            </w:tabs>
            <w:rPr>
              <w:rFonts w:asciiTheme="minorHAnsi" w:eastAsiaTheme="minorEastAsia" w:hAnsiTheme="minorHAnsi"/>
              <w:noProof/>
              <w:lang w:val="en-GB" w:eastAsia="zh-CN"/>
            </w:rPr>
          </w:pPr>
          <w:hyperlink w:anchor="_Toc37493934" w:history="1">
            <w:r w:rsidRPr="0002052A">
              <w:rPr>
                <w:rStyle w:val="Hyperlink"/>
                <w:noProof/>
              </w:rPr>
              <w:t>4.1. Introduction</w:t>
            </w:r>
            <w:r>
              <w:rPr>
                <w:noProof/>
                <w:webHidden/>
              </w:rPr>
              <w:tab/>
            </w:r>
            <w:r>
              <w:rPr>
                <w:noProof/>
                <w:webHidden/>
              </w:rPr>
              <w:fldChar w:fldCharType="begin"/>
            </w:r>
            <w:r>
              <w:rPr>
                <w:noProof/>
                <w:webHidden/>
              </w:rPr>
              <w:instrText xml:space="preserve"> PAGEREF _Toc37493934 \h </w:instrText>
            </w:r>
            <w:r>
              <w:rPr>
                <w:noProof/>
                <w:webHidden/>
              </w:rPr>
            </w:r>
            <w:r>
              <w:rPr>
                <w:noProof/>
                <w:webHidden/>
              </w:rPr>
              <w:fldChar w:fldCharType="separate"/>
            </w:r>
            <w:r>
              <w:rPr>
                <w:noProof/>
                <w:webHidden/>
              </w:rPr>
              <w:t>49</w:t>
            </w:r>
            <w:r>
              <w:rPr>
                <w:noProof/>
                <w:webHidden/>
              </w:rPr>
              <w:fldChar w:fldCharType="end"/>
            </w:r>
          </w:hyperlink>
        </w:p>
        <w:p w14:paraId="60E34A84" w14:textId="2A15DE2E" w:rsidR="00D92BF3" w:rsidRDefault="00D92BF3">
          <w:pPr>
            <w:pStyle w:val="TOC2"/>
            <w:tabs>
              <w:tab w:val="right" w:leader="dot" w:pos="9016"/>
            </w:tabs>
            <w:rPr>
              <w:rFonts w:asciiTheme="minorHAnsi" w:eastAsiaTheme="minorEastAsia" w:hAnsiTheme="minorHAnsi"/>
              <w:noProof/>
              <w:lang w:val="en-GB" w:eastAsia="zh-CN"/>
            </w:rPr>
          </w:pPr>
          <w:hyperlink w:anchor="_Toc37493935" w:history="1">
            <w:r w:rsidRPr="0002052A">
              <w:rPr>
                <w:rStyle w:val="Hyperlink"/>
                <w:noProof/>
              </w:rPr>
              <w:t>4.2. Front-End</w:t>
            </w:r>
            <w:r>
              <w:rPr>
                <w:noProof/>
                <w:webHidden/>
              </w:rPr>
              <w:tab/>
            </w:r>
            <w:r>
              <w:rPr>
                <w:noProof/>
                <w:webHidden/>
              </w:rPr>
              <w:fldChar w:fldCharType="begin"/>
            </w:r>
            <w:r>
              <w:rPr>
                <w:noProof/>
                <w:webHidden/>
              </w:rPr>
              <w:instrText xml:space="preserve"> PAGEREF _Toc37493935 \h </w:instrText>
            </w:r>
            <w:r>
              <w:rPr>
                <w:noProof/>
                <w:webHidden/>
              </w:rPr>
            </w:r>
            <w:r>
              <w:rPr>
                <w:noProof/>
                <w:webHidden/>
              </w:rPr>
              <w:fldChar w:fldCharType="separate"/>
            </w:r>
            <w:r>
              <w:rPr>
                <w:noProof/>
                <w:webHidden/>
              </w:rPr>
              <w:t>49</w:t>
            </w:r>
            <w:r>
              <w:rPr>
                <w:noProof/>
                <w:webHidden/>
              </w:rPr>
              <w:fldChar w:fldCharType="end"/>
            </w:r>
          </w:hyperlink>
        </w:p>
        <w:p w14:paraId="0AAE9D45" w14:textId="5F727E0A" w:rsidR="00D92BF3" w:rsidRDefault="00D92BF3">
          <w:pPr>
            <w:pStyle w:val="TOC2"/>
            <w:tabs>
              <w:tab w:val="right" w:leader="dot" w:pos="9016"/>
            </w:tabs>
            <w:rPr>
              <w:rFonts w:asciiTheme="minorHAnsi" w:eastAsiaTheme="minorEastAsia" w:hAnsiTheme="minorHAnsi"/>
              <w:noProof/>
              <w:lang w:val="en-GB" w:eastAsia="zh-CN"/>
            </w:rPr>
          </w:pPr>
          <w:hyperlink w:anchor="_Toc37493936" w:history="1">
            <w:r w:rsidRPr="0002052A">
              <w:rPr>
                <w:rStyle w:val="Hyperlink"/>
                <w:noProof/>
              </w:rPr>
              <w:t>4.3. Middle-Tier</w:t>
            </w:r>
            <w:r>
              <w:rPr>
                <w:noProof/>
                <w:webHidden/>
              </w:rPr>
              <w:tab/>
            </w:r>
            <w:r>
              <w:rPr>
                <w:noProof/>
                <w:webHidden/>
              </w:rPr>
              <w:fldChar w:fldCharType="begin"/>
            </w:r>
            <w:r>
              <w:rPr>
                <w:noProof/>
                <w:webHidden/>
              </w:rPr>
              <w:instrText xml:space="preserve"> PAGEREF _Toc37493936 \h </w:instrText>
            </w:r>
            <w:r>
              <w:rPr>
                <w:noProof/>
                <w:webHidden/>
              </w:rPr>
            </w:r>
            <w:r>
              <w:rPr>
                <w:noProof/>
                <w:webHidden/>
              </w:rPr>
              <w:fldChar w:fldCharType="separate"/>
            </w:r>
            <w:r>
              <w:rPr>
                <w:noProof/>
                <w:webHidden/>
              </w:rPr>
              <w:t>52</w:t>
            </w:r>
            <w:r>
              <w:rPr>
                <w:noProof/>
                <w:webHidden/>
              </w:rPr>
              <w:fldChar w:fldCharType="end"/>
            </w:r>
          </w:hyperlink>
        </w:p>
        <w:p w14:paraId="67D42872" w14:textId="2FBF057A" w:rsidR="00D92BF3" w:rsidRDefault="00D92BF3">
          <w:pPr>
            <w:pStyle w:val="TOC2"/>
            <w:tabs>
              <w:tab w:val="right" w:leader="dot" w:pos="9016"/>
            </w:tabs>
            <w:rPr>
              <w:rFonts w:asciiTheme="minorHAnsi" w:eastAsiaTheme="minorEastAsia" w:hAnsiTheme="minorHAnsi"/>
              <w:noProof/>
              <w:lang w:val="en-GB" w:eastAsia="zh-CN"/>
            </w:rPr>
          </w:pPr>
          <w:hyperlink w:anchor="_Toc37493937" w:history="1">
            <w:r w:rsidRPr="0002052A">
              <w:rPr>
                <w:rStyle w:val="Hyperlink"/>
                <w:noProof/>
              </w:rPr>
              <w:t>4.4. Back-End</w:t>
            </w:r>
            <w:r>
              <w:rPr>
                <w:noProof/>
                <w:webHidden/>
              </w:rPr>
              <w:tab/>
            </w:r>
            <w:r>
              <w:rPr>
                <w:noProof/>
                <w:webHidden/>
              </w:rPr>
              <w:fldChar w:fldCharType="begin"/>
            </w:r>
            <w:r>
              <w:rPr>
                <w:noProof/>
                <w:webHidden/>
              </w:rPr>
              <w:instrText xml:space="preserve"> PAGEREF _Toc37493937 \h </w:instrText>
            </w:r>
            <w:r>
              <w:rPr>
                <w:noProof/>
                <w:webHidden/>
              </w:rPr>
            </w:r>
            <w:r>
              <w:rPr>
                <w:noProof/>
                <w:webHidden/>
              </w:rPr>
              <w:fldChar w:fldCharType="separate"/>
            </w:r>
            <w:r>
              <w:rPr>
                <w:noProof/>
                <w:webHidden/>
              </w:rPr>
              <w:t>73</w:t>
            </w:r>
            <w:r>
              <w:rPr>
                <w:noProof/>
                <w:webHidden/>
              </w:rPr>
              <w:fldChar w:fldCharType="end"/>
            </w:r>
          </w:hyperlink>
        </w:p>
        <w:p w14:paraId="51208916" w14:textId="7900BAA0" w:rsidR="00D92BF3" w:rsidRDefault="00D92BF3">
          <w:pPr>
            <w:pStyle w:val="TOC2"/>
            <w:tabs>
              <w:tab w:val="right" w:leader="dot" w:pos="9016"/>
            </w:tabs>
            <w:rPr>
              <w:rFonts w:asciiTheme="minorHAnsi" w:eastAsiaTheme="minorEastAsia" w:hAnsiTheme="minorHAnsi"/>
              <w:noProof/>
              <w:lang w:val="en-GB" w:eastAsia="zh-CN"/>
            </w:rPr>
          </w:pPr>
          <w:hyperlink w:anchor="_Toc37493938" w:history="1">
            <w:r w:rsidRPr="0002052A">
              <w:rPr>
                <w:rStyle w:val="Hyperlink"/>
                <w:noProof/>
              </w:rPr>
              <w:t>4.5. Conclusions</w:t>
            </w:r>
            <w:r>
              <w:rPr>
                <w:noProof/>
                <w:webHidden/>
              </w:rPr>
              <w:tab/>
            </w:r>
            <w:r>
              <w:rPr>
                <w:noProof/>
                <w:webHidden/>
              </w:rPr>
              <w:fldChar w:fldCharType="begin"/>
            </w:r>
            <w:r>
              <w:rPr>
                <w:noProof/>
                <w:webHidden/>
              </w:rPr>
              <w:instrText xml:space="preserve"> PAGEREF _Toc37493938 \h </w:instrText>
            </w:r>
            <w:r>
              <w:rPr>
                <w:noProof/>
                <w:webHidden/>
              </w:rPr>
            </w:r>
            <w:r>
              <w:rPr>
                <w:noProof/>
                <w:webHidden/>
              </w:rPr>
              <w:fldChar w:fldCharType="separate"/>
            </w:r>
            <w:r>
              <w:rPr>
                <w:noProof/>
                <w:webHidden/>
              </w:rPr>
              <w:t>85</w:t>
            </w:r>
            <w:r>
              <w:rPr>
                <w:noProof/>
                <w:webHidden/>
              </w:rPr>
              <w:fldChar w:fldCharType="end"/>
            </w:r>
          </w:hyperlink>
        </w:p>
        <w:p w14:paraId="6837EB81" w14:textId="49A31AE6" w:rsidR="00D92BF3" w:rsidRDefault="00D92BF3">
          <w:pPr>
            <w:pStyle w:val="TOC1"/>
            <w:tabs>
              <w:tab w:val="right" w:leader="dot" w:pos="9016"/>
            </w:tabs>
            <w:rPr>
              <w:rFonts w:asciiTheme="minorHAnsi" w:eastAsiaTheme="minorEastAsia" w:hAnsiTheme="minorHAnsi"/>
              <w:noProof/>
              <w:lang w:val="en-GB" w:eastAsia="zh-CN"/>
            </w:rPr>
          </w:pPr>
          <w:hyperlink w:anchor="_Toc37493939" w:history="1">
            <w:r w:rsidRPr="0002052A">
              <w:rPr>
                <w:rStyle w:val="Hyperlink"/>
                <w:noProof/>
              </w:rPr>
              <w:t>5. Evaluation</w:t>
            </w:r>
            <w:r>
              <w:rPr>
                <w:noProof/>
                <w:webHidden/>
              </w:rPr>
              <w:tab/>
            </w:r>
            <w:r>
              <w:rPr>
                <w:noProof/>
                <w:webHidden/>
              </w:rPr>
              <w:fldChar w:fldCharType="begin"/>
            </w:r>
            <w:r>
              <w:rPr>
                <w:noProof/>
                <w:webHidden/>
              </w:rPr>
              <w:instrText xml:space="preserve"> PAGEREF _Toc37493939 \h </w:instrText>
            </w:r>
            <w:r>
              <w:rPr>
                <w:noProof/>
                <w:webHidden/>
              </w:rPr>
            </w:r>
            <w:r>
              <w:rPr>
                <w:noProof/>
                <w:webHidden/>
              </w:rPr>
              <w:fldChar w:fldCharType="separate"/>
            </w:r>
            <w:r>
              <w:rPr>
                <w:noProof/>
                <w:webHidden/>
              </w:rPr>
              <w:t>86</w:t>
            </w:r>
            <w:r>
              <w:rPr>
                <w:noProof/>
                <w:webHidden/>
              </w:rPr>
              <w:fldChar w:fldCharType="end"/>
            </w:r>
          </w:hyperlink>
        </w:p>
        <w:p w14:paraId="44529DE3" w14:textId="01F1937B" w:rsidR="00D92BF3" w:rsidRDefault="00D92BF3">
          <w:pPr>
            <w:pStyle w:val="TOC2"/>
            <w:tabs>
              <w:tab w:val="right" w:leader="dot" w:pos="9016"/>
            </w:tabs>
            <w:rPr>
              <w:rFonts w:asciiTheme="minorHAnsi" w:eastAsiaTheme="minorEastAsia" w:hAnsiTheme="minorHAnsi"/>
              <w:noProof/>
              <w:lang w:val="en-GB" w:eastAsia="zh-CN"/>
            </w:rPr>
          </w:pPr>
          <w:hyperlink w:anchor="_Toc37493940" w:history="1">
            <w:r w:rsidRPr="0002052A">
              <w:rPr>
                <w:rStyle w:val="Hyperlink"/>
                <w:noProof/>
              </w:rPr>
              <w:t>5.1. Introduction</w:t>
            </w:r>
            <w:r>
              <w:rPr>
                <w:noProof/>
                <w:webHidden/>
              </w:rPr>
              <w:tab/>
            </w:r>
            <w:r>
              <w:rPr>
                <w:noProof/>
                <w:webHidden/>
              </w:rPr>
              <w:fldChar w:fldCharType="begin"/>
            </w:r>
            <w:r>
              <w:rPr>
                <w:noProof/>
                <w:webHidden/>
              </w:rPr>
              <w:instrText xml:space="preserve"> PAGEREF _Toc37493940 \h </w:instrText>
            </w:r>
            <w:r>
              <w:rPr>
                <w:noProof/>
                <w:webHidden/>
              </w:rPr>
            </w:r>
            <w:r>
              <w:rPr>
                <w:noProof/>
                <w:webHidden/>
              </w:rPr>
              <w:fldChar w:fldCharType="separate"/>
            </w:r>
            <w:r>
              <w:rPr>
                <w:noProof/>
                <w:webHidden/>
              </w:rPr>
              <w:t>86</w:t>
            </w:r>
            <w:r>
              <w:rPr>
                <w:noProof/>
                <w:webHidden/>
              </w:rPr>
              <w:fldChar w:fldCharType="end"/>
            </w:r>
          </w:hyperlink>
        </w:p>
        <w:p w14:paraId="307FE821" w14:textId="0B5B4DF7" w:rsidR="00D92BF3" w:rsidRDefault="00D92BF3">
          <w:pPr>
            <w:pStyle w:val="TOC2"/>
            <w:tabs>
              <w:tab w:val="right" w:leader="dot" w:pos="9016"/>
            </w:tabs>
            <w:rPr>
              <w:rFonts w:asciiTheme="minorHAnsi" w:eastAsiaTheme="minorEastAsia" w:hAnsiTheme="minorHAnsi"/>
              <w:noProof/>
              <w:lang w:val="en-GB" w:eastAsia="zh-CN"/>
            </w:rPr>
          </w:pPr>
          <w:hyperlink w:anchor="_Toc37493941" w:history="1">
            <w:r w:rsidRPr="0002052A">
              <w:rPr>
                <w:rStyle w:val="Hyperlink"/>
                <w:noProof/>
              </w:rPr>
              <w:t>5.2. Software Evaluation</w:t>
            </w:r>
            <w:r>
              <w:rPr>
                <w:noProof/>
                <w:webHidden/>
              </w:rPr>
              <w:tab/>
            </w:r>
            <w:r>
              <w:rPr>
                <w:noProof/>
                <w:webHidden/>
              </w:rPr>
              <w:fldChar w:fldCharType="begin"/>
            </w:r>
            <w:r>
              <w:rPr>
                <w:noProof/>
                <w:webHidden/>
              </w:rPr>
              <w:instrText xml:space="preserve"> PAGEREF _Toc37493941 \h </w:instrText>
            </w:r>
            <w:r>
              <w:rPr>
                <w:noProof/>
                <w:webHidden/>
              </w:rPr>
            </w:r>
            <w:r>
              <w:rPr>
                <w:noProof/>
                <w:webHidden/>
              </w:rPr>
              <w:fldChar w:fldCharType="separate"/>
            </w:r>
            <w:r>
              <w:rPr>
                <w:noProof/>
                <w:webHidden/>
              </w:rPr>
              <w:t>86</w:t>
            </w:r>
            <w:r>
              <w:rPr>
                <w:noProof/>
                <w:webHidden/>
              </w:rPr>
              <w:fldChar w:fldCharType="end"/>
            </w:r>
          </w:hyperlink>
        </w:p>
        <w:p w14:paraId="35F90B96" w14:textId="4F8547A1" w:rsidR="00D92BF3" w:rsidRDefault="00D92BF3">
          <w:pPr>
            <w:pStyle w:val="TOC2"/>
            <w:tabs>
              <w:tab w:val="right" w:leader="dot" w:pos="9016"/>
            </w:tabs>
            <w:rPr>
              <w:rFonts w:asciiTheme="minorHAnsi" w:eastAsiaTheme="minorEastAsia" w:hAnsiTheme="minorHAnsi"/>
              <w:noProof/>
              <w:lang w:val="en-GB" w:eastAsia="zh-CN"/>
            </w:rPr>
          </w:pPr>
          <w:hyperlink w:anchor="_Toc37493942" w:history="1">
            <w:r w:rsidRPr="0002052A">
              <w:rPr>
                <w:rStyle w:val="Hyperlink"/>
                <w:noProof/>
              </w:rPr>
              <w:t>5.3. Questionnaires and Interviews Evaluation</w:t>
            </w:r>
            <w:r>
              <w:rPr>
                <w:noProof/>
                <w:webHidden/>
              </w:rPr>
              <w:tab/>
            </w:r>
            <w:r>
              <w:rPr>
                <w:noProof/>
                <w:webHidden/>
              </w:rPr>
              <w:fldChar w:fldCharType="begin"/>
            </w:r>
            <w:r>
              <w:rPr>
                <w:noProof/>
                <w:webHidden/>
              </w:rPr>
              <w:instrText xml:space="preserve"> PAGEREF _Toc37493942 \h </w:instrText>
            </w:r>
            <w:r>
              <w:rPr>
                <w:noProof/>
                <w:webHidden/>
              </w:rPr>
            </w:r>
            <w:r>
              <w:rPr>
                <w:noProof/>
                <w:webHidden/>
              </w:rPr>
              <w:fldChar w:fldCharType="separate"/>
            </w:r>
            <w:r>
              <w:rPr>
                <w:noProof/>
                <w:webHidden/>
              </w:rPr>
              <w:t>96</w:t>
            </w:r>
            <w:r>
              <w:rPr>
                <w:noProof/>
                <w:webHidden/>
              </w:rPr>
              <w:fldChar w:fldCharType="end"/>
            </w:r>
          </w:hyperlink>
        </w:p>
        <w:p w14:paraId="2E3E4BEA" w14:textId="3F433447" w:rsidR="00D92BF3" w:rsidRDefault="00D92BF3">
          <w:pPr>
            <w:pStyle w:val="TOC2"/>
            <w:tabs>
              <w:tab w:val="right" w:leader="dot" w:pos="9016"/>
            </w:tabs>
            <w:rPr>
              <w:rFonts w:asciiTheme="minorHAnsi" w:eastAsiaTheme="minorEastAsia" w:hAnsiTheme="minorHAnsi"/>
              <w:noProof/>
              <w:lang w:val="en-GB" w:eastAsia="zh-CN"/>
            </w:rPr>
          </w:pPr>
          <w:hyperlink w:anchor="_Toc37493943" w:history="1">
            <w:r w:rsidRPr="0002052A">
              <w:rPr>
                <w:rStyle w:val="Hyperlink"/>
                <w:noProof/>
              </w:rPr>
              <w:t>5.5 Full Use of Application</w:t>
            </w:r>
            <w:r>
              <w:rPr>
                <w:noProof/>
                <w:webHidden/>
              </w:rPr>
              <w:tab/>
            </w:r>
            <w:r>
              <w:rPr>
                <w:noProof/>
                <w:webHidden/>
              </w:rPr>
              <w:fldChar w:fldCharType="begin"/>
            </w:r>
            <w:r>
              <w:rPr>
                <w:noProof/>
                <w:webHidden/>
              </w:rPr>
              <w:instrText xml:space="preserve"> PAGEREF _Toc37493943 \h </w:instrText>
            </w:r>
            <w:r>
              <w:rPr>
                <w:noProof/>
                <w:webHidden/>
              </w:rPr>
            </w:r>
            <w:r>
              <w:rPr>
                <w:noProof/>
                <w:webHidden/>
              </w:rPr>
              <w:fldChar w:fldCharType="separate"/>
            </w:r>
            <w:r>
              <w:rPr>
                <w:noProof/>
                <w:webHidden/>
              </w:rPr>
              <w:t>98</w:t>
            </w:r>
            <w:r>
              <w:rPr>
                <w:noProof/>
                <w:webHidden/>
              </w:rPr>
              <w:fldChar w:fldCharType="end"/>
            </w:r>
          </w:hyperlink>
        </w:p>
        <w:p w14:paraId="26F3225B" w14:textId="671A7D10" w:rsidR="00D92BF3" w:rsidRDefault="00D92BF3">
          <w:pPr>
            <w:pStyle w:val="TOC2"/>
            <w:tabs>
              <w:tab w:val="right" w:leader="dot" w:pos="9016"/>
            </w:tabs>
            <w:rPr>
              <w:rFonts w:asciiTheme="minorHAnsi" w:eastAsiaTheme="minorEastAsia" w:hAnsiTheme="minorHAnsi"/>
              <w:noProof/>
              <w:lang w:val="en-GB" w:eastAsia="zh-CN"/>
            </w:rPr>
          </w:pPr>
          <w:hyperlink w:anchor="_Toc37493944" w:history="1">
            <w:r w:rsidRPr="0002052A">
              <w:rPr>
                <w:rStyle w:val="Hyperlink"/>
                <w:noProof/>
              </w:rPr>
              <w:t>5.6 Conclusions</w:t>
            </w:r>
            <w:r>
              <w:rPr>
                <w:noProof/>
                <w:webHidden/>
              </w:rPr>
              <w:tab/>
            </w:r>
            <w:r>
              <w:rPr>
                <w:noProof/>
                <w:webHidden/>
              </w:rPr>
              <w:fldChar w:fldCharType="begin"/>
            </w:r>
            <w:r>
              <w:rPr>
                <w:noProof/>
                <w:webHidden/>
              </w:rPr>
              <w:instrText xml:space="preserve"> PAGEREF _Toc37493944 \h </w:instrText>
            </w:r>
            <w:r>
              <w:rPr>
                <w:noProof/>
                <w:webHidden/>
              </w:rPr>
            </w:r>
            <w:r>
              <w:rPr>
                <w:noProof/>
                <w:webHidden/>
              </w:rPr>
              <w:fldChar w:fldCharType="separate"/>
            </w:r>
            <w:r>
              <w:rPr>
                <w:noProof/>
                <w:webHidden/>
              </w:rPr>
              <w:t>101</w:t>
            </w:r>
            <w:r>
              <w:rPr>
                <w:noProof/>
                <w:webHidden/>
              </w:rPr>
              <w:fldChar w:fldCharType="end"/>
            </w:r>
          </w:hyperlink>
        </w:p>
        <w:p w14:paraId="5879C86F" w14:textId="363B5573" w:rsidR="00D92BF3" w:rsidRDefault="00D92BF3">
          <w:pPr>
            <w:pStyle w:val="TOC1"/>
            <w:tabs>
              <w:tab w:val="right" w:leader="dot" w:pos="9016"/>
            </w:tabs>
            <w:rPr>
              <w:rFonts w:asciiTheme="minorHAnsi" w:eastAsiaTheme="minorEastAsia" w:hAnsiTheme="minorHAnsi"/>
              <w:noProof/>
              <w:lang w:val="en-GB" w:eastAsia="zh-CN"/>
            </w:rPr>
          </w:pPr>
          <w:hyperlink w:anchor="_Toc37493945" w:history="1">
            <w:r w:rsidRPr="0002052A">
              <w:rPr>
                <w:rStyle w:val="Hyperlink"/>
                <w:noProof/>
              </w:rPr>
              <w:t>6. Conclusions and Future Work</w:t>
            </w:r>
            <w:r>
              <w:rPr>
                <w:noProof/>
                <w:webHidden/>
              </w:rPr>
              <w:tab/>
            </w:r>
            <w:r>
              <w:rPr>
                <w:noProof/>
                <w:webHidden/>
              </w:rPr>
              <w:fldChar w:fldCharType="begin"/>
            </w:r>
            <w:r>
              <w:rPr>
                <w:noProof/>
                <w:webHidden/>
              </w:rPr>
              <w:instrText xml:space="preserve"> PAGEREF _Toc37493945 \h </w:instrText>
            </w:r>
            <w:r>
              <w:rPr>
                <w:noProof/>
                <w:webHidden/>
              </w:rPr>
            </w:r>
            <w:r>
              <w:rPr>
                <w:noProof/>
                <w:webHidden/>
              </w:rPr>
              <w:fldChar w:fldCharType="separate"/>
            </w:r>
            <w:r>
              <w:rPr>
                <w:noProof/>
                <w:webHidden/>
              </w:rPr>
              <w:t>102</w:t>
            </w:r>
            <w:r>
              <w:rPr>
                <w:noProof/>
                <w:webHidden/>
              </w:rPr>
              <w:fldChar w:fldCharType="end"/>
            </w:r>
          </w:hyperlink>
        </w:p>
        <w:p w14:paraId="530B4030" w14:textId="43B1D679" w:rsidR="00D92BF3" w:rsidRDefault="00D92BF3">
          <w:pPr>
            <w:pStyle w:val="TOC2"/>
            <w:tabs>
              <w:tab w:val="right" w:leader="dot" w:pos="9016"/>
            </w:tabs>
            <w:rPr>
              <w:rFonts w:asciiTheme="minorHAnsi" w:eastAsiaTheme="minorEastAsia" w:hAnsiTheme="minorHAnsi"/>
              <w:noProof/>
              <w:lang w:val="en-GB" w:eastAsia="zh-CN"/>
            </w:rPr>
          </w:pPr>
          <w:hyperlink w:anchor="_Toc37493946" w:history="1">
            <w:r w:rsidRPr="0002052A">
              <w:rPr>
                <w:rStyle w:val="Hyperlink"/>
                <w:noProof/>
              </w:rPr>
              <w:t>6.1. Introduction</w:t>
            </w:r>
            <w:r>
              <w:rPr>
                <w:noProof/>
                <w:webHidden/>
              </w:rPr>
              <w:tab/>
            </w:r>
            <w:r>
              <w:rPr>
                <w:noProof/>
                <w:webHidden/>
              </w:rPr>
              <w:fldChar w:fldCharType="begin"/>
            </w:r>
            <w:r>
              <w:rPr>
                <w:noProof/>
                <w:webHidden/>
              </w:rPr>
              <w:instrText xml:space="preserve"> PAGEREF _Toc37493946 \h </w:instrText>
            </w:r>
            <w:r>
              <w:rPr>
                <w:noProof/>
                <w:webHidden/>
              </w:rPr>
            </w:r>
            <w:r>
              <w:rPr>
                <w:noProof/>
                <w:webHidden/>
              </w:rPr>
              <w:fldChar w:fldCharType="separate"/>
            </w:r>
            <w:r>
              <w:rPr>
                <w:noProof/>
                <w:webHidden/>
              </w:rPr>
              <w:t>102</w:t>
            </w:r>
            <w:r>
              <w:rPr>
                <w:noProof/>
                <w:webHidden/>
              </w:rPr>
              <w:fldChar w:fldCharType="end"/>
            </w:r>
          </w:hyperlink>
        </w:p>
        <w:p w14:paraId="71AA408F" w14:textId="0FEBDCE9" w:rsidR="00D92BF3" w:rsidRDefault="00D92BF3">
          <w:pPr>
            <w:pStyle w:val="TOC2"/>
            <w:tabs>
              <w:tab w:val="right" w:leader="dot" w:pos="9016"/>
            </w:tabs>
            <w:rPr>
              <w:rFonts w:asciiTheme="minorHAnsi" w:eastAsiaTheme="minorEastAsia" w:hAnsiTheme="minorHAnsi"/>
              <w:noProof/>
              <w:lang w:val="en-GB" w:eastAsia="zh-CN"/>
            </w:rPr>
          </w:pPr>
          <w:hyperlink w:anchor="_Toc37493947" w:history="1">
            <w:r w:rsidRPr="0002052A">
              <w:rPr>
                <w:rStyle w:val="Hyperlink"/>
                <w:noProof/>
              </w:rPr>
              <w:t>6.2. If I Could Do It Again</w:t>
            </w:r>
            <w:r>
              <w:rPr>
                <w:noProof/>
                <w:webHidden/>
              </w:rPr>
              <w:tab/>
            </w:r>
            <w:r>
              <w:rPr>
                <w:noProof/>
                <w:webHidden/>
              </w:rPr>
              <w:fldChar w:fldCharType="begin"/>
            </w:r>
            <w:r>
              <w:rPr>
                <w:noProof/>
                <w:webHidden/>
              </w:rPr>
              <w:instrText xml:space="preserve"> PAGEREF _Toc37493947 \h </w:instrText>
            </w:r>
            <w:r>
              <w:rPr>
                <w:noProof/>
                <w:webHidden/>
              </w:rPr>
            </w:r>
            <w:r>
              <w:rPr>
                <w:noProof/>
                <w:webHidden/>
              </w:rPr>
              <w:fldChar w:fldCharType="separate"/>
            </w:r>
            <w:r>
              <w:rPr>
                <w:noProof/>
                <w:webHidden/>
              </w:rPr>
              <w:t>102</w:t>
            </w:r>
            <w:r>
              <w:rPr>
                <w:noProof/>
                <w:webHidden/>
              </w:rPr>
              <w:fldChar w:fldCharType="end"/>
            </w:r>
          </w:hyperlink>
        </w:p>
        <w:p w14:paraId="2B7BA6F6" w14:textId="311D8B02" w:rsidR="00D92BF3" w:rsidRDefault="00D92BF3">
          <w:pPr>
            <w:pStyle w:val="TOC2"/>
            <w:tabs>
              <w:tab w:val="right" w:leader="dot" w:pos="9016"/>
            </w:tabs>
            <w:rPr>
              <w:rFonts w:asciiTheme="minorHAnsi" w:eastAsiaTheme="minorEastAsia" w:hAnsiTheme="minorHAnsi"/>
              <w:noProof/>
              <w:lang w:val="en-GB" w:eastAsia="zh-CN"/>
            </w:rPr>
          </w:pPr>
          <w:hyperlink w:anchor="_Toc37493948" w:history="1">
            <w:r w:rsidRPr="0002052A">
              <w:rPr>
                <w:rStyle w:val="Hyperlink"/>
                <w:noProof/>
              </w:rPr>
              <w:t>6.3. Conclusions</w:t>
            </w:r>
            <w:r>
              <w:rPr>
                <w:noProof/>
                <w:webHidden/>
              </w:rPr>
              <w:tab/>
            </w:r>
            <w:r>
              <w:rPr>
                <w:noProof/>
                <w:webHidden/>
              </w:rPr>
              <w:fldChar w:fldCharType="begin"/>
            </w:r>
            <w:r>
              <w:rPr>
                <w:noProof/>
                <w:webHidden/>
              </w:rPr>
              <w:instrText xml:space="preserve"> PAGEREF _Toc37493948 \h </w:instrText>
            </w:r>
            <w:r>
              <w:rPr>
                <w:noProof/>
                <w:webHidden/>
              </w:rPr>
            </w:r>
            <w:r>
              <w:rPr>
                <w:noProof/>
                <w:webHidden/>
              </w:rPr>
              <w:fldChar w:fldCharType="separate"/>
            </w:r>
            <w:r>
              <w:rPr>
                <w:noProof/>
                <w:webHidden/>
              </w:rPr>
              <w:t>102</w:t>
            </w:r>
            <w:r>
              <w:rPr>
                <w:noProof/>
                <w:webHidden/>
              </w:rPr>
              <w:fldChar w:fldCharType="end"/>
            </w:r>
          </w:hyperlink>
        </w:p>
        <w:p w14:paraId="41C0EC55" w14:textId="0D672DD1" w:rsidR="00D92BF3" w:rsidRDefault="00D92BF3">
          <w:pPr>
            <w:pStyle w:val="TOC2"/>
            <w:tabs>
              <w:tab w:val="right" w:leader="dot" w:pos="9016"/>
            </w:tabs>
            <w:rPr>
              <w:rFonts w:asciiTheme="minorHAnsi" w:eastAsiaTheme="minorEastAsia" w:hAnsiTheme="minorHAnsi"/>
              <w:noProof/>
              <w:lang w:val="en-GB" w:eastAsia="zh-CN"/>
            </w:rPr>
          </w:pPr>
          <w:hyperlink w:anchor="_Toc37493949" w:history="1">
            <w:r w:rsidRPr="0002052A">
              <w:rPr>
                <w:rStyle w:val="Hyperlink"/>
                <w:noProof/>
              </w:rPr>
              <w:t>6.4. Future Work</w:t>
            </w:r>
            <w:r>
              <w:rPr>
                <w:noProof/>
                <w:webHidden/>
              </w:rPr>
              <w:tab/>
            </w:r>
            <w:r>
              <w:rPr>
                <w:noProof/>
                <w:webHidden/>
              </w:rPr>
              <w:fldChar w:fldCharType="begin"/>
            </w:r>
            <w:r>
              <w:rPr>
                <w:noProof/>
                <w:webHidden/>
              </w:rPr>
              <w:instrText xml:space="preserve"> PAGEREF _Toc37493949 \h </w:instrText>
            </w:r>
            <w:r>
              <w:rPr>
                <w:noProof/>
                <w:webHidden/>
              </w:rPr>
            </w:r>
            <w:r>
              <w:rPr>
                <w:noProof/>
                <w:webHidden/>
              </w:rPr>
              <w:fldChar w:fldCharType="separate"/>
            </w:r>
            <w:r>
              <w:rPr>
                <w:noProof/>
                <w:webHidden/>
              </w:rPr>
              <w:t>103</w:t>
            </w:r>
            <w:r>
              <w:rPr>
                <w:noProof/>
                <w:webHidden/>
              </w:rPr>
              <w:fldChar w:fldCharType="end"/>
            </w:r>
          </w:hyperlink>
        </w:p>
        <w:p w14:paraId="21373EDD" w14:textId="5EA38086" w:rsidR="00D92BF3" w:rsidRDefault="00D92BF3">
          <w:pPr>
            <w:pStyle w:val="TOC1"/>
            <w:tabs>
              <w:tab w:val="right" w:leader="dot" w:pos="9016"/>
            </w:tabs>
            <w:rPr>
              <w:rFonts w:asciiTheme="minorHAnsi" w:eastAsiaTheme="minorEastAsia" w:hAnsiTheme="minorHAnsi"/>
              <w:noProof/>
              <w:lang w:val="en-GB" w:eastAsia="zh-CN"/>
            </w:rPr>
          </w:pPr>
          <w:hyperlink w:anchor="_Toc37493950" w:history="1">
            <w:r w:rsidRPr="0002052A">
              <w:rPr>
                <w:rStyle w:val="Hyperlink"/>
                <w:noProof/>
              </w:rPr>
              <w:t>7. Bibliography</w:t>
            </w:r>
            <w:r>
              <w:rPr>
                <w:noProof/>
                <w:webHidden/>
              </w:rPr>
              <w:tab/>
            </w:r>
            <w:r>
              <w:rPr>
                <w:noProof/>
                <w:webHidden/>
              </w:rPr>
              <w:fldChar w:fldCharType="begin"/>
            </w:r>
            <w:r>
              <w:rPr>
                <w:noProof/>
                <w:webHidden/>
              </w:rPr>
              <w:instrText xml:space="preserve"> PAGEREF _Toc37493950 \h </w:instrText>
            </w:r>
            <w:r>
              <w:rPr>
                <w:noProof/>
                <w:webHidden/>
              </w:rPr>
            </w:r>
            <w:r>
              <w:rPr>
                <w:noProof/>
                <w:webHidden/>
              </w:rPr>
              <w:fldChar w:fldCharType="separate"/>
            </w:r>
            <w:r>
              <w:rPr>
                <w:noProof/>
                <w:webHidden/>
              </w:rPr>
              <w:t>105</w:t>
            </w:r>
            <w:r>
              <w:rPr>
                <w:noProof/>
                <w:webHidden/>
              </w:rPr>
              <w:fldChar w:fldCharType="end"/>
            </w:r>
          </w:hyperlink>
        </w:p>
        <w:p w14:paraId="5F7370C9" w14:textId="3C3F2DEC" w:rsidR="00D92BF3" w:rsidRDefault="00D92BF3">
          <w:pPr>
            <w:pStyle w:val="TOC1"/>
            <w:tabs>
              <w:tab w:val="right" w:leader="dot" w:pos="9016"/>
            </w:tabs>
            <w:rPr>
              <w:rFonts w:asciiTheme="minorHAnsi" w:eastAsiaTheme="minorEastAsia" w:hAnsiTheme="minorHAnsi"/>
              <w:noProof/>
              <w:lang w:val="en-GB" w:eastAsia="zh-CN"/>
            </w:rPr>
          </w:pPr>
          <w:hyperlink w:anchor="_Toc37493951" w:history="1">
            <w:r w:rsidRPr="0002052A">
              <w:rPr>
                <w:rStyle w:val="Hyperlink"/>
                <w:noProof/>
              </w:rPr>
              <w:t>8. Appendices</w:t>
            </w:r>
            <w:r>
              <w:rPr>
                <w:noProof/>
                <w:webHidden/>
              </w:rPr>
              <w:tab/>
            </w:r>
            <w:r>
              <w:rPr>
                <w:noProof/>
                <w:webHidden/>
              </w:rPr>
              <w:fldChar w:fldCharType="begin"/>
            </w:r>
            <w:r>
              <w:rPr>
                <w:noProof/>
                <w:webHidden/>
              </w:rPr>
              <w:instrText xml:space="preserve"> PAGEREF _Toc37493951 \h </w:instrText>
            </w:r>
            <w:r>
              <w:rPr>
                <w:noProof/>
                <w:webHidden/>
              </w:rPr>
            </w:r>
            <w:r>
              <w:rPr>
                <w:noProof/>
                <w:webHidden/>
              </w:rPr>
              <w:fldChar w:fldCharType="separate"/>
            </w:r>
            <w:r>
              <w:rPr>
                <w:noProof/>
                <w:webHidden/>
              </w:rPr>
              <w:t>107</w:t>
            </w:r>
            <w:r>
              <w:rPr>
                <w:noProof/>
                <w:webHidden/>
              </w:rPr>
              <w:fldChar w:fldCharType="end"/>
            </w:r>
          </w:hyperlink>
        </w:p>
        <w:p w14:paraId="0C028496" w14:textId="6ABABA51"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4FDC14B" w:rsidR="00A12A43" w:rsidRDefault="00A12A43" w:rsidP="002F5FE3"/>
    <w:p w14:paraId="55961640" w14:textId="343B264D" w:rsidR="00D92BF3"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493952" w:history="1">
        <w:r w:rsidR="00D92BF3" w:rsidRPr="0041694F">
          <w:rPr>
            <w:rStyle w:val="Hyperlink"/>
            <w:noProof/>
          </w:rPr>
          <w:t>Figure 1 Comparison of easy and difficult topics on Duolingo</w:t>
        </w:r>
        <w:r w:rsidR="00D92BF3">
          <w:rPr>
            <w:noProof/>
            <w:webHidden/>
          </w:rPr>
          <w:tab/>
        </w:r>
        <w:r w:rsidR="00D92BF3">
          <w:rPr>
            <w:noProof/>
            <w:webHidden/>
          </w:rPr>
          <w:fldChar w:fldCharType="begin"/>
        </w:r>
        <w:r w:rsidR="00D92BF3">
          <w:rPr>
            <w:noProof/>
            <w:webHidden/>
          </w:rPr>
          <w:instrText xml:space="preserve"> PAGEREF _Toc37493952 \h </w:instrText>
        </w:r>
        <w:r w:rsidR="00D92BF3">
          <w:rPr>
            <w:noProof/>
            <w:webHidden/>
          </w:rPr>
        </w:r>
        <w:r w:rsidR="00D92BF3">
          <w:rPr>
            <w:noProof/>
            <w:webHidden/>
          </w:rPr>
          <w:fldChar w:fldCharType="separate"/>
        </w:r>
        <w:r w:rsidR="00D92BF3">
          <w:rPr>
            <w:noProof/>
            <w:webHidden/>
          </w:rPr>
          <w:t>11</w:t>
        </w:r>
        <w:r w:rsidR="00D92BF3">
          <w:rPr>
            <w:noProof/>
            <w:webHidden/>
          </w:rPr>
          <w:fldChar w:fldCharType="end"/>
        </w:r>
      </w:hyperlink>
    </w:p>
    <w:p w14:paraId="79E06CFD" w14:textId="1640B57B" w:rsidR="00D92BF3" w:rsidRDefault="00D92BF3">
      <w:pPr>
        <w:pStyle w:val="TableofFigures"/>
        <w:tabs>
          <w:tab w:val="right" w:leader="dot" w:pos="9016"/>
        </w:tabs>
        <w:rPr>
          <w:rFonts w:asciiTheme="minorHAnsi" w:eastAsiaTheme="minorEastAsia" w:hAnsiTheme="minorHAnsi"/>
          <w:noProof/>
          <w:lang w:val="en-GB" w:eastAsia="zh-CN"/>
        </w:rPr>
      </w:pPr>
      <w:hyperlink w:anchor="_Toc37493953" w:history="1">
        <w:r w:rsidRPr="0041694F">
          <w:rPr>
            <w:rStyle w:val="Hyperlink"/>
            <w:noProof/>
          </w:rPr>
          <w:t>Figure 2 AB Maths minigame</w:t>
        </w:r>
        <w:r>
          <w:rPr>
            <w:noProof/>
            <w:webHidden/>
          </w:rPr>
          <w:tab/>
        </w:r>
        <w:r>
          <w:rPr>
            <w:noProof/>
            <w:webHidden/>
          </w:rPr>
          <w:fldChar w:fldCharType="begin"/>
        </w:r>
        <w:r>
          <w:rPr>
            <w:noProof/>
            <w:webHidden/>
          </w:rPr>
          <w:instrText xml:space="preserve"> PAGEREF _Toc37493953 \h </w:instrText>
        </w:r>
        <w:r>
          <w:rPr>
            <w:noProof/>
            <w:webHidden/>
          </w:rPr>
        </w:r>
        <w:r>
          <w:rPr>
            <w:noProof/>
            <w:webHidden/>
          </w:rPr>
          <w:fldChar w:fldCharType="separate"/>
        </w:r>
        <w:r>
          <w:rPr>
            <w:noProof/>
            <w:webHidden/>
          </w:rPr>
          <w:t>15</w:t>
        </w:r>
        <w:r>
          <w:rPr>
            <w:noProof/>
            <w:webHidden/>
          </w:rPr>
          <w:fldChar w:fldCharType="end"/>
        </w:r>
      </w:hyperlink>
    </w:p>
    <w:p w14:paraId="31C21AA6" w14:textId="7F9EA023" w:rsidR="00D92BF3" w:rsidRDefault="00D92BF3">
      <w:pPr>
        <w:pStyle w:val="TableofFigures"/>
        <w:tabs>
          <w:tab w:val="right" w:leader="dot" w:pos="9016"/>
        </w:tabs>
        <w:rPr>
          <w:rFonts w:asciiTheme="minorHAnsi" w:eastAsiaTheme="minorEastAsia" w:hAnsiTheme="minorHAnsi"/>
          <w:noProof/>
          <w:lang w:val="en-GB" w:eastAsia="zh-CN"/>
        </w:rPr>
      </w:pPr>
      <w:hyperlink w:anchor="_Toc37493954" w:history="1">
        <w:r w:rsidRPr="0041694F">
          <w:rPr>
            <w:rStyle w:val="Hyperlink"/>
            <w:noProof/>
          </w:rPr>
          <w:t>Figure 3 Minigame paper prototype</w:t>
        </w:r>
        <w:r>
          <w:rPr>
            <w:noProof/>
            <w:webHidden/>
          </w:rPr>
          <w:tab/>
        </w:r>
        <w:r>
          <w:rPr>
            <w:noProof/>
            <w:webHidden/>
          </w:rPr>
          <w:fldChar w:fldCharType="begin"/>
        </w:r>
        <w:r>
          <w:rPr>
            <w:noProof/>
            <w:webHidden/>
          </w:rPr>
          <w:instrText xml:space="preserve"> PAGEREF _Toc37493954 \h </w:instrText>
        </w:r>
        <w:r>
          <w:rPr>
            <w:noProof/>
            <w:webHidden/>
          </w:rPr>
        </w:r>
        <w:r>
          <w:rPr>
            <w:noProof/>
            <w:webHidden/>
          </w:rPr>
          <w:fldChar w:fldCharType="separate"/>
        </w:r>
        <w:r>
          <w:rPr>
            <w:noProof/>
            <w:webHidden/>
          </w:rPr>
          <w:t>15</w:t>
        </w:r>
        <w:r>
          <w:rPr>
            <w:noProof/>
            <w:webHidden/>
          </w:rPr>
          <w:fldChar w:fldCharType="end"/>
        </w:r>
      </w:hyperlink>
    </w:p>
    <w:p w14:paraId="7E852C24" w14:textId="5A146D93" w:rsidR="00D92BF3" w:rsidRDefault="00D92BF3">
      <w:pPr>
        <w:pStyle w:val="TableofFigures"/>
        <w:tabs>
          <w:tab w:val="right" w:leader="dot" w:pos="9016"/>
        </w:tabs>
        <w:rPr>
          <w:rFonts w:asciiTheme="minorHAnsi" w:eastAsiaTheme="minorEastAsia" w:hAnsiTheme="minorHAnsi"/>
          <w:noProof/>
          <w:lang w:val="en-GB" w:eastAsia="zh-CN"/>
        </w:rPr>
      </w:pPr>
      <w:hyperlink w:anchor="_Toc37493955" w:history="1">
        <w:r w:rsidRPr="0041694F">
          <w:rPr>
            <w:rStyle w:val="Hyperlink"/>
            <w:noProof/>
          </w:rPr>
          <w:t>Figure 4 Minigame wireframe</w:t>
        </w:r>
        <w:r>
          <w:rPr>
            <w:noProof/>
            <w:webHidden/>
          </w:rPr>
          <w:tab/>
        </w:r>
        <w:r>
          <w:rPr>
            <w:noProof/>
            <w:webHidden/>
          </w:rPr>
          <w:fldChar w:fldCharType="begin"/>
        </w:r>
        <w:r>
          <w:rPr>
            <w:noProof/>
            <w:webHidden/>
          </w:rPr>
          <w:instrText xml:space="preserve"> PAGEREF _Toc37493955 \h </w:instrText>
        </w:r>
        <w:r>
          <w:rPr>
            <w:noProof/>
            <w:webHidden/>
          </w:rPr>
        </w:r>
        <w:r>
          <w:rPr>
            <w:noProof/>
            <w:webHidden/>
          </w:rPr>
          <w:fldChar w:fldCharType="separate"/>
        </w:r>
        <w:r>
          <w:rPr>
            <w:noProof/>
            <w:webHidden/>
          </w:rPr>
          <w:t>15</w:t>
        </w:r>
        <w:r>
          <w:rPr>
            <w:noProof/>
            <w:webHidden/>
          </w:rPr>
          <w:fldChar w:fldCharType="end"/>
        </w:r>
      </w:hyperlink>
    </w:p>
    <w:p w14:paraId="55FB591D" w14:textId="5680972A" w:rsidR="00D92BF3" w:rsidRDefault="00D92BF3">
      <w:pPr>
        <w:pStyle w:val="TableofFigures"/>
        <w:tabs>
          <w:tab w:val="right" w:leader="dot" w:pos="9016"/>
        </w:tabs>
        <w:rPr>
          <w:rFonts w:asciiTheme="minorHAnsi" w:eastAsiaTheme="minorEastAsia" w:hAnsiTheme="minorHAnsi"/>
          <w:noProof/>
          <w:lang w:val="en-GB" w:eastAsia="zh-CN"/>
        </w:rPr>
      </w:pPr>
      <w:hyperlink w:anchor="_Toc37493956" w:history="1">
        <w:r w:rsidRPr="0041694F">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493956 \h </w:instrText>
        </w:r>
        <w:r>
          <w:rPr>
            <w:noProof/>
            <w:webHidden/>
          </w:rPr>
        </w:r>
        <w:r>
          <w:rPr>
            <w:noProof/>
            <w:webHidden/>
          </w:rPr>
          <w:fldChar w:fldCharType="separate"/>
        </w:r>
        <w:r>
          <w:rPr>
            <w:noProof/>
            <w:webHidden/>
          </w:rPr>
          <w:t>16</w:t>
        </w:r>
        <w:r>
          <w:rPr>
            <w:noProof/>
            <w:webHidden/>
          </w:rPr>
          <w:fldChar w:fldCharType="end"/>
        </w:r>
      </w:hyperlink>
    </w:p>
    <w:p w14:paraId="26968714" w14:textId="0B10BB66" w:rsidR="00D92BF3" w:rsidRDefault="00D92BF3">
      <w:pPr>
        <w:pStyle w:val="TableofFigures"/>
        <w:tabs>
          <w:tab w:val="right" w:leader="dot" w:pos="9016"/>
        </w:tabs>
        <w:rPr>
          <w:rFonts w:asciiTheme="minorHAnsi" w:eastAsiaTheme="minorEastAsia" w:hAnsiTheme="minorHAnsi"/>
          <w:noProof/>
          <w:lang w:val="en-GB" w:eastAsia="zh-CN"/>
        </w:rPr>
      </w:pPr>
      <w:hyperlink w:anchor="_Toc37493957" w:history="1">
        <w:r w:rsidRPr="0041694F">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493957 \h </w:instrText>
        </w:r>
        <w:r>
          <w:rPr>
            <w:noProof/>
            <w:webHidden/>
          </w:rPr>
        </w:r>
        <w:r>
          <w:rPr>
            <w:noProof/>
            <w:webHidden/>
          </w:rPr>
          <w:fldChar w:fldCharType="separate"/>
        </w:r>
        <w:r>
          <w:rPr>
            <w:noProof/>
            <w:webHidden/>
          </w:rPr>
          <w:t>16</w:t>
        </w:r>
        <w:r>
          <w:rPr>
            <w:noProof/>
            <w:webHidden/>
          </w:rPr>
          <w:fldChar w:fldCharType="end"/>
        </w:r>
      </w:hyperlink>
    </w:p>
    <w:p w14:paraId="77C8C010" w14:textId="702F4047" w:rsidR="00D92BF3" w:rsidRDefault="00D92BF3">
      <w:pPr>
        <w:pStyle w:val="TableofFigures"/>
        <w:tabs>
          <w:tab w:val="right" w:leader="dot" w:pos="9016"/>
        </w:tabs>
        <w:rPr>
          <w:rFonts w:asciiTheme="minorHAnsi" w:eastAsiaTheme="minorEastAsia" w:hAnsiTheme="minorHAnsi"/>
          <w:noProof/>
          <w:lang w:val="en-GB" w:eastAsia="zh-CN"/>
        </w:rPr>
      </w:pPr>
      <w:hyperlink w:anchor="_Toc37493958" w:history="1">
        <w:r w:rsidRPr="0041694F">
          <w:rPr>
            <w:rStyle w:val="Hyperlink"/>
            <w:noProof/>
          </w:rPr>
          <w:t>Figure 7 ixl example question</w:t>
        </w:r>
        <w:r>
          <w:rPr>
            <w:noProof/>
            <w:webHidden/>
          </w:rPr>
          <w:tab/>
        </w:r>
        <w:r>
          <w:rPr>
            <w:noProof/>
            <w:webHidden/>
          </w:rPr>
          <w:fldChar w:fldCharType="begin"/>
        </w:r>
        <w:r>
          <w:rPr>
            <w:noProof/>
            <w:webHidden/>
          </w:rPr>
          <w:instrText xml:space="preserve"> PAGEREF _Toc37493958 \h </w:instrText>
        </w:r>
        <w:r>
          <w:rPr>
            <w:noProof/>
            <w:webHidden/>
          </w:rPr>
        </w:r>
        <w:r>
          <w:rPr>
            <w:noProof/>
            <w:webHidden/>
          </w:rPr>
          <w:fldChar w:fldCharType="separate"/>
        </w:r>
        <w:r>
          <w:rPr>
            <w:noProof/>
            <w:webHidden/>
          </w:rPr>
          <w:t>16</w:t>
        </w:r>
        <w:r>
          <w:rPr>
            <w:noProof/>
            <w:webHidden/>
          </w:rPr>
          <w:fldChar w:fldCharType="end"/>
        </w:r>
      </w:hyperlink>
    </w:p>
    <w:p w14:paraId="6B7D0FAF" w14:textId="03012651" w:rsidR="00D92BF3" w:rsidRDefault="00D92BF3">
      <w:pPr>
        <w:pStyle w:val="TableofFigures"/>
        <w:tabs>
          <w:tab w:val="right" w:leader="dot" w:pos="9016"/>
        </w:tabs>
        <w:rPr>
          <w:rFonts w:asciiTheme="minorHAnsi" w:eastAsiaTheme="minorEastAsia" w:hAnsiTheme="minorHAnsi"/>
          <w:noProof/>
          <w:lang w:val="en-GB" w:eastAsia="zh-CN"/>
        </w:rPr>
      </w:pPr>
      <w:hyperlink w:anchor="_Toc37493959" w:history="1">
        <w:r w:rsidRPr="0041694F">
          <w:rPr>
            <w:rStyle w:val="Hyperlink"/>
            <w:noProof/>
          </w:rPr>
          <w:t>Figure 8 IXL Home Page</w:t>
        </w:r>
        <w:r>
          <w:rPr>
            <w:noProof/>
            <w:webHidden/>
          </w:rPr>
          <w:tab/>
        </w:r>
        <w:r>
          <w:rPr>
            <w:noProof/>
            <w:webHidden/>
          </w:rPr>
          <w:fldChar w:fldCharType="begin"/>
        </w:r>
        <w:r>
          <w:rPr>
            <w:noProof/>
            <w:webHidden/>
          </w:rPr>
          <w:instrText xml:space="preserve"> PAGEREF _Toc37493959 \h </w:instrText>
        </w:r>
        <w:r>
          <w:rPr>
            <w:noProof/>
            <w:webHidden/>
          </w:rPr>
        </w:r>
        <w:r>
          <w:rPr>
            <w:noProof/>
            <w:webHidden/>
          </w:rPr>
          <w:fldChar w:fldCharType="separate"/>
        </w:r>
        <w:r>
          <w:rPr>
            <w:noProof/>
            <w:webHidden/>
          </w:rPr>
          <w:t>17</w:t>
        </w:r>
        <w:r>
          <w:rPr>
            <w:noProof/>
            <w:webHidden/>
          </w:rPr>
          <w:fldChar w:fldCharType="end"/>
        </w:r>
      </w:hyperlink>
    </w:p>
    <w:p w14:paraId="37CF9FBD" w14:textId="18702D91" w:rsidR="00D92BF3" w:rsidRDefault="00D92BF3">
      <w:pPr>
        <w:pStyle w:val="TableofFigures"/>
        <w:tabs>
          <w:tab w:val="right" w:leader="dot" w:pos="9016"/>
        </w:tabs>
        <w:rPr>
          <w:rFonts w:asciiTheme="minorHAnsi" w:eastAsiaTheme="minorEastAsia" w:hAnsiTheme="minorHAnsi"/>
          <w:noProof/>
          <w:lang w:val="en-GB" w:eastAsia="zh-CN"/>
        </w:rPr>
      </w:pPr>
      <w:hyperlink w:anchor="_Toc37493960" w:history="1">
        <w:r w:rsidRPr="0041694F">
          <w:rPr>
            <w:rStyle w:val="Hyperlink"/>
            <w:noProof/>
          </w:rPr>
          <w:t>Figure 9 Sprints lifecycle as part of the Scrum Methodology</w:t>
        </w:r>
        <w:r>
          <w:rPr>
            <w:noProof/>
            <w:webHidden/>
          </w:rPr>
          <w:tab/>
        </w:r>
        <w:r>
          <w:rPr>
            <w:noProof/>
            <w:webHidden/>
          </w:rPr>
          <w:fldChar w:fldCharType="begin"/>
        </w:r>
        <w:r>
          <w:rPr>
            <w:noProof/>
            <w:webHidden/>
          </w:rPr>
          <w:instrText xml:space="preserve"> PAGEREF _Toc37493960 \h </w:instrText>
        </w:r>
        <w:r>
          <w:rPr>
            <w:noProof/>
            <w:webHidden/>
          </w:rPr>
        </w:r>
        <w:r>
          <w:rPr>
            <w:noProof/>
            <w:webHidden/>
          </w:rPr>
          <w:fldChar w:fldCharType="separate"/>
        </w:r>
        <w:r>
          <w:rPr>
            <w:noProof/>
            <w:webHidden/>
          </w:rPr>
          <w:t>24</w:t>
        </w:r>
        <w:r>
          <w:rPr>
            <w:noProof/>
            <w:webHidden/>
          </w:rPr>
          <w:fldChar w:fldCharType="end"/>
        </w:r>
      </w:hyperlink>
    </w:p>
    <w:p w14:paraId="332FF68B" w14:textId="41DC66EA" w:rsidR="00D92BF3" w:rsidRDefault="00D92BF3">
      <w:pPr>
        <w:pStyle w:val="TableofFigures"/>
        <w:tabs>
          <w:tab w:val="right" w:leader="dot" w:pos="9016"/>
        </w:tabs>
        <w:rPr>
          <w:rFonts w:asciiTheme="minorHAnsi" w:eastAsiaTheme="minorEastAsia" w:hAnsiTheme="minorHAnsi"/>
          <w:noProof/>
          <w:lang w:val="en-GB" w:eastAsia="zh-CN"/>
        </w:rPr>
      </w:pPr>
      <w:hyperlink w:anchor="_Toc37493961" w:history="1">
        <w:r w:rsidRPr="0041694F">
          <w:rPr>
            <w:rStyle w:val="Hyperlink"/>
            <w:noProof/>
          </w:rPr>
          <w:t>Figure 10 Scrum lifecycle as part of the Agile Methodology</w:t>
        </w:r>
        <w:r>
          <w:rPr>
            <w:noProof/>
            <w:webHidden/>
          </w:rPr>
          <w:tab/>
        </w:r>
        <w:r>
          <w:rPr>
            <w:noProof/>
            <w:webHidden/>
          </w:rPr>
          <w:fldChar w:fldCharType="begin"/>
        </w:r>
        <w:r>
          <w:rPr>
            <w:noProof/>
            <w:webHidden/>
          </w:rPr>
          <w:instrText xml:space="preserve"> PAGEREF _Toc37493961 \h </w:instrText>
        </w:r>
        <w:r>
          <w:rPr>
            <w:noProof/>
            <w:webHidden/>
          </w:rPr>
        </w:r>
        <w:r>
          <w:rPr>
            <w:noProof/>
            <w:webHidden/>
          </w:rPr>
          <w:fldChar w:fldCharType="separate"/>
        </w:r>
        <w:r>
          <w:rPr>
            <w:noProof/>
            <w:webHidden/>
          </w:rPr>
          <w:t>25</w:t>
        </w:r>
        <w:r>
          <w:rPr>
            <w:noProof/>
            <w:webHidden/>
          </w:rPr>
          <w:fldChar w:fldCharType="end"/>
        </w:r>
      </w:hyperlink>
    </w:p>
    <w:p w14:paraId="52120704" w14:textId="62D52910" w:rsidR="00D92BF3" w:rsidRDefault="00D92BF3">
      <w:pPr>
        <w:pStyle w:val="TableofFigures"/>
        <w:tabs>
          <w:tab w:val="right" w:leader="dot" w:pos="9016"/>
        </w:tabs>
        <w:rPr>
          <w:rFonts w:asciiTheme="minorHAnsi" w:eastAsiaTheme="minorEastAsia" w:hAnsiTheme="minorHAnsi"/>
          <w:noProof/>
          <w:lang w:val="en-GB" w:eastAsia="zh-CN"/>
        </w:rPr>
      </w:pPr>
      <w:hyperlink w:anchor="_Toc37493962" w:history="1">
        <w:r w:rsidRPr="0041694F">
          <w:rPr>
            <w:rStyle w:val="Hyperlink"/>
            <w:noProof/>
          </w:rPr>
          <w:t>Figure 11 Project Trello board</w:t>
        </w:r>
        <w:r>
          <w:rPr>
            <w:noProof/>
            <w:webHidden/>
          </w:rPr>
          <w:tab/>
        </w:r>
        <w:r>
          <w:rPr>
            <w:noProof/>
            <w:webHidden/>
          </w:rPr>
          <w:fldChar w:fldCharType="begin"/>
        </w:r>
        <w:r>
          <w:rPr>
            <w:noProof/>
            <w:webHidden/>
          </w:rPr>
          <w:instrText xml:space="preserve"> PAGEREF _Toc37493962 \h </w:instrText>
        </w:r>
        <w:r>
          <w:rPr>
            <w:noProof/>
            <w:webHidden/>
          </w:rPr>
        </w:r>
        <w:r>
          <w:rPr>
            <w:noProof/>
            <w:webHidden/>
          </w:rPr>
          <w:fldChar w:fldCharType="separate"/>
        </w:r>
        <w:r>
          <w:rPr>
            <w:noProof/>
            <w:webHidden/>
          </w:rPr>
          <w:t>26</w:t>
        </w:r>
        <w:r>
          <w:rPr>
            <w:noProof/>
            <w:webHidden/>
          </w:rPr>
          <w:fldChar w:fldCharType="end"/>
        </w:r>
      </w:hyperlink>
    </w:p>
    <w:p w14:paraId="18A3FA19" w14:textId="0D86EFA4" w:rsidR="00D92BF3" w:rsidRDefault="00D92BF3">
      <w:pPr>
        <w:pStyle w:val="TableofFigures"/>
        <w:tabs>
          <w:tab w:val="right" w:leader="dot" w:pos="9016"/>
        </w:tabs>
        <w:rPr>
          <w:rFonts w:asciiTheme="minorHAnsi" w:eastAsiaTheme="minorEastAsia" w:hAnsiTheme="minorHAnsi"/>
          <w:noProof/>
          <w:lang w:val="en-GB" w:eastAsia="zh-CN"/>
        </w:rPr>
      </w:pPr>
      <w:hyperlink w:anchor="_Toc37493963" w:history="1">
        <w:r w:rsidRPr="0041694F">
          <w:rPr>
            <w:rStyle w:val="Hyperlink"/>
            <w:noProof/>
          </w:rPr>
          <w:t>Figure 12 Card details for Interim Report</w:t>
        </w:r>
        <w:r>
          <w:rPr>
            <w:noProof/>
            <w:webHidden/>
          </w:rPr>
          <w:tab/>
        </w:r>
        <w:r>
          <w:rPr>
            <w:noProof/>
            <w:webHidden/>
          </w:rPr>
          <w:fldChar w:fldCharType="begin"/>
        </w:r>
        <w:r>
          <w:rPr>
            <w:noProof/>
            <w:webHidden/>
          </w:rPr>
          <w:instrText xml:space="preserve"> PAGEREF _Toc37493963 \h </w:instrText>
        </w:r>
        <w:r>
          <w:rPr>
            <w:noProof/>
            <w:webHidden/>
          </w:rPr>
        </w:r>
        <w:r>
          <w:rPr>
            <w:noProof/>
            <w:webHidden/>
          </w:rPr>
          <w:fldChar w:fldCharType="separate"/>
        </w:r>
        <w:r>
          <w:rPr>
            <w:noProof/>
            <w:webHidden/>
          </w:rPr>
          <w:t>26</w:t>
        </w:r>
        <w:r>
          <w:rPr>
            <w:noProof/>
            <w:webHidden/>
          </w:rPr>
          <w:fldChar w:fldCharType="end"/>
        </w:r>
      </w:hyperlink>
    </w:p>
    <w:p w14:paraId="65BE5C29" w14:textId="5990E062" w:rsidR="00D92BF3" w:rsidRDefault="00D92BF3">
      <w:pPr>
        <w:pStyle w:val="TableofFigures"/>
        <w:tabs>
          <w:tab w:val="right" w:leader="dot" w:pos="9016"/>
        </w:tabs>
        <w:rPr>
          <w:rFonts w:asciiTheme="minorHAnsi" w:eastAsiaTheme="minorEastAsia" w:hAnsiTheme="minorHAnsi"/>
          <w:noProof/>
          <w:lang w:val="en-GB" w:eastAsia="zh-CN"/>
        </w:rPr>
      </w:pPr>
      <w:hyperlink w:anchor="_Toc37493964" w:history="1">
        <w:r w:rsidRPr="0041694F">
          <w:rPr>
            <w:rStyle w:val="Hyperlink"/>
            <w:noProof/>
          </w:rPr>
          <w:t>Figure 13 Airtable Bug Table</w:t>
        </w:r>
        <w:r>
          <w:rPr>
            <w:noProof/>
            <w:webHidden/>
          </w:rPr>
          <w:tab/>
        </w:r>
        <w:r>
          <w:rPr>
            <w:noProof/>
            <w:webHidden/>
          </w:rPr>
          <w:fldChar w:fldCharType="begin"/>
        </w:r>
        <w:r>
          <w:rPr>
            <w:noProof/>
            <w:webHidden/>
          </w:rPr>
          <w:instrText xml:space="preserve"> PAGEREF _Toc37493964 \h </w:instrText>
        </w:r>
        <w:r>
          <w:rPr>
            <w:noProof/>
            <w:webHidden/>
          </w:rPr>
        </w:r>
        <w:r>
          <w:rPr>
            <w:noProof/>
            <w:webHidden/>
          </w:rPr>
          <w:fldChar w:fldCharType="separate"/>
        </w:r>
        <w:r>
          <w:rPr>
            <w:noProof/>
            <w:webHidden/>
          </w:rPr>
          <w:t>27</w:t>
        </w:r>
        <w:r>
          <w:rPr>
            <w:noProof/>
            <w:webHidden/>
          </w:rPr>
          <w:fldChar w:fldCharType="end"/>
        </w:r>
      </w:hyperlink>
    </w:p>
    <w:p w14:paraId="52E26AE2" w14:textId="5BAD5F77" w:rsidR="00D92BF3" w:rsidRDefault="00D92BF3">
      <w:pPr>
        <w:pStyle w:val="TableofFigures"/>
        <w:tabs>
          <w:tab w:val="right" w:leader="dot" w:pos="9016"/>
        </w:tabs>
        <w:rPr>
          <w:rFonts w:asciiTheme="minorHAnsi" w:eastAsiaTheme="minorEastAsia" w:hAnsiTheme="minorHAnsi"/>
          <w:noProof/>
          <w:lang w:val="en-GB" w:eastAsia="zh-CN"/>
        </w:rPr>
      </w:pPr>
      <w:hyperlink w:anchor="_Toc37493965" w:history="1">
        <w:r w:rsidRPr="0041694F">
          <w:rPr>
            <w:rStyle w:val="Hyperlink"/>
            <w:noProof/>
          </w:rPr>
          <w:t>Figure 14 GANTT Chart</w:t>
        </w:r>
        <w:r>
          <w:rPr>
            <w:noProof/>
            <w:webHidden/>
          </w:rPr>
          <w:tab/>
        </w:r>
        <w:r>
          <w:rPr>
            <w:noProof/>
            <w:webHidden/>
          </w:rPr>
          <w:fldChar w:fldCharType="begin"/>
        </w:r>
        <w:r>
          <w:rPr>
            <w:noProof/>
            <w:webHidden/>
          </w:rPr>
          <w:instrText xml:space="preserve"> PAGEREF _Toc37493965 \h </w:instrText>
        </w:r>
        <w:r>
          <w:rPr>
            <w:noProof/>
            <w:webHidden/>
          </w:rPr>
        </w:r>
        <w:r>
          <w:rPr>
            <w:noProof/>
            <w:webHidden/>
          </w:rPr>
          <w:fldChar w:fldCharType="separate"/>
        </w:r>
        <w:r>
          <w:rPr>
            <w:noProof/>
            <w:webHidden/>
          </w:rPr>
          <w:t>28</w:t>
        </w:r>
        <w:r>
          <w:rPr>
            <w:noProof/>
            <w:webHidden/>
          </w:rPr>
          <w:fldChar w:fldCharType="end"/>
        </w:r>
      </w:hyperlink>
    </w:p>
    <w:p w14:paraId="532B3FB6" w14:textId="1E3DCFD9" w:rsidR="00D92BF3" w:rsidRDefault="00D92BF3">
      <w:pPr>
        <w:pStyle w:val="TableofFigures"/>
        <w:tabs>
          <w:tab w:val="right" w:leader="dot" w:pos="9016"/>
        </w:tabs>
        <w:rPr>
          <w:rFonts w:asciiTheme="minorHAnsi" w:eastAsiaTheme="minorEastAsia" w:hAnsiTheme="minorHAnsi"/>
          <w:noProof/>
          <w:lang w:val="en-GB" w:eastAsia="zh-CN"/>
        </w:rPr>
      </w:pPr>
      <w:hyperlink w:anchor="_Toc37493966" w:history="1">
        <w:r w:rsidRPr="0041694F">
          <w:rPr>
            <w:rStyle w:val="Hyperlink"/>
            <w:noProof/>
          </w:rPr>
          <w:t>Figure 15 Three-Tier System</w:t>
        </w:r>
        <w:r>
          <w:rPr>
            <w:noProof/>
            <w:webHidden/>
          </w:rPr>
          <w:tab/>
        </w:r>
        <w:r>
          <w:rPr>
            <w:noProof/>
            <w:webHidden/>
          </w:rPr>
          <w:fldChar w:fldCharType="begin"/>
        </w:r>
        <w:r>
          <w:rPr>
            <w:noProof/>
            <w:webHidden/>
          </w:rPr>
          <w:instrText xml:space="preserve"> PAGEREF _Toc37493966 \h </w:instrText>
        </w:r>
        <w:r>
          <w:rPr>
            <w:noProof/>
            <w:webHidden/>
          </w:rPr>
        </w:r>
        <w:r>
          <w:rPr>
            <w:noProof/>
            <w:webHidden/>
          </w:rPr>
          <w:fldChar w:fldCharType="separate"/>
        </w:r>
        <w:r>
          <w:rPr>
            <w:noProof/>
            <w:webHidden/>
          </w:rPr>
          <w:t>29</w:t>
        </w:r>
        <w:r>
          <w:rPr>
            <w:noProof/>
            <w:webHidden/>
          </w:rPr>
          <w:fldChar w:fldCharType="end"/>
        </w:r>
      </w:hyperlink>
    </w:p>
    <w:p w14:paraId="3D37FA44" w14:textId="339BF276" w:rsidR="00D92BF3" w:rsidRDefault="00D92BF3">
      <w:pPr>
        <w:pStyle w:val="TableofFigures"/>
        <w:tabs>
          <w:tab w:val="right" w:leader="dot" w:pos="9016"/>
        </w:tabs>
        <w:rPr>
          <w:rFonts w:asciiTheme="minorHAnsi" w:eastAsiaTheme="minorEastAsia" w:hAnsiTheme="minorHAnsi"/>
          <w:noProof/>
          <w:lang w:val="en-GB" w:eastAsia="zh-CN"/>
        </w:rPr>
      </w:pPr>
      <w:hyperlink w:anchor="_Toc37493967" w:history="1">
        <w:r w:rsidRPr="0041694F">
          <w:rPr>
            <w:rStyle w:val="Hyperlink"/>
            <w:noProof/>
          </w:rPr>
          <w:t>Figure 16 Technical Architecture Diagram</w:t>
        </w:r>
        <w:r>
          <w:rPr>
            <w:noProof/>
            <w:webHidden/>
          </w:rPr>
          <w:tab/>
        </w:r>
        <w:r>
          <w:rPr>
            <w:noProof/>
            <w:webHidden/>
          </w:rPr>
          <w:fldChar w:fldCharType="begin"/>
        </w:r>
        <w:r>
          <w:rPr>
            <w:noProof/>
            <w:webHidden/>
          </w:rPr>
          <w:instrText xml:space="preserve"> PAGEREF _Toc37493967 \h </w:instrText>
        </w:r>
        <w:r>
          <w:rPr>
            <w:noProof/>
            <w:webHidden/>
          </w:rPr>
        </w:r>
        <w:r>
          <w:rPr>
            <w:noProof/>
            <w:webHidden/>
          </w:rPr>
          <w:fldChar w:fldCharType="separate"/>
        </w:r>
        <w:r>
          <w:rPr>
            <w:noProof/>
            <w:webHidden/>
          </w:rPr>
          <w:t>29</w:t>
        </w:r>
        <w:r>
          <w:rPr>
            <w:noProof/>
            <w:webHidden/>
          </w:rPr>
          <w:fldChar w:fldCharType="end"/>
        </w:r>
      </w:hyperlink>
    </w:p>
    <w:p w14:paraId="2788D1AE" w14:textId="2DC148E9" w:rsidR="00D92BF3" w:rsidRDefault="00D92BF3">
      <w:pPr>
        <w:pStyle w:val="TableofFigures"/>
        <w:tabs>
          <w:tab w:val="right" w:leader="dot" w:pos="9016"/>
        </w:tabs>
        <w:rPr>
          <w:rFonts w:asciiTheme="minorHAnsi" w:eastAsiaTheme="minorEastAsia" w:hAnsiTheme="minorHAnsi"/>
          <w:noProof/>
          <w:lang w:val="en-GB" w:eastAsia="zh-CN"/>
        </w:rPr>
      </w:pPr>
      <w:hyperlink w:anchor="_Toc37493968" w:history="1">
        <w:r w:rsidRPr="0041694F">
          <w:rPr>
            <w:rStyle w:val="Hyperlink"/>
            <w:noProof/>
          </w:rPr>
          <w:t>Figure 17 Register Paper Prototype</w:t>
        </w:r>
        <w:r>
          <w:rPr>
            <w:noProof/>
            <w:webHidden/>
          </w:rPr>
          <w:tab/>
        </w:r>
        <w:r>
          <w:rPr>
            <w:noProof/>
            <w:webHidden/>
          </w:rPr>
          <w:fldChar w:fldCharType="begin"/>
        </w:r>
        <w:r>
          <w:rPr>
            <w:noProof/>
            <w:webHidden/>
          </w:rPr>
          <w:instrText xml:space="preserve"> PAGEREF _Toc37493968 \h </w:instrText>
        </w:r>
        <w:r>
          <w:rPr>
            <w:noProof/>
            <w:webHidden/>
          </w:rPr>
        </w:r>
        <w:r>
          <w:rPr>
            <w:noProof/>
            <w:webHidden/>
          </w:rPr>
          <w:fldChar w:fldCharType="separate"/>
        </w:r>
        <w:r>
          <w:rPr>
            <w:noProof/>
            <w:webHidden/>
          </w:rPr>
          <w:t>31</w:t>
        </w:r>
        <w:r>
          <w:rPr>
            <w:noProof/>
            <w:webHidden/>
          </w:rPr>
          <w:fldChar w:fldCharType="end"/>
        </w:r>
      </w:hyperlink>
    </w:p>
    <w:p w14:paraId="46E0C4EC" w14:textId="0F85F31F" w:rsidR="00D92BF3" w:rsidRDefault="00D92BF3">
      <w:pPr>
        <w:pStyle w:val="TableofFigures"/>
        <w:tabs>
          <w:tab w:val="right" w:leader="dot" w:pos="9016"/>
        </w:tabs>
        <w:rPr>
          <w:rFonts w:asciiTheme="minorHAnsi" w:eastAsiaTheme="minorEastAsia" w:hAnsiTheme="minorHAnsi"/>
          <w:noProof/>
          <w:lang w:val="en-GB" w:eastAsia="zh-CN"/>
        </w:rPr>
      </w:pPr>
      <w:hyperlink w:anchor="_Toc37493969" w:history="1">
        <w:r w:rsidRPr="0041694F">
          <w:rPr>
            <w:rStyle w:val="Hyperlink"/>
            <w:noProof/>
          </w:rPr>
          <w:t>Figure 18 Register Wireframe Prototype 1</w:t>
        </w:r>
        <w:r>
          <w:rPr>
            <w:noProof/>
            <w:webHidden/>
          </w:rPr>
          <w:tab/>
        </w:r>
        <w:r>
          <w:rPr>
            <w:noProof/>
            <w:webHidden/>
          </w:rPr>
          <w:fldChar w:fldCharType="begin"/>
        </w:r>
        <w:r>
          <w:rPr>
            <w:noProof/>
            <w:webHidden/>
          </w:rPr>
          <w:instrText xml:space="preserve"> PAGEREF _Toc37493969 \h </w:instrText>
        </w:r>
        <w:r>
          <w:rPr>
            <w:noProof/>
            <w:webHidden/>
          </w:rPr>
        </w:r>
        <w:r>
          <w:rPr>
            <w:noProof/>
            <w:webHidden/>
          </w:rPr>
          <w:fldChar w:fldCharType="separate"/>
        </w:r>
        <w:r>
          <w:rPr>
            <w:noProof/>
            <w:webHidden/>
          </w:rPr>
          <w:t>31</w:t>
        </w:r>
        <w:r>
          <w:rPr>
            <w:noProof/>
            <w:webHidden/>
          </w:rPr>
          <w:fldChar w:fldCharType="end"/>
        </w:r>
      </w:hyperlink>
    </w:p>
    <w:p w14:paraId="37EF5ADD" w14:textId="3656084B" w:rsidR="00D92BF3" w:rsidRDefault="00D92BF3">
      <w:pPr>
        <w:pStyle w:val="TableofFigures"/>
        <w:tabs>
          <w:tab w:val="right" w:leader="dot" w:pos="9016"/>
        </w:tabs>
        <w:rPr>
          <w:rFonts w:asciiTheme="minorHAnsi" w:eastAsiaTheme="minorEastAsia" w:hAnsiTheme="minorHAnsi"/>
          <w:noProof/>
          <w:lang w:val="en-GB" w:eastAsia="zh-CN"/>
        </w:rPr>
      </w:pPr>
      <w:hyperlink w:anchor="_Toc37493970" w:history="1">
        <w:r w:rsidRPr="0041694F">
          <w:rPr>
            <w:rStyle w:val="Hyperlink"/>
            <w:noProof/>
          </w:rPr>
          <w:t>Figure 19 Register Wireframe Prototypes 2</w:t>
        </w:r>
        <w:r>
          <w:rPr>
            <w:noProof/>
            <w:webHidden/>
          </w:rPr>
          <w:tab/>
        </w:r>
        <w:r>
          <w:rPr>
            <w:noProof/>
            <w:webHidden/>
          </w:rPr>
          <w:fldChar w:fldCharType="begin"/>
        </w:r>
        <w:r>
          <w:rPr>
            <w:noProof/>
            <w:webHidden/>
          </w:rPr>
          <w:instrText xml:space="preserve"> PAGEREF _Toc37493970 \h </w:instrText>
        </w:r>
        <w:r>
          <w:rPr>
            <w:noProof/>
            <w:webHidden/>
          </w:rPr>
        </w:r>
        <w:r>
          <w:rPr>
            <w:noProof/>
            <w:webHidden/>
          </w:rPr>
          <w:fldChar w:fldCharType="separate"/>
        </w:r>
        <w:r>
          <w:rPr>
            <w:noProof/>
            <w:webHidden/>
          </w:rPr>
          <w:t>31</w:t>
        </w:r>
        <w:r>
          <w:rPr>
            <w:noProof/>
            <w:webHidden/>
          </w:rPr>
          <w:fldChar w:fldCharType="end"/>
        </w:r>
      </w:hyperlink>
    </w:p>
    <w:p w14:paraId="747DB4E9" w14:textId="24F87A43" w:rsidR="00D92BF3" w:rsidRDefault="00D92BF3">
      <w:pPr>
        <w:pStyle w:val="TableofFigures"/>
        <w:tabs>
          <w:tab w:val="right" w:leader="dot" w:pos="9016"/>
        </w:tabs>
        <w:rPr>
          <w:rFonts w:asciiTheme="minorHAnsi" w:eastAsiaTheme="minorEastAsia" w:hAnsiTheme="minorHAnsi"/>
          <w:noProof/>
          <w:lang w:val="en-GB" w:eastAsia="zh-CN"/>
        </w:rPr>
      </w:pPr>
      <w:hyperlink w:anchor="_Toc37493971" w:history="1">
        <w:r w:rsidRPr="0041694F">
          <w:rPr>
            <w:rStyle w:val="Hyperlink"/>
            <w:noProof/>
          </w:rPr>
          <w:t>Figure 20 Final App Register Page</w:t>
        </w:r>
        <w:r>
          <w:rPr>
            <w:noProof/>
            <w:webHidden/>
          </w:rPr>
          <w:tab/>
        </w:r>
        <w:r>
          <w:rPr>
            <w:noProof/>
            <w:webHidden/>
          </w:rPr>
          <w:fldChar w:fldCharType="begin"/>
        </w:r>
        <w:r>
          <w:rPr>
            <w:noProof/>
            <w:webHidden/>
          </w:rPr>
          <w:instrText xml:space="preserve"> PAGEREF _Toc37493971 \h </w:instrText>
        </w:r>
        <w:r>
          <w:rPr>
            <w:noProof/>
            <w:webHidden/>
          </w:rPr>
        </w:r>
        <w:r>
          <w:rPr>
            <w:noProof/>
            <w:webHidden/>
          </w:rPr>
          <w:fldChar w:fldCharType="separate"/>
        </w:r>
        <w:r>
          <w:rPr>
            <w:noProof/>
            <w:webHidden/>
          </w:rPr>
          <w:t>32</w:t>
        </w:r>
        <w:r>
          <w:rPr>
            <w:noProof/>
            <w:webHidden/>
          </w:rPr>
          <w:fldChar w:fldCharType="end"/>
        </w:r>
      </w:hyperlink>
    </w:p>
    <w:p w14:paraId="15924CAD" w14:textId="1DEAD1E5" w:rsidR="00D92BF3" w:rsidRDefault="00D92BF3">
      <w:pPr>
        <w:pStyle w:val="TableofFigures"/>
        <w:tabs>
          <w:tab w:val="right" w:leader="dot" w:pos="9016"/>
        </w:tabs>
        <w:rPr>
          <w:rFonts w:asciiTheme="minorHAnsi" w:eastAsiaTheme="minorEastAsia" w:hAnsiTheme="minorHAnsi"/>
          <w:noProof/>
          <w:lang w:val="en-GB" w:eastAsia="zh-CN"/>
        </w:rPr>
      </w:pPr>
      <w:hyperlink w:anchor="_Toc37493972" w:history="1">
        <w:r w:rsidRPr="0041694F">
          <w:rPr>
            <w:rStyle w:val="Hyperlink"/>
            <w:noProof/>
          </w:rPr>
          <w:t>Figure 21 Login Paper Prototype</w:t>
        </w:r>
        <w:r>
          <w:rPr>
            <w:noProof/>
            <w:webHidden/>
          </w:rPr>
          <w:tab/>
        </w:r>
        <w:r>
          <w:rPr>
            <w:noProof/>
            <w:webHidden/>
          </w:rPr>
          <w:fldChar w:fldCharType="begin"/>
        </w:r>
        <w:r>
          <w:rPr>
            <w:noProof/>
            <w:webHidden/>
          </w:rPr>
          <w:instrText xml:space="preserve"> PAGEREF _Toc37493972 \h </w:instrText>
        </w:r>
        <w:r>
          <w:rPr>
            <w:noProof/>
            <w:webHidden/>
          </w:rPr>
        </w:r>
        <w:r>
          <w:rPr>
            <w:noProof/>
            <w:webHidden/>
          </w:rPr>
          <w:fldChar w:fldCharType="separate"/>
        </w:r>
        <w:r>
          <w:rPr>
            <w:noProof/>
            <w:webHidden/>
          </w:rPr>
          <w:t>32</w:t>
        </w:r>
        <w:r>
          <w:rPr>
            <w:noProof/>
            <w:webHidden/>
          </w:rPr>
          <w:fldChar w:fldCharType="end"/>
        </w:r>
      </w:hyperlink>
    </w:p>
    <w:p w14:paraId="28945068" w14:textId="38D4BA4E" w:rsidR="00D92BF3" w:rsidRDefault="00D92BF3">
      <w:pPr>
        <w:pStyle w:val="TableofFigures"/>
        <w:tabs>
          <w:tab w:val="right" w:leader="dot" w:pos="9016"/>
        </w:tabs>
        <w:rPr>
          <w:rFonts w:asciiTheme="minorHAnsi" w:eastAsiaTheme="minorEastAsia" w:hAnsiTheme="minorHAnsi"/>
          <w:noProof/>
          <w:lang w:val="en-GB" w:eastAsia="zh-CN"/>
        </w:rPr>
      </w:pPr>
      <w:hyperlink w:anchor="_Toc37493973" w:history="1">
        <w:r w:rsidRPr="0041694F">
          <w:rPr>
            <w:rStyle w:val="Hyperlink"/>
            <w:noProof/>
          </w:rPr>
          <w:t>Figure 22 Login Wireframe Prototype</w:t>
        </w:r>
        <w:r>
          <w:rPr>
            <w:noProof/>
            <w:webHidden/>
          </w:rPr>
          <w:tab/>
        </w:r>
        <w:r>
          <w:rPr>
            <w:noProof/>
            <w:webHidden/>
          </w:rPr>
          <w:fldChar w:fldCharType="begin"/>
        </w:r>
        <w:r>
          <w:rPr>
            <w:noProof/>
            <w:webHidden/>
          </w:rPr>
          <w:instrText xml:space="preserve"> PAGEREF _Toc37493973 \h </w:instrText>
        </w:r>
        <w:r>
          <w:rPr>
            <w:noProof/>
            <w:webHidden/>
          </w:rPr>
        </w:r>
        <w:r>
          <w:rPr>
            <w:noProof/>
            <w:webHidden/>
          </w:rPr>
          <w:fldChar w:fldCharType="separate"/>
        </w:r>
        <w:r>
          <w:rPr>
            <w:noProof/>
            <w:webHidden/>
          </w:rPr>
          <w:t>33</w:t>
        </w:r>
        <w:r>
          <w:rPr>
            <w:noProof/>
            <w:webHidden/>
          </w:rPr>
          <w:fldChar w:fldCharType="end"/>
        </w:r>
      </w:hyperlink>
    </w:p>
    <w:p w14:paraId="5CDD6B2A" w14:textId="18B33A14" w:rsidR="00D92BF3" w:rsidRDefault="00D92BF3">
      <w:pPr>
        <w:pStyle w:val="TableofFigures"/>
        <w:tabs>
          <w:tab w:val="right" w:leader="dot" w:pos="9016"/>
        </w:tabs>
        <w:rPr>
          <w:rFonts w:asciiTheme="minorHAnsi" w:eastAsiaTheme="minorEastAsia" w:hAnsiTheme="minorHAnsi"/>
          <w:noProof/>
          <w:lang w:val="en-GB" w:eastAsia="zh-CN"/>
        </w:rPr>
      </w:pPr>
      <w:hyperlink w:anchor="_Toc37493974" w:history="1">
        <w:r w:rsidRPr="0041694F">
          <w:rPr>
            <w:rStyle w:val="Hyperlink"/>
            <w:noProof/>
          </w:rPr>
          <w:t>Figure 23 Final App Login Page</w:t>
        </w:r>
        <w:r>
          <w:rPr>
            <w:noProof/>
            <w:webHidden/>
          </w:rPr>
          <w:tab/>
        </w:r>
        <w:r>
          <w:rPr>
            <w:noProof/>
            <w:webHidden/>
          </w:rPr>
          <w:fldChar w:fldCharType="begin"/>
        </w:r>
        <w:r>
          <w:rPr>
            <w:noProof/>
            <w:webHidden/>
          </w:rPr>
          <w:instrText xml:space="preserve"> PAGEREF _Toc37493974 \h </w:instrText>
        </w:r>
        <w:r>
          <w:rPr>
            <w:noProof/>
            <w:webHidden/>
          </w:rPr>
        </w:r>
        <w:r>
          <w:rPr>
            <w:noProof/>
            <w:webHidden/>
          </w:rPr>
          <w:fldChar w:fldCharType="separate"/>
        </w:r>
        <w:r>
          <w:rPr>
            <w:noProof/>
            <w:webHidden/>
          </w:rPr>
          <w:t>33</w:t>
        </w:r>
        <w:r>
          <w:rPr>
            <w:noProof/>
            <w:webHidden/>
          </w:rPr>
          <w:fldChar w:fldCharType="end"/>
        </w:r>
      </w:hyperlink>
    </w:p>
    <w:p w14:paraId="35650BBE" w14:textId="07354725" w:rsidR="00D92BF3" w:rsidRDefault="00D92BF3">
      <w:pPr>
        <w:pStyle w:val="TableofFigures"/>
        <w:tabs>
          <w:tab w:val="right" w:leader="dot" w:pos="9016"/>
        </w:tabs>
        <w:rPr>
          <w:rFonts w:asciiTheme="minorHAnsi" w:eastAsiaTheme="minorEastAsia" w:hAnsiTheme="minorHAnsi"/>
          <w:noProof/>
          <w:lang w:val="en-GB" w:eastAsia="zh-CN"/>
        </w:rPr>
      </w:pPr>
      <w:hyperlink w:anchor="_Toc37493975" w:history="1">
        <w:r w:rsidRPr="0041694F">
          <w:rPr>
            <w:rStyle w:val="Hyperlink"/>
            <w:noProof/>
          </w:rPr>
          <w:t>Figure 24 Main Menu Paper Prototype</w:t>
        </w:r>
        <w:r>
          <w:rPr>
            <w:noProof/>
            <w:webHidden/>
          </w:rPr>
          <w:tab/>
        </w:r>
        <w:r>
          <w:rPr>
            <w:noProof/>
            <w:webHidden/>
          </w:rPr>
          <w:fldChar w:fldCharType="begin"/>
        </w:r>
        <w:r>
          <w:rPr>
            <w:noProof/>
            <w:webHidden/>
          </w:rPr>
          <w:instrText xml:space="preserve"> PAGEREF _Toc37493975 \h </w:instrText>
        </w:r>
        <w:r>
          <w:rPr>
            <w:noProof/>
            <w:webHidden/>
          </w:rPr>
        </w:r>
        <w:r>
          <w:rPr>
            <w:noProof/>
            <w:webHidden/>
          </w:rPr>
          <w:fldChar w:fldCharType="separate"/>
        </w:r>
        <w:r>
          <w:rPr>
            <w:noProof/>
            <w:webHidden/>
          </w:rPr>
          <w:t>34</w:t>
        </w:r>
        <w:r>
          <w:rPr>
            <w:noProof/>
            <w:webHidden/>
          </w:rPr>
          <w:fldChar w:fldCharType="end"/>
        </w:r>
      </w:hyperlink>
    </w:p>
    <w:p w14:paraId="00803791" w14:textId="71BF4DCA" w:rsidR="00D92BF3" w:rsidRDefault="00D92BF3">
      <w:pPr>
        <w:pStyle w:val="TableofFigures"/>
        <w:tabs>
          <w:tab w:val="right" w:leader="dot" w:pos="9016"/>
        </w:tabs>
        <w:rPr>
          <w:rFonts w:asciiTheme="minorHAnsi" w:eastAsiaTheme="minorEastAsia" w:hAnsiTheme="minorHAnsi"/>
          <w:noProof/>
          <w:lang w:val="en-GB" w:eastAsia="zh-CN"/>
        </w:rPr>
      </w:pPr>
      <w:hyperlink w:anchor="_Toc37493976" w:history="1">
        <w:r w:rsidRPr="0041694F">
          <w:rPr>
            <w:rStyle w:val="Hyperlink"/>
            <w:noProof/>
          </w:rPr>
          <w:t>Figure 25 Main Menu Wireframe Prototype</w:t>
        </w:r>
        <w:r>
          <w:rPr>
            <w:noProof/>
            <w:webHidden/>
          </w:rPr>
          <w:tab/>
        </w:r>
        <w:r>
          <w:rPr>
            <w:noProof/>
            <w:webHidden/>
          </w:rPr>
          <w:fldChar w:fldCharType="begin"/>
        </w:r>
        <w:r>
          <w:rPr>
            <w:noProof/>
            <w:webHidden/>
          </w:rPr>
          <w:instrText xml:space="preserve"> PAGEREF _Toc37493976 \h </w:instrText>
        </w:r>
        <w:r>
          <w:rPr>
            <w:noProof/>
            <w:webHidden/>
          </w:rPr>
        </w:r>
        <w:r>
          <w:rPr>
            <w:noProof/>
            <w:webHidden/>
          </w:rPr>
          <w:fldChar w:fldCharType="separate"/>
        </w:r>
        <w:r>
          <w:rPr>
            <w:noProof/>
            <w:webHidden/>
          </w:rPr>
          <w:t>34</w:t>
        </w:r>
        <w:r>
          <w:rPr>
            <w:noProof/>
            <w:webHidden/>
          </w:rPr>
          <w:fldChar w:fldCharType="end"/>
        </w:r>
      </w:hyperlink>
    </w:p>
    <w:p w14:paraId="51E06A5A" w14:textId="0E3B61D0" w:rsidR="00D92BF3" w:rsidRDefault="00D92BF3">
      <w:pPr>
        <w:pStyle w:val="TableofFigures"/>
        <w:tabs>
          <w:tab w:val="right" w:leader="dot" w:pos="9016"/>
        </w:tabs>
        <w:rPr>
          <w:rFonts w:asciiTheme="minorHAnsi" w:eastAsiaTheme="minorEastAsia" w:hAnsiTheme="minorHAnsi"/>
          <w:noProof/>
          <w:lang w:val="en-GB" w:eastAsia="zh-CN"/>
        </w:rPr>
      </w:pPr>
      <w:hyperlink w:anchor="_Toc37493977" w:history="1">
        <w:r w:rsidRPr="0041694F">
          <w:rPr>
            <w:rStyle w:val="Hyperlink"/>
            <w:noProof/>
          </w:rPr>
          <w:t>Figure 26 Final App Main Menu</w:t>
        </w:r>
        <w:r>
          <w:rPr>
            <w:noProof/>
            <w:webHidden/>
          </w:rPr>
          <w:tab/>
        </w:r>
        <w:r>
          <w:rPr>
            <w:noProof/>
            <w:webHidden/>
          </w:rPr>
          <w:fldChar w:fldCharType="begin"/>
        </w:r>
        <w:r>
          <w:rPr>
            <w:noProof/>
            <w:webHidden/>
          </w:rPr>
          <w:instrText xml:space="preserve"> PAGEREF _Toc37493977 \h </w:instrText>
        </w:r>
        <w:r>
          <w:rPr>
            <w:noProof/>
            <w:webHidden/>
          </w:rPr>
        </w:r>
        <w:r>
          <w:rPr>
            <w:noProof/>
            <w:webHidden/>
          </w:rPr>
          <w:fldChar w:fldCharType="separate"/>
        </w:r>
        <w:r>
          <w:rPr>
            <w:noProof/>
            <w:webHidden/>
          </w:rPr>
          <w:t>35</w:t>
        </w:r>
        <w:r>
          <w:rPr>
            <w:noProof/>
            <w:webHidden/>
          </w:rPr>
          <w:fldChar w:fldCharType="end"/>
        </w:r>
      </w:hyperlink>
    </w:p>
    <w:p w14:paraId="295CCCC6" w14:textId="30E11177" w:rsidR="00D92BF3" w:rsidRDefault="00D92BF3">
      <w:pPr>
        <w:pStyle w:val="TableofFigures"/>
        <w:tabs>
          <w:tab w:val="right" w:leader="dot" w:pos="9016"/>
        </w:tabs>
        <w:rPr>
          <w:rFonts w:asciiTheme="minorHAnsi" w:eastAsiaTheme="minorEastAsia" w:hAnsiTheme="minorHAnsi"/>
          <w:noProof/>
          <w:lang w:val="en-GB" w:eastAsia="zh-CN"/>
        </w:rPr>
      </w:pPr>
      <w:hyperlink w:anchor="_Toc37493978" w:history="1">
        <w:r w:rsidRPr="0041694F">
          <w:rPr>
            <w:rStyle w:val="Hyperlink"/>
            <w:noProof/>
          </w:rPr>
          <w:t>Figure 27 Duolingo Level Tree</w:t>
        </w:r>
        <w:r>
          <w:rPr>
            <w:noProof/>
            <w:webHidden/>
          </w:rPr>
          <w:tab/>
        </w:r>
        <w:r>
          <w:rPr>
            <w:noProof/>
            <w:webHidden/>
          </w:rPr>
          <w:fldChar w:fldCharType="begin"/>
        </w:r>
        <w:r>
          <w:rPr>
            <w:noProof/>
            <w:webHidden/>
          </w:rPr>
          <w:instrText xml:space="preserve"> PAGEREF _Toc37493978 \h </w:instrText>
        </w:r>
        <w:r>
          <w:rPr>
            <w:noProof/>
            <w:webHidden/>
          </w:rPr>
        </w:r>
        <w:r>
          <w:rPr>
            <w:noProof/>
            <w:webHidden/>
          </w:rPr>
          <w:fldChar w:fldCharType="separate"/>
        </w:r>
        <w:r>
          <w:rPr>
            <w:noProof/>
            <w:webHidden/>
          </w:rPr>
          <w:t>35</w:t>
        </w:r>
        <w:r>
          <w:rPr>
            <w:noProof/>
            <w:webHidden/>
          </w:rPr>
          <w:fldChar w:fldCharType="end"/>
        </w:r>
      </w:hyperlink>
    </w:p>
    <w:p w14:paraId="68289135" w14:textId="24A45BCA" w:rsidR="00D92BF3" w:rsidRDefault="00D92BF3">
      <w:pPr>
        <w:pStyle w:val="TableofFigures"/>
        <w:tabs>
          <w:tab w:val="right" w:leader="dot" w:pos="9016"/>
        </w:tabs>
        <w:rPr>
          <w:rFonts w:asciiTheme="minorHAnsi" w:eastAsiaTheme="minorEastAsia" w:hAnsiTheme="minorHAnsi"/>
          <w:noProof/>
          <w:lang w:val="en-GB" w:eastAsia="zh-CN"/>
        </w:rPr>
      </w:pPr>
      <w:hyperlink w:anchor="_Toc37493979" w:history="1">
        <w:r w:rsidRPr="0041694F">
          <w:rPr>
            <w:rStyle w:val="Hyperlink"/>
            <w:noProof/>
          </w:rPr>
          <w:t>Figure 28 Minigame Paper Prototype</w:t>
        </w:r>
        <w:r>
          <w:rPr>
            <w:noProof/>
            <w:webHidden/>
          </w:rPr>
          <w:tab/>
        </w:r>
        <w:r>
          <w:rPr>
            <w:noProof/>
            <w:webHidden/>
          </w:rPr>
          <w:fldChar w:fldCharType="begin"/>
        </w:r>
        <w:r>
          <w:rPr>
            <w:noProof/>
            <w:webHidden/>
          </w:rPr>
          <w:instrText xml:space="preserve"> PAGEREF _Toc37493979 \h </w:instrText>
        </w:r>
        <w:r>
          <w:rPr>
            <w:noProof/>
            <w:webHidden/>
          </w:rPr>
        </w:r>
        <w:r>
          <w:rPr>
            <w:noProof/>
            <w:webHidden/>
          </w:rPr>
          <w:fldChar w:fldCharType="separate"/>
        </w:r>
        <w:r>
          <w:rPr>
            <w:noProof/>
            <w:webHidden/>
          </w:rPr>
          <w:t>36</w:t>
        </w:r>
        <w:r>
          <w:rPr>
            <w:noProof/>
            <w:webHidden/>
          </w:rPr>
          <w:fldChar w:fldCharType="end"/>
        </w:r>
      </w:hyperlink>
    </w:p>
    <w:p w14:paraId="775790D1" w14:textId="006436D0" w:rsidR="00D92BF3" w:rsidRDefault="00D92BF3">
      <w:pPr>
        <w:pStyle w:val="TableofFigures"/>
        <w:tabs>
          <w:tab w:val="right" w:leader="dot" w:pos="9016"/>
        </w:tabs>
        <w:rPr>
          <w:rFonts w:asciiTheme="minorHAnsi" w:eastAsiaTheme="minorEastAsia" w:hAnsiTheme="minorHAnsi"/>
          <w:noProof/>
          <w:lang w:val="en-GB" w:eastAsia="zh-CN"/>
        </w:rPr>
      </w:pPr>
      <w:hyperlink w:anchor="_Toc37493980" w:history="1">
        <w:r w:rsidRPr="0041694F">
          <w:rPr>
            <w:rStyle w:val="Hyperlink"/>
            <w:noProof/>
          </w:rPr>
          <w:t>Figure 29 Minigame Wireframe Prototype</w:t>
        </w:r>
        <w:r>
          <w:rPr>
            <w:noProof/>
            <w:webHidden/>
          </w:rPr>
          <w:tab/>
        </w:r>
        <w:r>
          <w:rPr>
            <w:noProof/>
            <w:webHidden/>
          </w:rPr>
          <w:fldChar w:fldCharType="begin"/>
        </w:r>
        <w:r>
          <w:rPr>
            <w:noProof/>
            <w:webHidden/>
          </w:rPr>
          <w:instrText xml:space="preserve"> PAGEREF _Toc37493980 \h </w:instrText>
        </w:r>
        <w:r>
          <w:rPr>
            <w:noProof/>
            <w:webHidden/>
          </w:rPr>
        </w:r>
        <w:r>
          <w:rPr>
            <w:noProof/>
            <w:webHidden/>
          </w:rPr>
          <w:fldChar w:fldCharType="separate"/>
        </w:r>
        <w:r>
          <w:rPr>
            <w:noProof/>
            <w:webHidden/>
          </w:rPr>
          <w:t>36</w:t>
        </w:r>
        <w:r>
          <w:rPr>
            <w:noProof/>
            <w:webHidden/>
          </w:rPr>
          <w:fldChar w:fldCharType="end"/>
        </w:r>
      </w:hyperlink>
    </w:p>
    <w:p w14:paraId="755B97B6" w14:textId="54167BE0" w:rsidR="00D92BF3" w:rsidRDefault="00D92BF3">
      <w:pPr>
        <w:pStyle w:val="TableofFigures"/>
        <w:tabs>
          <w:tab w:val="right" w:leader="dot" w:pos="9016"/>
        </w:tabs>
        <w:rPr>
          <w:rFonts w:asciiTheme="minorHAnsi" w:eastAsiaTheme="minorEastAsia" w:hAnsiTheme="minorHAnsi"/>
          <w:noProof/>
          <w:lang w:val="en-GB" w:eastAsia="zh-CN"/>
        </w:rPr>
      </w:pPr>
      <w:hyperlink w:anchor="_Toc37493981" w:history="1">
        <w:r w:rsidRPr="0041694F">
          <w:rPr>
            <w:rStyle w:val="Hyperlink"/>
            <w:noProof/>
          </w:rPr>
          <w:t>Figure 30 Final App Minigame Page</w:t>
        </w:r>
        <w:r>
          <w:rPr>
            <w:noProof/>
            <w:webHidden/>
          </w:rPr>
          <w:tab/>
        </w:r>
        <w:r>
          <w:rPr>
            <w:noProof/>
            <w:webHidden/>
          </w:rPr>
          <w:fldChar w:fldCharType="begin"/>
        </w:r>
        <w:r>
          <w:rPr>
            <w:noProof/>
            <w:webHidden/>
          </w:rPr>
          <w:instrText xml:space="preserve"> PAGEREF _Toc37493981 \h </w:instrText>
        </w:r>
        <w:r>
          <w:rPr>
            <w:noProof/>
            <w:webHidden/>
          </w:rPr>
        </w:r>
        <w:r>
          <w:rPr>
            <w:noProof/>
            <w:webHidden/>
          </w:rPr>
          <w:fldChar w:fldCharType="separate"/>
        </w:r>
        <w:r>
          <w:rPr>
            <w:noProof/>
            <w:webHidden/>
          </w:rPr>
          <w:t>36</w:t>
        </w:r>
        <w:r>
          <w:rPr>
            <w:noProof/>
            <w:webHidden/>
          </w:rPr>
          <w:fldChar w:fldCharType="end"/>
        </w:r>
      </w:hyperlink>
    </w:p>
    <w:p w14:paraId="55D80FA3" w14:textId="277348C3" w:rsidR="00D92BF3" w:rsidRDefault="00D92BF3">
      <w:pPr>
        <w:pStyle w:val="TableofFigures"/>
        <w:tabs>
          <w:tab w:val="right" w:leader="dot" w:pos="9016"/>
        </w:tabs>
        <w:rPr>
          <w:rFonts w:asciiTheme="minorHAnsi" w:eastAsiaTheme="minorEastAsia" w:hAnsiTheme="minorHAnsi"/>
          <w:noProof/>
          <w:lang w:val="en-GB" w:eastAsia="zh-CN"/>
        </w:rPr>
      </w:pPr>
      <w:hyperlink w:anchor="_Toc37493982" w:history="1">
        <w:r w:rsidRPr="0041694F">
          <w:rPr>
            <w:rStyle w:val="Hyperlink"/>
            <w:noProof/>
          </w:rPr>
          <w:t>Figure 31 Results Paper Prototype</w:t>
        </w:r>
        <w:r>
          <w:rPr>
            <w:noProof/>
            <w:webHidden/>
          </w:rPr>
          <w:tab/>
        </w:r>
        <w:r>
          <w:rPr>
            <w:noProof/>
            <w:webHidden/>
          </w:rPr>
          <w:fldChar w:fldCharType="begin"/>
        </w:r>
        <w:r>
          <w:rPr>
            <w:noProof/>
            <w:webHidden/>
          </w:rPr>
          <w:instrText xml:space="preserve"> PAGEREF _Toc37493982 \h </w:instrText>
        </w:r>
        <w:r>
          <w:rPr>
            <w:noProof/>
            <w:webHidden/>
          </w:rPr>
        </w:r>
        <w:r>
          <w:rPr>
            <w:noProof/>
            <w:webHidden/>
          </w:rPr>
          <w:fldChar w:fldCharType="separate"/>
        </w:r>
        <w:r>
          <w:rPr>
            <w:noProof/>
            <w:webHidden/>
          </w:rPr>
          <w:t>37</w:t>
        </w:r>
        <w:r>
          <w:rPr>
            <w:noProof/>
            <w:webHidden/>
          </w:rPr>
          <w:fldChar w:fldCharType="end"/>
        </w:r>
      </w:hyperlink>
    </w:p>
    <w:p w14:paraId="5CDCB70E" w14:textId="5D2C101F" w:rsidR="00D92BF3" w:rsidRDefault="00D92BF3">
      <w:pPr>
        <w:pStyle w:val="TableofFigures"/>
        <w:tabs>
          <w:tab w:val="right" w:leader="dot" w:pos="9016"/>
        </w:tabs>
        <w:rPr>
          <w:rFonts w:asciiTheme="minorHAnsi" w:eastAsiaTheme="minorEastAsia" w:hAnsiTheme="minorHAnsi"/>
          <w:noProof/>
          <w:lang w:val="en-GB" w:eastAsia="zh-CN"/>
        </w:rPr>
      </w:pPr>
      <w:hyperlink w:anchor="_Toc37493983" w:history="1">
        <w:r w:rsidRPr="0041694F">
          <w:rPr>
            <w:rStyle w:val="Hyperlink"/>
            <w:noProof/>
          </w:rPr>
          <w:t>Figure 32 Results Wireframe Prototype</w:t>
        </w:r>
        <w:r>
          <w:rPr>
            <w:noProof/>
            <w:webHidden/>
          </w:rPr>
          <w:tab/>
        </w:r>
        <w:r>
          <w:rPr>
            <w:noProof/>
            <w:webHidden/>
          </w:rPr>
          <w:fldChar w:fldCharType="begin"/>
        </w:r>
        <w:r>
          <w:rPr>
            <w:noProof/>
            <w:webHidden/>
          </w:rPr>
          <w:instrText xml:space="preserve"> PAGEREF _Toc37493983 \h </w:instrText>
        </w:r>
        <w:r>
          <w:rPr>
            <w:noProof/>
            <w:webHidden/>
          </w:rPr>
        </w:r>
        <w:r>
          <w:rPr>
            <w:noProof/>
            <w:webHidden/>
          </w:rPr>
          <w:fldChar w:fldCharType="separate"/>
        </w:r>
        <w:r>
          <w:rPr>
            <w:noProof/>
            <w:webHidden/>
          </w:rPr>
          <w:t>37</w:t>
        </w:r>
        <w:r>
          <w:rPr>
            <w:noProof/>
            <w:webHidden/>
          </w:rPr>
          <w:fldChar w:fldCharType="end"/>
        </w:r>
      </w:hyperlink>
    </w:p>
    <w:p w14:paraId="1A6781EF" w14:textId="56C3EBE4" w:rsidR="00D92BF3" w:rsidRDefault="00D92BF3">
      <w:pPr>
        <w:pStyle w:val="TableofFigures"/>
        <w:tabs>
          <w:tab w:val="right" w:leader="dot" w:pos="9016"/>
        </w:tabs>
        <w:rPr>
          <w:rFonts w:asciiTheme="minorHAnsi" w:eastAsiaTheme="minorEastAsia" w:hAnsiTheme="minorHAnsi"/>
          <w:noProof/>
          <w:lang w:val="en-GB" w:eastAsia="zh-CN"/>
        </w:rPr>
      </w:pPr>
      <w:hyperlink w:anchor="_Toc37493984" w:history="1">
        <w:r w:rsidRPr="0041694F">
          <w:rPr>
            <w:rStyle w:val="Hyperlink"/>
            <w:noProof/>
          </w:rPr>
          <w:t>Figure 33 Final App Results Page</w:t>
        </w:r>
        <w:r>
          <w:rPr>
            <w:noProof/>
            <w:webHidden/>
          </w:rPr>
          <w:tab/>
        </w:r>
        <w:r>
          <w:rPr>
            <w:noProof/>
            <w:webHidden/>
          </w:rPr>
          <w:fldChar w:fldCharType="begin"/>
        </w:r>
        <w:r>
          <w:rPr>
            <w:noProof/>
            <w:webHidden/>
          </w:rPr>
          <w:instrText xml:space="preserve"> PAGEREF _Toc37493984 \h </w:instrText>
        </w:r>
        <w:r>
          <w:rPr>
            <w:noProof/>
            <w:webHidden/>
          </w:rPr>
        </w:r>
        <w:r>
          <w:rPr>
            <w:noProof/>
            <w:webHidden/>
          </w:rPr>
          <w:fldChar w:fldCharType="separate"/>
        </w:r>
        <w:r>
          <w:rPr>
            <w:noProof/>
            <w:webHidden/>
          </w:rPr>
          <w:t>37</w:t>
        </w:r>
        <w:r>
          <w:rPr>
            <w:noProof/>
            <w:webHidden/>
          </w:rPr>
          <w:fldChar w:fldCharType="end"/>
        </w:r>
      </w:hyperlink>
    </w:p>
    <w:p w14:paraId="0FF06C3E" w14:textId="4C671E4F" w:rsidR="00D92BF3" w:rsidRDefault="00D92BF3">
      <w:pPr>
        <w:pStyle w:val="TableofFigures"/>
        <w:tabs>
          <w:tab w:val="right" w:leader="dot" w:pos="9016"/>
        </w:tabs>
        <w:rPr>
          <w:rFonts w:asciiTheme="minorHAnsi" w:eastAsiaTheme="minorEastAsia" w:hAnsiTheme="minorHAnsi"/>
          <w:noProof/>
          <w:lang w:val="en-GB" w:eastAsia="zh-CN"/>
        </w:rPr>
      </w:pPr>
      <w:hyperlink w:anchor="_Toc37493985" w:history="1">
        <w:r w:rsidRPr="0041694F">
          <w:rPr>
            <w:rStyle w:val="Hyperlink"/>
            <w:noProof/>
          </w:rPr>
          <w:t>Figure 34 Progress Paper Prototype</w:t>
        </w:r>
        <w:r>
          <w:rPr>
            <w:noProof/>
            <w:webHidden/>
          </w:rPr>
          <w:tab/>
        </w:r>
        <w:r>
          <w:rPr>
            <w:noProof/>
            <w:webHidden/>
          </w:rPr>
          <w:fldChar w:fldCharType="begin"/>
        </w:r>
        <w:r>
          <w:rPr>
            <w:noProof/>
            <w:webHidden/>
          </w:rPr>
          <w:instrText xml:space="preserve"> PAGEREF _Toc37493985 \h </w:instrText>
        </w:r>
        <w:r>
          <w:rPr>
            <w:noProof/>
            <w:webHidden/>
          </w:rPr>
        </w:r>
        <w:r>
          <w:rPr>
            <w:noProof/>
            <w:webHidden/>
          </w:rPr>
          <w:fldChar w:fldCharType="separate"/>
        </w:r>
        <w:r>
          <w:rPr>
            <w:noProof/>
            <w:webHidden/>
          </w:rPr>
          <w:t>38</w:t>
        </w:r>
        <w:r>
          <w:rPr>
            <w:noProof/>
            <w:webHidden/>
          </w:rPr>
          <w:fldChar w:fldCharType="end"/>
        </w:r>
      </w:hyperlink>
    </w:p>
    <w:p w14:paraId="157545C4" w14:textId="1EFB40FA" w:rsidR="00D92BF3" w:rsidRDefault="00D92BF3">
      <w:pPr>
        <w:pStyle w:val="TableofFigures"/>
        <w:tabs>
          <w:tab w:val="right" w:leader="dot" w:pos="9016"/>
        </w:tabs>
        <w:rPr>
          <w:rFonts w:asciiTheme="minorHAnsi" w:eastAsiaTheme="minorEastAsia" w:hAnsiTheme="minorHAnsi"/>
          <w:noProof/>
          <w:lang w:val="en-GB" w:eastAsia="zh-CN"/>
        </w:rPr>
      </w:pPr>
      <w:hyperlink w:anchor="_Toc37493986" w:history="1">
        <w:r w:rsidRPr="0041694F">
          <w:rPr>
            <w:rStyle w:val="Hyperlink"/>
            <w:noProof/>
          </w:rPr>
          <w:t>Figure 35 Progress Wireframe Prototype</w:t>
        </w:r>
        <w:r>
          <w:rPr>
            <w:noProof/>
            <w:webHidden/>
          </w:rPr>
          <w:tab/>
        </w:r>
        <w:r>
          <w:rPr>
            <w:noProof/>
            <w:webHidden/>
          </w:rPr>
          <w:fldChar w:fldCharType="begin"/>
        </w:r>
        <w:r>
          <w:rPr>
            <w:noProof/>
            <w:webHidden/>
          </w:rPr>
          <w:instrText xml:space="preserve"> PAGEREF _Toc37493986 \h </w:instrText>
        </w:r>
        <w:r>
          <w:rPr>
            <w:noProof/>
            <w:webHidden/>
          </w:rPr>
        </w:r>
        <w:r>
          <w:rPr>
            <w:noProof/>
            <w:webHidden/>
          </w:rPr>
          <w:fldChar w:fldCharType="separate"/>
        </w:r>
        <w:r>
          <w:rPr>
            <w:noProof/>
            <w:webHidden/>
          </w:rPr>
          <w:t>38</w:t>
        </w:r>
        <w:r>
          <w:rPr>
            <w:noProof/>
            <w:webHidden/>
          </w:rPr>
          <w:fldChar w:fldCharType="end"/>
        </w:r>
      </w:hyperlink>
    </w:p>
    <w:p w14:paraId="4F022F5E" w14:textId="16968796" w:rsidR="00D92BF3" w:rsidRDefault="00D92BF3">
      <w:pPr>
        <w:pStyle w:val="TableofFigures"/>
        <w:tabs>
          <w:tab w:val="right" w:leader="dot" w:pos="9016"/>
        </w:tabs>
        <w:rPr>
          <w:rFonts w:asciiTheme="minorHAnsi" w:eastAsiaTheme="minorEastAsia" w:hAnsiTheme="minorHAnsi"/>
          <w:noProof/>
          <w:lang w:val="en-GB" w:eastAsia="zh-CN"/>
        </w:rPr>
      </w:pPr>
      <w:hyperlink w:anchor="_Toc37493987" w:history="1">
        <w:r w:rsidRPr="0041694F">
          <w:rPr>
            <w:rStyle w:val="Hyperlink"/>
            <w:noProof/>
          </w:rPr>
          <w:t>Figure 36 Old version of Progress Page</w:t>
        </w:r>
        <w:r>
          <w:rPr>
            <w:noProof/>
            <w:webHidden/>
          </w:rPr>
          <w:tab/>
        </w:r>
        <w:r>
          <w:rPr>
            <w:noProof/>
            <w:webHidden/>
          </w:rPr>
          <w:fldChar w:fldCharType="begin"/>
        </w:r>
        <w:r>
          <w:rPr>
            <w:noProof/>
            <w:webHidden/>
          </w:rPr>
          <w:instrText xml:space="preserve"> PAGEREF _Toc37493987 \h </w:instrText>
        </w:r>
        <w:r>
          <w:rPr>
            <w:noProof/>
            <w:webHidden/>
          </w:rPr>
        </w:r>
        <w:r>
          <w:rPr>
            <w:noProof/>
            <w:webHidden/>
          </w:rPr>
          <w:fldChar w:fldCharType="separate"/>
        </w:r>
        <w:r>
          <w:rPr>
            <w:noProof/>
            <w:webHidden/>
          </w:rPr>
          <w:t>39</w:t>
        </w:r>
        <w:r>
          <w:rPr>
            <w:noProof/>
            <w:webHidden/>
          </w:rPr>
          <w:fldChar w:fldCharType="end"/>
        </w:r>
      </w:hyperlink>
    </w:p>
    <w:p w14:paraId="21E007B6" w14:textId="0F238E20" w:rsidR="00D92BF3" w:rsidRDefault="00D92BF3">
      <w:pPr>
        <w:pStyle w:val="TableofFigures"/>
        <w:tabs>
          <w:tab w:val="right" w:leader="dot" w:pos="9016"/>
        </w:tabs>
        <w:rPr>
          <w:rFonts w:asciiTheme="minorHAnsi" w:eastAsiaTheme="minorEastAsia" w:hAnsiTheme="minorHAnsi"/>
          <w:noProof/>
          <w:lang w:val="en-GB" w:eastAsia="zh-CN"/>
        </w:rPr>
      </w:pPr>
      <w:hyperlink w:anchor="_Toc37493988" w:history="1">
        <w:r w:rsidRPr="0041694F">
          <w:rPr>
            <w:rStyle w:val="Hyperlink"/>
            <w:noProof/>
          </w:rPr>
          <w:t>Figure 37 Final App Progress Page</w:t>
        </w:r>
        <w:r>
          <w:rPr>
            <w:noProof/>
            <w:webHidden/>
          </w:rPr>
          <w:tab/>
        </w:r>
        <w:r>
          <w:rPr>
            <w:noProof/>
            <w:webHidden/>
          </w:rPr>
          <w:fldChar w:fldCharType="begin"/>
        </w:r>
        <w:r>
          <w:rPr>
            <w:noProof/>
            <w:webHidden/>
          </w:rPr>
          <w:instrText xml:space="preserve"> PAGEREF _Toc37493988 \h </w:instrText>
        </w:r>
        <w:r>
          <w:rPr>
            <w:noProof/>
            <w:webHidden/>
          </w:rPr>
        </w:r>
        <w:r>
          <w:rPr>
            <w:noProof/>
            <w:webHidden/>
          </w:rPr>
          <w:fldChar w:fldCharType="separate"/>
        </w:r>
        <w:r>
          <w:rPr>
            <w:noProof/>
            <w:webHidden/>
          </w:rPr>
          <w:t>39</w:t>
        </w:r>
        <w:r>
          <w:rPr>
            <w:noProof/>
            <w:webHidden/>
          </w:rPr>
          <w:fldChar w:fldCharType="end"/>
        </w:r>
      </w:hyperlink>
    </w:p>
    <w:p w14:paraId="2A948D70" w14:textId="311207B8" w:rsidR="00D92BF3" w:rsidRDefault="00D92BF3">
      <w:pPr>
        <w:pStyle w:val="TableofFigures"/>
        <w:tabs>
          <w:tab w:val="right" w:leader="dot" w:pos="9016"/>
        </w:tabs>
        <w:rPr>
          <w:rFonts w:asciiTheme="minorHAnsi" w:eastAsiaTheme="minorEastAsia" w:hAnsiTheme="minorHAnsi"/>
          <w:noProof/>
          <w:lang w:val="en-GB" w:eastAsia="zh-CN"/>
        </w:rPr>
      </w:pPr>
      <w:hyperlink w:anchor="_Toc37493989" w:history="1">
        <w:r w:rsidRPr="0041694F">
          <w:rPr>
            <w:rStyle w:val="Hyperlink"/>
            <w:noProof/>
          </w:rPr>
          <w:t>Figure 38 Title Page</w:t>
        </w:r>
        <w:r>
          <w:rPr>
            <w:noProof/>
            <w:webHidden/>
          </w:rPr>
          <w:tab/>
        </w:r>
        <w:r>
          <w:rPr>
            <w:noProof/>
            <w:webHidden/>
          </w:rPr>
          <w:fldChar w:fldCharType="begin"/>
        </w:r>
        <w:r>
          <w:rPr>
            <w:noProof/>
            <w:webHidden/>
          </w:rPr>
          <w:instrText xml:space="preserve"> PAGEREF _Toc37493989 \h </w:instrText>
        </w:r>
        <w:r>
          <w:rPr>
            <w:noProof/>
            <w:webHidden/>
          </w:rPr>
        </w:r>
        <w:r>
          <w:rPr>
            <w:noProof/>
            <w:webHidden/>
          </w:rPr>
          <w:fldChar w:fldCharType="separate"/>
        </w:r>
        <w:r>
          <w:rPr>
            <w:noProof/>
            <w:webHidden/>
          </w:rPr>
          <w:t>40</w:t>
        </w:r>
        <w:r>
          <w:rPr>
            <w:noProof/>
            <w:webHidden/>
          </w:rPr>
          <w:fldChar w:fldCharType="end"/>
        </w:r>
      </w:hyperlink>
    </w:p>
    <w:p w14:paraId="2002BDA2" w14:textId="1129F111" w:rsidR="00D92BF3" w:rsidRDefault="00D92BF3">
      <w:pPr>
        <w:pStyle w:val="TableofFigures"/>
        <w:tabs>
          <w:tab w:val="right" w:leader="dot" w:pos="9016"/>
        </w:tabs>
        <w:rPr>
          <w:rFonts w:asciiTheme="minorHAnsi" w:eastAsiaTheme="minorEastAsia" w:hAnsiTheme="minorHAnsi"/>
          <w:noProof/>
          <w:lang w:val="en-GB" w:eastAsia="zh-CN"/>
        </w:rPr>
      </w:pPr>
      <w:hyperlink w:anchor="_Toc37493990" w:history="1">
        <w:r w:rsidRPr="0041694F">
          <w:rPr>
            <w:rStyle w:val="Hyperlink"/>
            <w:noProof/>
          </w:rPr>
          <w:t>Figure 39 Classroom Page</w:t>
        </w:r>
        <w:r>
          <w:rPr>
            <w:noProof/>
            <w:webHidden/>
          </w:rPr>
          <w:tab/>
        </w:r>
        <w:r>
          <w:rPr>
            <w:noProof/>
            <w:webHidden/>
          </w:rPr>
          <w:fldChar w:fldCharType="begin"/>
        </w:r>
        <w:r>
          <w:rPr>
            <w:noProof/>
            <w:webHidden/>
          </w:rPr>
          <w:instrText xml:space="preserve"> PAGEREF _Toc37493990 \h </w:instrText>
        </w:r>
        <w:r>
          <w:rPr>
            <w:noProof/>
            <w:webHidden/>
          </w:rPr>
        </w:r>
        <w:r>
          <w:rPr>
            <w:noProof/>
            <w:webHidden/>
          </w:rPr>
          <w:fldChar w:fldCharType="separate"/>
        </w:r>
        <w:r>
          <w:rPr>
            <w:noProof/>
            <w:webHidden/>
          </w:rPr>
          <w:t>40</w:t>
        </w:r>
        <w:r>
          <w:rPr>
            <w:noProof/>
            <w:webHidden/>
          </w:rPr>
          <w:fldChar w:fldCharType="end"/>
        </w:r>
      </w:hyperlink>
    </w:p>
    <w:p w14:paraId="2431AF51" w14:textId="2CB63C10" w:rsidR="00D92BF3" w:rsidRDefault="00D92BF3">
      <w:pPr>
        <w:pStyle w:val="TableofFigures"/>
        <w:tabs>
          <w:tab w:val="right" w:leader="dot" w:pos="9016"/>
        </w:tabs>
        <w:rPr>
          <w:rFonts w:asciiTheme="minorHAnsi" w:eastAsiaTheme="minorEastAsia" w:hAnsiTheme="minorHAnsi"/>
          <w:noProof/>
          <w:lang w:val="en-GB" w:eastAsia="zh-CN"/>
        </w:rPr>
      </w:pPr>
      <w:hyperlink w:anchor="_Toc37493991" w:history="1">
        <w:r w:rsidRPr="0041694F">
          <w:rPr>
            <w:rStyle w:val="Hyperlink"/>
            <w:noProof/>
          </w:rPr>
          <w:t>Figure 40 Play Page</w:t>
        </w:r>
        <w:r>
          <w:rPr>
            <w:noProof/>
            <w:webHidden/>
          </w:rPr>
          <w:tab/>
        </w:r>
        <w:r>
          <w:rPr>
            <w:noProof/>
            <w:webHidden/>
          </w:rPr>
          <w:fldChar w:fldCharType="begin"/>
        </w:r>
        <w:r>
          <w:rPr>
            <w:noProof/>
            <w:webHidden/>
          </w:rPr>
          <w:instrText xml:space="preserve"> PAGEREF _Toc37493991 \h </w:instrText>
        </w:r>
        <w:r>
          <w:rPr>
            <w:noProof/>
            <w:webHidden/>
          </w:rPr>
        </w:r>
        <w:r>
          <w:rPr>
            <w:noProof/>
            <w:webHidden/>
          </w:rPr>
          <w:fldChar w:fldCharType="separate"/>
        </w:r>
        <w:r>
          <w:rPr>
            <w:noProof/>
            <w:webHidden/>
          </w:rPr>
          <w:t>40</w:t>
        </w:r>
        <w:r>
          <w:rPr>
            <w:noProof/>
            <w:webHidden/>
          </w:rPr>
          <w:fldChar w:fldCharType="end"/>
        </w:r>
      </w:hyperlink>
    </w:p>
    <w:p w14:paraId="211F8A7F" w14:textId="3EBACF15" w:rsidR="00D92BF3" w:rsidRDefault="00D92BF3">
      <w:pPr>
        <w:pStyle w:val="TableofFigures"/>
        <w:tabs>
          <w:tab w:val="right" w:leader="dot" w:pos="9016"/>
        </w:tabs>
        <w:rPr>
          <w:rFonts w:asciiTheme="minorHAnsi" w:eastAsiaTheme="minorEastAsia" w:hAnsiTheme="minorHAnsi"/>
          <w:noProof/>
          <w:lang w:val="en-GB" w:eastAsia="zh-CN"/>
        </w:rPr>
      </w:pPr>
      <w:hyperlink w:anchor="_Toc37493992" w:history="1">
        <w:r w:rsidRPr="0041694F">
          <w:rPr>
            <w:rStyle w:val="Hyperlink"/>
            <w:noProof/>
          </w:rPr>
          <w:t>Figure 41 Level Selection Page</w:t>
        </w:r>
        <w:r>
          <w:rPr>
            <w:noProof/>
            <w:webHidden/>
          </w:rPr>
          <w:tab/>
        </w:r>
        <w:r>
          <w:rPr>
            <w:noProof/>
            <w:webHidden/>
          </w:rPr>
          <w:fldChar w:fldCharType="begin"/>
        </w:r>
        <w:r>
          <w:rPr>
            <w:noProof/>
            <w:webHidden/>
          </w:rPr>
          <w:instrText xml:space="preserve"> PAGEREF _Toc37493992 \h </w:instrText>
        </w:r>
        <w:r>
          <w:rPr>
            <w:noProof/>
            <w:webHidden/>
          </w:rPr>
        </w:r>
        <w:r>
          <w:rPr>
            <w:noProof/>
            <w:webHidden/>
          </w:rPr>
          <w:fldChar w:fldCharType="separate"/>
        </w:r>
        <w:r>
          <w:rPr>
            <w:noProof/>
            <w:webHidden/>
          </w:rPr>
          <w:t>40</w:t>
        </w:r>
        <w:r>
          <w:rPr>
            <w:noProof/>
            <w:webHidden/>
          </w:rPr>
          <w:fldChar w:fldCharType="end"/>
        </w:r>
      </w:hyperlink>
    </w:p>
    <w:p w14:paraId="5210FC55" w14:textId="6480A64D" w:rsidR="00D92BF3" w:rsidRDefault="00D92BF3">
      <w:pPr>
        <w:pStyle w:val="TableofFigures"/>
        <w:tabs>
          <w:tab w:val="right" w:leader="dot" w:pos="9016"/>
        </w:tabs>
        <w:rPr>
          <w:rFonts w:asciiTheme="minorHAnsi" w:eastAsiaTheme="minorEastAsia" w:hAnsiTheme="minorHAnsi"/>
          <w:noProof/>
          <w:lang w:val="en-GB" w:eastAsia="zh-CN"/>
        </w:rPr>
      </w:pPr>
      <w:hyperlink w:anchor="_Toc37493993" w:history="1">
        <w:r w:rsidRPr="0041694F">
          <w:rPr>
            <w:rStyle w:val="Hyperlink"/>
            <w:noProof/>
          </w:rPr>
          <w:t>Figure 42 Teacher’s Student List</w:t>
        </w:r>
        <w:r>
          <w:rPr>
            <w:noProof/>
            <w:webHidden/>
          </w:rPr>
          <w:tab/>
        </w:r>
        <w:r>
          <w:rPr>
            <w:noProof/>
            <w:webHidden/>
          </w:rPr>
          <w:fldChar w:fldCharType="begin"/>
        </w:r>
        <w:r>
          <w:rPr>
            <w:noProof/>
            <w:webHidden/>
          </w:rPr>
          <w:instrText xml:space="preserve"> PAGEREF _Toc37493993 \h </w:instrText>
        </w:r>
        <w:r>
          <w:rPr>
            <w:noProof/>
            <w:webHidden/>
          </w:rPr>
        </w:r>
        <w:r>
          <w:rPr>
            <w:noProof/>
            <w:webHidden/>
          </w:rPr>
          <w:fldChar w:fldCharType="separate"/>
        </w:r>
        <w:r>
          <w:rPr>
            <w:noProof/>
            <w:webHidden/>
          </w:rPr>
          <w:t>40</w:t>
        </w:r>
        <w:r>
          <w:rPr>
            <w:noProof/>
            <w:webHidden/>
          </w:rPr>
          <w:fldChar w:fldCharType="end"/>
        </w:r>
      </w:hyperlink>
    </w:p>
    <w:p w14:paraId="70AD2CAE" w14:textId="772ED481" w:rsidR="00D92BF3" w:rsidRDefault="00D92BF3">
      <w:pPr>
        <w:pStyle w:val="TableofFigures"/>
        <w:tabs>
          <w:tab w:val="right" w:leader="dot" w:pos="9016"/>
        </w:tabs>
        <w:rPr>
          <w:rFonts w:asciiTheme="minorHAnsi" w:eastAsiaTheme="minorEastAsia" w:hAnsiTheme="minorHAnsi"/>
          <w:noProof/>
          <w:lang w:val="en-GB" w:eastAsia="zh-CN"/>
        </w:rPr>
      </w:pPr>
      <w:hyperlink w:anchor="_Toc37493994" w:history="1">
        <w:r w:rsidRPr="0041694F">
          <w:rPr>
            <w:rStyle w:val="Hyperlink"/>
            <w:noProof/>
          </w:rPr>
          <w:t>Figure 43 Edit Profile Page</w:t>
        </w:r>
        <w:r>
          <w:rPr>
            <w:noProof/>
            <w:webHidden/>
          </w:rPr>
          <w:tab/>
        </w:r>
        <w:r>
          <w:rPr>
            <w:noProof/>
            <w:webHidden/>
          </w:rPr>
          <w:fldChar w:fldCharType="begin"/>
        </w:r>
        <w:r>
          <w:rPr>
            <w:noProof/>
            <w:webHidden/>
          </w:rPr>
          <w:instrText xml:space="preserve"> PAGEREF _Toc37493994 \h </w:instrText>
        </w:r>
        <w:r>
          <w:rPr>
            <w:noProof/>
            <w:webHidden/>
          </w:rPr>
        </w:r>
        <w:r>
          <w:rPr>
            <w:noProof/>
            <w:webHidden/>
          </w:rPr>
          <w:fldChar w:fldCharType="separate"/>
        </w:r>
        <w:r>
          <w:rPr>
            <w:noProof/>
            <w:webHidden/>
          </w:rPr>
          <w:t>40</w:t>
        </w:r>
        <w:r>
          <w:rPr>
            <w:noProof/>
            <w:webHidden/>
          </w:rPr>
          <w:fldChar w:fldCharType="end"/>
        </w:r>
      </w:hyperlink>
    </w:p>
    <w:p w14:paraId="3E980D51" w14:textId="0B485F95" w:rsidR="00D92BF3" w:rsidRDefault="00D92BF3">
      <w:pPr>
        <w:pStyle w:val="TableofFigures"/>
        <w:tabs>
          <w:tab w:val="right" w:leader="dot" w:pos="9016"/>
        </w:tabs>
        <w:rPr>
          <w:rFonts w:asciiTheme="minorHAnsi" w:eastAsiaTheme="minorEastAsia" w:hAnsiTheme="minorHAnsi"/>
          <w:noProof/>
          <w:lang w:val="en-GB" w:eastAsia="zh-CN"/>
        </w:rPr>
      </w:pPr>
      <w:hyperlink w:anchor="_Toc37493995" w:history="1">
        <w:r w:rsidRPr="0041694F">
          <w:rPr>
            <w:rStyle w:val="Hyperlink"/>
            <w:noProof/>
          </w:rPr>
          <w:t>Figure 44 Login Page using Kivy Default Font</w:t>
        </w:r>
        <w:r>
          <w:rPr>
            <w:noProof/>
            <w:webHidden/>
          </w:rPr>
          <w:tab/>
        </w:r>
        <w:r>
          <w:rPr>
            <w:noProof/>
            <w:webHidden/>
          </w:rPr>
          <w:fldChar w:fldCharType="begin"/>
        </w:r>
        <w:r>
          <w:rPr>
            <w:noProof/>
            <w:webHidden/>
          </w:rPr>
          <w:instrText xml:space="preserve"> PAGEREF _Toc37493995 \h </w:instrText>
        </w:r>
        <w:r>
          <w:rPr>
            <w:noProof/>
            <w:webHidden/>
          </w:rPr>
        </w:r>
        <w:r>
          <w:rPr>
            <w:noProof/>
            <w:webHidden/>
          </w:rPr>
          <w:fldChar w:fldCharType="separate"/>
        </w:r>
        <w:r>
          <w:rPr>
            <w:noProof/>
            <w:webHidden/>
          </w:rPr>
          <w:t>40</w:t>
        </w:r>
        <w:r>
          <w:rPr>
            <w:noProof/>
            <w:webHidden/>
          </w:rPr>
          <w:fldChar w:fldCharType="end"/>
        </w:r>
      </w:hyperlink>
    </w:p>
    <w:p w14:paraId="6A43AAE0" w14:textId="4E41D8E1" w:rsidR="00D92BF3" w:rsidRDefault="00D92BF3">
      <w:pPr>
        <w:pStyle w:val="TableofFigures"/>
        <w:tabs>
          <w:tab w:val="right" w:leader="dot" w:pos="9016"/>
        </w:tabs>
        <w:rPr>
          <w:rFonts w:asciiTheme="minorHAnsi" w:eastAsiaTheme="minorEastAsia" w:hAnsiTheme="minorHAnsi"/>
          <w:noProof/>
          <w:lang w:val="en-GB" w:eastAsia="zh-CN"/>
        </w:rPr>
      </w:pPr>
      <w:hyperlink w:anchor="_Toc37493996" w:history="1">
        <w:r w:rsidRPr="0041694F">
          <w:rPr>
            <w:rStyle w:val="Hyperlink"/>
            <w:noProof/>
          </w:rPr>
          <w:t>Figure 45 Default Kivy Button</w:t>
        </w:r>
        <w:r>
          <w:rPr>
            <w:noProof/>
            <w:webHidden/>
          </w:rPr>
          <w:tab/>
        </w:r>
        <w:r>
          <w:rPr>
            <w:noProof/>
            <w:webHidden/>
          </w:rPr>
          <w:fldChar w:fldCharType="begin"/>
        </w:r>
        <w:r>
          <w:rPr>
            <w:noProof/>
            <w:webHidden/>
          </w:rPr>
          <w:instrText xml:space="preserve"> PAGEREF _Toc37493996 \h </w:instrText>
        </w:r>
        <w:r>
          <w:rPr>
            <w:noProof/>
            <w:webHidden/>
          </w:rPr>
        </w:r>
        <w:r>
          <w:rPr>
            <w:noProof/>
            <w:webHidden/>
          </w:rPr>
          <w:fldChar w:fldCharType="separate"/>
        </w:r>
        <w:r>
          <w:rPr>
            <w:noProof/>
            <w:webHidden/>
          </w:rPr>
          <w:t>41</w:t>
        </w:r>
        <w:r>
          <w:rPr>
            <w:noProof/>
            <w:webHidden/>
          </w:rPr>
          <w:fldChar w:fldCharType="end"/>
        </w:r>
      </w:hyperlink>
    </w:p>
    <w:p w14:paraId="40FF3408" w14:textId="733C8F9D" w:rsidR="00D92BF3" w:rsidRDefault="00D92BF3">
      <w:pPr>
        <w:pStyle w:val="TableofFigures"/>
        <w:tabs>
          <w:tab w:val="right" w:leader="dot" w:pos="9016"/>
        </w:tabs>
        <w:rPr>
          <w:rFonts w:asciiTheme="minorHAnsi" w:eastAsiaTheme="minorEastAsia" w:hAnsiTheme="minorHAnsi"/>
          <w:noProof/>
          <w:lang w:val="en-GB" w:eastAsia="zh-CN"/>
        </w:rPr>
      </w:pPr>
      <w:hyperlink w:anchor="_Toc37493997" w:history="1">
        <w:r w:rsidRPr="0041694F">
          <w:rPr>
            <w:rStyle w:val="Hyperlink"/>
            <w:noProof/>
          </w:rPr>
          <w:t>Figure 46 Custom Rounded Button</w:t>
        </w:r>
        <w:r>
          <w:rPr>
            <w:noProof/>
            <w:webHidden/>
          </w:rPr>
          <w:tab/>
        </w:r>
        <w:r>
          <w:rPr>
            <w:noProof/>
            <w:webHidden/>
          </w:rPr>
          <w:fldChar w:fldCharType="begin"/>
        </w:r>
        <w:r>
          <w:rPr>
            <w:noProof/>
            <w:webHidden/>
          </w:rPr>
          <w:instrText xml:space="preserve"> PAGEREF _Toc37493997 \h </w:instrText>
        </w:r>
        <w:r>
          <w:rPr>
            <w:noProof/>
            <w:webHidden/>
          </w:rPr>
        </w:r>
        <w:r>
          <w:rPr>
            <w:noProof/>
            <w:webHidden/>
          </w:rPr>
          <w:fldChar w:fldCharType="separate"/>
        </w:r>
        <w:r>
          <w:rPr>
            <w:noProof/>
            <w:webHidden/>
          </w:rPr>
          <w:t>41</w:t>
        </w:r>
        <w:r>
          <w:rPr>
            <w:noProof/>
            <w:webHidden/>
          </w:rPr>
          <w:fldChar w:fldCharType="end"/>
        </w:r>
      </w:hyperlink>
    </w:p>
    <w:p w14:paraId="197BFCE3" w14:textId="1E178F9D" w:rsidR="00D92BF3" w:rsidRDefault="00D92BF3">
      <w:pPr>
        <w:pStyle w:val="TableofFigures"/>
        <w:tabs>
          <w:tab w:val="right" w:leader="dot" w:pos="9016"/>
        </w:tabs>
        <w:rPr>
          <w:rFonts w:asciiTheme="minorHAnsi" w:eastAsiaTheme="minorEastAsia" w:hAnsiTheme="minorHAnsi"/>
          <w:noProof/>
          <w:lang w:val="en-GB" w:eastAsia="zh-CN"/>
        </w:rPr>
      </w:pPr>
      <w:hyperlink w:anchor="_Toc37493998" w:history="1">
        <w:r w:rsidRPr="0041694F">
          <w:rPr>
            <w:rStyle w:val="Hyperlink"/>
            <w:noProof/>
          </w:rPr>
          <w:t>Figure 47 ‘X’ Button</w:t>
        </w:r>
        <w:r>
          <w:rPr>
            <w:noProof/>
            <w:webHidden/>
          </w:rPr>
          <w:tab/>
        </w:r>
        <w:r>
          <w:rPr>
            <w:noProof/>
            <w:webHidden/>
          </w:rPr>
          <w:fldChar w:fldCharType="begin"/>
        </w:r>
        <w:r>
          <w:rPr>
            <w:noProof/>
            <w:webHidden/>
          </w:rPr>
          <w:instrText xml:space="preserve"> PAGEREF _Toc37493998 \h </w:instrText>
        </w:r>
        <w:r>
          <w:rPr>
            <w:noProof/>
            <w:webHidden/>
          </w:rPr>
        </w:r>
        <w:r>
          <w:rPr>
            <w:noProof/>
            <w:webHidden/>
          </w:rPr>
          <w:fldChar w:fldCharType="separate"/>
        </w:r>
        <w:r>
          <w:rPr>
            <w:noProof/>
            <w:webHidden/>
          </w:rPr>
          <w:t>41</w:t>
        </w:r>
        <w:r>
          <w:rPr>
            <w:noProof/>
            <w:webHidden/>
          </w:rPr>
          <w:fldChar w:fldCharType="end"/>
        </w:r>
      </w:hyperlink>
    </w:p>
    <w:p w14:paraId="44A14C1C" w14:textId="1DAA38AE" w:rsidR="00D92BF3" w:rsidRDefault="00D92BF3">
      <w:pPr>
        <w:pStyle w:val="TableofFigures"/>
        <w:tabs>
          <w:tab w:val="right" w:leader="dot" w:pos="9016"/>
        </w:tabs>
        <w:rPr>
          <w:rFonts w:asciiTheme="minorHAnsi" w:eastAsiaTheme="minorEastAsia" w:hAnsiTheme="minorHAnsi"/>
          <w:noProof/>
          <w:lang w:val="en-GB" w:eastAsia="zh-CN"/>
        </w:rPr>
      </w:pPr>
      <w:hyperlink w:anchor="_Toc37493999" w:history="1">
        <w:r w:rsidRPr="0041694F">
          <w:rPr>
            <w:rStyle w:val="Hyperlink"/>
            <w:noProof/>
          </w:rPr>
          <w:t>Figure 48 Unused Back Button</w:t>
        </w:r>
        <w:r>
          <w:rPr>
            <w:noProof/>
            <w:webHidden/>
          </w:rPr>
          <w:tab/>
        </w:r>
        <w:r>
          <w:rPr>
            <w:noProof/>
            <w:webHidden/>
          </w:rPr>
          <w:fldChar w:fldCharType="begin"/>
        </w:r>
        <w:r>
          <w:rPr>
            <w:noProof/>
            <w:webHidden/>
          </w:rPr>
          <w:instrText xml:space="preserve"> PAGEREF _Toc37493999 \h </w:instrText>
        </w:r>
        <w:r>
          <w:rPr>
            <w:noProof/>
            <w:webHidden/>
          </w:rPr>
        </w:r>
        <w:r>
          <w:rPr>
            <w:noProof/>
            <w:webHidden/>
          </w:rPr>
          <w:fldChar w:fldCharType="separate"/>
        </w:r>
        <w:r>
          <w:rPr>
            <w:noProof/>
            <w:webHidden/>
          </w:rPr>
          <w:t>41</w:t>
        </w:r>
        <w:r>
          <w:rPr>
            <w:noProof/>
            <w:webHidden/>
          </w:rPr>
          <w:fldChar w:fldCharType="end"/>
        </w:r>
      </w:hyperlink>
    </w:p>
    <w:p w14:paraId="7AF1981F" w14:textId="3E4B107E" w:rsidR="00D92BF3" w:rsidRDefault="00D92BF3">
      <w:pPr>
        <w:pStyle w:val="TableofFigures"/>
        <w:tabs>
          <w:tab w:val="right" w:leader="dot" w:pos="9016"/>
        </w:tabs>
        <w:rPr>
          <w:rFonts w:asciiTheme="minorHAnsi" w:eastAsiaTheme="minorEastAsia" w:hAnsiTheme="minorHAnsi"/>
          <w:noProof/>
          <w:lang w:val="en-GB" w:eastAsia="zh-CN"/>
        </w:rPr>
      </w:pPr>
      <w:hyperlink w:anchor="_Toc37494000" w:history="1">
        <w:r w:rsidRPr="0041694F">
          <w:rPr>
            <w:rStyle w:val="Hyperlink"/>
            <w:noProof/>
          </w:rPr>
          <w:t>Figure 49 Unused Log Out Button</w:t>
        </w:r>
        <w:r>
          <w:rPr>
            <w:noProof/>
            <w:webHidden/>
          </w:rPr>
          <w:tab/>
        </w:r>
        <w:r>
          <w:rPr>
            <w:noProof/>
            <w:webHidden/>
          </w:rPr>
          <w:fldChar w:fldCharType="begin"/>
        </w:r>
        <w:r>
          <w:rPr>
            <w:noProof/>
            <w:webHidden/>
          </w:rPr>
          <w:instrText xml:space="preserve"> PAGEREF _Toc37494000 \h </w:instrText>
        </w:r>
        <w:r>
          <w:rPr>
            <w:noProof/>
            <w:webHidden/>
          </w:rPr>
        </w:r>
        <w:r>
          <w:rPr>
            <w:noProof/>
            <w:webHidden/>
          </w:rPr>
          <w:fldChar w:fldCharType="separate"/>
        </w:r>
        <w:r>
          <w:rPr>
            <w:noProof/>
            <w:webHidden/>
          </w:rPr>
          <w:t>41</w:t>
        </w:r>
        <w:r>
          <w:rPr>
            <w:noProof/>
            <w:webHidden/>
          </w:rPr>
          <w:fldChar w:fldCharType="end"/>
        </w:r>
      </w:hyperlink>
    </w:p>
    <w:p w14:paraId="2165E82E" w14:textId="566D958E" w:rsidR="00D92BF3" w:rsidRDefault="00D92BF3">
      <w:pPr>
        <w:pStyle w:val="TableofFigures"/>
        <w:tabs>
          <w:tab w:val="right" w:leader="dot" w:pos="9016"/>
        </w:tabs>
        <w:rPr>
          <w:rFonts w:asciiTheme="minorHAnsi" w:eastAsiaTheme="minorEastAsia" w:hAnsiTheme="minorHAnsi"/>
          <w:noProof/>
          <w:lang w:val="en-GB" w:eastAsia="zh-CN"/>
        </w:rPr>
      </w:pPr>
      <w:hyperlink w:anchor="_Toc37494001" w:history="1">
        <w:r w:rsidRPr="0041694F">
          <w:rPr>
            <w:rStyle w:val="Hyperlink"/>
            <w:noProof/>
          </w:rPr>
          <w:t>Figure 50 Final App Button Example</w:t>
        </w:r>
        <w:r>
          <w:rPr>
            <w:noProof/>
            <w:webHidden/>
          </w:rPr>
          <w:tab/>
        </w:r>
        <w:r>
          <w:rPr>
            <w:noProof/>
            <w:webHidden/>
          </w:rPr>
          <w:fldChar w:fldCharType="begin"/>
        </w:r>
        <w:r>
          <w:rPr>
            <w:noProof/>
            <w:webHidden/>
          </w:rPr>
          <w:instrText xml:space="preserve"> PAGEREF _Toc37494001 \h </w:instrText>
        </w:r>
        <w:r>
          <w:rPr>
            <w:noProof/>
            <w:webHidden/>
          </w:rPr>
        </w:r>
        <w:r>
          <w:rPr>
            <w:noProof/>
            <w:webHidden/>
          </w:rPr>
          <w:fldChar w:fldCharType="separate"/>
        </w:r>
        <w:r>
          <w:rPr>
            <w:noProof/>
            <w:webHidden/>
          </w:rPr>
          <w:t>41</w:t>
        </w:r>
        <w:r>
          <w:rPr>
            <w:noProof/>
            <w:webHidden/>
          </w:rPr>
          <w:fldChar w:fldCharType="end"/>
        </w:r>
      </w:hyperlink>
    </w:p>
    <w:p w14:paraId="5D88FD8F" w14:textId="7DECCFA3" w:rsidR="00D92BF3" w:rsidRDefault="00D92BF3">
      <w:pPr>
        <w:pStyle w:val="TableofFigures"/>
        <w:tabs>
          <w:tab w:val="right" w:leader="dot" w:pos="9016"/>
        </w:tabs>
        <w:rPr>
          <w:rFonts w:asciiTheme="minorHAnsi" w:eastAsiaTheme="minorEastAsia" w:hAnsiTheme="minorHAnsi"/>
          <w:noProof/>
          <w:lang w:val="en-GB" w:eastAsia="zh-CN"/>
        </w:rPr>
      </w:pPr>
      <w:hyperlink w:anchor="_Toc37494002" w:history="1">
        <w:r w:rsidRPr="0041694F">
          <w:rPr>
            <w:rStyle w:val="Hyperlink"/>
            <w:noProof/>
          </w:rPr>
          <w:t>Figure 51 Screen Flow of App</w:t>
        </w:r>
        <w:r>
          <w:rPr>
            <w:noProof/>
            <w:webHidden/>
          </w:rPr>
          <w:tab/>
        </w:r>
        <w:r>
          <w:rPr>
            <w:noProof/>
            <w:webHidden/>
          </w:rPr>
          <w:fldChar w:fldCharType="begin"/>
        </w:r>
        <w:r>
          <w:rPr>
            <w:noProof/>
            <w:webHidden/>
          </w:rPr>
          <w:instrText xml:space="preserve"> PAGEREF _Toc37494002 \h </w:instrText>
        </w:r>
        <w:r>
          <w:rPr>
            <w:noProof/>
            <w:webHidden/>
          </w:rPr>
        </w:r>
        <w:r>
          <w:rPr>
            <w:noProof/>
            <w:webHidden/>
          </w:rPr>
          <w:fldChar w:fldCharType="separate"/>
        </w:r>
        <w:r>
          <w:rPr>
            <w:noProof/>
            <w:webHidden/>
          </w:rPr>
          <w:t>42</w:t>
        </w:r>
        <w:r>
          <w:rPr>
            <w:noProof/>
            <w:webHidden/>
          </w:rPr>
          <w:fldChar w:fldCharType="end"/>
        </w:r>
      </w:hyperlink>
    </w:p>
    <w:p w14:paraId="6B743069" w14:textId="721487D3" w:rsidR="00D92BF3" w:rsidRDefault="00D92BF3">
      <w:pPr>
        <w:pStyle w:val="TableofFigures"/>
        <w:tabs>
          <w:tab w:val="right" w:leader="dot" w:pos="9016"/>
        </w:tabs>
        <w:rPr>
          <w:rFonts w:asciiTheme="minorHAnsi" w:eastAsiaTheme="minorEastAsia" w:hAnsiTheme="minorHAnsi"/>
          <w:noProof/>
          <w:lang w:val="en-GB" w:eastAsia="zh-CN"/>
        </w:rPr>
      </w:pPr>
      <w:hyperlink w:anchor="_Toc37494003" w:history="1">
        <w:r w:rsidRPr="0041694F">
          <w:rPr>
            <w:rStyle w:val="Hyperlink"/>
            <w:noProof/>
          </w:rPr>
          <w:t>Figure 52 Unsuitable Password Popup</w:t>
        </w:r>
        <w:r>
          <w:rPr>
            <w:noProof/>
            <w:webHidden/>
          </w:rPr>
          <w:tab/>
        </w:r>
        <w:r>
          <w:rPr>
            <w:noProof/>
            <w:webHidden/>
          </w:rPr>
          <w:fldChar w:fldCharType="begin"/>
        </w:r>
        <w:r>
          <w:rPr>
            <w:noProof/>
            <w:webHidden/>
          </w:rPr>
          <w:instrText xml:space="preserve"> PAGEREF _Toc37494003 \h </w:instrText>
        </w:r>
        <w:r>
          <w:rPr>
            <w:noProof/>
            <w:webHidden/>
          </w:rPr>
        </w:r>
        <w:r>
          <w:rPr>
            <w:noProof/>
            <w:webHidden/>
          </w:rPr>
          <w:fldChar w:fldCharType="separate"/>
        </w:r>
        <w:r>
          <w:rPr>
            <w:noProof/>
            <w:webHidden/>
          </w:rPr>
          <w:t>42</w:t>
        </w:r>
        <w:r>
          <w:rPr>
            <w:noProof/>
            <w:webHidden/>
          </w:rPr>
          <w:fldChar w:fldCharType="end"/>
        </w:r>
      </w:hyperlink>
    </w:p>
    <w:p w14:paraId="637227B3" w14:textId="285D5C87" w:rsidR="00D92BF3" w:rsidRDefault="00D92BF3">
      <w:pPr>
        <w:pStyle w:val="TableofFigures"/>
        <w:tabs>
          <w:tab w:val="right" w:leader="dot" w:pos="9016"/>
        </w:tabs>
        <w:rPr>
          <w:rFonts w:asciiTheme="minorHAnsi" w:eastAsiaTheme="minorEastAsia" w:hAnsiTheme="minorHAnsi"/>
          <w:noProof/>
          <w:lang w:val="en-GB" w:eastAsia="zh-CN"/>
        </w:rPr>
      </w:pPr>
      <w:hyperlink w:anchor="_Toc37494004" w:history="1">
        <w:r w:rsidRPr="0041694F">
          <w:rPr>
            <w:rStyle w:val="Hyperlink"/>
            <w:noProof/>
          </w:rPr>
          <w:t>Figure 53 Log Out Popup</w:t>
        </w:r>
        <w:r>
          <w:rPr>
            <w:noProof/>
            <w:webHidden/>
          </w:rPr>
          <w:tab/>
        </w:r>
        <w:r>
          <w:rPr>
            <w:noProof/>
            <w:webHidden/>
          </w:rPr>
          <w:fldChar w:fldCharType="begin"/>
        </w:r>
        <w:r>
          <w:rPr>
            <w:noProof/>
            <w:webHidden/>
          </w:rPr>
          <w:instrText xml:space="preserve"> PAGEREF _Toc37494004 \h </w:instrText>
        </w:r>
        <w:r>
          <w:rPr>
            <w:noProof/>
            <w:webHidden/>
          </w:rPr>
        </w:r>
        <w:r>
          <w:rPr>
            <w:noProof/>
            <w:webHidden/>
          </w:rPr>
          <w:fldChar w:fldCharType="separate"/>
        </w:r>
        <w:r>
          <w:rPr>
            <w:noProof/>
            <w:webHidden/>
          </w:rPr>
          <w:t>42</w:t>
        </w:r>
        <w:r>
          <w:rPr>
            <w:noProof/>
            <w:webHidden/>
          </w:rPr>
          <w:fldChar w:fldCharType="end"/>
        </w:r>
      </w:hyperlink>
    </w:p>
    <w:p w14:paraId="2D69EC19" w14:textId="19432F6C" w:rsidR="00D92BF3" w:rsidRDefault="00D92BF3">
      <w:pPr>
        <w:pStyle w:val="TableofFigures"/>
        <w:tabs>
          <w:tab w:val="right" w:leader="dot" w:pos="9016"/>
        </w:tabs>
        <w:rPr>
          <w:rFonts w:asciiTheme="minorHAnsi" w:eastAsiaTheme="minorEastAsia" w:hAnsiTheme="minorHAnsi"/>
          <w:noProof/>
          <w:lang w:val="en-GB" w:eastAsia="zh-CN"/>
        </w:rPr>
      </w:pPr>
      <w:hyperlink w:anchor="_Toc37494005" w:history="1">
        <w:r w:rsidRPr="0041694F">
          <w:rPr>
            <w:rStyle w:val="Hyperlink"/>
            <w:noProof/>
          </w:rPr>
          <w:t>Figure 54 Correct Answer Popup</w:t>
        </w:r>
        <w:r>
          <w:rPr>
            <w:noProof/>
            <w:webHidden/>
          </w:rPr>
          <w:tab/>
        </w:r>
        <w:r>
          <w:rPr>
            <w:noProof/>
            <w:webHidden/>
          </w:rPr>
          <w:fldChar w:fldCharType="begin"/>
        </w:r>
        <w:r>
          <w:rPr>
            <w:noProof/>
            <w:webHidden/>
          </w:rPr>
          <w:instrText xml:space="preserve"> PAGEREF _Toc37494005 \h </w:instrText>
        </w:r>
        <w:r>
          <w:rPr>
            <w:noProof/>
            <w:webHidden/>
          </w:rPr>
        </w:r>
        <w:r>
          <w:rPr>
            <w:noProof/>
            <w:webHidden/>
          </w:rPr>
          <w:fldChar w:fldCharType="separate"/>
        </w:r>
        <w:r>
          <w:rPr>
            <w:noProof/>
            <w:webHidden/>
          </w:rPr>
          <w:t>43</w:t>
        </w:r>
        <w:r>
          <w:rPr>
            <w:noProof/>
            <w:webHidden/>
          </w:rPr>
          <w:fldChar w:fldCharType="end"/>
        </w:r>
      </w:hyperlink>
    </w:p>
    <w:p w14:paraId="53934E67" w14:textId="6518E120" w:rsidR="00D92BF3" w:rsidRDefault="00D92BF3">
      <w:pPr>
        <w:pStyle w:val="TableofFigures"/>
        <w:tabs>
          <w:tab w:val="right" w:leader="dot" w:pos="9016"/>
        </w:tabs>
        <w:rPr>
          <w:rFonts w:asciiTheme="minorHAnsi" w:eastAsiaTheme="minorEastAsia" w:hAnsiTheme="minorHAnsi"/>
          <w:noProof/>
          <w:lang w:val="en-GB" w:eastAsia="zh-CN"/>
        </w:rPr>
      </w:pPr>
      <w:hyperlink w:anchor="_Toc37494006" w:history="1">
        <w:r w:rsidRPr="0041694F">
          <w:rPr>
            <w:rStyle w:val="Hyperlink"/>
            <w:noProof/>
          </w:rPr>
          <w:t>Figure 55 Incorrect Answer Popup</w:t>
        </w:r>
        <w:r>
          <w:rPr>
            <w:noProof/>
            <w:webHidden/>
          </w:rPr>
          <w:tab/>
        </w:r>
        <w:r>
          <w:rPr>
            <w:noProof/>
            <w:webHidden/>
          </w:rPr>
          <w:fldChar w:fldCharType="begin"/>
        </w:r>
        <w:r>
          <w:rPr>
            <w:noProof/>
            <w:webHidden/>
          </w:rPr>
          <w:instrText xml:space="preserve"> PAGEREF _Toc37494006 \h </w:instrText>
        </w:r>
        <w:r>
          <w:rPr>
            <w:noProof/>
            <w:webHidden/>
          </w:rPr>
        </w:r>
        <w:r>
          <w:rPr>
            <w:noProof/>
            <w:webHidden/>
          </w:rPr>
          <w:fldChar w:fldCharType="separate"/>
        </w:r>
        <w:r>
          <w:rPr>
            <w:noProof/>
            <w:webHidden/>
          </w:rPr>
          <w:t>43</w:t>
        </w:r>
        <w:r>
          <w:rPr>
            <w:noProof/>
            <w:webHidden/>
          </w:rPr>
          <w:fldChar w:fldCharType="end"/>
        </w:r>
      </w:hyperlink>
    </w:p>
    <w:p w14:paraId="55339EA8" w14:textId="1B95C92E" w:rsidR="00D92BF3" w:rsidRDefault="00D92BF3">
      <w:pPr>
        <w:pStyle w:val="TableofFigures"/>
        <w:tabs>
          <w:tab w:val="right" w:leader="dot" w:pos="9016"/>
        </w:tabs>
        <w:rPr>
          <w:rFonts w:asciiTheme="minorHAnsi" w:eastAsiaTheme="minorEastAsia" w:hAnsiTheme="minorHAnsi"/>
          <w:noProof/>
          <w:lang w:val="en-GB" w:eastAsia="zh-CN"/>
        </w:rPr>
      </w:pPr>
      <w:hyperlink w:anchor="_Toc37494007" w:history="1">
        <w:r w:rsidRPr="0041694F">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494007 \h </w:instrText>
        </w:r>
        <w:r>
          <w:rPr>
            <w:noProof/>
            <w:webHidden/>
          </w:rPr>
        </w:r>
        <w:r>
          <w:rPr>
            <w:noProof/>
            <w:webHidden/>
          </w:rPr>
          <w:fldChar w:fldCharType="separate"/>
        </w:r>
        <w:r>
          <w:rPr>
            <w:noProof/>
            <w:webHidden/>
          </w:rPr>
          <w:t>44</w:t>
        </w:r>
        <w:r>
          <w:rPr>
            <w:noProof/>
            <w:webHidden/>
          </w:rPr>
          <w:fldChar w:fldCharType="end"/>
        </w:r>
      </w:hyperlink>
    </w:p>
    <w:p w14:paraId="385A79AF" w14:textId="66F5FADD" w:rsidR="00D92BF3" w:rsidRDefault="00D92BF3">
      <w:pPr>
        <w:pStyle w:val="TableofFigures"/>
        <w:tabs>
          <w:tab w:val="right" w:leader="dot" w:pos="9016"/>
        </w:tabs>
        <w:rPr>
          <w:rFonts w:asciiTheme="minorHAnsi" w:eastAsiaTheme="minorEastAsia" w:hAnsiTheme="minorHAnsi"/>
          <w:noProof/>
          <w:lang w:val="en-GB" w:eastAsia="zh-CN"/>
        </w:rPr>
      </w:pPr>
      <w:hyperlink w:anchor="_Toc37494008" w:history="1">
        <w:r w:rsidRPr="0041694F">
          <w:rPr>
            <w:rStyle w:val="Hyperlink"/>
            <w:noProof/>
          </w:rPr>
          <w:t>Figure 57 Second iteration use case for students</w:t>
        </w:r>
        <w:r>
          <w:rPr>
            <w:noProof/>
            <w:webHidden/>
          </w:rPr>
          <w:tab/>
        </w:r>
        <w:r>
          <w:rPr>
            <w:noProof/>
            <w:webHidden/>
          </w:rPr>
          <w:fldChar w:fldCharType="begin"/>
        </w:r>
        <w:r>
          <w:rPr>
            <w:noProof/>
            <w:webHidden/>
          </w:rPr>
          <w:instrText xml:space="preserve"> PAGEREF _Toc37494008 \h </w:instrText>
        </w:r>
        <w:r>
          <w:rPr>
            <w:noProof/>
            <w:webHidden/>
          </w:rPr>
        </w:r>
        <w:r>
          <w:rPr>
            <w:noProof/>
            <w:webHidden/>
          </w:rPr>
          <w:fldChar w:fldCharType="separate"/>
        </w:r>
        <w:r>
          <w:rPr>
            <w:noProof/>
            <w:webHidden/>
          </w:rPr>
          <w:t>44</w:t>
        </w:r>
        <w:r>
          <w:rPr>
            <w:noProof/>
            <w:webHidden/>
          </w:rPr>
          <w:fldChar w:fldCharType="end"/>
        </w:r>
      </w:hyperlink>
    </w:p>
    <w:p w14:paraId="01FB0293" w14:textId="6AB63B0C" w:rsidR="00D92BF3" w:rsidRDefault="00D92BF3">
      <w:pPr>
        <w:pStyle w:val="TableofFigures"/>
        <w:tabs>
          <w:tab w:val="right" w:leader="dot" w:pos="9016"/>
        </w:tabs>
        <w:rPr>
          <w:rFonts w:asciiTheme="minorHAnsi" w:eastAsiaTheme="minorEastAsia" w:hAnsiTheme="minorHAnsi"/>
          <w:noProof/>
          <w:lang w:val="en-GB" w:eastAsia="zh-CN"/>
        </w:rPr>
      </w:pPr>
      <w:hyperlink w:anchor="_Toc37494009" w:history="1">
        <w:r w:rsidRPr="0041694F">
          <w:rPr>
            <w:rStyle w:val="Hyperlink"/>
            <w:noProof/>
          </w:rPr>
          <w:t>Figure 58 Third iteration use case for students</w:t>
        </w:r>
        <w:r>
          <w:rPr>
            <w:noProof/>
            <w:webHidden/>
          </w:rPr>
          <w:tab/>
        </w:r>
        <w:r>
          <w:rPr>
            <w:noProof/>
            <w:webHidden/>
          </w:rPr>
          <w:fldChar w:fldCharType="begin"/>
        </w:r>
        <w:r>
          <w:rPr>
            <w:noProof/>
            <w:webHidden/>
          </w:rPr>
          <w:instrText xml:space="preserve"> PAGEREF _Toc37494009 \h </w:instrText>
        </w:r>
        <w:r>
          <w:rPr>
            <w:noProof/>
            <w:webHidden/>
          </w:rPr>
        </w:r>
        <w:r>
          <w:rPr>
            <w:noProof/>
            <w:webHidden/>
          </w:rPr>
          <w:fldChar w:fldCharType="separate"/>
        </w:r>
        <w:r>
          <w:rPr>
            <w:noProof/>
            <w:webHidden/>
          </w:rPr>
          <w:t>44</w:t>
        </w:r>
        <w:r>
          <w:rPr>
            <w:noProof/>
            <w:webHidden/>
          </w:rPr>
          <w:fldChar w:fldCharType="end"/>
        </w:r>
      </w:hyperlink>
    </w:p>
    <w:p w14:paraId="159E6645" w14:textId="247BB1EA" w:rsidR="00D92BF3" w:rsidRDefault="00D92BF3">
      <w:pPr>
        <w:pStyle w:val="TableofFigures"/>
        <w:tabs>
          <w:tab w:val="right" w:leader="dot" w:pos="9016"/>
        </w:tabs>
        <w:rPr>
          <w:rFonts w:asciiTheme="minorHAnsi" w:eastAsiaTheme="minorEastAsia" w:hAnsiTheme="minorHAnsi"/>
          <w:noProof/>
          <w:lang w:val="en-GB" w:eastAsia="zh-CN"/>
        </w:rPr>
      </w:pPr>
      <w:hyperlink w:anchor="_Toc37494010" w:history="1">
        <w:r w:rsidRPr="0041694F">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494010 \h </w:instrText>
        </w:r>
        <w:r>
          <w:rPr>
            <w:noProof/>
            <w:webHidden/>
          </w:rPr>
        </w:r>
        <w:r>
          <w:rPr>
            <w:noProof/>
            <w:webHidden/>
          </w:rPr>
          <w:fldChar w:fldCharType="separate"/>
        </w:r>
        <w:r>
          <w:rPr>
            <w:noProof/>
            <w:webHidden/>
          </w:rPr>
          <w:t>45</w:t>
        </w:r>
        <w:r>
          <w:rPr>
            <w:noProof/>
            <w:webHidden/>
          </w:rPr>
          <w:fldChar w:fldCharType="end"/>
        </w:r>
      </w:hyperlink>
    </w:p>
    <w:p w14:paraId="78C626A1" w14:textId="7D7896D4" w:rsidR="00D92BF3" w:rsidRDefault="00D92BF3">
      <w:pPr>
        <w:pStyle w:val="TableofFigures"/>
        <w:tabs>
          <w:tab w:val="right" w:leader="dot" w:pos="9016"/>
        </w:tabs>
        <w:rPr>
          <w:rFonts w:asciiTheme="minorHAnsi" w:eastAsiaTheme="minorEastAsia" w:hAnsiTheme="minorHAnsi"/>
          <w:noProof/>
          <w:lang w:val="en-GB" w:eastAsia="zh-CN"/>
        </w:rPr>
      </w:pPr>
      <w:hyperlink w:anchor="_Toc37494011" w:history="1">
        <w:r w:rsidRPr="0041694F">
          <w:rPr>
            <w:rStyle w:val="Hyperlink"/>
            <w:noProof/>
          </w:rPr>
          <w:t>Figure 60 Third Iteration User Case for Students</w:t>
        </w:r>
        <w:r>
          <w:rPr>
            <w:noProof/>
            <w:webHidden/>
          </w:rPr>
          <w:tab/>
        </w:r>
        <w:r>
          <w:rPr>
            <w:noProof/>
            <w:webHidden/>
          </w:rPr>
          <w:fldChar w:fldCharType="begin"/>
        </w:r>
        <w:r>
          <w:rPr>
            <w:noProof/>
            <w:webHidden/>
          </w:rPr>
          <w:instrText xml:space="preserve"> PAGEREF _Toc37494011 \h </w:instrText>
        </w:r>
        <w:r>
          <w:rPr>
            <w:noProof/>
            <w:webHidden/>
          </w:rPr>
        </w:r>
        <w:r>
          <w:rPr>
            <w:noProof/>
            <w:webHidden/>
          </w:rPr>
          <w:fldChar w:fldCharType="separate"/>
        </w:r>
        <w:r>
          <w:rPr>
            <w:noProof/>
            <w:webHidden/>
          </w:rPr>
          <w:t>46</w:t>
        </w:r>
        <w:r>
          <w:rPr>
            <w:noProof/>
            <w:webHidden/>
          </w:rPr>
          <w:fldChar w:fldCharType="end"/>
        </w:r>
      </w:hyperlink>
    </w:p>
    <w:p w14:paraId="64C4DCDB" w14:textId="1D9918E2" w:rsidR="00D92BF3" w:rsidRDefault="00D92BF3">
      <w:pPr>
        <w:pStyle w:val="TableofFigures"/>
        <w:tabs>
          <w:tab w:val="right" w:leader="dot" w:pos="9016"/>
        </w:tabs>
        <w:rPr>
          <w:rFonts w:asciiTheme="minorHAnsi" w:eastAsiaTheme="minorEastAsia" w:hAnsiTheme="minorHAnsi"/>
          <w:noProof/>
          <w:lang w:val="en-GB" w:eastAsia="zh-CN"/>
        </w:rPr>
      </w:pPr>
      <w:hyperlink w:anchor="_Toc37494012" w:history="1">
        <w:r w:rsidRPr="0041694F">
          <w:rPr>
            <w:rStyle w:val="Hyperlink"/>
            <w:noProof/>
          </w:rPr>
          <w:t>Figure 61 Third Iteration Use Case for Teachers</w:t>
        </w:r>
        <w:r>
          <w:rPr>
            <w:noProof/>
            <w:webHidden/>
          </w:rPr>
          <w:tab/>
        </w:r>
        <w:r>
          <w:rPr>
            <w:noProof/>
            <w:webHidden/>
          </w:rPr>
          <w:fldChar w:fldCharType="begin"/>
        </w:r>
        <w:r>
          <w:rPr>
            <w:noProof/>
            <w:webHidden/>
          </w:rPr>
          <w:instrText xml:space="preserve"> PAGEREF _Toc37494012 \h </w:instrText>
        </w:r>
        <w:r>
          <w:rPr>
            <w:noProof/>
            <w:webHidden/>
          </w:rPr>
        </w:r>
        <w:r>
          <w:rPr>
            <w:noProof/>
            <w:webHidden/>
          </w:rPr>
          <w:fldChar w:fldCharType="separate"/>
        </w:r>
        <w:r>
          <w:rPr>
            <w:noProof/>
            <w:webHidden/>
          </w:rPr>
          <w:t>46</w:t>
        </w:r>
        <w:r>
          <w:rPr>
            <w:noProof/>
            <w:webHidden/>
          </w:rPr>
          <w:fldChar w:fldCharType="end"/>
        </w:r>
      </w:hyperlink>
    </w:p>
    <w:p w14:paraId="6F59ACD3" w14:textId="46726BE3" w:rsidR="00D92BF3" w:rsidRDefault="00D92BF3">
      <w:pPr>
        <w:pStyle w:val="TableofFigures"/>
        <w:tabs>
          <w:tab w:val="right" w:leader="dot" w:pos="9016"/>
        </w:tabs>
        <w:rPr>
          <w:rFonts w:asciiTheme="minorHAnsi" w:eastAsiaTheme="minorEastAsia" w:hAnsiTheme="minorHAnsi"/>
          <w:noProof/>
          <w:lang w:val="en-GB" w:eastAsia="zh-CN"/>
        </w:rPr>
      </w:pPr>
      <w:hyperlink w:anchor="_Toc37494013" w:history="1">
        <w:r w:rsidRPr="0041694F">
          <w:rPr>
            <w:rStyle w:val="Hyperlink"/>
            <w:noProof/>
          </w:rPr>
          <w:t>Figure 62 ERD showing relationships between tables</w:t>
        </w:r>
        <w:r>
          <w:rPr>
            <w:noProof/>
            <w:webHidden/>
          </w:rPr>
          <w:tab/>
        </w:r>
        <w:r>
          <w:rPr>
            <w:noProof/>
            <w:webHidden/>
          </w:rPr>
          <w:fldChar w:fldCharType="begin"/>
        </w:r>
        <w:r>
          <w:rPr>
            <w:noProof/>
            <w:webHidden/>
          </w:rPr>
          <w:instrText xml:space="preserve"> PAGEREF _Toc37494013 \h </w:instrText>
        </w:r>
        <w:r>
          <w:rPr>
            <w:noProof/>
            <w:webHidden/>
          </w:rPr>
        </w:r>
        <w:r>
          <w:rPr>
            <w:noProof/>
            <w:webHidden/>
          </w:rPr>
          <w:fldChar w:fldCharType="separate"/>
        </w:r>
        <w:r>
          <w:rPr>
            <w:noProof/>
            <w:webHidden/>
          </w:rPr>
          <w:t>48</w:t>
        </w:r>
        <w:r>
          <w:rPr>
            <w:noProof/>
            <w:webHidden/>
          </w:rPr>
          <w:fldChar w:fldCharType="end"/>
        </w:r>
      </w:hyperlink>
    </w:p>
    <w:p w14:paraId="5E4810BD" w14:textId="11E27B44" w:rsidR="00D92BF3" w:rsidRDefault="00D92BF3">
      <w:pPr>
        <w:pStyle w:val="TableofFigures"/>
        <w:tabs>
          <w:tab w:val="right" w:leader="dot" w:pos="9016"/>
        </w:tabs>
        <w:rPr>
          <w:rFonts w:asciiTheme="minorHAnsi" w:eastAsiaTheme="minorEastAsia" w:hAnsiTheme="minorHAnsi"/>
          <w:noProof/>
          <w:lang w:val="en-GB" w:eastAsia="zh-CN"/>
        </w:rPr>
      </w:pPr>
      <w:hyperlink w:anchor="_Toc37494014" w:history="1">
        <w:r w:rsidRPr="0041694F">
          <w:rPr>
            <w:rStyle w:val="Hyperlink"/>
            <w:noProof/>
          </w:rPr>
          <w:t>Figure 63 Final Version of ERD</w:t>
        </w:r>
        <w:r>
          <w:rPr>
            <w:noProof/>
            <w:webHidden/>
          </w:rPr>
          <w:tab/>
        </w:r>
        <w:r>
          <w:rPr>
            <w:noProof/>
            <w:webHidden/>
          </w:rPr>
          <w:fldChar w:fldCharType="begin"/>
        </w:r>
        <w:r>
          <w:rPr>
            <w:noProof/>
            <w:webHidden/>
          </w:rPr>
          <w:instrText xml:space="preserve"> PAGEREF _Toc37494014 \h </w:instrText>
        </w:r>
        <w:r>
          <w:rPr>
            <w:noProof/>
            <w:webHidden/>
          </w:rPr>
        </w:r>
        <w:r>
          <w:rPr>
            <w:noProof/>
            <w:webHidden/>
          </w:rPr>
          <w:fldChar w:fldCharType="separate"/>
        </w:r>
        <w:r>
          <w:rPr>
            <w:noProof/>
            <w:webHidden/>
          </w:rPr>
          <w:t>48</w:t>
        </w:r>
        <w:r>
          <w:rPr>
            <w:noProof/>
            <w:webHidden/>
          </w:rPr>
          <w:fldChar w:fldCharType="end"/>
        </w:r>
      </w:hyperlink>
    </w:p>
    <w:p w14:paraId="0DB706B1" w14:textId="6BC642DB" w:rsidR="00D92BF3" w:rsidRDefault="00D92BF3">
      <w:pPr>
        <w:pStyle w:val="TableofFigures"/>
        <w:tabs>
          <w:tab w:val="right" w:leader="dot" w:pos="9016"/>
        </w:tabs>
        <w:rPr>
          <w:rFonts w:asciiTheme="minorHAnsi" w:eastAsiaTheme="minorEastAsia" w:hAnsiTheme="minorHAnsi"/>
          <w:noProof/>
          <w:lang w:val="en-GB" w:eastAsia="zh-CN"/>
        </w:rPr>
      </w:pPr>
      <w:hyperlink w:anchor="_Toc37494015" w:history="1">
        <w:r w:rsidRPr="0041694F">
          <w:rPr>
            <w:rStyle w:val="Hyperlink"/>
            <w:noProof/>
          </w:rPr>
          <w:t>Figure 64 Title Page of the app</w:t>
        </w:r>
        <w:r>
          <w:rPr>
            <w:noProof/>
            <w:webHidden/>
          </w:rPr>
          <w:tab/>
        </w:r>
        <w:r>
          <w:rPr>
            <w:noProof/>
            <w:webHidden/>
          </w:rPr>
          <w:fldChar w:fldCharType="begin"/>
        </w:r>
        <w:r>
          <w:rPr>
            <w:noProof/>
            <w:webHidden/>
          </w:rPr>
          <w:instrText xml:space="preserve"> PAGEREF _Toc37494015 \h </w:instrText>
        </w:r>
        <w:r>
          <w:rPr>
            <w:noProof/>
            <w:webHidden/>
          </w:rPr>
        </w:r>
        <w:r>
          <w:rPr>
            <w:noProof/>
            <w:webHidden/>
          </w:rPr>
          <w:fldChar w:fldCharType="separate"/>
        </w:r>
        <w:r>
          <w:rPr>
            <w:noProof/>
            <w:webHidden/>
          </w:rPr>
          <w:t>50</w:t>
        </w:r>
        <w:r>
          <w:rPr>
            <w:noProof/>
            <w:webHidden/>
          </w:rPr>
          <w:fldChar w:fldCharType="end"/>
        </w:r>
      </w:hyperlink>
    </w:p>
    <w:p w14:paraId="41887A95" w14:textId="33E583FB" w:rsidR="00D92BF3" w:rsidRDefault="00D92BF3">
      <w:pPr>
        <w:pStyle w:val="TableofFigures"/>
        <w:tabs>
          <w:tab w:val="right" w:leader="dot" w:pos="9016"/>
        </w:tabs>
        <w:rPr>
          <w:rFonts w:asciiTheme="minorHAnsi" w:eastAsiaTheme="minorEastAsia" w:hAnsiTheme="minorHAnsi"/>
          <w:noProof/>
          <w:lang w:val="en-GB" w:eastAsia="zh-CN"/>
        </w:rPr>
      </w:pPr>
      <w:hyperlink w:anchor="_Toc37494016" w:history="1">
        <w:r w:rsidRPr="0041694F">
          <w:rPr>
            <w:rStyle w:val="Hyperlink"/>
            <w:noProof/>
          </w:rPr>
          <w:t>Figure 65 Register Page of the app</w:t>
        </w:r>
        <w:r>
          <w:rPr>
            <w:noProof/>
            <w:webHidden/>
          </w:rPr>
          <w:tab/>
        </w:r>
        <w:r>
          <w:rPr>
            <w:noProof/>
            <w:webHidden/>
          </w:rPr>
          <w:fldChar w:fldCharType="begin"/>
        </w:r>
        <w:r>
          <w:rPr>
            <w:noProof/>
            <w:webHidden/>
          </w:rPr>
          <w:instrText xml:space="preserve"> PAGEREF _Toc37494016 \h </w:instrText>
        </w:r>
        <w:r>
          <w:rPr>
            <w:noProof/>
            <w:webHidden/>
          </w:rPr>
        </w:r>
        <w:r>
          <w:rPr>
            <w:noProof/>
            <w:webHidden/>
          </w:rPr>
          <w:fldChar w:fldCharType="separate"/>
        </w:r>
        <w:r>
          <w:rPr>
            <w:noProof/>
            <w:webHidden/>
          </w:rPr>
          <w:t>51</w:t>
        </w:r>
        <w:r>
          <w:rPr>
            <w:noProof/>
            <w:webHidden/>
          </w:rPr>
          <w:fldChar w:fldCharType="end"/>
        </w:r>
      </w:hyperlink>
    </w:p>
    <w:p w14:paraId="2BD38E81" w14:textId="1911D120" w:rsidR="00D92BF3" w:rsidRDefault="00D92BF3">
      <w:pPr>
        <w:pStyle w:val="TableofFigures"/>
        <w:tabs>
          <w:tab w:val="right" w:leader="dot" w:pos="9016"/>
        </w:tabs>
        <w:rPr>
          <w:rFonts w:asciiTheme="minorHAnsi" w:eastAsiaTheme="minorEastAsia" w:hAnsiTheme="minorHAnsi"/>
          <w:noProof/>
          <w:lang w:val="en-GB" w:eastAsia="zh-CN"/>
        </w:rPr>
      </w:pPr>
      <w:hyperlink w:anchor="_Toc37494017" w:history="1">
        <w:r w:rsidRPr="0041694F">
          <w:rPr>
            <w:rStyle w:val="Hyperlink"/>
            <w:noProof/>
          </w:rPr>
          <w:t>Figure 66 Login Page of the app</w:t>
        </w:r>
        <w:r>
          <w:rPr>
            <w:noProof/>
            <w:webHidden/>
          </w:rPr>
          <w:tab/>
        </w:r>
        <w:r>
          <w:rPr>
            <w:noProof/>
            <w:webHidden/>
          </w:rPr>
          <w:fldChar w:fldCharType="begin"/>
        </w:r>
        <w:r>
          <w:rPr>
            <w:noProof/>
            <w:webHidden/>
          </w:rPr>
          <w:instrText xml:space="preserve"> PAGEREF _Toc37494017 \h </w:instrText>
        </w:r>
        <w:r>
          <w:rPr>
            <w:noProof/>
            <w:webHidden/>
          </w:rPr>
        </w:r>
        <w:r>
          <w:rPr>
            <w:noProof/>
            <w:webHidden/>
          </w:rPr>
          <w:fldChar w:fldCharType="separate"/>
        </w:r>
        <w:r>
          <w:rPr>
            <w:noProof/>
            <w:webHidden/>
          </w:rPr>
          <w:t>52</w:t>
        </w:r>
        <w:r>
          <w:rPr>
            <w:noProof/>
            <w:webHidden/>
          </w:rPr>
          <w:fldChar w:fldCharType="end"/>
        </w:r>
      </w:hyperlink>
    </w:p>
    <w:p w14:paraId="6E0EC5AD" w14:textId="0B8F16DF" w:rsidR="00D92BF3" w:rsidRDefault="00D92BF3">
      <w:pPr>
        <w:pStyle w:val="TableofFigures"/>
        <w:tabs>
          <w:tab w:val="right" w:leader="dot" w:pos="9016"/>
        </w:tabs>
        <w:rPr>
          <w:rFonts w:asciiTheme="minorHAnsi" w:eastAsiaTheme="minorEastAsia" w:hAnsiTheme="minorHAnsi"/>
          <w:noProof/>
          <w:lang w:val="en-GB" w:eastAsia="zh-CN"/>
        </w:rPr>
      </w:pPr>
      <w:hyperlink w:anchor="_Toc37494018" w:history="1">
        <w:r w:rsidRPr="0041694F">
          <w:rPr>
            <w:rStyle w:val="Hyperlink"/>
            <w:noProof/>
          </w:rPr>
          <w:t>Figure 67 Snippet of code showing Kivy libraries</w:t>
        </w:r>
        <w:r>
          <w:rPr>
            <w:noProof/>
            <w:webHidden/>
          </w:rPr>
          <w:tab/>
        </w:r>
        <w:r>
          <w:rPr>
            <w:noProof/>
            <w:webHidden/>
          </w:rPr>
          <w:fldChar w:fldCharType="begin"/>
        </w:r>
        <w:r>
          <w:rPr>
            <w:noProof/>
            <w:webHidden/>
          </w:rPr>
          <w:instrText xml:space="preserve"> PAGEREF _Toc37494018 \h </w:instrText>
        </w:r>
        <w:r>
          <w:rPr>
            <w:noProof/>
            <w:webHidden/>
          </w:rPr>
        </w:r>
        <w:r>
          <w:rPr>
            <w:noProof/>
            <w:webHidden/>
          </w:rPr>
          <w:fldChar w:fldCharType="separate"/>
        </w:r>
        <w:r>
          <w:rPr>
            <w:noProof/>
            <w:webHidden/>
          </w:rPr>
          <w:t>52</w:t>
        </w:r>
        <w:r>
          <w:rPr>
            <w:noProof/>
            <w:webHidden/>
          </w:rPr>
          <w:fldChar w:fldCharType="end"/>
        </w:r>
      </w:hyperlink>
    </w:p>
    <w:p w14:paraId="47C25D62" w14:textId="4D8D210B" w:rsidR="00D92BF3" w:rsidRDefault="00D92BF3">
      <w:pPr>
        <w:pStyle w:val="TableofFigures"/>
        <w:tabs>
          <w:tab w:val="right" w:leader="dot" w:pos="9016"/>
        </w:tabs>
        <w:rPr>
          <w:rFonts w:asciiTheme="minorHAnsi" w:eastAsiaTheme="minorEastAsia" w:hAnsiTheme="minorHAnsi"/>
          <w:noProof/>
          <w:lang w:val="en-GB" w:eastAsia="zh-CN"/>
        </w:rPr>
      </w:pPr>
      <w:hyperlink w:anchor="_Toc37494019" w:history="1">
        <w:r w:rsidRPr="0041694F">
          <w:rPr>
            <w:rStyle w:val="Hyperlink"/>
            <w:noProof/>
          </w:rPr>
          <w:t>Figure 68 Snippet of code showing firebase library being used</w:t>
        </w:r>
        <w:r>
          <w:rPr>
            <w:noProof/>
            <w:webHidden/>
          </w:rPr>
          <w:tab/>
        </w:r>
        <w:r>
          <w:rPr>
            <w:noProof/>
            <w:webHidden/>
          </w:rPr>
          <w:fldChar w:fldCharType="begin"/>
        </w:r>
        <w:r>
          <w:rPr>
            <w:noProof/>
            <w:webHidden/>
          </w:rPr>
          <w:instrText xml:space="preserve"> PAGEREF _Toc37494019 \h </w:instrText>
        </w:r>
        <w:r>
          <w:rPr>
            <w:noProof/>
            <w:webHidden/>
          </w:rPr>
        </w:r>
        <w:r>
          <w:rPr>
            <w:noProof/>
            <w:webHidden/>
          </w:rPr>
          <w:fldChar w:fldCharType="separate"/>
        </w:r>
        <w:r>
          <w:rPr>
            <w:noProof/>
            <w:webHidden/>
          </w:rPr>
          <w:t>53</w:t>
        </w:r>
        <w:r>
          <w:rPr>
            <w:noProof/>
            <w:webHidden/>
          </w:rPr>
          <w:fldChar w:fldCharType="end"/>
        </w:r>
      </w:hyperlink>
    </w:p>
    <w:p w14:paraId="068542DC" w14:textId="2BA763DC" w:rsidR="00D92BF3" w:rsidRDefault="00D92BF3">
      <w:pPr>
        <w:pStyle w:val="TableofFigures"/>
        <w:tabs>
          <w:tab w:val="right" w:leader="dot" w:pos="9016"/>
        </w:tabs>
        <w:rPr>
          <w:rFonts w:asciiTheme="minorHAnsi" w:eastAsiaTheme="minorEastAsia" w:hAnsiTheme="minorHAnsi"/>
          <w:noProof/>
          <w:lang w:val="en-GB" w:eastAsia="zh-CN"/>
        </w:rPr>
      </w:pPr>
      <w:hyperlink w:anchor="_Toc37494020" w:history="1">
        <w:r w:rsidRPr="0041694F">
          <w:rPr>
            <w:rStyle w:val="Hyperlink"/>
            <w:noProof/>
          </w:rPr>
          <w:t>Figure 69 Firebase Post Example</w:t>
        </w:r>
        <w:r>
          <w:rPr>
            <w:noProof/>
            <w:webHidden/>
          </w:rPr>
          <w:tab/>
        </w:r>
        <w:r>
          <w:rPr>
            <w:noProof/>
            <w:webHidden/>
          </w:rPr>
          <w:fldChar w:fldCharType="begin"/>
        </w:r>
        <w:r>
          <w:rPr>
            <w:noProof/>
            <w:webHidden/>
          </w:rPr>
          <w:instrText xml:space="preserve"> PAGEREF _Toc37494020 \h </w:instrText>
        </w:r>
        <w:r>
          <w:rPr>
            <w:noProof/>
            <w:webHidden/>
          </w:rPr>
        </w:r>
        <w:r>
          <w:rPr>
            <w:noProof/>
            <w:webHidden/>
          </w:rPr>
          <w:fldChar w:fldCharType="separate"/>
        </w:r>
        <w:r>
          <w:rPr>
            <w:noProof/>
            <w:webHidden/>
          </w:rPr>
          <w:t>53</w:t>
        </w:r>
        <w:r>
          <w:rPr>
            <w:noProof/>
            <w:webHidden/>
          </w:rPr>
          <w:fldChar w:fldCharType="end"/>
        </w:r>
      </w:hyperlink>
    </w:p>
    <w:p w14:paraId="4162A59F" w14:textId="6993002D" w:rsidR="00D92BF3" w:rsidRDefault="00D92BF3">
      <w:pPr>
        <w:pStyle w:val="TableofFigures"/>
        <w:tabs>
          <w:tab w:val="right" w:leader="dot" w:pos="9016"/>
        </w:tabs>
        <w:rPr>
          <w:rFonts w:asciiTheme="minorHAnsi" w:eastAsiaTheme="minorEastAsia" w:hAnsiTheme="minorHAnsi"/>
          <w:noProof/>
          <w:lang w:val="en-GB" w:eastAsia="zh-CN"/>
        </w:rPr>
      </w:pPr>
      <w:hyperlink w:anchor="_Toc37494021" w:history="1">
        <w:r w:rsidRPr="0041694F">
          <w:rPr>
            <w:rStyle w:val="Hyperlink"/>
            <w:noProof/>
          </w:rPr>
          <w:t>Figure 70 Example of random strings created by Firebase POST method</w:t>
        </w:r>
        <w:r>
          <w:rPr>
            <w:noProof/>
            <w:webHidden/>
          </w:rPr>
          <w:tab/>
        </w:r>
        <w:r>
          <w:rPr>
            <w:noProof/>
            <w:webHidden/>
          </w:rPr>
          <w:fldChar w:fldCharType="begin"/>
        </w:r>
        <w:r>
          <w:rPr>
            <w:noProof/>
            <w:webHidden/>
          </w:rPr>
          <w:instrText xml:space="preserve"> PAGEREF _Toc37494021 \h </w:instrText>
        </w:r>
        <w:r>
          <w:rPr>
            <w:noProof/>
            <w:webHidden/>
          </w:rPr>
        </w:r>
        <w:r>
          <w:rPr>
            <w:noProof/>
            <w:webHidden/>
          </w:rPr>
          <w:fldChar w:fldCharType="separate"/>
        </w:r>
        <w:r>
          <w:rPr>
            <w:noProof/>
            <w:webHidden/>
          </w:rPr>
          <w:t>54</w:t>
        </w:r>
        <w:r>
          <w:rPr>
            <w:noProof/>
            <w:webHidden/>
          </w:rPr>
          <w:fldChar w:fldCharType="end"/>
        </w:r>
      </w:hyperlink>
    </w:p>
    <w:p w14:paraId="0078AB58" w14:textId="0DEE07C1" w:rsidR="00D92BF3" w:rsidRDefault="00D92BF3">
      <w:pPr>
        <w:pStyle w:val="TableofFigures"/>
        <w:tabs>
          <w:tab w:val="right" w:leader="dot" w:pos="9016"/>
        </w:tabs>
        <w:rPr>
          <w:rFonts w:asciiTheme="minorHAnsi" w:eastAsiaTheme="minorEastAsia" w:hAnsiTheme="minorHAnsi"/>
          <w:noProof/>
          <w:lang w:val="en-GB" w:eastAsia="zh-CN"/>
        </w:rPr>
      </w:pPr>
      <w:hyperlink w:anchor="_Toc37494022" w:history="1">
        <w:r w:rsidRPr="0041694F">
          <w:rPr>
            <w:rStyle w:val="Hyperlink"/>
            <w:noProof/>
          </w:rPr>
          <w:t>Figure 71 Firebase GET Example</w:t>
        </w:r>
        <w:r>
          <w:rPr>
            <w:noProof/>
            <w:webHidden/>
          </w:rPr>
          <w:tab/>
        </w:r>
        <w:r>
          <w:rPr>
            <w:noProof/>
            <w:webHidden/>
          </w:rPr>
          <w:fldChar w:fldCharType="begin"/>
        </w:r>
        <w:r>
          <w:rPr>
            <w:noProof/>
            <w:webHidden/>
          </w:rPr>
          <w:instrText xml:space="preserve"> PAGEREF _Toc37494022 \h </w:instrText>
        </w:r>
        <w:r>
          <w:rPr>
            <w:noProof/>
            <w:webHidden/>
          </w:rPr>
        </w:r>
        <w:r>
          <w:rPr>
            <w:noProof/>
            <w:webHidden/>
          </w:rPr>
          <w:fldChar w:fldCharType="separate"/>
        </w:r>
        <w:r>
          <w:rPr>
            <w:noProof/>
            <w:webHidden/>
          </w:rPr>
          <w:t>54</w:t>
        </w:r>
        <w:r>
          <w:rPr>
            <w:noProof/>
            <w:webHidden/>
          </w:rPr>
          <w:fldChar w:fldCharType="end"/>
        </w:r>
      </w:hyperlink>
    </w:p>
    <w:p w14:paraId="3051F5A2" w14:textId="27465B49" w:rsidR="00D92BF3" w:rsidRDefault="00D92BF3">
      <w:pPr>
        <w:pStyle w:val="TableofFigures"/>
        <w:tabs>
          <w:tab w:val="right" w:leader="dot" w:pos="9016"/>
        </w:tabs>
        <w:rPr>
          <w:rFonts w:asciiTheme="minorHAnsi" w:eastAsiaTheme="minorEastAsia" w:hAnsiTheme="minorHAnsi"/>
          <w:noProof/>
          <w:lang w:val="en-GB" w:eastAsia="zh-CN"/>
        </w:rPr>
      </w:pPr>
      <w:hyperlink w:anchor="_Toc37494023" w:history="1">
        <w:r w:rsidRPr="0041694F">
          <w:rPr>
            <w:rStyle w:val="Hyperlink"/>
            <w:noProof/>
          </w:rPr>
          <w:t>Figure 72 Firebase GET Example with Second Parameter</w:t>
        </w:r>
        <w:r>
          <w:rPr>
            <w:noProof/>
            <w:webHidden/>
          </w:rPr>
          <w:tab/>
        </w:r>
        <w:r>
          <w:rPr>
            <w:noProof/>
            <w:webHidden/>
          </w:rPr>
          <w:fldChar w:fldCharType="begin"/>
        </w:r>
        <w:r>
          <w:rPr>
            <w:noProof/>
            <w:webHidden/>
          </w:rPr>
          <w:instrText xml:space="preserve"> PAGEREF _Toc37494023 \h </w:instrText>
        </w:r>
        <w:r>
          <w:rPr>
            <w:noProof/>
            <w:webHidden/>
          </w:rPr>
        </w:r>
        <w:r>
          <w:rPr>
            <w:noProof/>
            <w:webHidden/>
          </w:rPr>
          <w:fldChar w:fldCharType="separate"/>
        </w:r>
        <w:r>
          <w:rPr>
            <w:noProof/>
            <w:webHidden/>
          </w:rPr>
          <w:t>54</w:t>
        </w:r>
        <w:r>
          <w:rPr>
            <w:noProof/>
            <w:webHidden/>
          </w:rPr>
          <w:fldChar w:fldCharType="end"/>
        </w:r>
      </w:hyperlink>
    </w:p>
    <w:p w14:paraId="53491733" w14:textId="79E3B55E" w:rsidR="00D92BF3" w:rsidRDefault="00D92BF3">
      <w:pPr>
        <w:pStyle w:val="TableofFigures"/>
        <w:tabs>
          <w:tab w:val="right" w:leader="dot" w:pos="9016"/>
        </w:tabs>
        <w:rPr>
          <w:rFonts w:asciiTheme="minorHAnsi" w:eastAsiaTheme="minorEastAsia" w:hAnsiTheme="minorHAnsi"/>
          <w:noProof/>
          <w:lang w:val="en-GB" w:eastAsia="zh-CN"/>
        </w:rPr>
      </w:pPr>
      <w:hyperlink w:anchor="_Toc37494024" w:history="1">
        <w:r w:rsidRPr="0041694F">
          <w:rPr>
            <w:rStyle w:val="Hyperlink"/>
            <w:noProof/>
          </w:rPr>
          <w:t>Figure 73 Firebase PUT Example</w:t>
        </w:r>
        <w:r>
          <w:rPr>
            <w:noProof/>
            <w:webHidden/>
          </w:rPr>
          <w:tab/>
        </w:r>
        <w:r>
          <w:rPr>
            <w:noProof/>
            <w:webHidden/>
          </w:rPr>
          <w:fldChar w:fldCharType="begin"/>
        </w:r>
        <w:r>
          <w:rPr>
            <w:noProof/>
            <w:webHidden/>
          </w:rPr>
          <w:instrText xml:space="preserve"> PAGEREF _Toc37494024 \h </w:instrText>
        </w:r>
        <w:r>
          <w:rPr>
            <w:noProof/>
            <w:webHidden/>
          </w:rPr>
        </w:r>
        <w:r>
          <w:rPr>
            <w:noProof/>
            <w:webHidden/>
          </w:rPr>
          <w:fldChar w:fldCharType="separate"/>
        </w:r>
        <w:r>
          <w:rPr>
            <w:noProof/>
            <w:webHidden/>
          </w:rPr>
          <w:t>55</w:t>
        </w:r>
        <w:r>
          <w:rPr>
            <w:noProof/>
            <w:webHidden/>
          </w:rPr>
          <w:fldChar w:fldCharType="end"/>
        </w:r>
      </w:hyperlink>
    </w:p>
    <w:p w14:paraId="360BF295" w14:textId="1AC7DF1A" w:rsidR="00D92BF3" w:rsidRDefault="00D92BF3">
      <w:pPr>
        <w:pStyle w:val="TableofFigures"/>
        <w:tabs>
          <w:tab w:val="right" w:leader="dot" w:pos="9016"/>
        </w:tabs>
        <w:rPr>
          <w:rFonts w:asciiTheme="minorHAnsi" w:eastAsiaTheme="minorEastAsia" w:hAnsiTheme="minorHAnsi"/>
          <w:noProof/>
          <w:lang w:val="en-GB" w:eastAsia="zh-CN"/>
        </w:rPr>
      </w:pPr>
      <w:hyperlink w:anchor="_Toc37494025" w:history="1">
        <w:r w:rsidRPr="0041694F">
          <w:rPr>
            <w:rStyle w:val="Hyperlink"/>
            <w:noProof/>
          </w:rPr>
          <w:t>Figure 74 PUT Method Creating and Updating Information</w:t>
        </w:r>
        <w:r>
          <w:rPr>
            <w:noProof/>
            <w:webHidden/>
          </w:rPr>
          <w:tab/>
        </w:r>
        <w:r>
          <w:rPr>
            <w:noProof/>
            <w:webHidden/>
          </w:rPr>
          <w:fldChar w:fldCharType="begin"/>
        </w:r>
        <w:r>
          <w:rPr>
            <w:noProof/>
            <w:webHidden/>
          </w:rPr>
          <w:instrText xml:space="preserve"> PAGEREF _Toc37494025 \h </w:instrText>
        </w:r>
        <w:r>
          <w:rPr>
            <w:noProof/>
            <w:webHidden/>
          </w:rPr>
        </w:r>
        <w:r>
          <w:rPr>
            <w:noProof/>
            <w:webHidden/>
          </w:rPr>
          <w:fldChar w:fldCharType="separate"/>
        </w:r>
        <w:r>
          <w:rPr>
            <w:noProof/>
            <w:webHidden/>
          </w:rPr>
          <w:t>55</w:t>
        </w:r>
        <w:r>
          <w:rPr>
            <w:noProof/>
            <w:webHidden/>
          </w:rPr>
          <w:fldChar w:fldCharType="end"/>
        </w:r>
      </w:hyperlink>
    </w:p>
    <w:p w14:paraId="03660145" w14:textId="1779E130" w:rsidR="00D92BF3" w:rsidRDefault="00D92BF3">
      <w:pPr>
        <w:pStyle w:val="TableofFigures"/>
        <w:tabs>
          <w:tab w:val="right" w:leader="dot" w:pos="9016"/>
        </w:tabs>
        <w:rPr>
          <w:rFonts w:asciiTheme="minorHAnsi" w:eastAsiaTheme="minorEastAsia" w:hAnsiTheme="minorHAnsi"/>
          <w:noProof/>
          <w:lang w:val="en-GB" w:eastAsia="zh-CN"/>
        </w:rPr>
      </w:pPr>
      <w:hyperlink w:anchor="_Toc37494026" w:history="1">
        <w:r w:rsidRPr="0041694F">
          <w:rPr>
            <w:rStyle w:val="Hyperlink"/>
            <w:noProof/>
          </w:rPr>
          <w:t>Figure 75 DELETE Method Example</w:t>
        </w:r>
        <w:r>
          <w:rPr>
            <w:noProof/>
            <w:webHidden/>
          </w:rPr>
          <w:tab/>
        </w:r>
        <w:r>
          <w:rPr>
            <w:noProof/>
            <w:webHidden/>
          </w:rPr>
          <w:fldChar w:fldCharType="begin"/>
        </w:r>
        <w:r>
          <w:rPr>
            <w:noProof/>
            <w:webHidden/>
          </w:rPr>
          <w:instrText xml:space="preserve"> PAGEREF _Toc37494026 \h </w:instrText>
        </w:r>
        <w:r>
          <w:rPr>
            <w:noProof/>
            <w:webHidden/>
          </w:rPr>
        </w:r>
        <w:r>
          <w:rPr>
            <w:noProof/>
            <w:webHidden/>
          </w:rPr>
          <w:fldChar w:fldCharType="separate"/>
        </w:r>
        <w:r>
          <w:rPr>
            <w:noProof/>
            <w:webHidden/>
          </w:rPr>
          <w:t>55</w:t>
        </w:r>
        <w:r>
          <w:rPr>
            <w:noProof/>
            <w:webHidden/>
          </w:rPr>
          <w:fldChar w:fldCharType="end"/>
        </w:r>
      </w:hyperlink>
    </w:p>
    <w:p w14:paraId="7B4B5DF3" w14:textId="4CF977DF" w:rsidR="00D92BF3" w:rsidRDefault="00D92BF3">
      <w:pPr>
        <w:pStyle w:val="TableofFigures"/>
        <w:tabs>
          <w:tab w:val="right" w:leader="dot" w:pos="9016"/>
        </w:tabs>
        <w:rPr>
          <w:rFonts w:asciiTheme="minorHAnsi" w:eastAsiaTheme="minorEastAsia" w:hAnsiTheme="minorHAnsi"/>
          <w:noProof/>
          <w:lang w:val="en-GB" w:eastAsia="zh-CN"/>
        </w:rPr>
      </w:pPr>
      <w:hyperlink w:anchor="_Toc37494027" w:history="1">
        <w:r w:rsidRPr="0041694F">
          <w:rPr>
            <w:rStyle w:val="Hyperlink"/>
            <w:noProof/>
          </w:rPr>
          <w:t>Figure 76 Label Base Code Snippet</w:t>
        </w:r>
        <w:r>
          <w:rPr>
            <w:noProof/>
            <w:webHidden/>
          </w:rPr>
          <w:tab/>
        </w:r>
        <w:r>
          <w:rPr>
            <w:noProof/>
            <w:webHidden/>
          </w:rPr>
          <w:fldChar w:fldCharType="begin"/>
        </w:r>
        <w:r>
          <w:rPr>
            <w:noProof/>
            <w:webHidden/>
          </w:rPr>
          <w:instrText xml:space="preserve"> PAGEREF _Toc37494027 \h </w:instrText>
        </w:r>
        <w:r>
          <w:rPr>
            <w:noProof/>
            <w:webHidden/>
          </w:rPr>
        </w:r>
        <w:r>
          <w:rPr>
            <w:noProof/>
            <w:webHidden/>
          </w:rPr>
          <w:fldChar w:fldCharType="separate"/>
        </w:r>
        <w:r>
          <w:rPr>
            <w:noProof/>
            <w:webHidden/>
          </w:rPr>
          <w:t>55</w:t>
        </w:r>
        <w:r>
          <w:rPr>
            <w:noProof/>
            <w:webHidden/>
          </w:rPr>
          <w:fldChar w:fldCharType="end"/>
        </w:r>
      </w:hyperlink>
    </w:p>
    <w:p w14:paraId="156021B9" w14:textId="39F2FB7E" w:rsidR="00D92BF3" w:rsidRDefault="00D92BF3">
      <w:pPr>
        <w:pStyle w:val="TableofFigures"/>
        <w:tabs>
          <w:tab w:val="right" w:leader="dot" w:pos="9016"/>
        </w:tabs>
        <w:rPr>
          <w:rFonts w:asciiTheme="minorHAnsi" w:eastAsiaTheme="minorEastAsia" w:hAnsiTheme="minorHAnsi"/>
          <w:noProof/>
          <w:lang w:val="en-GB" w:eastAsia="zh-CN"/>
        </w:rPr>
      </w:pPr>
      <w:hyperlink w:anchor="_Toc37494028" w:history="1">
        <w:r w:rsidRPr="0041694F">
          <w:rPr>
            <w:rStyle w:val="Hyperlink"/>
            <w:noProof/>
          </w:rPr>
          <w:t>Figure 77 Sound Loader Code Snippet</w:t>
        </w:r>
        <w:r>
          <w:rPr>
            <w:noProof/>
            <w:webHidden/>
          </w:rPr>
          <w:tab/>
        </w:r>
        <w:r>
          <w:rPr>
            <w:noProof/>
            <w:webHidden/>
          </w:rPr>
          <w:fldChar w:fldCharType="begin"/>
        </w:r>
        <w:r>
          <w:rPr>
            <w:noProof/>
            <w:webHidden/>
          </w:rPr>
          <w:instrText xml:space="preserve"> PAGEREF _Toc37494028 \h </w:instrText>
        </w:r>
        <w:r>
          <w:rPr>
            <w:noProof/>
            <w:webHidden/>
          </w:rPr>
        </w:r>
        <w:r>
          <w:rPr>
            <w:noProof/>
            <w:webHidden/>
          </w:rPr>
          <w:fldChar w:fldCharType="separate"/>
        </w:r>
        <w:r>
          <w:rPr>
            <w:noProof/>
            <w:webHidden/>
          </w:rPr>
          <w:t>56</w:t>
        </w:r>
        <w:r>
          <w:rPr>
            <w:noProof/>
            <w:webHidden/>
          </w:rPr>
          <w:fldChar w:fldCharType="end"/>
        </w:r>
      </w:hyperlink>
    </w:p>
    <w:p w14:paraId="23FA8628" w14:textId="08F79178" w:rsidR="00D92BF3" w:rsidRDefault="00D92BF3">
      <w:pPr>
        <w:pStyle w:val="TableofFigures"/>
        <w:tabs>
          <w:tab w:val="right" w:leader="dot" w:pos="9016"/>
        </w:tabs>
        <w:rPr>
          <w:rFonts w:asciiTheme="minorHAnsi" w:eastAsiaTheme="minorEastAsia" w:hAnsiTheme="minorHAnsi"/>
          <w:noProof/>
          <w:lang w:val="en-GB" w:eastAsia="zh-CN"/>
        </w:rPr>
      </w:pPr>
      <w:hyperlink w:anchor="_Toc37494029" w:history="1">
        <w:r w:rsidRPr="0041694F">
          <w:rPr>
            <w:rStyle w:val="Hyperlink"/>
            <w:noProof/>
          </w:rPr>
          <w:t>Figure 78 Random Library Code Snippet</w:t>
        </w:r>
        <w:r>
          <w:rPr>
            <w:noProof/>
            <w:webHidden/>
          </w:rPr>
          <w:tab/>
        </w:r>
        <w:r>
          <w:rPr>
            <w:noProof/>
            <w:webHidden/>
          </w:rPr>
          <w:fldChar w:fldCharType="begin"/>
        </w:r>
        <w:r>
          <w:rPr>
            <w:noProof/>
            <w:webHidden/>
          </w:rPr>
          <w:instrText xml:space="preserve"> PAGEREF _Toc37494029 \h </w:instrText>
        </w:r>
        <w:r>
          <w:rPr>
            <w:noProof/>
            <w:webHidden/>
          </w:rPr>
        </w:r>
        <w:r>
          <w:rPr>
            <w:noProof/>
            <w:webHidden/>
          </w:rPr>
          <w:fldChar w:fldCharType="separate"/>
        </w:r>
        <w:r>
          <w:rPr>
            <w:noProof/>
            <w:webHidden/>
          </w:rPr>
          <w:t>56</w:t>
        </w:r>
        <w:r>
          <w:rPr>
            <w:noProof/>
            <w:webHidden/>
          </w:rPr>
          <w:fldChar w:fldCharType="end"/>
        </w:r>
      </w:hyperlink>
    </w:p>
    <w:p w14:paraId="5CF97F1A" w14:textId="622F99CC" w:rsidR="00D92BF3" w:rsidRDefault="00D92BF3">
      <w:pPr>
        <w:pStyle w:val="TableofFigures"/>
        <w:tabs>
          <w:tab w:val="right" w:leader="dot" w:pos="9016"/>
        </w:tabs>
        <w:rPr>
          <w:rFonts w:asciiTheme="minorHAnsi" w:eastAsiaTheme="minorEastAsia" w:hAnsiTheme="minorHAnsi"/>
          <w:noProof/>
          <w:lang w:val="en-GB" w:eastAsia="zh-CN"/>
        </w:rPr>
      </w:pPr>
      <w:hyperlink w:anchor="_Toc37494030" w:history="1">
        <w:r w:rsidRPr="0041694F">
          <w:rPr>
            <w:rStyle w:val="Hyperlink"/>
            <w:noProof/>
          </w:rPr>
          <w:t>Figure 79 Random Use in Minigame</w:t>
        </w:r>
        <w:r>
          <w:rPr>
            <w:noProof/>
            <w:webHidden/>
          </w:rPr>
          <w:tab/>
        </w:r>
        <w:r>
          <w:rPr>
            <w:noProof/>
            <w:webHidden/>
          </w:rPr>
          <w:fldChar w:fldCharType="begin"/>
        </w:r>
        <w:r>
          <w:rPr>
            <w:noProof/>
            <w:webHidden/>
          </w:rPr>
          <w:instrText xml:space="preserve"> PAGEREF _Toc37494030 \h </w:instrText>
        </w:r>
        <w:r>
          <w:rPr>
            <w:noProof/>
            <w:webHidden/>
          </w:rPr>
        </w:r>
        <w:r>
          <w:rPr>
            <w:noProof/>
            <w:webHidden/>
          </w:rPr>
          <w:fldChar w:fldCharType="separate"/>
        </w:r>
        <w:r>
          <w:rPr>
            <w:noProof/>
            <w:webHidden/>
          </w:rPr>
          <w:t>56</w:t>
        </w:r>
        <w:r>
          <w:rPr>
            <w:noProof/>
            <w:webHidden/>
          </w:rPr>
          <w:fldChar w:fldCharType="end"/>
        </w:r>
      </w:hyperlink>
    </w:p>
    <w:p w14:paraId="6A8DE8BA" w14:textId="2FEE8951" w:rsidR="00D92BF3" w:rsidRDefault="00D92BF3">
      <w:pPr>
        <w:pStyle w:val="TableofFigures"/>
        <w:tabs>
          <w:tab w:val="right" w:leader="dot" w:pos="9016"/>
        </w:tabs>
        <w:rPr>
          <w:rFonts w:asciiTheme="minorHAnsi" w:eastAsiaTheme="minorEastAsia" w:hAnsiTheme="minorHAnsi"/>
          <w:noProof/>
          <w:lang w:val="en-GB" w:eastAsia="zh-CN"/>
        </w:rPr>
      </w:pPr>
      <w:hyperlink w:anchor="_Toc37494031" w:history="1">
        <w:r w:rsidRPr="0041694F">
          <w:rPr>
            <w:rStyle w:val="Hyperlink"/>
            <w:noProof/>
          </w:rPr>
          <w:t>Figure 80 Send Mail Function Code Snippet</w:t>
        </w:r>
        <w:r>
          <w:rPr>
            <w:noProof/>
            <w:webHidden/>
          </w:rPr>
          <w:tab/>
        </w:r>
        <w:r>
          <w:rPr>
            <w:noProof/>
            <w:webHidden/>
          </w:rPr>
          <w:fldChar w:fldCharType="begin"/>
        </w:r>
        <w:r>
          <w:rPr>
            <w:noProof/>
            <w:webHidden/>
          </w:rPr>
          <w:instrText xml:space="preserve"> PAGEREF _Toc37494031 \h </w:instrText>
        </w:r>
        <w:r>
          <w:rPr>
            <w:noProof/>
            <w:webHidden/>
          </w:rPr>
        </w:r>
        <w:r>
          <w:rPr>
            <w:noProof/>
            <w:webHidden/>
          </w:rPr>
          <w:fldChar w:fldCharType="separate"/>
        </w:r>
        <w:r>
          <w:rPr>
            <w:noProof/>
            <w:webHidden/>
          </w:rPr>
          <w:t>57</w:t>
        </w:r>
        <w:r>
          <w:rPr>
            <w:noProof/>
            <w:webHidden/>
          </w:rPr>
          <w:fldChar w:fldCharType="end"/>
        </w:r>
      </w:hyperlink>
    </w:p>
    <w:p w14:paraId="61261111" w14:textId="1708BA13" w:rsidR="00D92BF3" w:rsidRDefault="00D92BF3">
      <w:pPr>
        <w:pStyle w:val="TableofFigures"/>
        <w:tabs>
          <w:tab w:val="right" w:leader="dot" w:pos="9016"/>
        </w:tabs>
        <w:rPr>
          <w:rFonts w:asciiTheme="minorHAnsi" w:eastAsiaTheme="minorEastAsia" w:hAnsiTheme="minorHAnsi"/>
          <w:noProof/>
          <w:lang w:val="en-GB" w:eastAsia="zh-CN"/>
        </w:rPr>
      </w:pPr>
      <w:hyperlink w:anchor="_Toc37494032" w:history="1">
        <w:r w:rsidRPr="0041694F">
          <w:rPr>
            <w:rStyle w:val="Hyperlink"/>
            <w:noProof/>
          </w:rPr>
          <w:t>Figure 81 Email received from the Send Email Function</w:t>
        </w:r>
        <w:r>
          <w:rPr>
            <w:noProof/>
            <w:webHidden/>
          </w:rPr>
          <w:tab/>
        </w:r>
        <w:r>
          <w:rPr>
            <w:noProof/>
            <w:webHidden/>
          </w:rPr>
          <w:fldChar w:fldCharType="begin"/>
        </w:r>
        <w:r>
          <w:rPr>
            <w:noProof/>
            <w:webHidden/>
          </w:rPr>
          <w:instrText xml:space="preserve"> PAGEREF _Toc37494032 \h </w:instrText>
        </w:r>
        <w:r>
          <w:rPr>
            <w:noProof/>
            <w:webHidden/>
          </w:rPr>
        </w:r>
        <w:r>
          <w:rPr>
            <w:noProof/>
            <w:webHidden/>
          </w:rPr>
          <w:fldChar w:fldCharType="separate"/>
        </w:r>
        <w:r>
          <w:rPr>
            <w:noProof/>
            <w:webHidden/>
          </w:rPr>
          <w:t>58</w:t>
        </w:r>
        <w:r>
          <w:rPr>
            <w:noProof/>
            <w:webHidden/>
          </w:rPr>
          <w:fldChar w:fldCharType="end"/>
        </w:r>
      </w:hyperlink>
    </w:p>
    <w:p w14:paraId="0C69AFCA" w14:textId="6ABF6D28" w:rsidR="00D92BF3" w:rsidRDefault="00D92BF3">
      <w:pPr>
        <w:pStyle w:val="TableofFigures"/>
        <w:tabs>
          <w:tab w:val="right" w:leader="dot" w:pos="9016"/>
        </w:tabs>
        <w:rPr>
          <w:rFonts w:asciiTheme="minorHAnsi" w:eastAsiaTheme="minorEastAsia" w:hAnsiTheme="minorHAnsi"/>
          <w:noProof/>
          <w:lang w:val="en-GB" w:eastAsia="zh-CN"/>
        </w:rPr>
      </w:pPr>
      <w:hyperlink w:anchor="_Toc37494033" w:history="1">
        <w:r w:rsidRPr="0041694F">
          <w:rPr>
            <w:rStyle w:val="Hyperlink"/>
            <w:noProof/>
          </w:rPr>
          <w:t>Figure 82 Datetime Code Snippet</w:t>
        </w:r>
        <w:r>
          <w:rPr>
            <w:noProof/>
            <w:webHidden/>
          </w:rPr>
          <w:tab/>
        </w:r>
        <w:r>
          <w:rPr>
            <w:noProof/>
            <w:webHidden/>
          </w:rPr>
          <w:fldChar w:fldCharType="begin"/>
        </w:r>
        <w:r>
          <w:rPr>
            <w:noProof/>
            <w:webHidden/>
          </w:rPr>
          <w:instrText xml:space="preserve"> PAGEREF _Toc37494033 \h </w:instrText>
        </w:r>
        <w:r>
          <w:rPr>
            <w:noProof/>
            <w:webHidden/>
          </w:rPr>
        </w:r>
        <w:r>
          <w:rPr>
            <w:noProof/>
            <w:webHidden/>
          </w:rPr>
          <w:fldChar w:fldCharType="separate"/>
        </w:r>
        <w:r>
          <w:rPr>
            <w:noProof/>
            <w:webHidden/>
          </w:rPr>
          <w:t>58</w:t>
        </w:r>
        <w:r>
          <w:rPr>
            <w:noProof/>
            <w:webHidden/>
          </w:rPr>
          <w:fldChar w:fldCharType="end"/>
        </w:r>
      </w:hyperlink>
    </w:p>
    <w:p w14:paraId="4D89A077" w14:textId="0C62CAF6" w:rsidR="00D92BF3" w:rsidRDefault="00D92BF3">
      <w:pPr>
        <w:pStyle w:val="TableofFigures"/>
        <w:tabs>
          <w:tab w:val="right" w:leader="dot" w:pos="9016"/>
        </w:tabs>
        <w:rPr>
          <w:rFonts w:asciiTheme="minorHAnsi" w:eastAsiaTheme="minorEastAsia" w:hAnsiTheme="minorHAnsi"/>
          <w:noProof/>
          <w:lang w:val="en-GB" w:eastAsia="zh-CN"/>
        </w:rPr>
      </w:pPr>
      <w:hyperlink w:anchor="_Toc37494034" w:history="1">
        <w:r w:rsidRPr="0041694F">
          <w:rPr>
            <w:rStyle w:val="Hyperlink"/>
            <w:noProof/>
          </w:rPr>
          <w:t>Figure 83 Clicking On An Operator</w:t>
        </w:r>
        <w:r>
          <w:rPr>
            <w:noProof/>
            <w:webHidden/>
          </w:rPr>
          <w:tab/>
        </w:r>
        <w:r>
          <w:rPr>
            <w:noProof/>
            <w:webHidden/>
          </w:rPr>
          <w:fldChar w:fldCharType="begin"/>
        </w:r>
        <w:r>
          <w:rPr>
            <w:noProof/>
            <w:webHidden/>
          </w:rPr>
          <w:instrText xml:space="preserve"> PAGEREF _Toc37494034 \h </w:instrText>
        </w:r>
        <w:r>
          <w:rPr>
            <w:noProof/>
            <w:webHidden/>
          </w:rPr>
        </w:r>
        <w:r>
          <w:rPr>
            <w:noProof/>
            <w:webHidden/>
          </w:rPr>
          <w:fldChar w:fldCharType="separate"/>
        </w:r>
        <w:r>
          <w:rPr>
            <w:noProof/>
            <w:webHidden/>
          </w:rPr>
          <w:t>59</w:t>
        </w:r>
        <w:r>
          <w:rPr>
            <w:noProof/>
            <w:webHidden/>
          </w:rPr>
          <w:fldChar w:fldCharType="end"/>
        </w:r>
      </w:hyperlink>
    </w:p>
    <w:p w14:paraId="33DDC508" w14:textId="4A7DC253" w:rsidR="00D92BF3" w:rsidRDefault="00D92BF3">
      <w:pPr>
        <w:pStyle w:val="TableofFigures"/>
        <w:tabs>
          <w:tab w:val="right" w:leader="dot" w:pos="9016"/>
        </w:tabs>
        <w:rPr>
          <w:rFonts w:asciiTheme="minorHAnsi" w:eastAsiaTheme="minorEastAsia" w:hAnsiTheme="minorHAnsi"/>
          <w:noProof/>
          <w:lang w:val="en-GB" w:eastAsia="zh-CN"/>
        </w:rPr>
      </w:pPr>
      <w:hyperlink w:anchor="_Toc37494035" w:history="1">
        <w:r w:rsidRPr="0041694F">
          <w:rPr>
            <w:rStyle w:val="Hyperlink"/>
            <w:noProof/>
          </w:rPr>
          <w:t>Figure 84 Clicking On A Level</w:t>
        </w:r>
        <w:r>
          <w:rPr>
            <w:noProof/>
            <w:webHidden/>
          </w:rPr>
          <w:tab/>
        </w:r>
        <w:r>
          <w:rPr>
            <w:noProof/>
            <w:webHidden/>
          </w:rPr>
          <w:fldChar w:fldCharType="begin"/>
        </w:r>
        <w:r>
          <w:rPr>
            <w:noProof/>
            <w:webHidden/>
          </w:rPr>
          <w:instrText xml:space="preserve"> PAGEREF _Toc37494035 \h </w:instrText>
        </w:r>
        <w:r>
          <w:rPr>
            <w:noProof/>
            <w:webHidden/>
          </w:rPr>
        </w:r>
        <w:r>
          <w:rPr>
            <w:noProof/>
            <w:webHidden/>
          </w:rPr>
          <w:fldChar w:fldCharType="separate"/>
        </w:r>
        <w:r>
          <w:rPr>
            <w:noProof/>
            <w:webHidden/>
          </w:rPr>
          <w:t>59</w:t>
        </w:r>
        <w:r>
          <w:rPr>
            <w:noProof/>
            <w:webHidden/>
          </w:rPr>
          <w:fldChar w:fldCharType="end"/>
        </w:r>
      </w:hyperlink>
    </w:p>
    <w:p w14:paraId="5DDC888A" w14:textId="2BC5E943" w:rsidR="00D92BF3" w:rsidRDefault="00D92BF3">
      <w:pPr>
        <w:pStyle w:val="TableofFigures"/>
        <w:tabs>
          <w:tab w:val="right" w:leader="dot" w:pos="9016"/>
        </w:tabs>
        <w:rPr>
          <w:rFonts w:asciiTheme="minorHAnsi" w:eastAsiaTheme="minorEastAsia" w:hAnsiTheme="minorHAnsi"/>
          <w:noProof/>
          <w:lang w:val="en-GB" w:eastAsia="zh-CN"/>
        </w:rPr>
      </w:pPr>
      <w:hyperlink w:anchor="_Toc37494036" w:history="1">
        <w:r w:rsidRPr="0041694F">
          <w:rPr>
            <w:rStyle w:val="Hyperlink"/>
            <w:noProof/>
          </w:rPr>
          <w:t>Figure 85 Algorithm File Difficulty Setup</w:t>
        </w:r>
        <w:r>
          <w:rPr>
            <w:noProof/>
            <w:webHidden/>
          </w:rPr>
          <w:tab/>
        </w:r>
        <w:r>
          <w:rPr>
            <w:noProof/>
            <w:webHidden/>
          </w:rPr>
          <w:fldChar w:fldCharType="begin"/>
        </w:r>
        <w:r>
          <w:rPr>
            <w:noProof/>
            <w:webHidden/>
          </w:rPr>
          <w:instrText xml:space="preserve"> PAGEREF _Toc37494036 \h </w:instrText>
        </w:r>
        <w:r>
          <w:rPr>
            <w:noProof/>
            <w:webHidden/>
          </w:rPr>
        </w:r>
        <w:r>
          <w:rPr>
            <w:noProof/>
            <w:webHidden/>
          </w:rPr>
          <w:fldChar w:fldCharType="separate"/>
        </w:r>
        <w:r>
          <w:rPr>
            <w:noProof/>
            <w:webHidden/>
          </w:rPr>
          <w:t>59</w:t>
        </w:r>
        <w:r>
          <w:rPr>
            <w:noProof/>
            <w:webHidden/>
          </w:rPr>
          <w:fldChar w:fldCharType="end"/>
        </w:r>
      </w:hyperlink>
    </w:p>
    <w:p w14:paraId="706EFEA8" w14:textId="7A9FA562" w:rsidR="00D92BF3" w:rsidRDefault="00D92BF3">
      <w:pPr>
        <w:pStyle w:val="TableofFigures"/>
        <w:tabs>
          <w:tab w:val="right" w:leader="dot" w:pos="9016"/>
        </w:tabs>
        <w:rPr>
          <w:rFonts w:asciiTheme="minorHAnsi" w:eastAsiaTheme="minorEastAsia" w:hAnsiTheme="minorHAnsi"/>
          <w:noProof/>
          <w:lang w:val="en-GB" w:eastAsia="zh-CN"/>
        </w:rPr>
      </w:pPr>
      <w:hyperlink w:anchor="_Toc37494037" w:history="1">
        <w:r w:rsidRPr="0041694F">
          <w:rPr>
            <w:rStyle w:val="Hyperlink"/>
            <w:noProof/>
          </w:rPr>
          <w:t>Figure 86 Setting Maximum and Minimum Ranges</w:t>
        </w:r>
        <w:r>
          <w:rPr>
            <w:noProof/>
            <w:webHidden/>
          </w:rPr>
          <w:tab/>
        </w:r>
        <w:r>
          <w:rPr>
            <w:noProof/>
            <w:webHidden/>
          </w:rPr>
          <w:fldChar w:fldCharType="begin"/>
        </w:r>
        <w:r>
          <w:rPr>
            <w:noProof/>
            <w:webHidden/>
          </w:rPr>
          <w:instrText xml:space="preserve"> PAGEREF _Toc37494037 \h </w:instrText>
        </w:r>
        <w:r>
          <w:rPr>
            <w:noProof/>
            <w:webHidden/>
          </w:rPr>
        </w:r>
        <w:r>
          <w:rPr>
            <w:noProof/>
            <w:webHidden/>
          </w:rPr>
          <w:fldChar w:fldCharType="separate"/>
        </w:r>
        <w:r>
          <w:rPr>
            <w:noProof/>
            <w:webHidden/>
          </w:rPr>
          <w:t>60</w:t>
        </w:r>
        <w:r>
          <w:rPr>
            <w:noProof/>
            <w:webHidden/>
          </w:rPr>
          <w:fldChar w:fldCharType="end"/>
        </w:r>
      </w:hyperlink>
    </w:p>
    <w:p w14:paraId="6D2C5BC7" w14:textId="64ECFA81" w:rsidR="00D92BF3" w:rsidRDefault="00D92BF3">
      <w:pPr>
        <w:pStyle w:val="TableofFigures"/>
        <w:tabs>
          <w:tab w:val="right" w:leader="dot" w:pos="9016"/>
        </w:tabs>
        <w:rPr>
          <w:rFonts w:asciiTheme="minorHAnsi" w:eastAsiaTheme="minorEastAsia" w:hAnsiTheme="minorHAnsi"/>
          <w:noProof/>
          <w:lang w:val="en-GB" w:eastAsia="zh-CN"/>
        </w:rPr>
      </w:pPr>
      <w:hyperlink w:anchor="_Toc37494038" w:history="1">
        <w:r w:rsidRPr="0041694F">
          <w:rPr>
            <w:rStyle w:val="Hyperlink"/>
            <w:noProof/>
          </w:rPr>
          <w:t>Figure 87 Ensure Answer Doesn’t Exceed 1000</w:t>
        </w:r>
        <w:r>
          <w:rPr>
            <w:noProof/>
            <w:webHidden/>
          </w:rPr>
          <w:tab/>
        </w:r>
        <w:r>
          <w:rPr>
            <w:noProof/>
            <w:webHidden/>
          </w:rPr>
          <w:fldChar w:fldCharType="begin"/>
        </w:r>
        <w:r>
          <w:rPr>
            <w:noProof/>
            <w:webHidden/>
          </w:rPr>
          <w:instrText xml:space="preserve"> PAGEREF _Toc37494038 \h </w:instrText>
        </w:r>
        <w:r>
          <w:rPr>
            <w:noProof/>
            <w:webHidden/>
          </w:rPr>
        </w:r>
        <w:r>
          <w:rPr>
            <w:noProof/>
            <w:webHidden/>
          </w:rPr>
          <w:fldChar w:fldCharType="separate"/>
        </w:r>
        <w:r>
          <w:rPr>
            <w:noProof/>
            <w:webHidden/>
          </w:rPr>
          <w:t>61</w:t>
        </w:r>
        <w:r>
          <w:rPr>
            <w:noProof/>
            <w:webHidden/>
          </w:rPr>
          <w:fldChar w:fldCharType="end"/>
        </w:r>
      </w:hyperlink>
    </w:p>
    <w:p w14:paraId="59C9DF19" w14:textId="404F6B0A" w:rsidR="00D92BF3" w:rsidRDefault="00D92BF3">
      <w:pPr>
        <w:pStyle w:val="TableofFigures"/>
        <w:tabs>
          <w:tab w:val="right" w:leader="dot" w:pos="9016"/>
        </w:tabs>
        <w:rPr>
          <w:rFonts w:asciiTheme="minorHAnsi" w:eastAsiaTheme="minorEastAsia" w:hAnsiTheme="minorHAnsi"/>
          <w:noProof/>
          <w:lang w:val="en-GB" w:eastAsia="zh-CN"/>
        </w:rPr>
      </w:pPr>
      <w:hyperlink w:anchor="_Toc37494039" w:history="1">
        <w:r w:rsidRPr="0041694F">
          <w:rPr>
            <w:rStyle w:val="Hyperlink"/>
            <w:noProof/>
          </w:rPr>
          <w:t>Figure 88 Examples of ‘blank’ Being 0, 1 and 2</w:t>
        </w:r>
        <w:r>
          <w:rPr>
            <w:noProof/>
            <w:webHidden/>
          </w:rPr>
          <w:tab/>
        </w:r>
        <w:r>
          <w:rPr>
            <w:noProof/>
            <w:webHidden/>
          </w:rPr>
          <w:fldChar w:fldCharType="begin"/>
        </w:r>
        <w:r>
          <w:rPr>
            <w:noProof/>
            <w:webHidden/>
          </w:rPr>
          <w:instrText xml:space="preserve"> PAGEREF _Toc37494039 \h </w:instrText>
        </w:r>
        <w:r>
          <w:rPr>
            <w:noProof/>
            <w:webHidden/>
          </w:rPr>
        </w:r>
        <w:r>
          <w:rPr>
            <w:noProof/>
            <w:webHidden/>
          </w:rPr>
          <w:fldChar w:fldCharType="separate"/>
        </w:r>
        <w:r>
          <w:rPr>
            <w:noProof/>
            <w:webHidden/>
          </w:rPr>
          <w:t>61</w:t>
        </w:r>
        <w:r>
          <w:rPr>
            <w:noProof/>
            <w:webHidden/>
          </w:rPr>
          <w:fldChar w:fldCharType="end"/>
        </w:r>
      </w:hyperlink>
    </w:p>
    <w:p w14:paraId="30809B06" w14:textId="4AD03420" w:rsidR="00D92BF3" w:rsidRDefault="00D92BF3">
      <w:pPr>
        <w:pStyle w:val="TableofFigures"/>
        <w:tabs>
          <w:tab w:val="right" w:leader="dot" w:pos="9016"/>
        </w:tabs>
        <w:rPr>
          <w:rFonts w:asciiTheme="minorHAnsi" w:eastAsiaTheme="minorEastAsia" w:hAnsiTheme="minorHAnsi"/>
          <w:noProof/>
          <w:lang w:val="en-GB" w:eastAsia="zh-CN"/>
        </w:rPr>
      </w:pPr>
      <w:hyperlink w:anchor="_Toc37494040" w:history="1">
        <w:r w:rsidRPr="0041694F">
          <w:rPr>
            <w:rStyle w:val="Hyperlink"/>
            <w:noProof/>
          </w:rPr>
          <w:t>Figure 89 Minigame Initialization</w:t>
        </w:r>
        <w:r>
          <w:rPr>
            <w:noProof/>
            <w:webHidden/>
          </w:rPr>
          <w:tab/>
        </w:r>
        <w:r>
          <w:rPr>
            <w:noProof/>
            <w:webHidden/>
          </w:rPr>
          <w:fldChar w:fldCharType="begin"/>
        </w:r>
        <w:r>
          <w:rPr>
            <w:noProof/>
            <w:webHidden/>
          </w:rPr>
          <w:instrText xml:space="preserve"> PAGEREF _Toc37494040 \h </w:instrText>
        </w:r>
        <w:r>
          <w:rPr>
            <w:noProof/>
            <w:webHidden/>
          </w:rPr>
        </w:r>
        <w:r>
          <w:rPr>
            <w:noProof/>
            <w:webHidden/>
          </w:rPr>
          <w:fldChar w:fldCharType="separate"/>
        </w:r>
        <w:r>
          <w:rPr>
            <w:noProof/>
            <w:webHidden/>
          </w:rPr>
          <w:t>62</w:t>
        </w:r>
        <w:r>
          <w:rPr>
            <w:noProof/>
            <w:webHidden/>
          </w:rPr>
          <w:fldChar w:fldCharType="end"/>
        </w:r>
      </w:hyperlink>
    </w:p>
    <w:p w14:paraId="50C7FFF5" w14:textId="5AB01D51" w:rsidR="00D92BF3" w:rsidRDefault="00D92BF3">
      <w:pPr>
        <w:pStyle w:val="TableofFigures"/>
        <w:tabs>
          <w:tab w:val="right" w:leader="dot" w:pos="9016"/>
        </w:tabs>
        <w:rPr>
          <w:rFonts w:asciiTheme="minorHAnsi" w:eastAsiaTheme="minorEastAsia" w:hAnsiTheme="minorHAnsi"/>
          <w:noProof/>
          <w:lang w:val="en-GB" w:eastAsia="zh-CN"/>
        </w:rPr>
      </w:pPr>
      <w:hyperlink w:anchor="_Toc37494041" w:history="1">
        <w:r w:rsidRPr="0041694F">
          <w:rPr>
            <w:rStyle w:val="Hyperlink"/>
            <w:noProof/>
          </w:rPr>
          <w:t>Figure 90 Reinitialize Function</w:t>
        </w:r>
        <w:r>
          <w:rPr>
            <w:noProof/>
            <w:webHidden/>
          </w:rPr>
          <w:tab/>
        </w:r>
        <w:r>
          <w:rPr>
            <w:noProof/>
            <w:webHidden/>
          </w:rPr>
          <w:fldChar w:fldCharType="begin"/>
        </w:r>
        <w:r>
          <w:rPr>
            <w:noProof/>
            <w:webHidden/>
          </w:rPr>
          <w:instrText xml:space="preserve"> PAGEREF _Toc37494041 \h </w:instrText>
        </w:r>
        <w:r>
          <w:rPr>
            <w:noProof/>
            <w:webHidden/>
          </w:rPr>
        </w:r>
        <w:r>
          <w:rPr>
            <w:noProof/>
            <w:webHidden/>
          </w:rPr>
          <w:fldChar w:fldCharType="separate"/>
        </w:r>
        <w:r>
          <w:rPr>
            <w:noProof/>
            <w:webHidden/>
          </w:rPr>
          <w:t>62</w:t>
        </w:r>
        <w:r>
          <w:rPr>
            <w:noProof/>
            <w:webHidden/>
          </w:rPr>
          <w:fldChar w:fldCharType="end"/>
        </w:r>
      </w:hyperlink>
    </w:p>
    <w:p w14:paraId="23B33E7C" w14:textId="5CC67D8D" w:rsidR="00D92BF3" w:rsidRDefault="00D92BF3">
      <w:pPr>
        <w:pStyle w:val="TableofFigures"/>
        <w:tabs>
          <w:tab w:val="right" w:leader="dot" w:pos="9016"/>
        </w:tabs>
        <w:rPr>
          <w:rFonts w:asciiTheme="minorHAnsi" w:eastAsiaTheme="minorEastAsia" w:hAnsiTheme="minorHAnsi"/>
          <w:noProof/>
          <w:lang w:val="en-GB" w:eastAsia="zh-CN"/>
        </w:rPr>
      </w:pPr>
      <w:hyperlink w:anchor="_Toc37494042" w:history="1">
        <w:r w:rsidRPr="0041694F">
          <w:rPr>
            <w:rStyle w:val="Hyperlink"/>
            <w:noProof/>
          </w:rPr>
          <w:t>Figure 91 Update Function Code Snippet</w:t>
        </w:r>
        <w:r>
          <w:rPr>
            <w:noProof/>
            <w:webHidden/>
          </w:rPr>
          <w:tab/>
        </w:r>
        <w:r>
          <w:rPr>
            <w:noProof/>
            <w:webHidden/>
          </w:rPr>
          <w:fldChar w:fldCharType="begin"/>
        </w:r>
        <w:r>
          <w:rPr>
            <w:noProof/>
            <w:webHidden/>
          </w:rPr>
          <w:instrText xml:space="preserve"> PAGEREF _Toc37494042 \h </w:instrText>
        </w:r>
        <w:r>
          <w:rPr>
            <w:noProof/>
            <w:webHidden/>
          </w:rPr>
        </w:r>
        <w:r>
          <w:rPr>
            <w:noProof/>
            <w:webHidden/>
          </w:rPr>
          <w:fldChar w:fldCharType="separate"/>
        </w:r>
        <w:r>
          <w:rPr>
            <w:noProof/>
            <w:webHidden/>
          </w:rPr>
          <w:t>63</w:t>
        </w:r>
        <w:r>
          <w:rPr>
            <w:noProof/>
            <w:webHidden/>
          </w:rPr>
          <w:fldChar w:fldCharType="end"/>
        </w:r>
      </w:hyperlink>
    </w:p>
    <w:p w14:paraId="2E70E4C7" w14:textId="27DAE64F" w:rsidR="00D92BF3" w:rsidRDefault="00D92BF3">
      <w:pPr>
        <w:pStyle w:val="TableofFigures"/>
        <w:tabs>
          <w:tab w:val="right" w:leader="dot" w:pos="9016"/>
        </w:tabs>
        <w:rPr>
          <w:rFonts w:asciiTheme="minorHAnsi" w:eastAsiaTheme="minorEastAsia" w:hAnsiTheme="minorHAnsi"/>
          <w:noProof/>
          <w:lang w:val="en-GB" w:eastAsia="zh-CN"/>
        </w:rPr>
      </w:pPr>
      <w:hyperlink w:anchor="_Toc37494043" w:history="1">
        <w:r w:rsidRPr="0041694F">
          <w:rPr>
            <w:rStyle w:val="Hyperlink"/>
            <w:noProof/>
          </w:rPr>
          <w:t>Figure 92 Check Answer Function</w:t>
        </w:r>
        <w:r>
          <w:rPr>
            <w:noProof/>
            <w:webHidden/>
          </w:rPr>
          <w:tab/>
        </w:r>
        <w:r>
          <w:rPr>
            <w:noProof/>
            <w:webHidden/>
          </w:rPr>
          <w:fldChar w:fldCharType="begin"/>
        </w:r>
        <w:r>
          <w:rPr>
            <w:noProof/>
            <w:webHidden/>
          </w:rPr>
          <w:instrText xml:space="preserve"> PAGEREF _Toc37494043 \h </w:instrText>
        </w:r>
        <w:r>
          <w:rPr>
            <w:noProof/>
            <w:webHidden/>
          </w:rPr>
        </w:r>
        <w:r>
          <w:rPr>
            <w:noProof/>
            <w:webHidden/>
          </w:rPr>
          <w:fldChar w:fldCharType="separate"/>
        </w:r>
        <w:r>
          <w:rPr>
            <w:noProof/>
            <w:webHidden/>
          </w:rPr>
          <w:t>64</w:t>
        </w:r>
        <w:r>
          <w:rPr>
            <w:noProof/>
            <w:webHidden/>
          </w:rPr>
          <w:fldChar w:fldCharType="end"/>
        </w:r>
      </w:hyperlink>
    </w:p>
    <w:p w14:paraId="3C0575F1" w14:textId="633FA1CF" w:rsidR="00D92BF3" w:rsidRDefault="00D92BF3">
      <w:pPr>
        <w:pStyle w:val="TableofFigures"/>
        <w:tabs>
          <w:tab w:val="right" w:leader="dot" w:pos="9016"/>
        </w:tabs>
        <w:rPr>
          <w:rFonts w:asciiTheme="minorHAnsi" w:eastAsiaTheme="minorEastAsia" w:hAnsiTheme="minorHAnsi"/>
          <w:noProof/>
          <w:lang w:val="en-GB" w:eastAsia="zh-CN"/>
        </w:rPr>
      </w:pPr>
      <w:hyperlink w:anchor="_Toc37494044" w:history="1">
        <w:r w:rsidRPr="0041694F">
          <w:rPr>
            <w:rStyle w:val="Hyperlink"/>
            <w:noProof/>
          </w:rPr>
          <w:t>Figure 93 Get Potential Answers Code Snippet</w:t>
        </w:r>
        <w:r>
          <w:rPr>
            <w:noProof/>
            <w:webHidden/>
          </w:rPr>
          <w:tab/>
        </w:r>
        <w:r>
          <w:rPr>
            <w:noProof/>
            <w:webHidden/>
          </w:rPr>
          <w:fldChar w:fldCharType="begin"/>
        </w:r>
        <w:r>
          <w:rPr>
            <w:noProof/>
            <w:webHidden/>
          </w:rPr>
          <w:instrText xml:space="preserve"> PAGEREF _Toc37494044 \h </w:instrText>
        </w:r>
        <w:r>
          <w:rPr>
            <w:noProof/>
            <w:webHidden/>
          </w:rPr>
        </w:r>
        <w:r>
          <w:rPr>
            <w:noProof/>
            <w:webHidden/>
          </w:rPr>
          <w:fldChar w:fldCharType="separate"/>
        </w:r>
        <w:r>
          <w:rPr>
            <w:noProof/>
            <w:webHidden/>
          </w:rPr>
          <w:t>64</w:t>
        </w:r>
        <w:r>
          <w:rPr>
            <w:noProof/>
            <w:webHidden/>
          </w:rPr>
          <w:fldChar w:fldCharType="end"/>
        </w:r>
      </w:hyperlink>
    </w:p>
    <w:p w14:paraId="388A7B9D" w14:textId="49E660ED" w:rsidR="00D92BF3" w:rsidRDefault="00D92BF3">
      <w:pPr>
        <w:pStyle w:val="TableofFigures"/>
        <w:tabs>
          <w:tab w:val="right" w:leader="dot" w:pos="9016"/>
        </w:tabs>
        <w:rPr>
          <w:rFonts w:asciiTheme="minorHAnsi" w:eastAsiaTheme="minorEastAsia" w:hAnsiTheme="minorHAnsi"/>
          <w:noProof/>
          <w:lang w:val="en-GB" w:eastAsia="zh-CN"/>
        </w:rPr>
      </w:pPr>
      <w:hyperlink w:anchor="_Toc37494045" w:history="1">
        <w:r w:rsidRPr="0041694F">
          <w:rPr>
            <w:rStyle w:val="Hyperlink"/>
            <w:noProof/>
          </w:rPr>
          <w:t>Figure 94 Difficulty Mapped Calculation</w:t>
        </w:r>
        <w:r>
          <w:rPr>
            <w:noProof/>
            <w:webHidden/>
          </w:rPr>
          <w:tab/>
        </w:r>
        <w:r>
          <w:rPr>
            <w:noProof/>
            <w:webHidden/>
          </w:rPr>
          <w:fldChar w:fldCharType="begin"/>
        </w:r>
        <w:r>
          <w:rPr>
            <w:noProof/>
            <w:webHidden/>
          </w:rPr>
          <w:instrText xml:space="preserve"> PAGEREF _Toc37494045 \h </w:instrText>
        </w:r>
        <w:r>
          <w:rPr>
            <w:noProof/>
            <w:webHidden/>
          </w:rPr>
        </w:r>
        <w:r>
          <w:rPr>
            <w:noProof/>
            <w:webHidden/>
          </w:rPr>
          <w:fldChar w:fldCharType="separate"/>
        </w:r>
        <w:r>
          <w:rPr>
            <w:noProof/>
            <w:webHidden/>
          </w:rPr>
          <w:t>65</w:t>
        </w:r>
        <w:r>
          <w:rPr>
            <w:noProof/>
            <w:webHidden/>
          </w:rPr>
          <w:fldChar w:fldCharType="end"/>
        </w:r>
      </w:hyperlink>
    </w:p>
    <w:p w14:paraId="33B50071" w14:textId="40B343C1" w:rsidR="00D92BF3" w:rsidRDefault="00D92BF3">
      <w:pPr>
        <w:pStyle w:val="TableofFigures"/>
        <w:tabs>
          <w:tab w:val="right" w:leader="dot" w:pos="9016"/>
        </w:tabs>
        <w:rPr>
          <w:rFonts w:asciiTheme="minorHAnsi" w:eastAsiaTheme="minorEastAsia" w:hAnsiTheme="minorHAnsi"/>
          <w:noProof/>
          <w:lang w:val="en-GB" w:eastAsia="zh-CN"/>
        </w:rPr>
      </w:pPr>
      <w:hyperlink w:anchor="_Toc37494046" w:history="1">
        <w:r w:rsidRPr="0041694F">
          <w:rPr>
            <w:rStyle w:val="Hyperlink"/>
            <w:noProof/>
          </w:rPr>
          <w:t>Figure 95 Difficulty Mapped Numbers 1-10</w:t>
        </w:r>
        <w:r>
          <w:rPr>
            <w:noProof/>
            <w:webHidden/>
          </w:rPr>
          <w:tab/>
        </w:r>
        <w:r>
          <w:rPr>
            <w:noProof/>
            <w:webHidden/>
          </w:rPr>
          <w:fldChar w:fldCharType="begin"/>
        </w:r>
        <w:r>
          <w:rPr>
            <w:noProof/>
            <w:webHidden/>
          </w:rPr>
          <w:instrText xml:space="preserve"> PAGEREF _Toc37494046 \h </w:instrText>
        </w:r>
        <w:r>
          <w:rPr>
            <w:noProof/>
            <w:webHidden/>
          </w:rPr>
        </w:r>
        <w:r>
          <w:rPr>
            <w:noProof/>
            <w:webHidden/>
          </w:rPr>
          <w:fldChar w:fldCharType="separate"/>
        </w:r>
        <w:r>
          <w:rPr>
            <w:noProof/>
            <w:webHidden/>
          </w:rPr>
          <w:t>65</w:t>
        </w:r>
        <w:r>
          <w:rPr>
            <w:noProof/>
            <w:webHidden/>
          </w:rPr>
          <w:fldChar w:fldCharType="end"/>
        </w:r>
      </w:hyperlink>
    </w:p>
    <w:p w14:paraId="41DEB0B0" w14:textId="5CE20239" w:rsidR="00D92BF3" w:rsidRDefault="00D92BF3">
      <w:pPr>
        <w:pStyle w:val="TableofFigures"/>
        <w:tabs>
          <w:tab w:val="right" w:leader="dot" w:pos="9016"/>
        </w:tabs>
        <w:rPr>
          <w:rFonts w:asciiTheme="minorHAnsi" w:eastAsiaTheme="minorEastAsia" w:hAnsiTheme="minorHAnsi"/>
          <w:noProof/>
          <w:lang w:val="en-GB" w:eastAsia="zh-CN"/>
        </w:rPr>
      </w:pPr>
      <w:hyperlink w:anchor="_Toc37494047" w:history="1">
        <w:r w:rsidRPr="0041694F">
          <w:rPr>
            <w:rStyle w:val="Hyperlink"/>
            <w:noProof/>
          </w:rPr>
          <w:t>Figure 96 Level 8 Addition Potential Answer Example</w:t>
        </w:r>
        <w:r>
          <w:rPr>
            <w:noProof/>
            <w:webHidden/>
          </w:rPr>
          <w:tab/>
        </w:r>
        <w:r>
          <w:rPr>
            <w:noProof/>
            <w:webHidden/>
          </w:rPr>
          <w:fldChar w:fldCharType="begin"/>
        </w:r>
        <w:r>
          <w:rPr>
            <w:noProof/>
            <w:webHidden/>
          </w:rPr>
          <w:instrText xml:space="preserve"> PAGEREF _Toc37494047 \h </w:instrText>
        </w:r>
        <w:r>
          <w:rPr>
            <w:noProof/>
            <w:webHidden/>
          </w:rPr>
        </w:r>
        <w:r>
          <w:rPr>
            <w:noProof/>
            <w:webHidden/>
          </w:rPr>
          <w:fldChar w:fldCharType="separate"/>
        </w:r>
        <w:r>
          <w:rPr>
            <w:noProof/>
            <w:webHidden/>
          </w:rPr>
          <w:t>65</w:t>
        </w:r>
        <w:r>
          <w:rPr>
            <w:noProof/>
            <w:webHidden/>
          </w:rPr>
          <w:fldChar w:fldCharType="end"/>
        </w:r>
      </w:hyperlink>
    </w:p>
    <w:p w14:paraId="172D2E46" w14:textId="0091BC5F" w:rsidR="00D92BF3" w:rsidRDefault="00D92BF3">
      <w:pPr>
        <w:pStyle w:val="TableofFigures"/>
        <w:tabs>
          <w:tab w:val="right" w:leader="dot" w:pos="9016"/>
        </w:tabs>
        <w:rPr>
          <w:rFonts w:asciiTheme="minorHAnsi" w:eastAsiaTheme="minorEastAsia" w:hAnsiTheme="minorHAnsi"/>
          <w:noProof/>
          <w:lang w:val="en-GB" w:eastAsia="zh-CN"/>
        </w:rPr>
      </w:pPr>
      <w:hyperlink w:anchor="_Toc37494048" w:history="1">
        <w:r w:rsidRPr="0041694F">
          <w:rPr>
            <w:rStyle w:val="Hyperlink"/>
            <w:noProof/>
          </w:rPr>
          <w:t>Figure 97 Level 2 Addition Potential Answer Example</w:t>
        </w:r>
        <w:r>
          <w:rPr>
            <w:noProof/>
            <w:webHidden/>
          </w:rPr>
          <w:tab/>
        </w:r>
        <w:r>
          <w:rPr>
            <w:noProof/>
            <w:webHidden/>
          </w:rPr>
          <w:fldChar w:fldCharType="begin"/>
        </w:r>
        <w:r>
          <w:rPr>
            <w:noProof/>
            <w:webHidden/>
          </w:rPr>
          <w:instrText xml:space="preserve"> PAGEREF _Toc37494048 \h </w:instrText>
        </w:r>
        <w:r>
          <w:rPr>
            <w:noProof/>
            <w:webHidden/>
          </w:rPr>
        </w:r>
        <w:r>
          <w:rPr>
            <w:noProof/>
            <w:webHidden/>
          </w:rPr>
          <w:fldChar w:fldCharType="separate"/>
        </w:r>
        <w:r>
          <w:rPr>
            <w:noProof/>
            <w:webHidden/>
          </w:rPr>
          <w:t>66</w:t>
        </w:r>
        <w:r>
          <w:rPr>
            <w:noProof/>
            <w:webHidden/>
          </w:rPr>
          <w:fldChar w:fldCharType="end"/>
        </w:r>
      </w:hyperlink>
    </w:p>
    <w:p w14:paraId="3B550135" w14:textId="054712F3" w:rsidR="00D92BF3" w:rsidRDefault="00D92BF3">
      <w:pPr>
        <w:pStyle w:val="TableofFigures"/>
        <w:tabs>
          <w:tab w:val="right" w:leader="dot" w:pos="9016"/>
        </w:tabs>
        <w:rPr>
          <w:rFonts w:asciiTheme="minorHAnsi" w:eastAsiaTheme="minorEastAsia" w:hAnsiTheme="minorHAnsi"/>
          <w:noProof/>
          <w:lang w:val="en-GB" w:eastAsia="zh-CN"/>
        </w:rPr>
      </w:pPr>
      <w:hyperlink w:anchor="_Toc37494049" w:history="1">
        <w:r w:rsidRPr="0041694F">
          <w:rPr>
            <w:rStyle w:val="Hyperlink"/>
            <w:noProof/>
          </w:rPr>
          <w:t>Figure 98 Potential Answer Code Snippet</w:t>
        </w:r>
        <w:r>
          <w:rPr>
            <w:noProof/>
            <w:webHidden/>
          </w:rPr>
          <w:tab/>
        </w:r>
        <w:r>
          <w:rPr>
            <w:noProof/>
            <w:webHidden/>
          </w:rPr>
          <w:fldChar w:fldCharType="begin"/>
        </w:r>
        <w:r>
          <w:rPr>
            <w:noProof/>
            <w:webHidden/>
          </w:rPr>
          <w:instrText xml:space="preserve"> PAGEREF _Toc37494049 \h </w:instrText>
        </w:r>
        <w:r>
          <w:rPr>
            <w:noProof/>
            <w:webHidden/>
          </w:rPr>
        </w:r>
        <w:r>
          <w:rPr>
            <w:noProof/>
            <w:webHidden/>
          </w:rPr>
          <w:fldChar w:fldCharType="separate"/>
        </w:r>
        <w:r>
          <w:rPr>
            <w:noProof/>
            <w:webHidden/>
          </w:rPr>
          <w:t>67</w:t>
        </w:r>
        <w:r>
          <w:rPr>
            <w:noProof/>
            <w:webHidden/>
          </w:rPr>
          <w:fldChar w:fldCharType="end"/>
        </w:r>
      </w:hyperlink>
    </w:p>
    <w:p w14:paraId="471C168F" w14:textId="52FE52F7" w:rsidR="00D92BF3" w:rsidRDefault="00D92BF3">
      <w:pPr>
        <w:pStyle w:val="TableofFigures"/>
        <w:tabs>
          <w:tab w:val="right" w:leader="dot" w:pos="9016"/>
        </w:tabs>
        <w:rPr>
          <w:rFonts w:asciiTheme="minorHAnsi" w:eastAsiaTheme="minorEastAsia" w:hAnsiTheme="minorHAnsi"/>
          <w:noProof/>
          <w:lang w:val="en-GB" w:eastAsia="zh-CN"/>
        </w:rPr>
      </w:pPr>
      <w:hyperlink w:anchor="_Toc37494050" w:history="1">
        <w:r w:rsidRPr="0041694F">
          <w:rPr>
            <w:rStyle w:val="Hyperlink"/>
            <w:noProof/>
          </w:rPr>
          <w:t>Figure 99 Screen Manager Code Snippet in Kivy File</w:t>
        </w:r>
        <w:r>
          <w:rPr>
            <w:noProof/>
            <w:webHidden/>
          </w:rPr>
          <w:tab/>
        </w:r>
        <w:r>
          <w:rPr>
            <w:noProof/>
            <w:webHidden/>
          </w:rPr>
          <w:fldChar w:fldCharType="begin"/>
        </w:r>
        <w:r>
          <w:rPr>
            <w:noProof/>
            <w:webHidden/>
          </w:rPr>
          <w:instrText xml:space="preserve"> PAGEREF _Toc37494050 \h </w:instrText>
        </w:r>
        <w:r>
          <w:rPr>
            <w:noProof/>
            <w:webHidden/>
          </w:rPr>
        </w:r>
        <w:r>
          <w:rPr>
            <w:noProof/>
            <w:webHidden/>
          </w:rPr>
          <w:fldChar w:fldCharType="separate"/>
        </w:r>
        <w:r>
          <w:rPr>
            <w:noProof/>
            <w:webHidden/>
          </w:rPr>
          <w:t>67</w:t>
        </w:r>
        <w:r>
          <w:rPr>
            <w:noProof/>
            <w:webHidden/>
          </w:rPr>
          <w:fldChar w:fldCharType="end"/>
        </w:r>
      </w:hyperlink>
    </w:p>
    <w:p w14:paraId="1B9A50A8" w14:textId="1DB6C9A8" w:rsidR="00D92BF3" w:rsidRDefault="00D92BF3">
      <w:pPr>
        <w:pStyle w:val="TableofFigures"/>
        <w:tabs>
          <w:tab w:val="right" w:leader="dot" w:pos="9016"/>
        </w:tabs>
        <w:rPr>
          <w:rFonts w:asciiTheme="minorHAnsi" w:eastAsiaTheme="minorEastAsia" w:hAnsiTheme="minorHAnsi"/>
          <w:noProof/>
          <w:lang w:val="en-GB" w:eastAsia="zh-CN"/>
        </w:rPr>
      </w:pPr>
      <w:hyperlink w:anchor="_Toc37494051" w:history="1">
        <w:r w:rsidRPr="0041694F">
          <w:rPr>
            <w:rStyle w:val="Hyperlink"/>
            <w:noProof/>
          </w:rPr>
          <w:t>Figure 100 Basic Screen Structure in Kivy File</w:t>
        </w:r>
        <w:r>
          <w:rPr>
            <w:noProof/>
            <w:webHidden/>
          </w:rPr>
          <w:tab/>
        </w:r>
        <w:r>
          <w:rPr>
            <w:noProof/>
            <w:webHidden/>
          </w:rPr>
          <w:fldChar w:fldCharType="begin"/>
        </w:r>
        <w:r>
          <w:rPr>
            <w:noProof/>
            <w:webHidden/>
          </w:rPr>
          <w:instrText xml:space="preserve"> PAGEREF _Toc37494051 \h </w:instrText>
        </w:r>
        <w:r>
          <w:rPr>
            <w:noProof/>
            <w:webHidden/>
          </w:rPr>
        </w:r>
        <w:r>
          <w:rPr>
            <w:noProof/>
            <w:webHidden/>
          </w:rPr>
          <w:fldChar w:fldCharType="separate"/>
        </w:r>
        <w:r>
          <w:rPr>
            <w:noProof/>
            <w:webHidden/>
          </w:rPr>
          <w:t>68</w:t>
        </w:r>
        <w:r>
          <w:rPr>
            <w:noProof/>
            <w:webHidden/>
          </w:rPr>
          <w:fldChar w:fldCharType="end"/>
        </w:r>
      </w:hyperlink>
    </w:p>
    <w:p w14:paraId="0A14F54E" w14:textId="5A6C5254" w:rsidR="00D92BF3" w:rsidRDefault="00D92BF3">
      <w:pPr>
        <w:pStyle w:val="TableofFigures"/>
        <w:tabs>
          <w:tab w:val="right" w:leader="dot" w:pos="9016"/>
        </w:tabs>
        <w:rPr>
          <w:rFonts w:asciiTheme="minorHAnsi" w:eastAsiaTheme="minorEastAsia" w:hAnsiTheme="minorHAnsi"/>
          <w:noProof/>
          <w:lang w:val="en-GB" w:eastAsia="zh-CN"/>
        </w:rPr>
      </w:pPr>
      <w:hyperlink w:anchor="_Toc37494052" w:history="1">
        <w:r w:rsidRPr="0041694F">
          <w:rPr>
            <w:rStyle w:val="Hyperlink"/>
            <w:noProof/>
          </w:rPr>
          <w:t>Figure 101 Image Code Snippet in Kivy File</w:t>
        </w:r>
        <w:r>
          <w:rPr>
            <w:noProof/>
            <w:webHidden/>
          </w:rPr>
          <w:tab/>
        </w:r>
        <w:r>
          <w:rPr>
            <w:noProof/>
            <w:webHidden/>
          </w:rPr>
          <w:fldChar w:fldCharType="begin"/>
        </w:r>
        <w:r>
          <w:rPr>
            <w:noProof/>
            <w:webHidden/>
          </w:rPr>
          <w:instrText xml:space="preserve"> PAGEREF _Toc37494052 \h </w:instrText>
        </w:r>
        <w:r>
          <w:rPr>
            <w:noProof/>
            <w:webHidden/>
          </w:rPr>
        </w:r>
        <w:r>
          <w:rPr>
            <w:noProof/>
            <w:webHidden/>
          </w:rPr>
          <w:fldChar w:fldCharType="separate"/>
        </w:r>
        <w:r>
          <w:rPr>
            <w:noProof/>
            <w:webHidden/>
          </w:rPr>
          <w:t>69</w:t>
        </w:r>
        <w:r>
          <w:rPr>
            <w:noProof/>
            <w:webHidden/>
          </w:rPr>
          <w:fldChar w:fldCharType="end"/>
        </w:r>
      </w:hyperlink>
    </w:p>
    <w:p w14:paraId="6113749F" w14:textId="65A69536" w:rsidR="00D92BF3" w:rsidRDefault="00D92BF3">
      <w:pPr>
        <w:pStyle w:val="TableofFigures"/>
        <w:tabs>
          <w:tab w:val="right" w:leader="dot" w:pos="9016"/>
        </w:tabs>
        <w:rPr>
          <w:rFonts w:asciiTheme="minorHAnsi" w:eastAsiaTheme="minorEastAsia" w:hAnsiTheme="minorHAnsi"/>
          <w:noProof/>
          <w:lang w:val="en-GB" w:eastAsia="zh-CN"/>
        </w:rPr>
      </w:pPr>
      <w:hyperlink w:anchor="_Toc37494053" w:history="1">
        <w:r w:rsidRPr="0041694F">
          <w:rPr>
            <w:rStyle w:val="Hyperlink"/>
            <w:noProof/>
          </w:rPr>
          <w:t>Figure 102 Logo Adapting 1</w:t>
        </w:r>
        <w:r>
          <w:rPr>
            <w:noProof/>
            <w:webHidden/>
          </w:rPr>
          <w:tab/>
        </w:r>
        <w:r>
          <w:rPr>
            <w:noProof/>
            <w:webHidden/>
          </w:rPr>
          <w:fldChar w:fldCharType="begin"/>
        </w:r>
        <w:r>
          <w:rPr>
            <w:noProof/>
            <w:webHidden/>
          </w:rPr>
          <w:instrText xml:space="preserve"> PAGEREF _Toc37494053 \h </w:instrText>
        </w:r>
        <w:r>
          <w:rPr>
            <w:noProof/>
            <w:webHidden/>
          </w:rPr>
        </w:r>
        <w:r>
          <w:rPr>
            <w:noProof/>
            <w:webHidden/>
          </w:rPr>
          <w:fldChar w:fldCharType="separate"/>
        </w:r>
        <w:r>
          <w:rPr>
            <w:noProof/>
            <w:webHidden/>
          </w:rPr>
          <w:t>69</w:t>
        </w:r>
        <w:r>
          <w:rPr>
            <w:noProof/>
            <w:webHidden/>
          </w:rPr>
          <w:fldChar w:fldCharType="end"/>
        </w:r>
      </w:hyperlink>
    </w:p>
    <w:p w14:paraId="426DD5F2" w14:textId="6DD147D4" w:rsidR="00D92BF3" w:rsidRDefault="00D92BF3">
      <w:pPr>
        <w:pStyle w:val="TableofFigures"/>
        <w:tabs>
          <w:tab w:val="right" w:leader="dot" w:pos="9016"/>
        </w:tabs>
        <w:rPr>
          <w:rFonts w:asciiTheme="minorHAnsi" w:eastAsiaTheme="minorEastAsia" w:hAnsiTheme="minorHAnsi"/>
          <w:noProof/>
          <w:lang w:val="en-GB" w:eastAsia="zh-CN"/>
        </w:rPr>
      </w:pPr>
      <w:hyperlink w:anchor="_Toc37494054" w:history="1">
        <w:r w:rsidRPr="0041694F">
          <w:rPr>
            <w:rStyle w:val="Hyperlink"/>
            <w:noProof/>
          </w:rPr>
          <w:t>Figure 103 Logo Adapting 2</w:t>
        </w:r>
        <w:r>
          <w:rPr>
            <w:noProof/>
            <w:webHidden/>
          </w:rPr>
          <w:tab/>
        </w:r>
        <w:r>
          <w:rPr>
            <w:noProof/>
            <w:webHidden/>
          </w:rPr>
          <w:fldChar w:fldCharType="begin"/>
        </w:r>
        <w:r>
          <w:rPr>
            <w:noProof/>
            <w:webHidden/>
          </w:rPr>
          <w:instrText xml:space="preserve"> PAGEREF _Toc37494054 \h </w:instrText>
        </w:r>
        <w:r>
          <w:rPr>
            <w:noProof/>
            <w:webHidden/>
          </w:rPr>
        </w:r>
        <w:r>
          <w:rPr>
            <w:noProof/>
            <w:webHidden/>
          </w:rPr>
          <w:fldChar w:fldCharType="separate"/>
        </w:r>
        <w:r>
          <w:rPr>
            <w:noProof/>
            <w:webHidden/>
          </w:rPr>
          <w:t>70</w:t>
        </w:r>
        <w:r>
          <w:rPr>
            <w:noProof/>
            <w:webHidden/>
          </w:rPr>
          <w:fldChar w:fldCharType="end"/>
        </w:r>
      </w:hyperlink>
    </w:p>
    <w:p w14:paraId="0AB58B1F" w14:textId="142BB346" w:rsidR="00D92BF3" w:rsidRDefault="00D92BF3">
      <w:pPr>
        <w:pStyle w:val="TableofFigures"/>
        <w:tabs>
          <w:tab w:val="right" w:leader="dot" w:pos="9016"/>
        </w:tabs>
        <w:rPr>
          <w:rFonts w:asciiTheme="minorHAnsi" w:eastAsiaTheme="minorEastAsia" w:hAnsiTheme="minorHAnsi"/>
          <w:noProof/>
          <w:lang w:val="en-GB" w:eastAsia="zh-CN"/>
        </w:rPr>
      </w:pPr>
      <w:hyperlink w:anchor="_Toc37494055" w:history="1">
        <w:r w:rsidRPr="0041694F">
          <w:rPr>
            <w:rStyle w:val="Hyperlink"/>
            <w:noProof/>
          </w:rPr>
          <w:t>Figure 104 Button Code Snippet in Kivy File</w:t>
        </w:r>
        <w:r>
          <w:rPr>
            <w:noProof/>
            <w:webHidden/>
          </w:rPr>
          <w:tab/>
        </w:r>
        <w:r>
          <w:rPr>
            <w:noProof/>
            <w:webHidden/>
          </w:rPr>
          <w:fldChar w:fldCharType="begin"/>
        </w:r>
        <w:r>
          <w:rPr>
            <w:noProof/>
            <w:webHidden/>
          </w:rPr>
          <w:instrText xml:space="preserve"> PAGEREF _Toc37494055 \h </w:instrText>
        </w:r>
        <w:r>
          <w:rPr>
            <w:noProof/>
            <w:webHidden/>
          </w:rPr>
        </w:r>
        <w:r>
          <w:rPr>
            <w:noProof/>
            <w:webHidden/>
          </w:rPr>
          <w:fldChar w:fldCharType="separate"/>
        </w:r>
        <w:r>
          <w:rPr>
            <w:noProof/>
            <w:webHidden/>
          </w:rPr>
          <w:t>70</w:t>
        </w:r>
        <w:r>
          <w:rPr>
            <w:noProof/>
            <w:webHidden/>
          </w:rPr>
          <w:fldChar w:fldCharType="end"/>
        </w:r>
      </w:hyperlink>
    </w:p>
    <w:p w14:paraId="71A6CE72" w14:textId="3372C6AE" w:rsidR="00D92BF3" w:rsidRDefault="00D92BF3">
      <w:pPr>
        <w:pStyle w:val="TableofFigures"/>
        <w:tabs>
          <w:tab w:val="right" w:leader="dot" w:pos="9016"/>
        </w:tabs>
        <w:rPr>
          <w:rFonts w:asciiTheme="minorHAnsi" w:eastAsiaTheme="minorEastAsia" w:hAnsiTheme="minorHAnsi"/>
          <w:noProof/>
          <w:lang w:val="en-GB" w:eastAsia="zh-CN"/>
        </w:rPr>
      </w:pPr>
      <w:hyperlink w:anchor="_Toc37494056" w:history="1">
        <w:r w:rsidRPr="0041694F">
          <w:rPr>
            <w:rStyle w:val="Hyperlink"/>
            <w:noProof/>
          </w:rPr>
          <w:t>Figure 105 Locked, Normal and Disabled Button Example</w:t>
        </w:r>
        <w:r>
          <w:rPr>
            <w:noProof/>
            <w:webHidden/>
          </w:rPr>
          <w:tab/>
        </w:r>
        <w:r>
          <w:rPr>
            <w:noProof/>
            <w:webHidden/>
          </w:rPr>
          <w:fldChar w:fldCharType="begin"/>
        </w:r>
        <w:r>
          <w:rPr>
            <w:noProof/>
            <w:webHidden/>
          </w:rPr>
          <w:instrText xml:space="preserve"> PAGEREF _Toc37494056 \h </w:instrText>
        </w:r>
        <w:r>
          <w:rPr>
            <w:noProof/>
            <w:webHidden/>
          </w:rPr>
        </w:r>
        <w:r>
          <w:rPr>
            <w:noProof/>
            <w:webHidden/>
          </w:rPr>
          <w:fldChar w:fldCharType="separate"/>
        </w:r>
        <w:r>
          <w:rPr>
            <w:noProof/>
            <w:webHidden/>
          </w:rPr>
          <w:t>71</w:t>
        </w:r>
        <w:r>
          <w:rPr>
            <w:noProof/>
            <w:webHidden/>
          </w:rPr>
          <w:fldChar w:fldCharType="end"/>
        </w:r>
      </w:hyperlink>
    </w:p>
    <w:p w14:paraId="274ACF5F" w14:textId="11BA977C" w:rsidR="00D92BF3" w:rsidRDefault="00D92BF3">
      <w:pPr>
        <w:pStyle w:val="TableofFigures"/>
        <w:tabs>
          <w:tab w:val="right" w:leader="dot" w:pos="9016"/>
        </w:tabs>
        <w:rPr>
          <w:rFonts w:asciiTheme="minorHAnsi" w:eastAsiaTheme="minorEastAsia" w:hAnsiTheme="minorHAnsi"/>
          <w:noProof/>
          <w:lang w:val="en-GB" w:eastAsia="zh-CN"/>
        </w:rPr>
      </w:pPr>
      <w:hyperlink w:anchor="_Toc37494057" w:history="1">
        <w:r w:rsidRPr="0041694F">
          <w:rPr>
            <w:rStyle w:val="Hyperlink"/>
            <w:noProof/>
          </w:rPr>
          <w:t>Figure 106 Label Code Snippet in Kivy File</w:t>
        </w:r>
        <w:r>
          <w:rPr>
            <w:noProof/>
            <w:webHidden/>
          </w:rPr>
          <w:tab/>
        </w:r>
        <w:r>
          <w:rPr>
            <w:noProof/>
            <w:webHidden/>
          </w:rPr>
          <w:fldChar w:fldCharType="begin"/>
        </w:r>
        <w:r>
          <w:rPr>
            <w:noProof/>
            <w:webHidden/>
          </w:rPr>
          <w:instrText xml:space="preserve"> PAGEREF _Toc37494057 \h </w:instrText>
        </w:r>
        <w:r>
          <w:rPr>
            <w:noProof/>
            <w:webHidden/>
          </w:rPr>
        </w:r>
        <w:r>
          <w:rPr>
            <w:noProof/>
            <w:webHidden/>
          </w:rPr>
          <w:fldChar w:fldCharType="separate"/>
        </w:r>
        <w:r>
          <w:rPr>
            <w:noProof/>
            <w:webHidden/>
          </w:rPr>
          <w:t>71</w:t>
        </w:r>
        <w:r>
          <w:rPr>
            <w:noProof/>
            <w:webHidden/>
          </w:rPr>
          <w:fldChar w:fldCharType="end"/>
        </w:r>
      </w:hyperlink>
    </w:p>
    <w:p w14:paraId="7C022EF9" w14:textId="6054E029" w:rsidR="00D92BF3" w:rsidRDefault="00D92BF3">
      <w:pPr>
        <w:pStyle w:val="TableofFigures"/>
        <w:tabs>
          <w:tab w:val="right" w:leader="dot" w:pos="9016"/>
        </w:tabs>
        <w:rPr>
          <w:rFonts w:asciiTheme="minorHAnsi" w:eastAsiaTheme="minorEastAsia" w:hAnsiTheme="minorHAnsi"/>
          <w:noProof/>
          <w:lang w:val="en-GB" w:eastAsia="zh-CN"/>
        </w:rPr>
      </w:pPr>
      <w:hyperlink w:anchor="_Toc37494058" w:history="1">
        <w:r w:rsidRPr="0041694F">
          <w:rPr>
            <w:rStyle w:val="Hyperlink"/>
            <w:noProof/>
          </w:rPr>
          <w:t>Figure 107 Dynamic Update of Label Text</w:t>
        </w:r>
        <w:r>
          <w:rPr>
            <w:noProof/>
            <w:webHidden/>
          </w:rPr>
          <w:tab/>
        </w:r>
        <w:r>
          <w:rPr>
            <w:noProof/>
            <w:webHidden/>
          </w:rPr>
          <w:fldChar w:fldCharType="begin"/>
        </w:r>
        <w:r>
          <w:rPr>
            <w:noProof/>
            <w:webHidden/>
          </w:rPr>
          <w:instrText xml:space="preserve"> PAGEREF _Toc37494058 \h </w:instrText>
        </w:r>
        <w:r>
          <w:rPr>
            <w:noProof/>
            <w:webHidden/>
          </w:rPr>
        </w:r>
        <w:r>
          <w:rPr>
            <w:noProof/>
            <w:webHidden/>
          </w:rPr>
          <w:fldChar w:fldCharType="separate"/>
        </w:r>
        <w:r>
          <w:rPr>
            <w:noProof/>
            <w:webHidden/>
          </w:rPr>
          <w:t>72</w:t>
        </w:r>
        <w:r>
          <w:rPr>
            <w:noProof/>
            <w:webHidden/>
          </w:rPr>
          <w:fldChar w:fldCharType="end"/>
        </w:r>
      </w:hyperlink>
    </w:p>
    <w:p w14:paraId="7AD100E3" w14:textId="5757D5C2" w:rsidR="00D92BF3" w:rsidRDefault="00D92BF3">
      <w:pPr>
        <w:pStyle w:val="TableofFigures"/>
        <w:tabs>
          <w:tab w:val="right" w:leader="dot" w:pos="9016"/>
        </w:tabs>
        <w:rPr>
          <w:rFonts w:asciiTheme="minorHAnsi" w:eastAsiaTheme="minorEastAsia" w:hAnsiTheme="minorHAnsi"/>
          <w:noProof/>
          <w:lang w:val="en-GB" w:eastAsia="zh-CN"/>
        </w:rPr>
      </w:pPr>
      <w:hyperlink w:anchor="_Toc37494059" w:history="1">
        <w:r w:rsidRPr="0041694F">
          <w:rPr>
            <w:rStyle w:val="Hyperlink"/>
            <w:noProof/>
          </w:rPr>
          <w:t>Figure 108 Canvas Code Snippet in Kivy File</w:t>
        </w:r>
        <w:r>
          <w:rPr>
            <w:noProof/>
            <w:webHidden/>
          </w:rPr>
          <w:tab/>
        </w:r>
        <w:r>
          <w:rPr>
            <w:noProof/>
            <w:webHidden/>
          </w:rPr>
          <w:fldChar w:fldCharType="begin"/>
        </w:r>
        <w:r>
          <w:rPr>
            <w:noProof/>
            <w:webHidden/>
          </w:rPr>
          <w:instrText xml:space="preserve"> PAGEREF _Toc37494059 \h </w:instrText>
        </w:r>
        <w:r>
          <w:rPr>
            <w:noProof/>
            <w:webHidden/>
          </w:rPr>
        </w:r>
        <w:r>
          <w:rPr>
            <w:noProof/>
            <w:webHidden/>
          </w:rPr>
          <w:fldChar w:fldCharType="separate"/>
        </w:r>
        <w:r>
          <w:rPr>
            <w:noProof/>
            <w:webHidden/>
          </w:rPr>
          <w:t>72</w:t>
        </w:r>
        <w:r>
          <w:rPr>
            <w:noProof/>
            <w:webHidden/>
          </w:rPr>
          <w:fldChar w:fldCharType="end"/>
        </w:r>
      </w:hyperlink>
    </w:p>
    <w:p w14:paraId="3F1BFD2D" w14:textId="579831F0" w:rsidR="00D92BF3" w:rsidRDefault="00D92BF3">
      <w:pPr>
        <w:pStyle w:val="TableofFigures"/>
        <w:tabs>
          <w:tab w:val="right" w:leader="dot" w:pos="9016"/>
        </w:tabs>
        <w:rPr>
          <w:rFonts w:asciiTheme="minorHAnsi" w:eastAsiaTheme="minorEastAsia" w:hAnsiTheme="minorHAnsi"/>
          <w:noProof/>
          <w:lang w:val="en-GB" w:eastAsia="zh-CN"/>
        </w:rPr>
      </w:pPr>
      <w:hyperlink w:anchor="_Toc37494060" w:history="1">
        <w:r w:rsidRPr="0041694F">
          <w:rPr>
            <w:rStyle w:val="Hyperlink"/>
            <w:noProof/>
          </w:rPr>
          <w:t>Figure 109 Canvas Line Styling 1</w:t>
        </w:r>
        <w:r>
          <w:rPr>
            <w:noProof/>
            <w:webHidden/>
          </w:rPr>
          <w:tab/>
        </w:r>
        <w:r>
          <w:rPr>
            <w:noProof/>
            <w:webHidden/>
          </w:rPr>
          <w:fldChar w:fldCharType="begin"/>
        </w:r>
        <w:r>
          <w:rPr>
            <w:noProof/>
            <w:webHidden/>
          </w:rPr>
          <w:instrText xml:space="preserve"> PAGEREF _Toc37494060 \h </w:instrText>
        </w:r>
        <w:r>
          <w:rPr>
            <w:noProof/>
            <w:webHidden/>
          </w:rPr>
        </w:r>
        <w:r>
          <w:rPr>
            <w:noProof/>
            <w:webHidden/>
          </w:rPr>
          <w:fldChar w:fldCharType="separate"/>
        </w:r>
        <w:r>
          <w:rPr>
            <w:noProof/>
            <w:webHidden/>
          </w:rPr>
          <w:t>73</w:t>
        </w:r>
        <w:r>
          <w:rPr>
            <w:noProof/>
            <w:webHidden/>
          </w:rPr>
          <w:fldChar w:fldCharType="end"/>
        </w:r>
      </w:hyperlink>
    </w:p>
    <w:p w14:paraId="2FCC72CD" w14:textId="465F975D" w:rsidR="00D92BF3" w:rsidRDefault="00D92BF3">
      <w:pPr>
        <w:pStyle w:val="TableofFigures"/>
        <w:tabs>
          <w:tab w:val="right" w:leader="dot" w:pos="9016"/>
        </w:tabs>
        <w:rPr>
          <w:rFonts w:asciiTheme="minorHAnsi" w:eastAsiaTheme="minorEastAsia" w:hAnsiTheme="minorHAnsi"/>
          <w:noProof/>
          <w:lang w:val="en-GB" w:eastAsia="zh-CN"/>
        </w:rPr>
      </w:pPr>
      <w:hyperlink w:anchor="_Toc37494061" w:history="1">
        <w:r w:rsidRPr="0041694F">
          <w:rPr>
            <w:rStyle w:val="Hyperlink"/>
            <w:noProof/>
          </w:rPr>
          <w:t>Figure 110 Canvas Line Styling 2</w:t>
        </w:r>
        <w:r>
          <w:rPr>
            <w:noProof/>
            <w:webHidden/>
          </w:rPr>
          <w:tab/>
        </w:r>
        <w:r>
          <w:rPr>
            <w:noProof/>
            <w:webHidden/>
          </w:rPr>
          <w:fldChar w:fldCharType="begin"/>
        </w:r>
        <w:r>
          <w:rPr>
            <w:noProof/>
            <w:webHidden/>
          </w:rPr>
          <w:instrText xml:space="preserve"> PAGEREF _Toc37494061 \h </w:instrText>
        </w:r>
        <w:r>
          <w:rPr>
            <w:noProof/>
            <w:webHidden/>
          </w:rPr>
        </w:r>
        <w:r>
          <w:rPr>
            <w:noProof/>
            <w:webHidden/>
          </w:rPr>
          <w:fldChar w:fldCharType="separate"/>
        </w:r>
        <w:r>
          <w:rPr>
            <w:noProof/>
            <w:webHidden/>
          </w:rPr>
          <w:t>73</w:t>
        </w:r>
        <w:r>
          <w:rPr>
            <w:noProof/>
            <w:webHidden/>
          </w:rPr>
          <w:fldChar w:fldCharType="end"/>
        </w:r>
      </w:hyperlink>
    </w:p>
    <w:p w14:paraId="515CF8F0" w14:textId="43A97E07" w:rsidR="00D92BF3" w:rsidRDefault="00D92BF3">
      <w:pPr>
        <w:pStyle w:val="TableofFigures"/>
        <w:tabs>
          <w:tab w:val="right" w:leader="dot" w:pos="9016"/>
        </w:tabs>
        <w:rPr>
          <w:rFonts w:asciiTheme="minorHAnsi" w:eastAsiaTheme="minorEastAsia" w:hAnsiTheme="minorHAnsi"/>
          <w:noProof/>
          <w:lang w:val="en-GB" w:eastAsia="zh-CN"/>
        </w:rPr>
      </w:pPr>
      <w:hyperlink w:anchor="_Toc37494062" w:history="1">
        <w:r w:rsidRPr="0041694F">
          <w:rPr>
            <w:rStyle w:val="Hyperlink"/>
            <w:noProof/>
          </w:rPr>
          <w:t>Figure 111 Old Database Prototype</w:t>
        </w:r>
        <w:r>
          <w:rPr>
            <w:noProof/>
            <w:webHidden/>
          </w:rPr>
          <w:tab/>
        </w:r>
        <w:r>
          <w:rPr>
            <w:noProof/>
            <w:webHidden/>
          </w:rPr>
          <w:fldChar w:fldCharType="begin"/>
        </w:r>
        <w:r>
          <w:rPr>
            <w:noProof/>
            <w:webHidden/>
          </w:rPr>
          <w:instrText xml:space="preserve"> PAGEREF _Toc37494062 \h </w:instrText>
        </w:r>
        <w:r>
          <w:rPr>
            <w:noProof/>
            <w:webHidden/>
          </w:rPr>
        </w:r>
        <w:r>
          <w:rPr>
            <w:noProof/>
            <w:webHidden/>
          </w:rPr>
          <w:fldChar w:fldCharType="separate"/>
        </w:r>
        <w:r>
          <w:rPr>
            <w:noProof/>
            <w:webHidden/>
          </w:rPr>
          <w:t>73</w:t>
        </w:r>
        <w:r>
          <w:rPr>
            <w:noProof/>
            <w:webHidden/>
          </w:rPr>
          <w:fldChar w:fldCharType="end"/>
        </w:r>
      </w:hyperlink>
    </w:p>
    <w:p w14:paraId="76C7008D" w14:textId="2F8C6BC1" w:rsidR="00D92BF3" w:rsidRDefault="00D92BF3">
      <w:pPr>
        <w:pStyle w:val="TableofFigures"/>
        <w:tabs>
          <w:tab w:val="right" w:leader="dot" w:pos="9016"/>
        </w:tabs>
        <w:rPr>
          <w:rFonts w:asciiTheme="minorHAnsi" w:eastAsiaTheme="minorEastAsia" w:hAnsiTheme="minorHAnsi"/>
          <w:noProof/>
          <w:lang w:val="en-GB" w:eastAsia="zh-CN"/>
        </w:rPr>
      </w:pPr>
      <w:hyperlink w:anchor="_Toc37494063" w:history="1">
        <w:r w:rsidRPr="0041694F">
          <w:rPr>
            <w:rStyle w:val="Hyperlink"/>
            <w:noProof/>
          </w:rPr>
          <w:t>Figure 112 Final Version of the Database</w:t>
        </w:r>
        <w:r>
          <w:rPr>
            <w:noProof/>
            <w:webHidden/>
          </w:rPr>
          <w:tab/>
        </w:r>
        <w:r>
          <w:rPr>
            <w:noProof/>
            <w:webHidden/>
          </w:rPr>
          <w:fldChar w:fldCharType="begin"/>
        </w:r>
        <w:r>
          <w:rPr>
            <w:noProof/>
            <w:webHidden/>
          </w:rPr>
          <w:instrText xml:space="preserve"> PAGEREF _Toc37494063 \h </w:instrText>
        </w:r>
        <w:r>
          <w:rPr>
            <w:noProof/>
            <w:webHidden/>
          </w:rPr>
        </w:r>
        <w:r>
          <w:rPr>
            <w:noProof/>
            <w:webHidden/>
          </w:rPr>
          <w:fldChar w:fldCharType="separate"/>
        </w:r>
        <w:r>
          <w:rPr>
            <w:noProof/>
            <w:webHidden/>
          </w:rPr>
          <w:t>75</w:t>
        </w:r>
        <w:r>
          <w:rPr>
            <w:noProof/>
            <w:webHidden/>
          </w:rPr>
          <w:fldChar w:fldCharType="end"/>
        </w:r>
      </w:hyperlink>
    </w:p>
    <w:p w14:paraId="4B6D1A9B" w14:textId="491CCFC5" w:rsidR="00D92BF3" w:rsidRDefault="00D92BF3">
      <w:pPr>
        <w:pStyle w:val="TableofFigures"/>
        <w:tabs>
          <w:tab w:val="right" w:leader="dot" w:pos="9016"/>
        </w:tabs>
        <w:rPr>
          <w:rFonts w:asciiTheme="minorHAnsi" w:eastAsiaTheme="minorEastAsia" w:hAnsiTheme="minorHAnsi"/>
          <w:noProof/>
          <w:lang w:val="en-GB" w:eastAsia="zh-CN"/>
        </w:rPr>
      </w:pPr>
      <w:hyperlink w:anchor="_Toc37494064" w:history="1">
        <w:r w:rsidRPr="0041694F">
          <w:rPr>
            <w:rStyle w:val="Hyperlink"/>
            <w:noProof/>
          </w:rPr>
          <w:t>Figure 113 Password Check on Register Page</w:t>
        </w:r>
        <w:r>
          <w:rPr>
            <w:noProof/>
            <w:webHidden/>
          </w:rPr>
          <w:tab/>
        </w:r>
        <w:r>
          <w:rPr>
            <w:noProof/>
            <w:webHidden/>
          </w:rPr>
          <w:fldChar w:fldCharType="begin"/>
        </w:r>
        <w:r>
          <w:rPr>
            <w:noProof/>
            <w:webHidden/>
          </w:rPr>
          <w:instrText xml:space="preserve"> PAGEREF _Toc37494064 \h </w:instrText>
        </w:r>
        <w:r>
          <w:rPr>
            <w:noProof/>
            <w:webHidden/>
          </w:rPr>
        </w:r>
        <w:r>
          <w:rPr>
            <w:noProof/>
            <w:webHidden/>
          </w:rPr>
          <w:fldChar w:fldCharType="separate"/>
        </w:r>
        <w:r>
          <w:rPr>
            <w:noProof/>
            <w:webHidden/>
          </w:rPr>
          <w:t>76</w:t>
        </w:r>
        <w:r>
          <w:rPr>
            <w:noProof/>
            <w:webHidden/>
          </w:rPr>
          <w:fldChar w:fldCharType="end"/>
        </w:r>
      </w:hyperlink>
    </w:p>
    <w:p w14:paraId="33A2900A" w14:textId="3CB394A3" w:rsidR="00D92BF3" w:rsidRDefault="00D92BF3">
      <w:pPr>
        <w:pStyle w:val="TableofFigures"/>
        <w:tabs>
          <w:tab w:val="right" w:leader="dot" w:pos="9016"/>
        </w:tabs>
        <w:rPr>
          <w:rFonts w:asciiTheme="minorHAnsi" w:eastAsiaTheme="minorEastAsia" w:hAnsiTheme="minorHAnsi"/>
          <w:noProof/>
          <w:lang w:val="en-GB" w:eastAsia="zh-CN"/>
        </w:rPr>
      </w:pPr>
      <w:hyperlink w:anchor="_Toc37494065" w:history="1">
        <w:r w:rsidRPr="0041694F">
          <w:rPr>
            <w:rStyle w:val="Hyperlink"/>
            <w:noProof/>
          </w:rPr>
          <w:t>Figure 114 Email Check on Register Page</w:t>
        </w:r>
        <w:r>
          <w:rPr>
            <w:noProof/>
            <w:webHidden/>
          </w:rPr>
          <w:tab/>
        </w:r>
        <w:r>
          <w:rPr>
            <w:noProof/>
            <w:webHidden/>
          </w:rPr>
          <w:fldChar w:fldCharType="begin"/>
        </w:r>
        <w:r>
          <w:rPr>
            <w:noProof/>
            <w:webHidden/>
          </w:rPr>
          <w:instrText xml:space="preserve"> PAGEREF _Toc37494065 \h </w:instrText>
        </w:r>
        <w:r>
          <w:rPr>
            <w:noProof/>
            <w:webHidden/>
          </w:rPr>
        </w:r>
        <w:r>
          <w:rPr>
            <w:noProof/>
            <w:webHidden/>
          </w:rPr>
          <w:fldChar w:fldCharType="separate"/>
        </w:r>
        <w:r>
          <w:rPr>
            <w:noProof/>
            <w:webHidden/>
          </w:rPr>
          <w:t>76</w:t>
        </w:r>
        <w:r>
          <w:rPr>
            <w:noProof/>
            <w:webHidden/>
          </w:rPr>
          <w:fldChar w:fldCharType="end"/>
        </w:r>
      </w:hyperlink>
    </w:p>
    <w:p w14:paraId="7E7CA067" w14:textId="6AC18D6F" w:rsidR="00D92BF3" w:rsidRDefault="00D92BF3">
      <w:pPr>
        <w:pStyle w:val="TableofFigures"/>
        <w:tabs>
          <w:tab w:val="right" w:leader="dot" w:pos="9016"/>
        </w:tabs>
        <w:rPr>
          <w:rFonts w:asciiTheme="minorHAnsi" w:eastAsiaTheme="minorEastAsia" w:hAnsiTheme="minorHAnsi"/>
          <w:noProof/>
          <w:lang w:val="en-GB" w:eastAsia="zh-CN"/>
        </w:rPr>
      </w:pPr>
      <w:hyperlink w:anchor="_Toc37494066" w:history="1">
        <w:r w:rsidRPr="0041694F">
          <w:rPr>
            <w:rStyle w:val="Hyperlink"/>
            <w:noProof/>
          </w:rPr>
          <w:t>Figure 115 Register Loop for Register Page</w:t>
        </w:r>
        <w:r>
          <w:rPr>
            <w:noProof/>
            <w:webHidden/>
          </w:rPr>
          <w:tab/>
        </w:r>
        <w:r>
          <w:rPr>
            <w:noProof/>
            <w:webHidden/>
          </w:rPr>
          <w:fldChar w:fldCharType="begin"/>
        </w:r>
        <w:r>
          <w:rPr>
            <w:noProof/>
            <w:webHidden/>
          </w:rPr>
          <w:instrText xml:space="preserve"> PAGEREF _Toc37494066 \h </w:instrText>
        </w:r>
        <w:r>
          <w:rPr>
            <w:noProof/>
            <w:webHidden/>
          </w:rPr>
        </w:r>
        <w:r>
          <w:rPr>
            <w:noProof/>
            <w:webHidden/>
          </w:rPr>
          <w:fldChar w:fldCharType="separate"/>
        </w:r>
        <w:r>
          <w:rPr>
            <w:noProof/>
            <w:webHidden/>
          </w:rPr>
          <w:t>77</w:t>
        </w:r>
        <w:r>
          <w:rPr>
            <w:noProof/>
            <w:webHidden/>
          </w:rPr>
          <w:fldChar w:fldCharType="end"/>
        </w:r>
      </w:hyperlink>
    </w:p>
    <w:p w14:paraId="0E228848" w14:textId="5C2A0DC2" w:rsidR="00D92BF3" w:rsidRDefault="00D92BF3">
      <w:pPr>
        <w:pStyle w:val="TableofFigures"/>
        <w:tabs>
          <w:tab w:val="right" w:leader="dot" w:pos="9016"/>
        </w:tabs>
        <w:rPr>
          <w:rFonts w:asciiTheme="minorHAnsi" w:eastAsiaTheme="minorEastAsia" w:hAnsiTheme="minorHAnsi"/>
          <w:noProof/>
          <w:lang w:val="en-GB" w:eastAsia="zh-CN"/>
        </w:rPr>
      </w:pPr>
      <w:hyperlink w:anchor="_Toc37494067" w:history="1">
        <w:r w:rsidRPr="0041694F">
          <w:rPr>
            <w:rStyle w:val="Hyperlink"/>
            <w:noProof/>
          </w:rPr>
          <w:t>Figure 116 Login Screen On Pre Enter Function</w:t>
        </w:r>
        <w:r>
          <w:rPr>
            <w:noProof/>
            <w:webHidden/>
          </w:rPr>
          <w:tab/>
        </w:r>
        <w:r>
          <w:rPr>
            <w:noProof/>
            <w:webHidden/>
          </w:rPr>
          <w:fldChar w:fldCharType="begin"/>
        </w:r>
        <w:r>
          <w:rPr>
            <w:noProof/>
            <w:webHidden/>
          </w:rPr>
          <w:instrText xml:space="preserve"> PAGEREF _Toc37494067 \h </w:instrText>
        </w:r>
        <w:r>
          <w:rPr>
            <w:noProof/>
            <w:webHidden/>
          </w:rPr>
        </w:r>
        <w:r>
          <w:rPr>
            <w:noProof/>
            <w:webHidden/>
          </w:rPr>
          <w:fldChar w:fldCharType="separate"/>
        </w:r>
        <w:r>
          <w:rPr>
            <w:noProof/>
            <w:webHidden/>
          </w:rPr>
          <w:t>78</w:t>
        </w:r>
        <w:r>
          <w:rPr>
            <w:noProof/>
            <w:webHidden/>
          </w:rPr>
          <w:fldChar w:fldCharType="end"/>
        </w:r>
      </w:hyperlink>
    </w:p>
    <w:p w14:paraId="5DD2E52E" w14:textId="61A8ABF8" w:rsidR="00D92BF3" w:rsidRDefault="00D92BF3">
      <w:pPr>
        <w:pStyle w:val="TableofFigures"/>
        <w:tabs>
          <w:tab w:val="right" w:leader="dot" w:pos="9016"/>
        </w:tabs>
        <w:rPr>
          <w:rFonts w:asciiTheme="minorHAnsi" w:eastAsiaTheme="minorEastAsia" w:hAnsiTheme="minorHAnsi"/>
          <w:noProof/>
          <w:lang w:val="en-GB" w:eastAsia="zh-CN"/>
        </w:rPr>
      </w:pPr>
      <w:hyperlink w:anchor="_Toc37494068" w:history="1">
        <w:r w:rsidRPr="0041694F">
          <w:rPr>
            <w:rStyle w:val="Hyperlink"/>
            <w:noProof/>
          </w:rPr>
          <w:t>Figure 117 Login Loop Function on Login Screen</w:t>
        </w:r>
        <w:r>
          <w:rPr>
            <w:noProof/>
            <w:webHidden/>
          </w:rPr>
          <w:tab/>
        </w:r>
        <w:r>
          <w:rPr>
            <w:noProof/>
            <w:webHidden/>
          </w:rPr>
          <w:fldChar w:fldCharType="begin"/>
        </w:r>
        <w:r>
          <w:rPr>
            <w:noProof/>
            <w:webHidden/>
          </w:rPr>
          <w:instrText xml:space="preserve"> PAGEREF _Toc37494068 \h </w:instrText>
        </w:r>
        <w:r>
          <w:rPr>
            <w:noProof/>
            <w:webHidden/>
          </w:rPr>
        </w:r>
        <w:r>
          <w:rPr>
            <w:noProof/>
            <w:webHidden/>
          </w:rPr>
          <w:fldChar w:fldCharType="separate"/>
        </w:r>
        <w:r>
          <w:rPr>
            <w:noProof/>
            <w:webHidden/>
          </w:rPr>
          <w:t>78</w:t>
        </w:r>
        <w:r>
          <w:rPr>
            <w:noProof/>
            <w:webHidden/>
          </w:rPr>
          <w:fldChar w:fldCharType="end"/>
        </w:r>
      </w:hyperlink>
    </w:p>
    <w:p w14:paraId="7EAF0A4C" w14:textId="561CF9D1" w:rsidR="00D92BF3" w:rsidRDefault="00D92BF3">
      <w:pPr>
        <w:pStyle w:val="TableofFigures"/>
        <w:tabs>
          <w:tab w:val="right" w:leader="dot" w:pos="9016"/>
        </w:tabs>
        <w:rPr>
          <w:rFonts w:asciiTheme="minorHAnsi" w:eastAsiaTheme="minorEastAsia" w:hAnsiTheme="minorHAnsi"/>
          <w:noProof/>
          <w:lang w:val="en-GB" w:eastAsia="zh-CN"/>
        </w:rPr>
      </w:pPr>
      <w:hyperlink w:anchor="_Toc37494069" w:history="1">
        <w:r w:rsidRPr="0041694F">
          <w:rPr>
            <w:rStyle w:val="Hyperlink"/>
            <w:noProof/>
          </w:rPr>
          <w:t>Figure 118 Check Login Function on Login Page</w:t>
        </w:r>
        <w:r>
          <w:rPr>
            <w:noProof/>
            <w:webHidden/>
          </w:rPr>
          <w:tab/>
        </w:r>
        <w:r>
          <w:rPr>
            <w:noProof/>
            <w:webHidden/>
          </w:rPr>
          <w:fldChar w:fldCharType="begin"/>
        </w:r>
        <w:r>
          <w:rPr>
            <w:noProof/>
            <w:webHidden/>
          </w:rPr>
          <w:instrText xml:space="preserve"> PAGEREF _Toc37494069 \h </w:instrText>
        </w:r>
        <w:r>
          <w:rPr>
            <w:noProof/>
            <w:webHidden/>
          </w:rPr>
        </w:r>
        <w:r>
          <w:rPr>
            <w:noProof/>
            <w:webHidden/>
          </w:rPr>
          <w:fldChar w:fldCharType="separate"/>
        </w:r>
        <w:r>
          <w:rPr>
            <w:noProof/>
            <w:webHidden/>
          </w:rPr>
          <w:t>79</w:t>
        </w:r>
        <w:r>
          <w:rPr>
            <w:noProof/>
            <w:webHidden/>
          </w:rPr>
          <w:fldChar w:fldCharType="end"/>
        </w:r>
      </w:hyperlink>
    </w:p>
    <w:p w14:paraId="1C2AF7BA" w14:textId="2391C037" w:rsidR="00D92BF3" w:rsidRDefault="00D92BF3">
      <w:pPr>
        <w:pStyle w:val="TableofFigures"/>
        <w:tabs>
          <w:tab w:val="right" w:leader="dot" w:pos="9016"/>
        </w:tabs>
        <w:rPr>
          <w:rFonts w:asciiTheme="minorHAnsi" w:eastAsiaTheme="minorEastAsia" w:hAnsiTheme="minorHAnsi"/>
          <w:noProof/>
          <w:lang w:val="en-GB" w:eastAsia="zh-CN"/>
        </w:rPr>
      </w:pPr>
      <w:hyperlink w:anchor="_Toc37494070" w:history="1">
        <w:r w:rsidRPr="0041694F">
          <w:rPr>
            <w:rStyle w:val="Hyperlink"/>
            <w:noProof/>
          </w:rPr>
          <w:t>Figure 119 Update JSON Loop Function</w:t>
        </w:r>
        <w:r>
          <w:rPr>
            <w:noProof/>
            <w:webHidden/>
          </w:rPr>
          <w:tab/>
        </w:r>
        <w:r>
          <w:rPr>
            <w:noProof/>
            <w:webHidden/>
          </w:rPr>
          <w:fldChar w:fldCharType="begin"/>
        </w:r>
        <w:r>
          <w:rPr>
            <w:noProof/>
            <w:webHidden/>
          </w:rPr>
          <w:instrText xml:space="preserve"> PAGEREF _Toc37494070 \h </w:instrText>
        </w:r>
        <w:r>
          <w:rPr>
            <w:noProof/>
            <w:webHidden/>
          </w:rPr>
        </w:r>
        <w:r>
          <w:rPr>
            <w:noProof/>
            <w:webHidden/>
          </w:rPr>
          <w:fldChar w:fldCharType="separate"/>
        </w:r>
        <w:r>
          <w:rPr>
            <w:noProof/>
            <w:webHidden/>
          </w:rPr>
          <w:t>79</w:t>
        </w:r>
        <w:r>
          <w:rPr>
            <w:noProof/>
            <w:webHidden/>
          </w:rPr>
          <w:fldChar w:fldCharType="end"/>
        </w:r>
      </w:hyperlink>
    </w:p>
    <w:p w14:paraId="376E66A0" w14:textId="1164C06D" w:rsidR="00D92BF3" w:rsidRDefault="00D92BF3">
      <w:pPr>
        <w:pStyle w:val="TableofFigures"/>
        <w:tabs>
          <w:tab w:val="right" w:leader="dot" w:pos="9016"/>
        </w:tabs>
        <w:rPr>
          <w:rFonts w:asciiTheme="minorHAnsi" w:eastAsiaTheme="minorEastAsia" w:hAnsiTheme="minorHAnsi"/>
          <w:noProof/>
          <w:lang w:val="en-GB" w:eastAsia="zh-CN"/>
        </w:rPr>
      </w:pPr>
      <w:hyperlink w:anchor="_Toc37494071" w:history="1">
        <w:r w:rsidRPr="0041694F">
          <w:rPr>
            <w:rStyle w:val="Hyperlink"/>
            <w:noProof/>
          </w:rPr>
          <w:t>Figure 120 Check Week Function</w:t>
        </w:r>
        <w:r>
          <w:rPr>
            <w:noProof/>
            <w:webHidden/>
          </w:rPr>
          <w:tab/>
        </w:r>
        <w:r>
          <w:rPr>
            <w:noProof/>
            <w:webHidden/>
          </w:rPr>
          <w:fldChar w:fldCharType="begin"/>
        </w:r>
        <w:r>
          <w:rPr>
            <w:noProof/>
            <w:webHidden/>
          </w:rPr>
          <w:instrText xml:space="preserve"> PAGEREF _Toc37494071 \h </w:instrText>
        </w:r>
        <w:r>
          <w:rPr>
            <w:noProof/>
            <w:webHidden/>
          </w:rPr>
        </w:r>
        <w:r>
          <w:rPr>
            <w:noProof/>
            <w:webHidden/>
          </w:rPr>
          <w:fldChar w:fldCharType="separate"/>
        </w:r>
        <w:r>
          <w:rPr>
            <w:noProof/>
            <w:webHidden/>
          </w:rPr>
          <w:t>80</w:t>
        </w:r>
        <w:r>
          <w:rPr>
            <w:noProof/>
            <w:webHidden/>
          </w:rPr>
          <w:fldChar w:fldCharType="end"/>
        </w:r>
      </w:hyperlink>
    </w:p>
    <w:p w14:paraId="2163C99D" w14:textId="58BF4C92" w:rsidR="00D92BF3" w:rsidRDefault="00D92BF3">
      <w:pPr>
        <w:pStyle w:val="TableofFigures"/>
        <w:tabs>
          <w:tab w:val="right" w:leader="dot" w:pos="9016"/>
        </w:tabs>
        <w:rPr>
          <w:rFonts w:asciiTheme="minorHAnsi" w:eastAsiaTheme="minorEastAsia" w:hAnsiTheme="minorHAnsi"/>
          <w:noProof/>
          <w:lang w:val="en-GB" w:eastAsia="zh-CN"/>
        </w:rPr>
      </w:pPr>
      <w:hyperlink w:anchor="_Toc37494072" w:history="1">
        <w:r w:rsidRPr="0041694F">
          <w:rPr>
            <w:rStyle w:val="Hyperlink"/>
            <w:noProof/>
          </w:rPr>
          <w:t>Figure 121 JSON Store Code Snippet</w:t>
        </w:r>
        <w:r>
          <w:rPr>
            <w:noProof/>
            <w:webHidden/>
          </w:rPr>
          <w:tab/>
        </w:r>
        <w:r>
          <w:rPr>
            <w:noProof/>
            <w:webHidden/>
          </w:rPr>
          <w:fldChar w:fldCharType="begin"/>
        </w:r>
        <w:r>
          <w:rPr>
            <w:noProof/>
            <w:webHidden/>
          </w:rPr>
          <w:instrText xml:space="preserve"> PAGEREF _Toc37494072 \h </w:instrText>
        </w:r>
        <w:r>
          <w:rPr>
            <w:noProof/>
            <w:webHidden/>
          </w:rPr>
        </w:r>
        <w:r>
          <w:rPr>
            <w:noProof/>
            <w:webHidden/>
          </w:rPr>
          <w:fldChar w:fldCharType="separate"/>
        </w:r>
        <w:r>
          <w:rPr>
            <w:noProof/>
            <w:webHidden/>
          </w:rPr>
          <w:t>81</w:t>
        </w:r>
        <w:r>
          <w:rPr>
            <w:noProof/>
            <w:webHidden/>
          </w:rPr>
          <w:fldChar w:fldCharType="end"/>
        </w:r>
      </w:hyperlink>
    </w:p>
    <w:p w14:paraId="0C3A5C70" w14:textId="10BF5277" w:rsidR="00D92BF3" w:rsidRDefault="00D92BF3">
      <w:pPr>
        <w:pStyle w:val="TableofFigures"/>
        <w:tabs>
          <w:tab w:val="right" w:leader="dot" w:pos="9016"/>
        </w:tabs>
        <w:rPr>
          <w:rFonts w:asciiTheme="minorHAnsi" w:eastAsiaTheme="minorEastAsia" w:hAnsiTheme="minorHAnsi"/>
          <w:noProof/>
          <w:lang w:val="en-GB" w:eastAsia="zh-CN"/>
        </w:rPr>
      </w:pPr>
      <w:hyperlink w:anchor="_Toc37494073" w:history="1">
        <w:r w:rsidRPr="0041694F">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494073 \h </w:instrText>
        </w:r>
        <w:r>
          <w:rPr>
            <w:noProof/>
            <w:webHidden/>
          </w:rPr>
        </w:r>
        <w:r>
          <w:rPr>
            <w:noProof/>
            <w:webHidden/>
          </w:rPr>
          <w:fldChar w:fldCharType="separate"/>
        </w:r>
        <w:r>
          <w:rPr>
            <w:noProof/>
            <w:webHidden/>
          </w:rPr>
          <w:t>81</w:t>
        </w:r>
        <w:r>
          <w:rPr>
            <w:noProof/>
            <w:webHidden/>
          </w:rPr>
          <w:fldChar w:fldCharType="end"/>
        </w:r>
      </w:hyperlink>
    </w:p>
    <w:p w14:paraId="35F8E458" w14:textId="575EABB4" w:rsidR="00D92BF3" w:rsidRDefault="00D92BF3">
      <w:pPr>
        <w:pStyle w:val="TableofFigures"/>
        <w:tabs>
          <w:tab w:val="right" w:leader="dot" w:pos="9016"/>
        </w:tabs>
        <w:rPr>
          <w:rFonts w:asciiTheme="minorHAnsi" w:eastAsiaTheme="minorEastAsia" w:hAnsiTheme="minorHAnsi"/>
          <w:noProof/>
          <w:lang w:val="en-GB" w:eastAsia="zh-CN"/>
        </w:rPr>
      </w:pPr>
      <w:hyperlink w:anchor="_Toc37494074" w:history="1">
        <w:r w:rsidRPr="0041694F">
          <w:rPr>
            <w:rStyle w:val="Hyperlink"/>
            <w:noProof/>
          </w:rPr>
          <w:t>Figure 123 Create Scroll View Function</w:t>
        </w:r>
        <w:r>
          <w:rPr>
            <w:noProof/>
            <w:webHidden/>
          </w:rPr>
          <w:tab/>
        </w:r>
        <w:r>
          <w:rPr>
            <w:noProof/>
            <w:webHidden/>
          </w:rPr>
          <w:fldChar w:fldCharType="begin"/>
        </w:r>
        <w:r>
          <w:rPr>
            <w:noProof/>
            <w:webHidden/>
          </w:rPr>
          <w:instrText xml:space="preserve"> PAGEREF _Toc37494074 \h </w:instrText>
        </w:r>
        <w:r>
          <w:rPr>
            <w:noProof/>
            <w:webHidden/>
          </w:rPr>
        </w:r>
        <w:r>
          <w:rPr>
            <w:noProof/>
            <w:webHidden/>
          </w:rPr>
          <w:fldChar w:fldCharType="separate"/>
        </w:r>
        <w:r>
          <w:rPr>
            <w:noProof/>
            <w:webHidden/>
          </w:rPr>
          <w:t>82</w:t>
        </w:r>
        <w:r>
          <w:rPr>
            <w:noProof/>
            <w:webHidden/>
          </w:rPr>
          <w:fldChar w:fldCharType="end"/>
        </w:r>
      </w:hyperlink>
    </w:p>
    <w:p w14:paraId="285CCB87" w14:textId="14CF53FA" w:rsidR="00D92BF3" w:rsidRDefault="00D92BF3">
      <w:pPr>
        <w:pStyle w:val="TableofFigures"/>
        <w:tabs>
          <w:tab w:val="right" w:leader="dot" w:pos="9016"/>
        </w:tabs>
        <w:rPr>
          <w:rFonts w:asciiTheme="minorHAnsi" w:eastAsiaTheme="minorEastAsia" w:hAnsiTheme="minorHAnsi"/>
          <w:noProof/>
          <w:lang w:val="en-GB" w:eastAsia="zh-CN"/>
        </w:rPr>
      </w:pPr>
      <w:hyperlink w:anchor="_Toc37494075" w:history="1">
        <w:r w:rsidRPr="0041694F">
          <w:rPr>
            <w:rStyle w:val="Hyperlink"/>
            <w:noProof/>
          </w:rPr>
          <w:t>Figure 124 Breakdown of Week Numbers from Database</w:t>
        </w:r>
        <w:r>
          <w:rPr>
            <w:noProof/>
            <w:webHidden/>
          </w:rPr>
          <w:tab/>
        </w:r>
        <w:r>
          <w:rPr>
            <w:noProof/>
            <w:webHidden/>
          </w:rPr>
          <w:fldChar w:fldCharType="begin"/>
        </w:r>
        <w:r>
          <w:rPr>
            <w:noProof/>
            <w:webHidden/>
          </w:rPr>
          <w:instrText xml:space="preserve"> PAGEREF _Toc37494075 \h </w:instrText>
        </w:r>
        <w:r>
          <w:rPr>
            <w:noProof/>
            <w:webHidden/>
          </w:rPr>
        </w:r>
        <w:r>
          <w:rPr>
            <w:noProof/>
            <w:webHidden/>
          </w:rPr>
          <w:fldChar w:fldCharType="separate"/>
        </w:r>
        <w:r>
          <w:rPr>
            <w:noProof/>
            <w:webHidden/>
          </w:rPr>
          <w:t>83</w:t>
        </w:r>
        <w:r>
          <w:rPr>
            <w:noProof/>
            <w:webHidden/>
          </w:rPr>
          <w:fldChar w:fldCharType="end"/>
        </w:r>
      </w:hyperlink>
    </w:p>
    <w:p w14:paraId="0AF8BF6E" w14:textId="5E7D08E9" w:rsidR="00D92BF3" w:rsidRDefault="00D92BF3">
      <w:pPr>
        <w:pStyle w:val="TableofFigures"/>
        <w:tabs>
          <w:tab w:val="right" w:leader="dot" w:pos="9016"/>
        </w:tabs>
        <w:rPr>
          <w:rFonts w:asciiTheme="minorHAnsi" w:eastAsiaTheme="minorEastAsia" w:hAnsiTheme="minorHAnsi"/>
          <w:noProof/>
          <w:lang w:val="en-GB" w:eastAsia="zh-CN"/>
        </w:rPr>
      </w:pPr>
      <w:hyperlink w:anchor="_Toc37494076" w:history="1">
        <w:r w:rsidRPr="0041694F">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494076 \h </w:instrText>
        </w:r>
        <w:r>
          <w:rPr>
            <w:noProof/>
            <w:webHidden/>
          </w:rPr>
        </w:r>
        <w:r>
          <w:rPr>
            <w:noProof/>
            <w:webHidden/>
          </w:rPr>
          <w:fldChar w:fldCharType="separate"/>
        </w:r>
        <w:r>
          <w:rPr>
            <w:noProof/>
            <w:webHidden/>
          </w:rPr>
          <w:t>83</w:t>
        </w:r>
        <w:r>
          <w:rPr>
            <w:noProof/>
            <w:webHidden/>
          </w:rPr>
          <w:fldChar w:fldCharType="end"/>
        </w:r>
      </w:hyperlink>
    </w:p>
    <w:p w14:paraId="03D49A15" w14:textId="4E762CCF" w:rsidR="00D92BF3" w:rsidRDefault="00D92BF3">
      <w:pPr>
        <w:pStyle w:val="TableofFigures"/>
        <w:tabs>
          <w:tab w:val="right" w:leader="dot" w:pos="9016"/>
        </w:tabs>
        <w:rPr>
          <w:rFonts w:asciiTheme="minorHAnsi" w:eastAsiaTheme="minorEastAsia" w:hAnsiTheme="minorHAnsi"/>
          <w:noProof/>
          <w:lang w:val="en-GB" w:eastAsia="zh-CN"/>
        </w:rPr>
      </w:pPr>
      <w:hyperlink w:anchor="_Toc37494077" w:history="1">
        <w:r w:rsidRPr="0041694F">
          <w:rPr>
            <w:rStyle w:val="Hyperlink"/>
            <w:noProof/>
          </w:rPr>
          <w:t>Figure 126 No Previous Week Example</w:t>
        </w:r>
        <w:r>
          <w:rPr>
            <w:noProof/>
            <w:webHidden/>
          </w:rPr>
          <w:tab/>
        </w:r>
        <w:r>
          <w:rPr>
            <w:noProof/>
            <w:webHidden/>
          </w:rPr>
          <w:fldChar w:fldCharType="begin"/>
        </w:r>
        <w:r>
          <w:rPr>
            <w:noProof/>
            <w:webHidden/>
          </w:rPr>
          <w:instrText xml:space="preserve"> PAGEREF _Toc37494077 \h </w:instrText>
        </w:r>
        <w:r>
          <w:rPr>
            <w:noProof/>
            <w:webHidden/>
          </w:rPr>
        </w:r>
        <w:r>
          <w:rPr>
            <w:noProof/>
            <w:webHidden/>
          </w:rPr>
          <w:fldChar w:fldCharType="separate"/>
        </w:r>
        <w:r>
          <w:rPr>
            <w:noProof/>
            <w:webHidden/>
          </w:rPr>
          <w:t>84</w:t>
        </w:r>
        <w:r>
          <w:rPr>
            <w:noProof/>
            <w:webHidden/>
          </w:rPr>
          <w:fldChar w:fldCharType="end"/>
        </w:r>
      </w:hyperlink>
    </w:p>
    <w:p w14:paraId="0E27D72C" w14:textId="1A8AB2B3" w:rsidR="00D92BF3" w:rsidRDefault="00D92BF3">
      <w:pPr>
        <w:pStyle w:val="TableofFigures"/>
        <w:tabs>
          <w:tab w:val="right" w:leader="dot" w:pos="9016"/>
        </w:tabs>
        <w:rPr>
          <w:rFonts w:asciiTheme="minorHAnsi" w:eastAsiaTheme="minorEastAsia" w:hAnsiTheme="minorHAnsi"/>
          <w:noProof/>
          <w:lang w:val="en-GB" w:eastAsia="zh-CN"/>
        </w:rPr>
      </w:pPr>
      <w:hyperlink w:anchor="_Toc37494078" w:history="1">
        <w:r w:rsidRPr="0041694F">
          <w:rPr>
            <w:rStyle w:val="Hyperlink"/>
            <w:noProof/>
          </w:rPr>
          <w:t>Figure 127 Previous Week Example</w:t>
        </w:r>
        <w:r>
          <w:rPr>
            <w:noProof/>
            <w:webHidden/>
          </w:rPr>
          <w:tab/>
        </w:r>
        <w:r>
          <w:rPr>
            <w:noProof/>
            <w:webHidden/>
          </w:rPr>
          <w:fldChar w:fldCharType="begin"/>
        </w:r>
        <w:r>
          <w:rPr>
            <w:noProof/>
            <w:webHidden/>
          </w:rPr>
          <w:instrText xml:space="preserve"> PAGEREF _Toc37494078 \h </w:instrText>
        </w:r>
        <w:r>
          <w:rPr>
            <w:noProof/>
            <w:webHidden/>
          </w:rPr>
        </w:r>
        <w:r>
          <w:rPr>
            <w:noProof/>
            <w:webHidden/>
          </w:rPr>
          <w:fldChar w:fldCharType="separate"/>
        </w:r>
        <w:r>
          <w:rPr>
            <w:noProof/>
            <w:webHidden/>
          </w:rPr>
          <w:t>84</w:t>
        </w:r>
        <w:r>
          <w:rPr>
            <w:noProof/>
            <w:webHidden/>
          </w:rPr>
          <w:fldChar w:fldCharType="end"/>
        </w:r>
      </w:hyperlink>
    </w:p>
    <w:p w14:paraId="297667A9" w14:textId="4BAB66CE" w:rsidR="00D92BF3" w:rsidRDefault="00D92BF3">
      <w:pPr>
        <w:pStyle w:val="TableofFigures"/>
        <w:tabs>
          <w:tab w:val="right" w:leader="dot" w:pos="9016"/>
        </w:tabs>
        <w:rPr>
          <w:rFonts w:asciiTheme="minorHAnsi" w:eastAsiaTheme="minorEastAsia" w:hAnsiTheme="minorHAnsi"/>
          <w:noProof/>
          <w:lang w:val="en-GB" w:eastAsia="zh-CN"/>
        </w:rPr>
      </w:pPr>
      <w:hyperlink w:anchor="_Toc37494079" w:history="1">
        <w:r w:rsidRPr="0041694F">
          <w:rPr>
            <w:rStyle w:val="Hyperlink"/>
            <w:noProof/>
          </w:rPr>
          <w:t>Figure 128 Numerical Change for Best Score</w:t>
        </w:r>
        <w:r>
          <w:rPr>
            <w:noProof/>
            <w:webHidden/>
          </w:rPr>
          <w:tab/>
        </w:r>
        <w:r>
          <w:rPr>
            <w:noProof/>
            <w:webHidden/>
          </w:rPr>
          <w:fldChar w:fldCharType="begin"/>
        </w:r>
        <w:r>
          <w:rPr>
            <w:noProof/>
            <w:webHidden/>
          </w:rPr>
          <w:instrText xml:space="preserve"> PAGEREF _Toc37494079 \h </w:instrText>
        </w:r>
        <w:r>
          <w:rPr>
            <w:noProof/>
            <w:webHidden/>
          </w:rPr>
        </w:r>
        <w:r>
          <w:rPr>
            <w:noProof/>
            <w:webHidden/>
          </w:rPr>
          <w:fldChar w:fldCharType="separate"/>
        </w:r>
        <w:r>
          <w:rPr>
            <w:noProof/>
            <w:webHidden/>
          </w:rPr>
          <w:t>84</w:t>
        </w:r>
        <w:r>
          <w:rPr>
            <w:noProof/>
            <w:webHidden/>
          </w:rPr>
          <w:fldChar w:fldCharType="end"/>
        </w:r>
      </w:hyperlink>
    </w:p>
    <w:p w14:paraId="3E738C78" w14:textId="0F618A9E" w:rsidR="00D92BF3" w:rsidRDefault="00D92BF3">
      <w:pPr>
        <w:pStyle w:val="TableofFigures"/>
        <w:tabs>
          <w:tab w:val="right" w:leader="dot" w:pos="9016"/>
        </w:tabs>
        <w:rPr>
          <w:rFonts w:asciiTheme="minorHAnsi" w:eastAsiaTheme="minorEastAsia" w:hAnsiTheme="minorHAnsi"/>
          <w:noProof/>
          <w:lang w:val="en-GB" w:eastAsia="zh-CN"/>
        </w:rPr>
      </w:pPr>
      <w:hyperlink w:anchor="_Toc37494080" w:history="1">
        <w:r w:rsidRPr="0041694F">
          <w:rPr>
            <w:rStyle w:val="Hyperlink"/>
            <w:noProof/>
          </w:rPr>
          <w:t>Figure 129 Percentage Change for Correct Answers</w:t>
        </w:r>
        <w:r>
          <w:rPr>
            <w:noProof/>
            <w:webHidden/>
          </w:rPr>
          <w:tab/>
        </w:r>
        <w:r>
          <w:rPr>
            <w:noProof/>
            <w:webHidden/>
          </w:rPr>
          <w:fldChar w:fldCharType="begin"/>
        </w:r>
        <w:r>
          <w:rPr>
            <w:noProof/>
            <w:webHidden/>
          </w:rPr>
          <w:instrText xml:space="preserve"> PAGEREF _Toc37494080 \h </w:instrText>
        </w:r>
        <w:r>
          <w:rPr>
            <w:noProof/>
            <w:webHidden/>
          </w:rPr>
        </w:r>
        <w:r>
          <w:rPr>
            <w:noProof/>
            <w:webHidden/>
          </w:rPr>
          <w:fldChar w:fldCharType="separate"/>
        </w:r>
        <w:r>
          <w:rPr>
            <w:noProof/>
            <w:webHidden/>
          </w:rPr>
          <w:t>85</w:t>
        </w:r>
        <w:r>
          <w:rPr>
            <w:noProof/>
            <w:webHidden/>
          </w:rPr>
          <w:fldChar w:fldCharType="end"/>
        </w:r>
      </w:hyperlink>
    </w:p>
    <w:p w14:paraId="71E0BBC5" w14:textId="66B4BEBD" w:rsidR="00D92BF3" w:rsidRDefault="00D92BF3">
      <w:pPr>
        <w:pStyle w:val="TableofFigures"/>
        <w:tabs>
          <w:tab w:val="right" w:leader="dot" w:pos="9016"/>
        </w:tabs>
        <w:rPr>
          <w:rFonts w:asciiTheme="minorHAnsi" w:eastAsiaTheme="minorEastAsia" w:hAnsiTheme="minorHAnsi"/>
          <w:noProof/>
          <w:lang w:val="en-GB" w:eastAsia="zh-CN"/>
        </w:rPr>
      </w:pPr>
      <w:hyperlink w:anchor="_Toc37494081" w:history="1">
        <w:r w:rsidRPr="0041694F">
          <w:rPr>
            <w:rStyle w:val="Hyperlink"/>
            <w:noProof/>
          </w:rPr>
          <w:t>Figure 130 Percentage Change for Time Played</w:t>
        </w:r>
        <w:r>
          <w:rPr>
            <w:noProof/>
            <w:webHidden/>
          </w:rPr>
          <w:tab/>
        </w:r>
        <w:r>
          <w:rPr>
            <w:noProof/>
            <w:webHidden/>
          </w:rPr>
          <w:fldChar w:fldCharType="begin"/>
        </w:r>
        <w:r>
          <w:rPr>
            <w:noProof/>
            <w:webHidden/>
          </w:rPr>
          <w:instrText xml:space="preserve"> PAGEREF _Toc37494081 \h </w:instrText>
        </w:r>
        <w:r>
          <w:rPr>
            <w:noProof/>
            <w:webHidden/>
          </w:rPr>
        </w:r>
        <w:r>
          <w:rPr>
            <w:noProof/>
            <w:webHidden/>
          </w:rPr>
          <w:fldChar w:fldCharType="separate"/>
        </w:r>
        <w:r>
          <w:rPr>
            <w:noProof/>
            <w:webHidden/>
          </w:rPr>
          <w:t>85</w:t>
        </w:r>
        <w:r>
          <w:rPr>
            <w:noProof/>
            <w:webHidden/>
          </w:rPr>
          <w:fldChar w:fldCharType="end"/>
        </w:r>
      </w:hyperlink>
    </w:p>
    <w:p w14:paraId="55906F26" w14:textId="6FE5271F" w:rsidR="00D92BF3" w:rsidRDefault="00D92BF3">
      <w:pPr>
        <w:pStyle w:val="TableofFigures"/>
        <w:tabs>
          <w:tab w:val="right" w:leader="dot" w:pos="9016"/>
        </w:tabs>
        <w:rPr>
          <w:rFonts w:asciiTheme="minorHAnsi" w:eastAsiaTheme="minorEastAsia" w:hAnsiTheme="minorHAnsi"/>
          <w:noProof/>
          <w:lang w:val="en-GB" w:eastAsia="zh-CN"/>
        </w:rPr>
      </w:pPr>
      <w:hyperlink w:anchor="_Toc37494082" w:history="1">
        <w:r w:rsidRPr="0041694F">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494082 \h </w:instrText>
        </w:r>
        <w:r>
          <w:rPr>
            <w:noProof/>
            <w:webHidden/>
          </w:rPr>
        </w:r>
        <w:r>
          <w:rPr>
            <w:noProof/>
            <w:webHidden/>
          </w:rPr>
          <w:fldChar w:fldCharType="separate"/>
        </w:r>
        <w:r>
          <w:rPr>
            <w:noProof/>
            <w:webHidden/>
          </w:rPr>
          <w:t>85</w:t>
        </w:r>
        <w:r>
          <w:rPr>
            <w:noProof/>
            <w:webHidden/>
          </w:rPr>
          <w:fldChar w:fldCharType="end"/>
        </w:r>
      </w:hyperlink>
    </w:p>
    <w:p w14:paraId="2104E4F1" w14:textId="2C214B9A" w:rsidR="00D92BF3" w:rsidRDefault="00D92BF3">
      <w:pPr>
        <w:pStyle w:val="TableofFigures"/>
        <w:tabs>
          <w:tab w:val="right" w:leader="dot" w:pos="9016"/>
        </w:tabs>
        <w:rPr>
          <w:rFonts w:asciiTheme="minorHAnsi" w:eastAsiaTheme="minorEastAsia" w:hAnsiTheme="minorHAnsi"/>
          <w:noProof/>
          <w:lang w:val="en-GB" w:eastAsia="zh-CN"/>
        </w:rPr>
      </w:pPr>
      <w:hyperlink w:anchor="_Toc37494083" w:history="1">
        <w:r w:rsidRPr="0041694F">
          <w:rPr>
            <w:rStyle w:val="Hyperlink"/>
            <w:noProof/>
          </w:rPr>
          <w:t>Figure 132 Percentage Change for Total XP Earned</w:t>
        </w:r>
        <w:r>
          <w:rPr>
            <w:noProof/>
            <w:webHidden/>
          </w:rPr>
          <w:tab/>
        </w:r>
        <w:r>
          <w:rPr>
            <w:noProof/>
            <w:webHidden/>
          </w:rPr>
          <w:fldChar w:fldCharType="begin"/>
        </w:r>
        <w:r>
          <w:rPr>
            <w:noProof/>
            <w:webHidden/>
          </w:rPr>
          <w:instrText xml:space="preserve"> PAGEREF _Toc37494083 \h </w:instrText>
        </w:r>
        <w:r>
          <w:rPr>
            <w:noProof/>
            <w:webHidden/>
          </w:rPr>
        </w:r>
        <w:r>
          <w:rPr>
            <w:noProof/>
            <w:webHidden/>
          </w:rPr>
          <w:fldChar w:fldCharType="separate"/>
        </w:r>
        <w:r>
          <w:rPr>
            <w:noProof/>
            <w:webHidden/>
          </w:rPr>
          <w:t>85</w:t>
        </w:r>
        <w:r>
          <w:rPr>
            <w:noProof/>
            <w:webHidden/>
          </w:rPr>
          <w:fldChar w:fldCharType="end"/>
        </w:r>
      </w:hyperlink>
    </w:p>
    <w:p w14:paraId="53CFA6C0" w14:textId="00EAB49E" w:rsidR="00D92BF3" w:rsidRDefault="00D92BF3">
      <w:pPr>
        <w:pStyle w:val="TableofFigures"/>
        <w:tabs>
          <w:tab w:val="right" w:leader="dot" w:pos="9016"/>
        </w:tabs>
        <w:rPr>
          <w:rFonts w:asciiTheme="minorHAnsi" w:eastAsiaTheme="minorEastAsia" w:hAnsiTheme="minorHAnsi"/>
          <w:noProof/>
          <w:lang w:val="en-GB" w:eastAsia="zh-CN"/>
        </w:rPr>
      </w:pPr>
      <w:hyperlink w:anchor="_Toc37494084" w:history="1">
        <w:r w:rsidRPr="0041694F">
          <w:rPr>
            <w:rStyle w:val="Hyperlink"/>
            <w:noProof/>
          </w:rPr>
          <w:t>Figure 133 Check For Zeros Function</w:t>
        </w:r>
        <w:r>
          <w:rPr>
            <w:noProof/>
            <w:webHidden/>
          </w:rPr>
          <w:tab/>
        </w:r>
        <w:r>
          <w:rPr>
            <w:noProof/>
            <w:webHidden/>
          </w:rPr>
          <w:fldChar w:fldCharType="begin"/>
        </w:r>
        <w:r>
          <w:rPr>
            <w:noProof/>
            <w:webHidden/>
          </w:rPr>
          <w:instrText xml:space="preserve"> PAGEREF _Toc37494084 \h </w:instrText>
        </w:r>
        <w:r>
          <w:rPr>
            <w:noProof/>
            <w:webHidden/>
          </w:rPr>
        </w:r>
        <w:r>
          <w:rPr>
            <w:noProof/>
            <w:webHidden/>
          </w:rPr>
          <w:fldChar w:fldCharType="separate"/>
        </w:r>
        <w:r>
          <w:rPr>
            <w:noProof/>
            <w:webHidden/>
          </w:rPr>
          <w:t>85</w:t>
        </w:r>
        <w:r>
          <w:rPr>
            <w:noProof/>
            <w:webHidden/>
          </w:rPr>
          <w:fldChar w:fldCharType="end"/>
        </w:r>
      </w:hyperlink>
    </w:p>
    <w:p w14:paraId="603CEC3D" w14:textId="7B41ECFB" w:rsidR="00D92BF3" w:rsidRDefault="00D92BF3">
      <w:pPr>
        <w:pStyle w:val="TableofFigures"/>
        <w:tabs>
          <w:tab w:val="right" w:leader="dot" w:pos="9016"/>
        </w:tabs>
        <w:rPr>
          <w:rFonts w:asciiTheme="minorHAnsi" w:eastAsiaTheme="minorEastAsia" w:hAnsiTheme="minorHAnsi"/>
          <w:noProof/>
          <w:lang w:val="en-GB" w:eastAsia="zh-CN"/>
        </w:rPr>
      </w:pPr>
      <w:hyperlink w:anchor="_Toc37494085" w:history="1">
        <w:r w:rsidRPr="0041694F">
          <w:rPr>
            <w:rStyle w:val="Hyperlink"/>
            <w:noProof/>
          </w:rPr>
          <w:t>Figure 134 Increment Timer Function</w:t>
        </w:r>
        <w:r>
          <w:rPr>
            <w:noProof/>
            <w:webHidden/>
          </w:rPr>
          <w:tab/>
        </w:r>
        <w:r>
          <w:rPr>
            <w:noProof/>
            <w:webHidden/>
          </w:rPr>
          <w:fldChar w:fldCharType="begin"/>
        </w:r>
        <w:r>
          <w:rPr>
            <w:noProof/>
            <w:webHidden/>
          </w:rPr>
          <w:instrText xml:space="preserve"> PAGEREF _Toc37494085 \h </w:instrText>
        </w:r>
        <w:r>
          <w:rPr>
            <w:noProof/>
            <w:webHidden/>
          </w:rPr>
        </w:r>
        <w:r>
          <w:rPr>
            <w:noProof/>
            <w:webHidden/>
          </w:rPr>
          <w:fldChar w:fldCharType="separate"/>
        </w:r>
        <w:r>
          <w:rPr>
            <w:noProof/>
            <w:webHidden/>
          </w:rPr>
          <w:t>87</w:t>
        </w:r>
        <w:r>
          <w:rPr>
            <w:noProof/>
            <w:webHidden/>
          </w:rPr>
          <w:fldChar w:fldCharType="end"/>
        </w:r>
      </w:hyperlink>
    </w:p>
    <w:p w14:paraId="1C3FCDDC" w14:textId="0A550C04" w:rsidR="00D92BF3" w:rsidRDefault="00D92BF3">
      <w:pPr>
        <w:pStyle w:val="TableofFigures"/>
        <w:tabs>
          <w:tab w:val="right" w:leader="dot" w:pos="9016"/>
        </w:tabs>
        <w:rPr>
          <w:rFonts w:asciiTheme="minorHAnsi" w:eastAsiaTheme="minorEastAsia" w:hAnsiTheme="minorHAnsi"/>
          <w:noProof/>
          <w:lang w:val="en-GB" w:eastAsia="zh-CN"/>
        </w:rPr>
      </w:pPr>
      <w:hyperlink w:anchor="_Toc37494086" w:history="1">
        <w:r w:rsidRPr="0041694F">
          <w:rPr>
            <w:rStyle w:val="Hyperlink"/>
            <w:noProof/>
          </w:rPr>
          <w:t>Figure 135 Timer Example 1</w:t>
        </w:r>
        <w:r>
          <w:rPr>
            <w:noProof/>
            <w:webHidden/>
          </w:rPr>
          <w:tab/>
        </w:r>
        <w:r>
          <w:rPr>
            <w:noProof/>
            <w:webHidden/>
          </w:rPr>
          <w:fldChar w:fldCharType="begin"/>
        </w:r>
        <w:r>
          <w:rPr>
            <w:noProof/>
            <w:webHidden/>
          </w:rPr>
          <w:instrText xml:space="preserve"> PAGEREF _Toc37494086 \h </w:instrText>
        </w:r>
        <w:r>
          <w:rPr>
            <w:noProof/>
            <w:webHidden/>
          </w:rPr>
        </w:r>
        <w:r>
          <w:rPr>
            <w:noProof/>
            <w:webHidden/>
          </w:rPr>
          <w:fldChar w:fldCharType="separate"/>
        </w:r>
        <w:r>
          <w:rPr>
            <w:noProof/>
            <w:webHidden/>
          </w:rPr>
          <w:t>87</w:t>
        </w:r>
        <w:r>
          <w:rPr>
            <w:noProof/>
            <w:webHidden/>
          </w:rPr>
          <w:fldChar w:fldCharType="end"/>
        </w:r>
      </w:hyperlink>
    </w:p>
    <w:p w14:paraId="56C92166" w14:textId="588A24C6" w:rsidR="00D92BF3" w:rsidRDefault="00D92BF3">
      <w:pPr>
        <w:pStyle w:val="TableofFigures"/>
        <w:tabs>
          <w:tab w:val="right" w:leader="dot" w:pos="9016"/>
        </w:tabs>
        <w:rPr>
          <w:rFonts w:asciiTheme="minorHAnsi" w:eastAsiaTheme="minorEastAsia" w:hAnsiTheme="minorHAnsi"/>
          <w:noProof/>
          <w:lang w:val="en-GB" w:eastAsia="zh-CN"/>
        </w:rPr>
      </w:pPr>
      <w:hyperlink w:anchor="_Toc37494087" w:history="1">
        <w:r w:rsidRPr="0041694F">
          <w:rPr>
            <w:rStyle w:val="Hyperlink"/>
            <w:noProof/>
          </w:rPr>
          <w:t>Figure 136 Timer Example 2</w:t>
        </w:r>
        <w:r>
          <w:rPr>
            <w:noProof/>
            <w:webHidden/>
          </w:rPr>
          <w:tab/>
        </w:r>
        <w:r>
          <w:rPr>
            <w:noProof/>
            <w:webHidden/>
          </w:rPr>
          <w:fldChar w:fldCharType="begin"/>
        </w:r>
        <w:r>
          <w:rPr>
            <w:noProof/>
            <w:webHidden/>
          </w:rPr>
          <w:instrText xml:space="preserve"> PAGEREF _Toc37494087 \h </w:instrText>
        </w:r>
        <w:r>
          <w:rPr>
            <w:noProof/>
            <w:webHidden/>
          </w:rPr>
        </w:r>
        <w:r>
          <w:rPr>
            <w:noProof/>
            <w:webHidden/>
          </w:rPr>
          <w:fldChar w:fldCharType="separate"/>
        </w:r>
        <w:r>
          <w:rPr>
            <w:noProof/>
            <w:webHidden/>
          </w:rPr>
          <w:t>87</w:t>
        </w:r>
        <w:r>
          <w:rPr>
            <w:noProof/>
            <w:webHidden/>
          </w:rPr>
          <w:fldChar w:fldCharType="end"/>
        </w:r>
      </w:hyperlink>
    </w:p>
    <w:p w14:paraId="7D1333E5" w14:textId="7DA7AA9A" w:rsidR="00D92BF3" w:rsidRDefault="00D92BF3">
      <w:pPr>
        <w:pStyle w:val="TableofFigures"/>
        <w:tabs>
          <w:tab w:val="right" w:leader="dot" w:pos="9016"/>
        </w:tabs>
        <w:rPr>
          <w:rFonts w:asciiTheme="minorHAnsi" w:eastAsiaTheme="minorEastAsia" w:hAnsiTheme="minorHAnsi"/>
          <w:noProof/>
          <w:lang w:val="en-GB" w:eastAsia="zh-CN"/>
        </w:rPr>
      </w:pPr>
      <w:hyperlink w:anchor="_Toc37494088" w:history="1">
        <w:r w:rsidRPr="0041694F">
          <w:rPr>
            <w:rStyle w:val="Hyperlink"/>
            <w:noProof/>
          </w:rPr>
          <w:t>Figure 137 Timer Example 3</w:t>
        </w:r>
        <w:r>
          <w:rPr>
            <w:noProof/>
            <w:webHidden/>
          </w:rPr>
          <w:tab/>
        </w:r>
        <w:r>
          <w:rPr>
            <w:noProof/>
            <w:webHidden/>
          </w:rPr>
          <w:fldChar w:fldCharType="begin"/>
        </w:r>
        <w:r>
          <w:rPr>
            <w:noProof/>
            <w:webHidden/>
          </w:rPr>
          <w:instrText xml:space="preserve"> PAGEREF _Toc37494088 \h </w:instrText>
        </w:r>
        <w:r>
          <w:rPr>
            <w:noProof/>
            <w:webHidden/>
          </w:rPr>
        </w:r>
        <w:r>
          <w:rPr>
            <w:noProof/>
            <w:webHidden/>
          </w:rPr>
          <w:fldChar w:fldCharType="separate"/>
        </w:r>
        <w:r>
          <w:rPr>
            <w:noProof/>
            <w:webHidden/>
          </w:rPr>
          <w:t>87</w:t>
        </w:r>
        <w:r>
          <w:rPr>
            <w:noProof/>
            <w:webHidden/>
          </w:rPr>
          <w:fldChar w:fldCharType="end"/>
        </w:r>
      </w:hyperlink>
    </w:p>
    <w:p w14:paraId="64BAE355" w14:textId="51259BB8" w:rsidR="00D92BF3" w:rsidRDefault="00D92BF3">
      <w:pPr>
        <w:pStyle w:val="TableofFigures"/>
        <w:tabs>
          <w:tab w:val="right" w:leader="dot" w:pos="9016"/>
        </w:tabs>
        <w:rPr>
          <w:rFonts w:asciiTheme="minorHAnsi" w:eastAsiaTheme="minorEastAsia" w:hAnsiTheme="minorHAnsi"/>
          <w:noProof/>
          <w:lang w:val="en-GB" w:eastAsia="zh-CN"/>
        </w:rPr>
      </w:pPr>
      <w:hyperlink w:anchor="_Toc37494089" w:history="1">
        <w:r w:rsidRPr="0041694F">
          <w:rPr>
            <w:rStyle w:val="Hyperlink"/>
            <w:noProof/>
          </w:rPr>
          <w:t>Figure 138 Slow Code Snippet</w:t>
        </w:r>
        <w:r>
          <w:rPr>
            <w:noProof/>
            <w:webHidden/>
          </w:rPr>
          <w:tab/>
        </w:r>
        <w:r>
          <w:rPr>
            <w:noProof/>
            <w:webHidden/>
          </w:rPr>
          <w:fldChar w:fldCharType="begin"/>
        </w:r>
        <w:r>
          <w:rPr>
            <w:noProof/>
            <w:webHidden/>
          </w:rPr>
          <w:instrText xml:space="preserve"> PAGEREF _Toc37494089 \h </w:instrText>
        </w:r>
        <w:r>
          <w:rPr>
            <w:noProof/>
            <w:webHidden/>
          </w:rPr>
        </w:r>
        <w:r>
          <w:rPr>
            <w:noProof/>
            <w:webHidden/>
          </w:rPr>
          <w:fldChar w:fldCharType="separate"/>
        </w:r>
        <w:r>
          <w:rPr>
            <w:noProof/>
            <w:webHidden/>
          </w:rPr>
          <w:t>88</w:t>
        </w:r>
        <w:r>
          <w:rPr>
            <w:noProof/>
            <w:webHidden/>
          </w:rPr>
          <w:fldChar w:fldCharType="end"/>
        </w:r>
      </w:hyperlink>
    </w:p>
    <w:p w14:paraId="70B0198E" w14:textId="0E75A84A" w:rsidR="00D92BF3" w:rsidRDefault="00D92BF3">
      <w:pPr>
        <w:pStyle w:val="TableofFigures"/>
        <w:tabs>
          <w:tab w:val="right" w:leader="dot" w:pos="9016"/>
        </w:tabs>
        <w:rPr>
          <w:rFonts w:asciiTheme="minorHAnsi" w:eastAsiaTheme="minorEastAsia" w:hAnsiTheme="minorHAnsi"/>
          <w:noProof/>
          <w:lang w:val="en-GB" w:eastAsia="zh-CN"/>
        </w:rPr>
      </w:pPr>
      <w:hyperlink w:anchor="_Toc37494090" w:history="1">
        <w:r w:rsidRPr="0041694F">
          <w:rPr>
            <w:rStyle w:val="Hyperlink"/>
            <w:noProof/>
          </w:rPr>
          <w:t>Figure 139 Average Speed of Old and New Code</w:t>
        </w:r>
        <w:r>
          <w:rPr>
            <w:noProof/>
            <w:webHidden/>
          </w:rPr>
          <w:tab/>
        </w:r>
        <w:r>
          <w:rPr>
            <w:noProof/>
            <w:webHidden/>
          </w:rPr>
          <w:fldChar w:fldCharType="begin"/>
        </w:r>
        <w:r>
          <w:rPr>
            <w:noProof/>
            <w:webHidden/>
          </w:rPr>
          <w:instrText xml:space="preserve"> PAGEREF _Toc37494090 \h </w:instrText>
        </w:r>
        <w:r>
          <w:rPr>
            <w:noProof/>
            <w:webHidden/>
          </w:rPr>
        </w:r>
        <w:r>
          <w:rPr>
            <w:noProof/>
            <w:webHidden/>
          </w:rPr>
          <w:fldChar w:fldCharType="separate"/>
        </w:r>
        <w:r>
          <w:rPr>
            <w:noProof/>
            <w:webHidden/>
          </w:rPr>
          <w:t>88</w:t>
        </w:r>
        <w:r>
          <w:rPr>
            <w:noProof/>
            <w:webHidden/>
          </w:rPr>
          <w:fldChar w:fldCharType="end"/>
        </w:r>
      </w:hyperlink>
    </w:p>
    <w:p w14:paraId="2ED14915" w14:textId="0ECD2003" w:rsidR="00D92BF3" w:rsidRDefault="00D92BF3">
      <w:pPr>
        <w:pStyle w:val="TableofFigures"/>
        <w:tabs>
          <w:tab w:val="right" w:leader="dot" w:pos="9016"/>
        </w:tabs>
        <w:rPr>
          <w:rFonts w:asciiTheme="minorHAnsi" w:eastAsiaTheme="minorEastAsia" w:hAnsiTheme="minorHAnsi"/>
          <w:noProof/>
          <w:lang w:val="en-GB" w:eastAsia="zh-CN"/>
        </w:rPr>
      </w:pPr>
      <w:hyperlink w:anchor="_Toc37494091" w:history="1">
        <w:r w:rsidRPr="0041694F">
          <w:rPr>
            <w:rStyle w:val="Hyperlink"/>
            <w:noProof/>
          </w:rPr>
          <w:t>Figure 140 Faster Code Snippet</w:t>
        </w:r>
        <w:r>
          <w:rPr>
            <w:noProof/>
            <w:webHidden/>
          </w:rPr>
          <w:tab/>
        </w:r>
        <w:r>
          <w:rPr>
            <w:noProof/>
            <w:webHidden/>
          </w:rPr>
          <w:fldChar w:fldCharType="begin"/>
        </w:r>
        <w:r>
          <w:rPr>
            <w:noProof/>
            <w:webHidden/>
          </w:rPr>
          <w:instrText xml:space="preserve"> PAGEREF _Toc37494091 \h </w:instrText>
        </w:r>
        <w:r>
          <w:rPr>
            <w:noProof/>
            <w:webHidden/>
          </w:rPr>
        </w:r>
        <w:r>
          <w:rPr>
            <w:noProof/>
            <w:webHidden/>
          </w:rPr>
          <w:fldChar w:fldCharType="separate"/>
        </w:r>
        <w:r>
          <w:rPr>
            <w:noProof/>
            <w:webHidden/>
          </w:rPr>
          <w:t>88</w:t>
        </w:r>
        <w:r>
          <w:rPr>
            <w:noProof/>
            <w:webHidden/>
          </w:rPr>
          <w:fldChar w:fldCharType="end"/>
        </w:r>
      </w:hyperlink>
    </w:p>
    <w:p w14:paraId="2DED8512" w14:textId="0667496C" w:rsidR="00D92BF3" w:rsidRDefault="00D92BF3">
      <w:pPr>
        <w:pStyle w:val="TableofFigures"/>
        <w:tabs>
          <w:tab w:val="right" w:leader="dot" w:pos="9016"/>
        </w:tabs>
        <w:rPr>
          <w:rFonts w:asciiTheme="minorHAnsi" w:eastAsiaTheme="minorEastAsia" w:hAnsiTheme="minorHAnsi"/>
          <w:noProof/>
          <w:lang w:val="en-GB" w:eastAsia="zh-CN"/>
        </w:rPr>
      </w:pPr>
      <w:hyperlink w:anchor="_Toc37494092" w:history="1">
        <w:r w:rsidRPr="0041694F">
          <w:rPr>
            <w:rStyle w:val="Hyperlink"/>
            <w:noProof/>
          </w:rPr>
          <w:t>Figure 141 Slow Code Snippet</w:t>
        </w:r>
        <w:r>
          <w:rPr>
            <w:noProof/>
            <w:webHidden/>
          </w:rPr>
          <w:tab/>
        </w:r>
        <w:r>
          <w:rPr>
            <w:noProof/>
            <w:webHidden/>
          </w:rPr>
          <w:fldChar w:fldCharType="begin"/>
        </w:r>
        <w:r>
          <w:rPr>
            <w:noProof/>
            <w:webHidden/>
          </w:rPr>
          <w:instrText xml:space="preserve"> PAGEREF _Toc37494092 \h </w:instrText>
        </w:r>
        <w:r>
          <w:rPr>
            <w:noProof/>
            <w:webHidden/>
          </w:rPr>
        </w:r>
        <w:r>
          <w:rPr>
            <w:noProof/>
            <w:webHidden/>
          </w:rPr>
          <w:fldChar w:fldCharType="separate"/>
        </w:r>
        <w:r>
          <w:rPr>
            <w:noProof/>
            <w:webHidden/>
          </w:rPr>
          <w:t>89</w:t>
        </w:r>
        <w:r>
          <w:rPr>
            <w:noProof/>
            <w:webHidden/>
          </w:rPr>
          <w:fldChar w:fldCharType="end"/>
        </w:r>
      </w:hyperlink>
    </w:p>
    <w:p w14:paraId="0C16C03C" w14:textId="699917E5" w:rsidR="00D92BF3" w:rsidRDefault="00D92BF3">
      <w:pPr>
        <w:pStyle w:val="TableofFigures"/>
        <w:tabs>
          <w:tab w:val="right" w:leader="dot" w:pos="9016"/>
        </w:tabs>
        <w:rPr>
          <w:rFonts w:asciiTheme="minorHAnsi" w:eastAsiaTheme="minorEastAsia" w:hAnsiTheme="minorHAnsi"/>
          <w:noProof/>
          <w:lang w:val="en-GB" w:eastAsia="zh-CN"/>
        </w:rPr>
      </w:pPr>
      <w:hyperlink w:anchor="_Toc37494093" w:history="1">
        <w:r w:rsidRPr="0041694F">
          <w:rPr>
            <w:rStyle w:val="Hyperlink"/>
            <w:noProof/>
          </w:rPr>
          <w:t>Figure 142 Average Speed of Old and New Code</w:t>
        </w:r>
        <w:r>
          <w:rPr>
            <w:noProof/>
            <w:webHidden/>
          </w:rPr>
          <w:tab/>
        </w:r>
        <w:r>
          <w:rPr>
            <w:noProof/>
            <w:webHidden/>
          </w:rPr>
          <w:fldChar w:fldCharType="begin"/>
        </w:r>
        <w:r>
          <w:rPr>
            <w:noProof/>
            <w:webHidden/>
          </w:rPr>
          <w:instrText xml:space="preserve"> PAGEREF _Toc37494093 \h </w:instrText>
        </w:r>
        <w:r>
          <w:rPr>
            <w:noProof/>
            <w:webHidden/>
          </w:rPr>
        </w:r>
        <w:r>
          <w:rPr>
            <w:noProof/>
            <w:webHidden/>
          </w:rPr>
          <w:fldChar w:fldCharType="separate"/>
        </w:r>
        <w:r>
          <w:rPr>
            <w:noProof/>
            <w:webHidden/>
          </w:rPr>
          <w:t>89</w:t>
        </w:r>
        <w:r>
          <w:rPr>
            <w:noProof/>
            <w:webHidden/>
          </w:rPr>
          <w:fldChar w:fldCharType="end"/>
        </w:r>
      </w:hyperlink>
    </w:p>
    <w:p w14:paraId="5FD97637" w14:textId="5F7C49B6" w:rsidR="00D92BF3" w:rsidRDefault="00D92BF3">
      <w:pPr>
        <w:pStyle w:val="TableofFigures"/>
        <w:tabs>
          <w:tab w:val="right" w:leader="dot" w:pos="9016"/>
        </w:tabs>
        <w:rPr>
          <w:rFonts w:asciiTheme="minorHAnsi" w:eastAsiaTheme="minorEastAsia" w:hAnsiTheme="minorHAnsi"/>
          <w:noProof/>
          <w:lang w:val="en-GB" w:eastAsia="zh-CN"/>
        </w:rPr>
      </w:pPr>
      <w:hyperlink w:anchor="_Toc37494094" w:history="1">
        <w:r w:rsidRPr="0041694F">
          <w:rPr>
            <w:rStyle w:val="Hyperlink"/>
            <w:noProof/>
          </w:rPr>
          <w:t>Figure 143 Faster Code Snippet</w:t>
        </w:r>
        <w:r>
          <w:rPr>
            <w:noProof/>
            <w:webHidden/>
          </w:rPr>
          <w:tab/>
        </w:r>
        <w:r>
          <w:rPr>
            <w:noProof/>
            <w:webHidden/>
          </w:rPr>
          <w:fldChar w:fldCharType="begin"/>
        </w:r>
        <w:r>
          <w:rPr>
            <w:noProof/>
            <w:webHidden/>
          </w:rPr>
          <w:instrText xml:space="preserve"> PAGEREF _Toc37494094 \h </w:instrText>
        </w:r>
        <w:r>
          <w:rPr>
            <w:noProof/>
            <w:webHidden/>
          </w:rPr>
        </w:r>
        <w:r>
          <w:rPr>
            <w:noProof/>
            <w:webHidden/>
          </w:rPr>
          <w:fldChar w:fldCharType="separate"/>
        </w:r>
        <w:r>
          <w:rPr>
            <w:noProof/>
            <w:webHidden/>
          </w:rPr>
          <w:t>90</w:t>
        </w:r>
        <w:r>
          <w:rPr>
            <w:noProof/>
            <w:webHidden/>
          </w:rPr>
          <w:fldChar w:fldCharType="end"/>
        </w:r>
      </w:hyperlink>
    </w:p>
    <w:p w14:paraId="34991391" w14:textId="54175A5A" w:rsidR="00D92BF3" w:rsidRDefault="00D92BF3">
      <w:pPr>
        <w:pStyle w:val="TableofFigures"/>
        <w:tabs>
          <w:tab w:val="right" w:leader="dot" w:pos="9016"/>
        </w:tabs>
        <w:rPr>
          <w:rFonts w:asciiTheme="minorHAnsi" w:eastAsiaTheme="minorEastAsia" w:hAnsiTheme="minorHAnsi"/>
          <w:noProof/>
          <w:lang w:val="en-GB" w:eastAsia="zh-CN"/>
        </w:rPr>
      </w:pPr>
      <w:hyperlink w:anchor="_Toc37494095" w:history="1">
        <w:r w:rsidRPr="0041694F">
          <w:rPr>
            <w:rStyle w:val="Hyperlink"/>
            <w:noProof/>
          </w:rPr>
          <w:t>Figure 144 Test Case Table</w:t>
        </w:r>
        <w:r>
          <w:rPr>
            <w:noProof/>
            <w:webHidden/>
          </w:rPr>
          <w:tab/>
        </w:r>
        <w:r>
          <w:rPr>
            <w:noProof/>
            <w:webHidden/>
          </w:rPr>
          <w:fldChar w:fldCharType="begin"/>
        </w:r>
        <w:r>
          <w:rPr>
            <w:noProof/>
            <w:webHidden/>
          </w:rPr>
          <w:instrText xml:space="preserve"> PAGEREF _Toc37494095 \h </w:instrText>
        </w:r>
        <w:r>
          <w:rPr>
            <w:noProof/>
            <w:webHidden/>
          </w:rPr>
        </w:r>
        <w:r>
          <w:rPr>
            <w:noProof/>
            <w:webHidden/>
          </w:rPr>
          <w:fldChar w:fldCharType="separate"/>
        </w:r>
        <w:r>
          <w:rPr>
            <w:noProof/>
            <w:webHidden/>
          </w:rPr>
          <w:t>93</w:t>
        </w:r>
        <w:r>
          <w:rPr>
            <w:noProof/>
            <w:webHidden/>
          </w:rPr>
          <w:fldChar w:fldCharType="end"/>
        </w:r>
      </w:hyperlink>
    </w:p>
    <w:p w14:paraId="6F90779E" w14:textId="627C45A2" w:rsidR="00D92BF3" w:rsidRDefault="00D92BF3">
      <w:pPr>
        <w:pStyle w:val="TableofFigures"/>
        <w:tabs>
          <w:tab w:val="right" w:leader="dot" w:pos="9016"/>
        </w:tabs>
        <w:rPr>
          <w:rFonts w:asciiTheme="minorHAnsi" w:eastAsiaTheme="minorEastAsia" w:hAnsiTheme="minorHAnsi"/>
          <w:noProof/>
          <w:lang w:val="en-GB" w:eastAsia="zh-CN"/>
        </w:rPr>
      </w:pPr>
      <w:hyperlink w:anchor="_Toc37494096" w:history="1">
        <w:r w:rsidRPr="0041694F">
          <w:rPr>
            <w:rStyle w:val="Hyperlink"/>
            <w:noProof/>
          </w:rPr>
          <w:t>Figure 145 Testing Table</w:t>
        </w:r>
        <w:r>
          <w:rPr>
            <w:noProof/>
            <w:webHidden/>
          </w:rPr>
          <w:tab/>
        </w:r>
        <w:r>
          <w:rPr>
            <w:noProof/>
            <w:webHidden/>
          </w:rPr>
          <w:fldChar w:fldCharType="begin"/>
        </w:r>
        <w:r>
          <w:rPr>
            <w:noProof/>
            <w:webHidden/>
          </w:rPr>
          <w:instrText xml:space="preserve"> PAGEREF _Toc37494096 \h </w:instrText>
        </w:r>
        <w:r>
          <w:rPr>
            <w:noProof/>
            <w:webHidden/>
          </w:rPr>
        </w:r>
        <w:r>
          <w:rPr>
            <w:noProof/>
            <w:webHidden/>
          </w:rPr>
          <w:fldChar w:fldCharType="separate"/>
        </w:r>
        <w:r>
          <w:rPr>
            <w:noProof/>
            <w:webHidden/>
          </w:rPr>
          <w:t>94</w:t>
        </w:r>
        <w:r>
          <w:rPr>
            <w:noProof/>
            <w:webHidden/>
          </w:rPr>
          <w:fldChar w:fldCharType="end"/>
        </w:r>
      </w:hyperlink>
    </w:p>
    <w:p w14:paraId="1449CF5A" w14:textId="16231734" w:rsidR="00D92BF3" w:rsidRDefault="00D92BF3">
      <w:pPr>
        <w:pStyle w:val="TableofFigures"/>
        <w:tabs>
          <w:tab w:val="right" w:leader="dot" w:pos="9016"/>
        </w:tabs>
        <w:rPr>
          <w:rFonts w:asciiTheme="minorHAnsi" w:eastAsiaTheme="minorEastAsia" w:hAnsiTheme="minorHAnsi"/>
          <w:noProof/>
          <w:lang w:val="en-GB" w:eastAsia="zh-CN"/>
        </w:rPr>
      </w:pPr>
      <w:hyperlink w:anchor="_Toc37494097" w:history="1">
        <w:r w:rsidRPr="0041694F">
          <w:rPr>
            <w:rStyle w:val="Hyperlink"/>
            <w:noProof/>
          </w:rPr>
          <w:t>Figure 146 Bar Graph Showing Peoples Font Preference</w:t>
        </w:r>
        <w:r>
          <w:rPr>
            <w:noProof/>
            <w:webHidden/>
          </w:rPr>
          <w:tab/>
        </w:r>
        <w:r>
          <w:rPr>
            <w:noProof/>
            <w:webHidden/>
          </w:rPr>
          <w:fldChar w:fldCharType="begin"/>
        </w:r>
        <w:r>
          <w:rPr>
            <w:noProof/>
            <w:webHidden/>
          </w:rPr>
          <w:instrText xml:space="preserve"> PAGEREF _Toc37494097 \h </w:instrText>
        </w:r>
        <w:r>
          <w:rPr>
            <w:noProof/>
            <w:webHidden/>
          </w:rPr>
        </w:r>
        <w:r>
          <w:rPr>
            <w:noProof/>
            <w:webHidden/>
          </w:rPr>
          <w:fldChar w:fldCharType="separate"/>
        </w:r>
        <w:r>
          <w:rPr>
            <w:noProof/>
            <w:webHidden/>
          </w:rPr>
          <w:t>96</w:t>
        </w:r>
        <w:r>
          <w:rPr>
            <w:noProof/>
            <w:webHidden/>
          </w:rPr>
          <w:fldChar w:fldCharType="end"/>
        </w:r>
      </w:hyperlink>
    </w:p>
    <w:p w14:paraId="6EA47959" w14:textId="227AB01B" w:rsidR="00D92BF3" w:rsidRDefault="00D92BF3">
      <w:pPr>
        <w:pStyle w:val="TableofFigures"/>
        <w:tabs>
          <w:tab w:val="right" w:leader="dot" w:pos="9016"/>
        </w:tabs>
        <w:rPr>
          <w:rFonts w:asciiTheme="minorHAnsi" w:eastAsiaTheme="minorEastAsia" w:hAnsiTheme="minorHAnsi"/>
          <w:noProof/>
          <w:lang w:val="en-GB" w:eastAsia="zh-CN"/>
        </w:rPr>
      </w:pPr>
      <w:hyperlink w:anchor="_Toc37494098" w:history="1">
        <w:r w:rsidRPr="0041694F">
          <w:rPr>
            <w:rStyle w:val="Hyperlink"/>
            <w:noProof/>
          </w:rPr>
          <w:t>Figure 147 Bar Graph Showing People Under 12s Font Preference</w:t>
        </w:r>
        <w:r>
          <w:rPr>
            <w:noProof/>
            <w:webHidden/>
          </w:rPr>
          <w:tab/>
        </w:r>
        <w:r>
          <w:rPr>
            <w:noProof/>
            <w:webHidden/>
          </w:rPr>
          <w:fldChar w:fldCharType="begin"/>
        </w:r>
        <w:r>
          <w:rPr>
            <w:noProof/>
            <w:webHidden/>
          </w:rPr>
          <w:instrText xml:space="preserve"> PAGEREF _Toc37494098 \h </w:instrText>
        </w:r>
        <w:r>
          <w:rPr>
            <w:noProof/>
            <w:webHidden/>
          </w:rPr>
        </w:r>
        <w:r>
          <w:rPr>
            <w:noProof/>
            <w:webHidden/>
          </w:rPr>
          <w:fldChar w:fldCharType="separate"/>
        </w:r>
        <w:r>
          <w:rPr>
            <w:noProof/>
            <w:webHidden/>
          </w:rPr>
          <w:t>96</w:t>
        </w:r>
        <w:r>
          <w:rPr>
            <w:noProof/>
            <w:webHidden/>
          </w:rPr>
          <w:fldChar w:fldCharType="end"/>
        </w:r>
      </w:hyperlink>
    </w:p>
    <w:p w14:paraId="36D03A60" w14:textId="008FBD52" w:rsidR="00D92BF3" w:rsidRDefault="00D92BF3">
      <w:pPr>
        <w:pStyle w:val="TableofFigures"/>
        <w:tabs>
          <w:tab w:val="right" w:leader="dot" w:pos="9016"/>
        </w:tabs>
        <w:rPr>
          <w:rFonts w:asciiTheme="minorHAnsi" w:eastAsiaTheme="minorEastAsia" w:hAnsiTheme="minorHAnsi"/>
          <w:noProof/>
          <w:lang w:val="en-GB" w:eastAsia="zh-CN"/>
        </w:rPr>
      </w:pPr>
      <w:hyperlink w:anchor="_Toc37494099" w:history="1">
        <w:r w:rsidRPr="0041694F">
          <w:rPr>
            <w:rStyle w:val="Hyperlink"/>
            <w:noProof/>
          </w:rPr>
          <w:t>Figure 148 Bar Graph Showing People Over 12s Font Preference</w:t>
        </w:r>
        <w:r>
          <w:rPr>
            <w:noProof/>
            <w:webHidden/>
          </w:rPr>
          <w:tab/>
        </w:r>
        <w:r>
          <w:rPr>
            <w:noProof/>
            <w:webHidden/>
          </w:rPr>
          <w:fldChar w:fldCharType="begin"/>
        </w:r>
        <w:r>
          <w:rPr>
            <w:noProof/>
            <w:webHidden/>
          </w:rPr>
          <w:instrText xml:space="preserve"> PAGEREF _Toc37494099 \h </w:instrText>
        </w:r>
        <w:r>
          <w:rPr>
            <w:noProof/>
            <w:webHidden/>
          </w:rPr>
        </w:r>
        <w:r>
          <w:rPr>
            <w:noProof/>
            <w:webHidden/>
          </w:rPr>
          <w:fldChar w:fldCharType="separate"/>
        </w:r>
        <w:r>
          <w:rPr>
            <w:noProof/>
            <w:webHidden/>
          </w:rPr>
          <w:t>97</w:t>
        </w:r>
        <w:r>
          <w:rPr>
            <w:noProof/>
            <w:webHidden/>
          </w:rPr>
          <w:fldChar w:fldCharType="end"/>
        </w:r>
      </w:hyperlink>
    </w:p>
    <w:p w14:paraId="6D5C5634" w14:textId="47AC0060" w:rsidR="00D92BF3" w:rsidRDefault="00D92BF3">
      <w:pPr>
        <w:pStyle w:val="TableofFigures"/>
        <w:tabs>
          <w:tab w:val="right" w:leader="dot" w:pos="9016"/>
        </w:tabs>
        <w:rPr>
          <w:rFonts w:asciiTheme="minorHAnsi" w:eastAsiaTheme="minorEastAsia" w:hAnsiTheme="minorHAnsi"/>
          <w:noProof/>
          <w:lang w:val="en-GB" w:eastAsia="zh-CN"/>
        </w:rPr>
      </w:pPr>
      <w:hyperlink w:anchor="_Toc37494100" w:history="1">
        <w:r w:rsidRPr="0041694F">
          <w:rPr>
            <w:rStyle w:val="Hyperlink"/>
            <w:noProof/>
          </w:rPr>
          <w:t>Figure 149 Improvement Through Use of App</w:t>
        </w:r>
        <w:r>
          <w:rPr>
            <w:noProof/>
            <w:webHidden/>
          </w:rPr>
          <w:tab/>
        </w:r>
        <w:r>
          <w:rPr>
            <w:noProof/>
            <w:webHidden/>
          </w:rPr>
          <w:fldChar w:fldCharType="begin"/>
        </w:r>
        <w:r>
          <w:rPr>
            <w:noProof/>
            <w:webHidden/>
          </w:rPr>
          <w:instrText xml:space="preserve"> PAGEREF _Toc37494100 \h </w:instrText>
        </w:r>
        <w:r>
          <w:rPr>
            <w:noProof/>
            <w:webHidden/>
          </w:rPr>
        </w:r>
        <w:r>
          <w:rPr>
            <w:noProof/>
            <w:webHidden/>
          </w:rPr>
          <w:fldChar w:fldCharType="separate"/>
        </w:r>
        <w:r>
          <w:rPr>
            <w:noProof/>
            <w:webHidden/>
          </w:rPr>
          <w:t>101</w:t>
        </w:r>
        <w:r>
          <w:rPr>
            <w:noProof/>
            <w:webHidden/>
          </w:rPr>
          <w:fldChar w:fldCharType="end"/>
        </w:r>
      </w:hyperlink>
    </w:p>
    <w:p w14:paraId="35ED2121" w14:textId="0A640739"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r>
        <w:br w:type="page"/>
      </w:r>
    </w:p>
    <w:p w14:paraId="4E46BECD" w14:textId="55C4DBC4" w:rsidR="009B697E" w:rsidRPr="002F5FE3" w:rsidRDefault="009B697E" w:rsidP="002F5FE3">
      <w:pPr>
        <w:pStyle w:val="Heading1"/>
      </w:pPr>
      <w:bookmarkStart w:id="1" w:name="_Toc37493910"/>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493911"/>
      <w:r w:rsidRPr="002F5FE3">
        <w:t>Project Background</w:t>
      </w:r>
      <w:bookmarkEnd w:id="2"/>
      <w:bookmarkEnd w:id="3"/>
    </w:p>
    <w:p w14:paraId="6BA2F64B" w14:textId="4A61B6EC" w:rsidR="00A12A43" w:rsidRDefault="00A12A43" w:rsidP="00A12A43">
      <w:pPr>
        <w:rPr>
          <w:lang w:val="en-US"/>
        </w:rPr>
      </w:pPr>
    </w:p>
    <w:p w14:paraId="2B1DD4D4" w14:textId="38AFEB18" w:rsidR="00887717" w:rsidRPr="00281490" w:rsidRDefault="00BF1D53" w:rsidP="00887717">
      <w:r w:rsidRPr="00281490">
        <w:t>C</w:t>
      </w:r>
      <w:r w:rsidR="00887717" w:rsidRPr="00281490">
        <w:t>hildren, even from young ages, can learn a lot by using technology</w:t>
      </w:r>
      <w:r w:rsidRPr="00281490">
        <w:t xml:space="preserve">.[1] It </w:t>
      </w:r>
      <w:r w:rsidR="00887717" w:rsidRPr="00281490">
        <w:t xml:space="preserve">can </w:t>
      </w:r>
      <w:r w:rsidRPr="00281490">
        <w:t xml:space="preserve">help </w:t>
      </w:r>
      <w:r w:rsidR="00887717" w:rsidRPr="00281490">
        <w:t xml:space="preserve">reinforce information already </w:t>
      </w:r>
      <w:r w:rsidRPr="00281490">
        <w:t>learned</w:t>
      </w:r>
      <w:r w:rsidR="00887717" w:rsidRPr="00281490">
        <w:t xml:space="preserve"> in school curriculums through </w:t>
      </w:r>
      <w:r w:rsidRPr="00281490">
        <w:t xml:space="preserve">the </w:t>
      </w:r>
      <w:r w:rsidR="00887717" w:rsidRPr="00281490">
        <w:t xml:space="preserve">gamification </w:t>
      </w:r>
      <w:r w:rsidRPr="00281490">
        <w:t xml:space="preserve">of learning </w:t>
      </w:r>
      <w:r w:rsidR="00887717" w:rsidRPr="00281490">
        <w:t>in apps on phones or tablets.</w:t>
      </w:r>
      <w:r w:rsidRPr="00281490">
        <w:t>[2]</w:t>
      </w:r>
      <w:r w:rsidR="00887717" w:rsidRPr="00281490">
        <w:t xml:space="preserve"> Below are articles and documents about these sources and also includes some research conducted to find what the best programming language would be to write the Primary Mathletes application using:</w:t>
      </w:r>
      <w:r w:rsidR="00887717" w:rsidRPr="00281490">
        <w:br/>
      </w:r>
      <w:r w:rsidR="00887717" w:rsidRPr="00281490">
        <w:br/>
        <w:t xml:space="preserve">One paper discusses the different programming environments that are available for mobile platforms such as Python, C#, and Java through Android Studio. The paper mentions </w:t>
      </w:r>
      <w:r w:rsidR="008A32EB" w:rsidRPr="00281490">
        <w:t>the flexibility of Python for mobile platforms</w:t>
      </w:r>
      <w:r w:rsidR="00887717" w:rsidRPr="00281490">
        <w:rPr>
          <w:i/>
          <w:iCs/>
        </w:rPr>
        <w:t xml:space="preserve">. </w:t>
      </w:r>
      <w:r w:rsidR="00887717" w:rsidRPr="00281490">
        <w:t>[</w:t>
      </w:r>
      <w:r w:rsidR="008A32EB" w:rsidRPr="00281490">
        <w:t>3</w:t>
      </w:r>
      <w:r w:rsidR="00887717" w:rsidRPr="00281490">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281490" w:rsidRDefault="00887717" w:rsidP="00887717">
      <w:pPr>
        <w:rPr>
          <w:lang w:val="en-GB"/>
        </w:rPr>
      </w:pPr>
      <w:r w:rsidRPr="00281490">
        <w:t>Another paper discusses how the use of mobile devices such as iPads can be used by teachers to make the teaching of maths more efficient and more involved by having data stores with a piece of software on a mobile device.</w:t>
      </w:r>
      <w:r w:rsidR="00EC6F23" w:rsidRPr="00281490">
        <w:t xml:space="preserve">[4] </w:t>
      </w:r>
      <w:r w:rsidRPr="00281490">
        <w:t xml:space="preserve"> </w:t>
      </w:r>
      <w:r w:rsidR="00503D54" w:rsidRPr="00281490">
        <w:t>It found that</w:t>
      </w:r>
      <w:r w:rsidR="00EC6F23" w:rsidRPr="00281490">
        <w:t xml:space="preserve"> pre-service and in-service teachers saw value in integrating iPads </w:t>
      </w:r>
      <w:r w:rsidR="001A1DB5" w:rsidRPr="00281490">
        <w:t>i</w:t>
      </w:r>
      <w:r w:rsidR="00EC6F23" w:rsidRPr="00281490">
        <w:t>nto Maths education as a tool to promote student learning</w:t>
      </w:r>
      <w:r w:rsidR="00503D54" w:rsidRPr="00281490">
        <w:t xml:space="preserve"> and i</w:t>
      </w:r>
      <w:r w:rsidRPr="00281490">
        <w:t xml:space="preserve">t also discusses several mobile learning approaches and how they can affect a student’s learning positively or negatively. </w:t>
      </w:r>
    </w:p>
    <w:p w14:paraId="25DA9C54" w14:textId="60C68FEA" w:rsidR="00887717" w:rsidRPr="00281490" w:rsidRDefault="003B1FDC" w:rsidP="00887717">
      <w:r w:rsidRPr="00281490">
        <w:t xml:space="preserve">Another piece speaks about how in South Africa there is limited access to PCs in many homes but yet there are </w:t>
      </w:r>
      <w:r w:rsidR="00EC6F23" w:rsidRPr="00281490">
        <w:t>three million teenagers that have Java enabled cell phones who</w:t>
      </w:r>
      <w:r w:rsidRPr="00281490">
        <w:t xml:space="preserve"> would strongly benefit from mobile learning or m-learning applications due to the inaccessibility of web apps in that region of the world.</w:t>
      </w:r>
      <w:r w:rsidR="00EC6F23" w:rsidRPr="00281490">
        <w:t>[5]</w:t>
      </w:r>
    </w:p>
    <w:p w14:paraId="4EABFF0F" w14:textId="061A8BE7" w:rsidR="00887717" w:rsidRPr="00281490" w:rsidRDefault="00887717" w:rsidP="00887717">
      <w:r w:rsidRPr="00281490">
        <w:t>Th</w:t>
      </w:r>
      <w:r w:rsidR="00577A29" w:rsidRPr="00281490">
        <w:t>e final</w:t>
      </w:r>
      <w:r w:rsidRPr="00281490">
        <w:t xml:space="preserve"> paper </w:t>
      </w:r>
      <w:r w:rsidR="00577A29" w:rsidRPr="00281490">
        <w:t xml:space="preserve">looked at </w:t>
      </w:r>
      <w:r w:rsidRPr="00281490">
        <w:t xml:space="preserve">discusses the differences between e-learning (using a PC to teach students) and m-learning (using mobile devices) such as handheld phones and tablets that are internet-enabled and how m-learning is a lot more accessible because </w:t>
      </w:r>
      <w:r w:rsidR="001A1DB5" w:rsidRPr="00281490">
        <w:t>t</w:t>
      </w:r>
      <w:r w:rsidRPr="00281490">
        <w:t>here is no hardware limitation of PCs because almost everyone nowadays already owns a mobile phone.</w:t>
      </w:r>
      <w:r w:rsidR="00EC6F23" w:rsidRPr="00281490">
        <w:t>[6]</w:t>
      </w:r>
      <w:r w:rsidR="00577A29" w:rsidRPr="00281490">
        <w:t xml:space="preserve"> This </w:t>
      </w:r>
      <w:r w:rsidRPr="00281490">
        <w:t>cuts the cost of textbooks and on building expensive computer rooms for students.</w:t>
      </w:r>
    </w:p>
    <w:p w14:paraId="5845EC03" w14:textId="1C124D65" w:rsidR="00EE36A8" w:rsidRDefault="00EE36A8">
      <w:r>
        <w:br w:type="page"/>
      </w:r>
    </w:p>
    <w:p w14:paraId="516CF489" w14:textId="6D085466" w:rsidR="007B01AD" w:rsidRDefault="009B697E" w:rsidP="00E43DB7">
      <w:pPr>
        <w:pStyle w:val="Heading2"/>
        <w:numPr>
          <w:ilvl w:val="1"/>
          <w:numId w:val="2"/>
        </w:numPr>
      </w:pPr>
      <w:bookmarkStart w:id="4" w:name="_Toc21459638"/>
      <w:bookmarkStart w:id="5" w:name="_Toc37493912"/>
      <w:r>
        <w:lastRenderedPageBreak/>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curriculum focusing 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as long as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4" type="#_x0000_t75" style="width:417.95pt;height:158.05pt" o:ole="">
            <v:imagedata r:id="rId16" o:title=""/>
          </v:shape>
          <o:OLEObject Type="Embed" ProgID="PBrush" ShapeID="_x0000_i1374" DrawAspect="Content" ObjectID="_1648118667" r:id="rId17"/>
        </w:object>
      </w:r>
    </w:p>
    <w:p w14:paraId="1BFC953E" w14:textId="1DF33F90" w:rsidR="001C2A97" w:rsidRDefault="001C2A97" w:rsidP="001C2A97">
      <w:pPr>
        <w:pStyle w:val="Caption"/>
        <w:jc w:val="center"/>
        <w:rPr>
          <w:rFonts w:ascii="Minion Pro" w:hAnsi="Minion Pro" w:cstheme="minorHAnsi"/>
          <w:sz w:val="22"/>
          <w:szCs w:val="22"/>
        </w:rPr>
      </w:pPr>
      <w:bookmarkStart w:id="6" w:name="_Toc26710929"/>
      <w:bookmarkStart w:id="7" w:name="_Toc37493952"/>
      <w:r>
        <w:t xml:space="preserve">Figure </w:t>
      </w:r>
      <w:fldSimple w:instr=" SEQ Figure \* ARABIC ">
        <w:r w:rsidR="001A7BD2">
          <w:rPr>
            <w:noProof/>
          </w:rPr>
          <w:t>1</w:t>
        </w:r>
      </w:fldSimple>
      <w:r>
        <w:t xml:space="preserve"> Comparison of easy and difficult topics on Duolingo</w:t>
      </w:r>
      <w:bookmarkEnd w:id="6"/>
      <w:bookmarkEnd w:id="7"/>
    </w:p>
    <w:p w14:paraId="32B37EA9" w14:textId="77777777" w:rsidR="001C2A97" w:rsidRPr="001C2A97" w:rsidRDefault="001C2A97" w:rsidP="00E43DB7"/>
    <w:p w14:paraId="13687735" w14:textId="77777777" w:rsidR="0065165B" w:rsidRDefault="0065165B">
      <w:pPr>
        <w:rPr>
          <w:lang w:val="en-US"/>
        </w:rPr>
      </w:pPr>
      <w:r>
        <w:rPr>
          <w:lang w:val="en-US"/>
        </w:rPr>
        <w:br w:type="page"/>
      </w:r>
    </w:p>
    <w:p w14:paraId="2E76FD0B" w14:textId="623B2E34" w:rsidR="00CE3E8C" w:rsidRDefault="00CE3E8C" w:rsidP="00E43DB7">
      <w:pPr>
        <w:rPr>
          <w:lang w:val="en-US"/>
        </w:rPr>
      </w:pPr>
      <w:r>
        <w:rPr>
          <w:lang w:val="en-US"/>
        </w:rPr>
        <w:lastRenderedPageBreak/>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19. While some 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myself to ensure that all individual parts of the application worked separately before being integrated into the full app. </w:t>
      </w:r>
      <w:r w:rsidR="001A1DB5">
        <w:rPr>
          <w:lang w:val="en-US"/>
        </w:rPr>
        <w:t>Testing will be discussed further in section 5.</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8" w:name="_Toc21459639"/>
      <w:bookmarkStart w:id="9" w:name="_Toc37493913"/>
      <w:r>
        <w:t>Project Aims and Objectives</w:t>
      </w:r>
      <w:bookmarkEnd w:id="8"/>
      <w:bookmarkEnd w:id="9"/>
    </w:p>
    <w:p w14:paraId="548B0CA7" w14:textId="77777777" w:rsidR="007B63DE" w:rsidRDefault="007B63DE" w:rsidP="002F5FE3"/>
    <w:p w14:paraId="4ECFDEF2" w14:textId="16537E4A" w:rsidR="00476EC5" w:rsidRDefault="00476EC5" w:rsidP="00476EC5">
      <w:r>
        <w:t>The overall aim of the project is to help aid primary school students and teachers to improve the students</w:t>
      </w:r>
      <w:r w:rsidR="00EE36A8">
        <w:t>'</w:t>
      </w:r>
      <w:r>
        <w:t xml:space="preserve"> understanding of the maths curriculum.</w:t>
      </w:r>
    </w:p>
    <w:p w14:paraId="17A8BB5D" w14:textId="121860F0" w:rsidR="00476EC5" w:rsidRDefault="00476EC5" w:rsidP="00476EC5">
      <w:r>
        <w:t>The goal for the project is to create a mobile application that will be used by primary school students that include</w:t>
      </w:r>
      <w:r w:rsidR="00EE36A8">
        <w:t xml:space="preserve">s </w:t>
      </w:r>
      <w:r>
        <w:t xml:space="preserve">minigames and helpful maths-related topics that </w:t>
      </w:r>
      <w:r w:rsidR="00EE36A8">
        <w:t xml:space="preserve">help to </w:t>
      </w:r>
      <w:r>
        <w:t>improve their overall understanding of the primary school maths curriculum.</w:t>
      </w:r>
    </w:p>
    <w:p w14:paraId="3F28A345" w14:textId="1C9AA08E" w:rsidR="00476EC5" w:rsidRDefault="00476EC5" w:rsidP="00476EC5">
      <w:r>
        <w:t xml:space="preserve">Milestones are outlined in the GANTT chart that will be seen later in the report (Section </w:t>
      </w:r>
      <w:r w:rsidR="00EE36A8">
        <w:t>3</w:t>
      </w:r>
      <w:r>
        <w:t>). This was created to ensure that targets were set and completed (or at least attempted to be completed) within their given timeframe so that the project would be completed on or before the due date.</w:t>
      </w:r>
    </w:p>
    <w:p w14:paraId="150C68A8" w14:textId="5558D976" w:rsidR="00476EC5" w:rsidRPr="00E43DB7" w:rsidRDefault="00476EC5" w:rsidP="00476EC5">
      <w:r>
        <w:t>The purpose of the project is to see if it is possible to create an application that could be used by primary schools and in turn, would improve the understanding of all students that are studying third</w:t>
      </w:r>
      <w:r w:rsidR="00EE36A8">
        <w:t>-</w:t>
      </w:r>
      <w:r>
        <w:t>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0" w:name="_Toc21459640"/>
      <w:bookmarkStart w:id="11" w:name="_Toc37493914"/>
      <w:r>
        <w:t>Project Scope</w:t>
      </w:r>
      <w:bookmarkEnd w:id="10"/>
      <w:bookmarkEnd w:id="11"/>
    </w:p>
    <w:p w14:paraId="541AE529" w14:textId="77777777" w:rsidR="007B63DE" w:rsidRDefault="007B63DE" w:rsidP="002F5FE3"/>
    <w:p w14:paraId="78CD2F71" w14:textId="42C7ECC3" w:rsidR="00476EC5" w:rsidRDefault="00281490" w:rsidP="00476EC5">
      <w:r>
        <w:t>M</w:t>
      </w:r>
      <w:r w:rsidR="000C7CDF">
        <w:t xml:space="preserve">aths </w:t>
      </w:r>
      <w:r>
        <w:t xml:space="preserve">can be </w:t>
      </w:r>
      <w:r w:rsidR="00476EC5">
        <w:t xml:space="preserve">one of the most hit or miss subjects that are tackled in any level of schooling whether it be primary, secondary or third-level education. </w:t>
      </w:r>
      <w:r w:rsidR="00EE36A8">
        <w:t xml:space="preserve">Students tend to </w:t>
      </w:r>
      <w:r w:rsidR="00476EC5">
        <w:t xml:space="preserve">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26CA0727" w14:textId="77777777" w:rsidR="0065165B" w:rsidRDefault="0065165B">
      <w:r>
        <w:br w:type="page"/>
      </w:r>
    </w:p>
    <w:p w14:paraId="33AC4EB5" w14:textId="29B1D877" w:rsidR="00476EC5" w:rsidRDefault="00476EC5" w:rsidP="00476EC5">
      <w:r>
        <w:lastRenderedPageBreak/>
        <w:t>The application could be expanded to include a huge range of information but for the scope of this project</w:t>
      </w:r>
      <w:r w:rsidR="00EE36A8">
        <w:t>,</w:t>
      </w:r>
      <w:r>
        <w:t xml:space="preserve"> the functionality and educational content will be limited to a small subsection of the primary school mathematics curriculum. The app will be aimed towards third class students and focusing on basic operators: addition, subtraction, multiplication</w:t>
      </w:r>
      <w:r w:rsidR="00EE36A8">
        <w:t>,</w:t>
      </w:r>
      <w:r>
        <w:t xml:space="preserve"> and division. The reason for choosing this section of the third class curriculum is because it is the first time students in primary schools begin using numbers and operators whereas before this in first and second class the curriculum focused more on basic counting and recognition of shapes and other things not related to arithmetic so it was decided this would be a good starting point and in future</w:t>
      </w:r>
      <w:r w:rsidR="00EE36A8">
        <w:t>,</w:t>
      </w:r>
      <w:r>
        <w:t xml:space="preserve"> the application could be further expanded to include educational treatment for all of the primary school curriculum.</w:t>
      </w:r>
    </w:p>
    <w:p w14:paraId="36B36ABB" w14:textId="43FDC561" w:rsidR="007B63DE" w:rsidRDefault="007B63DE" w:rsidP="002F5FE3"/>
    <w:p w14:paraId="7989E0AB" w14:textId="77777777" w:rsidR="00EE36A8" w:rsidRPr="007B63DE" w:rsidRDefault="00EE36A8" w:rsidP="002F5FE3"/>
    <w:p w14:paraId="10934A18" w14:textId="77777777" w:rsidR="009B697E" w:rsidRDefault="009B697E" w:rsidP="00E43DB7">
      <w:pPr>
        <w:pStyle w:val="Heading2"/>
        <w:numPr>
          <w:ilvl w:val="1"/>
          <w:numId w:val="2"/>
        </w:numPr>
      </w:pPr>
      <w:bookmarkStart w:id="12" w:name="_Toc21459641"/>
      <w:bookmarkStart w:id="13" w:name="_Toc37493915"/>
      <w:r>
        <w:t>Thesis Roadmap</w:t>
      </w:r>
      <w:bookmarkEnd w:id="12"/>
      <w:bookmarkEnd w:id="13"/>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lastRenderedPageBreak/>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0A06D2F9" w14:textId="2F81264E" w:rsidR="00EE36A8" w:rsidRDefault="00EE36A8">
      <w:pPr>
        <w:rPr>
          <w:b/>
          <w:bCs/>
        </w:rPr>
      </w:pPr>
    </w:p>
    <w:p w14:paraId="13C964D5" w14:textId="397CF66F"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157E9893" w14:textId="77777777" w:rsidR="0065165B" w:rsidRDefault="0065165B">
      <w:pPr>
        <w:rPr>
          <w:rFonts w:ascii="Myriad Pro" w:eastAsiaTheme="majorEastAsia" w:hAnsi="Myriad Pro" w:cstheme="majorBidi"/>
          <w:color w:val="2E74B5" w:themeColor="accent1" w:themeShade="BF"/>
          <w:sz w:val="32"/>
          <w:szCs w:val="32"/>
        </w:rPr>
      </w:pPr>
      <w:bookmarkStart w:id="14" w:name="_Toc21459642"/>
      <w:r>
        <w:br w:type="page"/>
      </w:r>
    </w:p>
    <w:p w14:paraId="5174896C" w14:textId="08A74E96" w:rsidR="009B697E" w:rsidRDefault="009B697E" w:rsidP="002F5FE3">
      <w:pPr>
        <w:pStyle w:val="Heading1"/>
      </w:pPr>
      <w:bookmarkStart w:id="15" w:name="_Toc37493916"/>
      <w:r>
        <w:lastRenderedPageBreak/>
        <w:t xml:space="preserve">2. </w:t>
      </w:r>
      <w:r w:rsidR="007B01AD">
        <w:t>Literature Review</w:t>
      </w:r>
      <w:bookmarkEnd w:id="14"/>
      <w:bookmarkEnd w:id="15"/>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6" w:name="_Toc21459643"/>
      <w:bookmarkStart w:id="17" w:name="_Toc37493917"/>
      <w:r>
        <w:t>2.1. Introduction</w:t>
      </w:r>
      <w:bookmarkEnd w:id="16"/>
      <w:bookmarkEnd w:id="17"/>
    </w:p>
    <w:p w14:paraId="40D2DA34" w14:textId="4BF56651" w:rsidR="007B63DE" w:rsidRDefault="007B63DE" w:rsidP="002F5FE3"/>
    <w:p w14:paraId="20631502" w14:textId="7F031794" w:rsidR="008F5121" w:rsidRDefault="008F5121" w:rsidP="002F5FE3">
      <w:r w:rsidRPr="008F5121">
        <w:t>In this section, applications and websites that are similar to the application being developed in this project will be explored</w:t>
      </w:r>
      <w:r w:rsidR="00FC0C54">
        <w:t>. Discussion on what these applications have done right that could potentially be implemented into the Primary Mathletes app and things that they have done wrong that can be improved upon through this project.</w:t>
      </w:r>
      <w:r w:rsidRPr="008F5121">
        <w:t xml:space="preserve"> Additional research on exactly what students and teachers want and need from an app </w:t>
      </w:r>
      <w:r w:rsidR="00483A60">
        <w:t xml:space="preserve">like Primary Mathletes </w:t>
      </w:r>
      <w:r w:rsidRPr="008F5121">
        <w:t>will be conducted</w:t>
      </w:r>
      <w:r w:rsidR="00FC0C54">
        <w:t xml:space="preserve"> through questionnaires and verbal communication</w:t>
      </w:r>
      <w:r w:rsidRPr="008F5121">
        <w:t xml:space="preserve">. </w:t>
      </w:r>
      <w:r w:rsidR="007C7F99">
        <w:t>Information about the t</w:t>
      </w:r>
      <w:r w:rsidRPr="008F5121">
        <w:t xml:space="preserve">echnologies researched </w:t>
      </w:r>
      <w:r w:rsidR="007C7F99">
        <w:t>is given as well as why some technologies were chosen over others. There is also a review of two previous final year projects.</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8" w:name="_Toc21459644"/>
      <w:bookmarkStart w:id="19" w:name="_Toc37493918"/>
      <w:r>
        <w:t xml:space="preserve">2.2. </w:t>
      </w:r>
      <w:bookmarkEnd w:id="18"/>
      <w:r w:rsidR="00AB5526">
        <w:t>Alternative Existing Solutions to The Problem</w:t>
      </w:r>
      <w:bookmarkEnd w:id="19"/>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7EF03456" w:rsidR="00AB5526" w:rsidRDefault="00AB5526" w:rsidP="00AB5526">
      <w:r>
        <w:t xml:space="preserve">This app wasn’t developed specifically for Irish primary school maths students, but it seems to have a lot of general maths content behind paywalls for around 90% of the content. The </w:t>
      </w:r>
      <w:r w:rsidR="00483A60">
        <w:t>available free content</w:t>
      </w:r>
      <w:r>
        <w:t xml:space="preserve"> shows a similar structure to one of my original ideas for minigames that can be seen in the image shown below along-side a paper prototype and wireframe created for this specific minigame.</w:t>
      </w:r>
    </w:p>
    <w:p w14:paraId="6014C20C" w14:textId="053DC3AA" w:rsidR="00D07D44" w:rsidRDefault="00D07D44" w:rsidP="00AB5526">
      <w:r>
        <w:t>Some things that this app does right include good minigames with bright colours that could really draw the attention of younger users. The structure of the equations was eventually adopted by the Primary Mathletes app and so was the idea of using sound as a way to engage users further. However, this app falls short due to the fact that there is a paywall that locks almost all content from the users which gives off the impression that only people who are willing to pay should be given the opportunity to learn. A better strategy for this would to sell advertising space somewhere on the app instead of impeding students learni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4F10266E" w:rsidR="00AB5526" w:rsidRDefault="00AB5526">
            <w:pPr>
              <w:pStyle w:val="Caption"/>
              <w:jc w:val="center"/>
              <w:rPr>
                <w:rFonts w:ascii="Minion Pro" w:hAnsi="Minion Pro"/>
              </w:rPr>
            </w:pPr>
            <w:bookmarkStart w:id="20" w:name="_Toc26710931"/>
            <w:bookmarkStart w:id="21" w:name="_Toc37493953"/>
            <w:r>
              <w:t xml:space="preserve">Figure </w:t>
            </w:r>
            <w:fldSimple w:instr=" SEQ Figure \* ARABIC ">
              <w:r w:rsidR="001A7BD2">
                <w:rPr>
                  <w:noProof/>
                </w:rPr>
                <w:t>2</w:t>
              </w:r>
            </w:fldSimple>
            <w:r>
              <w:t xml:space="preserve"> AB Maths minigame</w:t>
            </w:r>
            <w:bookmarkEnd w:id="20"/>
            <w:bookmarkEnd w:id="21"/>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1458990F" w:rsidR="00AB5526" w:rsidRDefault="00AB5526">
            <w:pPr>
              <w:pStyle w:val="Caption"/>
              <w:jc w:val="center"/>
              <w:rPr>
                <w:rFonts w:ascii="Minion Pro" w:hAnsi="Minion Pro"/>
              </w:rPr>
            </w:pPr>
            <w:bookmarkStart w:id="22" w:name="_Toc26710932"/>
            <w:bookmarkStart w:id="23" w:name="_Toc37493954"/>
            <w:r>
              <w:t xml:space="preserve">Figure </w:t>
            </w:r>
            <w:fldSimple w:instr=" SEQ Figure \* ARABIC ">
              <w:r w:rsidR="001A7BD2">
                <w:rPr>
                  <w:noProof/>
                </w:rPr>
                <w:t>3</w:t>
              </w:r>
            </w:fldSimple>
            <w:r>
              <w:t xml:space="preserve"> Minigame paper prototype</w:t>
            </w:r>
            <w:bookmarkEnd w:id="22"/>
            <w:bookmarkEnd w:id="23"/>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1D69286E" w:rsidR="00AB5526" w:rsidRDefault="00AB5526">
            <w:pPr>
              <w:pStyle w:val="Caption"/>
              <w:jc w:val="center"/>
            </w:pPr>
            <w:bookmarkStart w:id="24" w:name="_Toc26710933"/>
            <w:bookmarkStart w:id="25" w:name="_Toc37493955"/>
            <w:r>
              <w:t xml:space="preserve">Figure </w:t>
            </w:r>
            <w:fldSimple w:instr=" SEQ Figure \* ARABIC ">
              <w:r w:rsidR="001A7BD2">
                <w:rPr>
                  <w:noProof/>
                </w:rPr>
                <w:t>4</w:t>
              </w:r>
            </w:fldSimple>
            <w:r>
              <w:t xml:space="preserve"> Minigame wireframe</w:t>
            </w:r>
            <w:bookmarkEnd w:id="24"/>
            <w:bookmarkEnd w:id="25"/>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2D8811CC" w:rsidR="00AB5526" w:rsidRDefault="00AB5526" w:rsidP="00AB5526">
      <w:r>
        <w:t>Opposite to AB Maths mentioned above, this app was developed for primary school maths students, but it is very outdated and cartoonish. It also seems to deal with topics that could be deemed too easy for</w:t>
      </w:r>
      <w:r w:rsidR="00E04145">
        <w:t xml:space="preserve"> the target audience of the Primary Mathletes app</w:t>
      </w:r>
      <w:r>
        <w:t>. Examples are challenges where a student needs to pick which number is bigger than the other, pick what shape is mentioned</w:t>
      </w:r>
      <w:r w:rsidR="00E04145">
        <w:t>,</w:t>
      </w:r>
      <w:r>
        <w:t xml:space="preserve"> etc. Examples of this can be seen in the images below.</w:t>
      </w:r>
    </w:p>
    <w:p w14:paraId="581F8C0F" w14:textId="4302D8C2" w:rsidR="00D07D44" w:rsidRDefault="00D07D44" w:rsidP="00AB5526">
      <w:r>
        <w:t>While this application is useful because it does comply to the learning outcomes set out for primary school students issues arise just by looking at the design of the app. This app has a trademark for the year 1997 and if that is when the app was designed it really shows. A cleanser and more readable solution like the one found in the Primary Mathletes app is the way forward especially nowadays where a simple and clean design go a long way. As well as the poor design, the content shown in the application is too basic for the types of students this project is targeting.</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1142BBC7" w:rsidR="00AB5526" w:rsidRDefault="0062012A" w:rsidP="0062012A">
            <w:pPr>
              <w:pStyle w:val="Caption"/>
            </w:pPr>
            <w:bookmarkStart w:id="26" w:name="_Toc37493956"/>
            <w:r>
              <w:t xml:space="preserve">Figure </w:t>
            </w:r>
            <w:fldSimple w:instr=" SEQ Figure \* ARABIC ">
              <w:r w:rsidR="001A7BD2">
                <w:rPr>
                  <w:noProof/>
                </w:rPr>
                <w:t>5</w:t>
              </w:r>
            </w:fldSimple>
            <w:r>
              <w:t xml:space="preserve"> </w:t>
            </w:r>
            <w:r w:rsidRPr="00F11B3B">
              <w:t>Mathematics skill builders primary homepage</w:t>
            </w:r>
            <w:bookmarkEnd w:id="26"/>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06D5FD4C" w:rsidR="00AB5526" w:rsidRDefault="0062012A" w:rsidP="0062012A">
            <w:pPr>
              <w:pStyle w:val="Caption"/>
            </w:pPr>
            <w:bookmarkStart w:id="27" w:name="_Toc37493957"/>
            <w:r>
              <w:t xml:space="preserve">Figure </w:t>
            </w:r>
            <w:fldSimple w:instr=" SEQ Figure \* ARABIC ">
              <w:r w:rsidR="001A7BD2">
                <w:rPr>
                  <w:noProof/>
                </w:rPr>
                <w:t>6</w:t>
              </w:r>
            </w:fldSimple>
            <w:r>
              <w:t xml:space="preserve"> </w:t>
            </w:r>
            <w:r w:rsidRPr="003D0E88">
              <w:t>Skill builder primary basic question example</w:t>
            </w:r>
            <w:bookmarkEnd w:id="27"/>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4761B98" w:rsidR="00556B12" w:rsidRDefault="00AB5526" w:rsidP="00556B12">
      <w:r>
        <w:t>This website</w:t>
      </w:r>
      <w:r w:rsidR="00556B12">
        <w:t xml:space="preserve"> </w:t>
      </w:r>
      <w:r>
        <w:t xml:space="preserve">has hundreds of different quizzes that are developed around the different </w:t>
      </w:r>
      <w:r w:rsidR="00DB2B83">
        <w:t xml:space="preserve">levels </w:t>
      </w:r>
      <w:r>
        <w:t>of</w:t>
      </w:r>
      <w:r w:rsidR="00556B12">
        <w:t xml:space="preserve"> c</w:t>
      </w:r>
      <w:r>
        <w:t xml:space="preserve">urriculum for Irish primary school students. </w:t>
      </w:r>
      <w:r w:rsidR="00DB2B83">
        <w:t xml:space="preserve">Figure 7 </w:t>
      </w:r>
      <w:r w:rsidR="00556B12">
        <w:t>shows a nice, clean minigame found on the website</w:t>
      </w:r>
      <w:r w:rsidR="00DB2B83">
        <w:t>.</w:t>
      </w:r>
      <w:r w:rsidR="00556B12">
        <w:t xml:space="preserve"> </w:t>
      </w:r>
      <w:r w:rsidR="00DB2B83">
        <w:t>F</w:t>
      </w:r>
      <w:r w:rsidR="00556B12">
        <w:t xml:space="preserve">igure </w:t>
      </w:r>
      <w:r w:rsidR="00DB2B83">
        <w:t xml:space="preserve">8, however, shows the home screen of ixl and this </w:t>
      </w:r>
      <w:r w:rsidR="00556B12">
        <w:t>can seem like a bit of a sensory overload with all of the text</w:t>
      </w:r>
      <w:r w:rsidR="00DB2B83">
        <w:t xml:space="preserve"> onscreen</w:t>
      </w:r>
      <w:r w:rsidR="00556B12">
        <w:t xml:space="preserve"> which may be off</w:t>
      </w:r>
      <w:r w:rsidR="00DB2B83">
        <w:t>-</w:t>
      </w:r>
      <w:r w:rsidR="00556B12">
        <w:t>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lastRenderedPageBreak/>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1C57FDCD" w:rsidR="00AB5526" w:rsidRDefault="00D942FE" w:rsidP="00D942FE">
      <w:pPr>
        <w:pStyle w:val="Caption"/>
        <w:jc w:val="center"/>
      </w:pPr>
      <w:bookmarkStart w:id="28" w:name="_Toc37493958"/>
      <w:r>
        <w:t xml:space="preserve">Figure </w:t>
      </w:r>
      <w:fldSimple w:instr=" SEQ Figure \* ARABIC ">
        <w:r w:rsidR="001A7BD2">
          <w:rPr>
            <w:noProof/>
          </w:rPr>
          <w:t>7</w:t>
        </w:r>
      </w:fldSimple>
      <w:r>
        <w:t xml:space="preserve"> </w:t>
      </w:r>
      <w:r w:rsidRPr="00205A8E">
        <w:t>ixl example question</w:t>
      </w:r>
      <w:bookmarkEnd w:id="28"/>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89555"/>
                    </a:xfrm>
                    <a:prstGeom prst="rect">
                      <a:avLst/>
                    </a:prstGeom>
                  </pic:spPr>
                </pic:pic>
              </a:graphicData>
            </a:graphic>
          </wp:inline>
        </w:drawing>
      </w:r>
    </w:p>
    <w:p w14:paraId="64A5EC27" w14:textId="0825B67D" w:rsidR="00556B12" w:rsidRDefault="00D942FE" w:rsidP="00D942FE">
      <w:pPr>
        <w:pStyle w:val="Caption"/>
        <w:jc w:val="center"/>
        <w:rPr>
          <w:i w:val="0"/>
          <w:iCs w:val="0"/>
          <w:color w:val="7F7F7F" w:themeColor="text1" w:themeTint="80"/>
        </w:rPr>
      </w:pPr>
      <w:bookmarkStart w:id="29" w:name="_Toc37493959"/>
      <w:r>
        <w:t xml:space="preserve">Figure </w:t>
      </w:r>
      <w:fldSimple w:instr=" SEQ Figure \* ARABIC ">
        <w:r w:rsidR="001A7BD2">
          <w:rPr>
            <w:noProof/>
          </w:rPr>
          <w:t>8</w:t>
        </w:r>
      </w:fldSimple>
      <w:r>
        <w:t xml:space="preserve"> </w:t>
      </w:r>
      <w:r w:rsidRPr="00DB5773">
        <w:t>IXL Home Page</w:t>
      </w:r>
      <w:bookmarkEnd w:id="29"/>
    </w:p>
    <w:p w14:paraId="60E922AA" w14:textId="4D9FA9DA" w:rsidR="00BE0F0C" w:rsidRDefault="00BE0F0C" w:rsidP="00556B12">
      <w:pPr>
        <w:rPr>
          <w:i/>
          <w:iCs/>
          <w:color w:val="7F7F7F" w:themeColor="text1" w:themeTint="80"/>
          <w:sz w:val="18"/>
          <w:szCs w:val="18"/>
        </w:rPr>
      </w:pPr>
    </w:p>
    <w:p w14:paraId="06C20193" w14:textId="6C64A465" w:rsidR="00BE0F0C" w:rsidRDefault="00BE0F0C" w:rsidP="00556B12">
      <w:r>
        <w:t>The ixl website is a good place for students to learn about the maths curriculum for primary schools. Looking through the website gave me the inspiration for the minigame section of the app that is seen in the final version of this project. The only issue that could be expanded upon with this website is the fact that you need a computer to access it. A mobile version of this website would be ideal as it has all of the learning information and minigames needed to be a great tool for students but its lack of mobility is its downfall.</w:t>
      </w:r>
    </w:p>
    <w:p w14:paraId="7AB855C6" w14:textId="66D3E045" w:rsidR="00556B12" w:rsidRDefault="00556B12" w:rsidP="00556B12">
      <w:r>
        <w:t>All of the apps and websites mentioned abov</w:t>
      </w:r>
      <w:r w:rsidR="00BE0F0C">
        <w:t>e</w:t>
      </w:r>
      <w:r>
        <w:t xml:space="preserve"> are definitely in the same vein as the Primary Mathletes application created for this project. </w:t>
      </w:r>
      <w:r w:rsidR="007D5841">
        <w:t>However, whether it’s the fact that</w:t>
      </w:r>
      <w:r>
        <w:t xml:space="preserve">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w:t>
      </w:r>
      <w:r w:rsidR="007D5841">
        <w:t>,</w:t>
      </w:r>
      <w:r w:rsidR="002C58FF">
        <w:t xml:space="preserve">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0" w:name="_Toc37493919"/>
      <w:r>
        <w:lastRenderedPageBreak/>
        <w:t xml:space="preserve">2.3. </w:t>
      </w:r>
      <w:r w:rsidR="004110E7">
        <w:t>Technologies Researched</w:t>
      </w:r>
      <w:bookmarkEnd w:id="30"/>
    </w:p>
    <w:p w14:paraId="1B5F90CD" w14:textId="77777777" w:rsidR="004110E7" w:rsidRDefault="004110E7" w:rsidP="00556B12"/>
    <w:p w14:paraId="4B403030" w14:textId="3A096163" w:rsidR="004110E7" w:rsidRDefault="004110E7" w:rsidP="004110E7">
      <w:r>
        <w:t xml:space="preserve">Quite a few programming languages </w:t>
      </w:r>
      <w:r w:rsidR="003C2451">
        <w:t xml:space="preserve">and tools were considered </w:t>
      </w:r>
      <w:r>
        <w:t xml:space="preserve">in addition to all the programs and languages that </w:t>
      </w:r>
      <w:r w:rsidR="003C2451">
        <w:t xml:space="preserve">were </w:t>
      </w:r>
      <w:r>
        <w:t>studied throughout the last three years of computer science.</w:t>
      </w:r>
    </w:p>
    <w:p w14:paraId="78856D56" w14:textId="172CC6DF" w:rsidR="004110E7" w:rsidRDefault="004110E7" w:rsidP="004110E7">
      <w:r>
        <w:t>Firstly, some research went into web-based applications using HTML, CSS, PHP</w:t>
      </w:r>
      <w:r w:rsidR="007D5841">
        <w:t>,</w:t>
      </w:r>
      <w:r>
        <w:t xml:space="preserve"> and JavaScript but in the end, this was ruled out because after some conversations with primary school students and teachers it became clear that there is </w:t>
      </w:r>
      <w:r w:rsidR="003C2451">
        <w:t>rarely</w:t>
      </w:r>
      <w:r>
        <w:t xml:space="preserve"> enough working desktop computers </w:t>
      </w:r>
      <w:r w:rsidR="003C2451">
        <w:t>for primary school students. Now, more than ever, there is access to tablets and iPads in primary schools as just this year an additional</w:t>
      </w:r>
      <w:r w:rsidR="003C2451" w:rsidRPr="003C2451">
        <w:t xml:space="preserve"> €</w:t>
      </w:r>
      <w:r w:rsidR="003C2451">
        <w:t>50 million was granted to primary and secondary schools to provide extra technologies for E-learning. [</w:t>
      </w:r>
      <w:r w:rsidR="00AE7ABA">
        <w:t>8</w:t>
      </w:r>
      <w:r w:rsidR="003C2451">
        <w:t>]</w:t>
      </w:r>
    </w:p>
    <w:p w14:paraId="31C07C85" w14:textId="258EDCE1" w:rsidR="004110E7" w:rsidRDefault="004110E7" w:rsidP="004110E7">
      <w:r>
        <w:t xml:space="preserve">Some research also went into using Java and the Android Studios IDE because </w:t>
      </w:r>
      <w:r w:rsidR="00AE7ABA">
        <w:t xml:space="preserve">this is something we briefly learned </w:t>
      </w:r>
      <w:r>
        <w:t>in 3</w:t>
      </w:r>
      <w:r>
        <w:rPr>
          <w:vertAlign w:val="superscript"/>
        </w:rPr>
        <w:t>rd</w:t>
      </w:r>
      <w:r>
        <w:t xml:space="preserve"> year of computer science and creating an application using something already studied would be easier than learning a new programming language and IDE</w:t>
      </w:r>
      <w:r w:rsidR="00AE7ABA">
        <w:t xml:space="preserve"> </w:t>
      </w:r>
      <w:r>
        <w:t>but</w:t>
      </w:r>
      <w:r w:rsidR="00AE7ABA">
        <w:t xml:space="preserve">, </w:t>
      </w:r>
      <w:r>
        <w:t>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w:t>
      </w:r>
      <w:r w:rsidR="00AE7ABA">
        <w:t>many modules</w:t>
      </w:r>
      <w:r>
        <w:t xml:space="preserve">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ell. Kivy also allows for cross-platform development which is perfect for this project because not every primary school student has access to predominantly iOS or predominantly Android phones or tablets.</w:t>
      </w:r>
      <w:r w:rsidR="00AE7ABA">
        <w:t>[9]</w:t>
      </w:r>
    </w:p>
    <w:p w14:paraId="4075D2F5" w14:textId="13A8CB5D" w:rsidR="004110E7" w:rsidRDefault="004110E7" w:rsidP="004110E7">
      <w:r>
        <w:t xml:space="preserve">For databases, some research went into using either a local SQL database that would store the user’s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032AD647" w14:textId="1B1F5EDF" w:rsidR="004110E7" w:rsidRDefault="004110E7" w:rsidP="004110E7">
      <w:r>
        <w:t>In the end, Google’s Firebase Database System was chosen because this means that any user can access their account just by logging in on any random device</w:t>
      </w:r>
      <w:r w:rsidR="00AE7ABA">
        <w:t>.</w:t>
      </w:r>
      <w:r>
        <w:t xml:space="preserve"> </w:t>
      </w:r>
      <w:r w:rsidR="00AE7ABA">
        <w:t>This means that any student can sign in on any device without being tied to a single device. This is especially useful for situations in primary schools where many users may be sharing the same tablet or iPad in a single day. Firebase was the easy choice since it is free, easy to use, there's almost no setup especially if you already have a Google account and there is no SQL involved so it is quicker than setting up your own database.[10]</w:t>
      </w:r>
    </w:p>
    <w:p w14:paraId="45633BE3" w14:textId="15EC43BD" w:rsidR="004110E7" w:rsidRDefault="004110E7" w:rsidP="004110E7">
      <w:r>
        <w:t>Some research also went in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375FDDFD" w14:textId="77777777" w:rsidR="00FA52E6" w:rsidRDefault="00FA52E6">
      <w:pPr>
        <w:rPr>
          <w:rFonts w:ascii="Myriad Pro" w:eastAsiaTheme="majorEastAsia" w:hAnsi="Myriad Pro" w:cstheme="majorBidi"/>
          <w:color w:val="2E74B5" w:themeColor="accent1" w:themeShade="BF"/>
          <w:sz w:val="26"/>
          <w:szCs w:val="26"/>
        </w:rPr>
      </w:pPr>
      <w:bookmarkStart w:id="31" w:name="_Toc37493920"/>
      <w:r>
        <w:br w:type="page"/>
      </w:r>
    </w:p>
    <w:p w14:paraId="23B1A1A3" w14:textId="7F6A9840" w:rsidR="004110E7" w:rsidRDefault="004110E7" w:rsidP="004110E7">
      <w:pPr>
        <w:pStyle w:val="Heading2"/>
        <w:numPr>
          <w:ilvl w:val="0"/>
          <w:numId w:val="0"/>
        </w:numPr>
      </w:pPr>
      <w:r>
        <w:lastRenderedPageBreak/>
        <w:t>2.4. Technologies Used</w:t>
      </w:r>
      <w:bookmarkEnd w:id="31"/>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2BBA5BE1" w:rsidR="00FE2EC3" w:rsidRDefault="00FE2EC3" w:rsidP="00FE2EC3">
      <w:r>
        <w:t>The Python programming language was chosen because of its easy usability and multitude of resources and tutorials found online.</w:t>
      </w:r>
      <w:r w:rsidR="00AE7ABA">
        <w:t xml:space="preserve"> Python is now the second-largest programming language in use after JavaScript and since I am comfortable in JS already it made sense to upskill my Python abilities while also using the best language available for this type of application.[11]</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5BF49BEF" w14:textId="77777777" w:rsidR="00346CFC" w:rsidRDefault="00FE2EC3" w:rsidP="00FE2EC3">
      <w:r>
        <w:t xml:space="preserve">The Kivy library was chosen because it allows for easy-to-setup GUIs and it allows for cross-platform development. </w:t>
      </w:r>
    </w:p>
    <w:p w14:paraId="0B2AF0C5" w14:textId="7CD3947E" w:rsidR="00222141" w:rsidRPr="00346CFC" w:rsidRDefault="00222141" w:rsidP="00FE2EC3">
      <w:r w:rsidRPr="00222141">
        <w:rPr>
          <w:b/>
          <w:bCs/>
        </w:rPr>
        <w:t>Various other Python Libraries:</w:t>
      </w:r>
    </w:p>
    <w:p w14:paraId="11B8B01C" w14:textId="602E1613" w:rsidR="00222141" w:rsidRDefault="00222141" w:rsidP="00FE2EC3">
      <w:r>
        <w:t xml:space="preserve">Other python libraries were used to do various things such as: keep track of the time, allow </w:t>
      </w:r>
      <w:r w:rsidR="00AE7ABA">
        <w:t xml:space="preserve">the </w:t>
      </w:r>
      <w:r>
        <w:t>import of sounds to the project, create popups for errors and displaying other pieces of information, creating an SMTP link to a Gmail account used to send weekly reports to users</w:t>
      </w:r>
      <w:r w:rsidR="00AE7ABA">
        <w:t>,</w:t>
      </w:r>
      <w:r>
        <w:t xml:space="preserve">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54C8C894"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AE7ABA">
        <w:t xml:space="preserve"> and a helpful debugging mode that was used throughout the project</w:t>
      </w:r>
      <w:r w:rsidR="00222141">
        <w:t>.</w:t>
      </w:r>
      <w:r w:rsidR="006E7CA0">
        <w:t>[</w:t>
      </w:r>
      <w:r w:rsidR="00AE7ABA">
        <w:t>12</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791DBE5F" w:rsidR="00203B4D" w:rsidRDefault="008123F4" w:rsidP="00FE2EC3">
      <w:r>
        <w:t>W</w:t>
      </w:r>
      <w:r w:rsidR="00203B4D">
        <w:t>orking outside of college on different project</w:t>
      </w:r>
      <w:r>
        <w:t xml:space="preserve">s </w:t>
      </w:r>
      <w:r w:rsidR="00203B4D">
        <w:t xml:space="preserve">I became quite confident in my JavaScript programming </w:t>
      </w:r>
      <w:r>
        <w:t xml:space="preserve">abilities </w:t>
      </w:r>
      <w:r w:rsidR="00203B4D">
        <w:t xml:space="preserve">and so I used JSFiddle to create the first draft of the algorithm that I would later use in the minigame </w:t>
      </w:r>
      <w:r>
        <w:t xml:space="preserve">section </w:t>
      </w:r>
      <w:r w:rsidR="00203B4D">
        <w:t>of the</w:t>
      </w:r>
      <w:r>
        <w:t xml:space="preserve"> app</w:t>
      </w:r>
      <w:r w:rsidR="00203B4D">
        <w:t>. After it was tested and I was happy it worked, I converted it into Python code.</w:t>
      </w:r>
    </w:p>
    <w:p w14:paraId="563C5C6C" w14:textId="64B27585" w:rsidR="00042339" w:rsidRDefault="00042339" w:rsidP="00FE2EC3"/>
    <w:p w14:paraId="2D536ACD" w14:textId="47C9179E" w:rsidR="00042339" w:rsidRPr="00042339" w:rsidRDefault="00042339" w:rsidP="00FE2EC3">
      <w:pPr>
        <w:rPr>
          <w:b/>
          <w:bCs/>
        </w:rPr>
      </w:pPr>
      <w:r w:rsidRPr="00042339">
        <w:rPr>
          <w:b/>
          <w:bCs/>
        </w:rPr>
        <w:lastRenderedPageBreak/>
        <w:t>Github:</w:t>
      </w:r>
    </w:p>
    <w:p w14:paraId="089BEF21" w14:textId="4FE9D172" w:rsidR="00042339" w:rsidRDefault="00042339" w:rsidP="00FE2EC3">
      <w:r>
        <w:t>I used Git</w:t>
      </w:r>
      <w:r w:rsidR="008123F4">
        <w:t>H</w:t>
      </w:r>
      <w:r>
        <w:t xml:space="preserve">ub to back up my project whenever I implemented anything new in case I needed to revert to a previous version of the code that I was confident worked and also in case my laptop crashed and I lost my files I could pull them from Github </w:t>
      </w:r>
      <w:r w:rsidR="008123F4">
        <w:t xml:space="preserve">on </w:t>
      </w:r>
      <w:r>
        <w:t>another device</w:t>
      </w:r>
      <w:r w:rsidR="008123F4">
        <w:t>. T</w:t>
      </w:r>
      <w:r>
        <w:t>hankfully this didn’t happen</w:t>
      </w:r>
      <w:r w:rsidR="008123F4">
        <w:t xml:space="preserve"> at any stage during development</w:t>
      </w:r>
      <w:r>
        <w:t>.</w:t>
      </w:r>
      <w:r w:rsidR="00A54572">
        <w:t xml:space="preserve"> (My GitHub link: </w:t>
      </w:r>
      <w:hyperlink r:id="rId25"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21FF2A9F" w:rsidR="00801B4C" w:rsidRDefault="00801B4C" w:rsidP="00FE2EC3">
      <w:r>
        <w:t>General functionality</w:t>
      </w:r>
      <w:r w:rsidR="006E7CA0">
        <w:t xml:space="preserve"> and programs</w:t>
      </w:r>
      <w:r>
        <w:t xml:space="preserve"> of the operating system I have on my laptop were </w:t>
      </w:r>
      <w:r w:rsidR="006E7CA0">
        <w:t xml:space="preserve">used daily throughout the development of the application such as </w:t>
      </w:r>
      <w:r w:rsidR="008123F4">
        <w:t xml:space="preserve">the </w:t>
      </w:r>
      <w:r w:rsidR="006E7CA0">
        <w:t>calculator, windows media player</w:t>
      </w:r>
      <w:r w:rsidR="008123F4">
        <w:t>,</w:t>
      </w:r>
      <w:r w:rsidR="006E7CA0">
        <w:t xml:space="preserve">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6266D7" w14:textId="7FDCC22D" w:rsidR="006E7CA0" w:rsidRDefault="006E7CA0">
      <w:r>
        <w:t xml:space="preserve">Late in the development of the application and before I started testing, I began </w:t>
      </w:r>
      <w:r w:rsidR="008123F4">
        <w:t>to use</w:t>
      </w:r>
      <w:r>
        <w:t xml:space="preserve"> Airtable to document any bugs I found or small things I had forgotten to add in that would benefit the app.</w:t>
      </w:r>
    </w:p>
    <w:p w14:paraId="3B2A722E" w14:textId="29AEE64B" w:rsidR="006E7CA0" w:rsidRPr="006E7CA0" w:rsidRDefault="006E7CA0" w:rsidP="00FE2EC3">
      <w:pPr>
        <w:rPr>
          <w:b/>
          <w:bCs/>
        </w:rPr>
      </w:pPr>
      <w:r w:rsidRPr="006E7CA0">
        <w:rPr>
          <w:b/>
          <w:bCs/>
        </w:rPr>
        <w:t>Microsoft Office:</w:t>
      </w:r>
    </w:p>
    <w:p w14:paraId="6E69CDD1" w14:textId="4ADBF9BD" w:rsidR="006E7CA0" w:rsidRDefault="006E7CA0" w:rsidP="00FE2EC3">
      <w:r>
        <w:t>Throughout the development of th</w:t>
      </w:r>
      <w:r w:rsidR="008123F4">
        <w:t>e</w:t>
      </w:r>
      <w:r>
        <w:t xml:space="preserve"> project</w:t>
      </w:r>
      <w:r w:rsidR="008123F4">
        <w:t xml:space="preserve">, </w:t>
      </w:r>
      <w:r>
        <w:t xml:space="preserve">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5893FD55" w:rsidR="006E7CA0" w:rsidRDefault="006E7CA0" w:rsidP="00FE2EC3">
      <w:r>
        <w:t>Throughout development</w:t>
      </w:r>
      <w:r w:rsidR="008123F4">
        <w:t>,</w:t>
      </w:r>
      <w:r>
        <w:t xml:space="preserve"> I used Trello to keep track of all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5943C06C" w:rsidR="0008175E" w:rsidRDefault="0008175E" w:rsidP="00FE2EC3">
      <w:r>
        <w:t>This program was used to create all of the image assets found within the application including button backgrounds, correct and incorrect answer images, the</w:t>
      </w:r>
      <w:r w:rsidR="008123F4">
        <w:t xml:space="preserve"> Primary Mathletes</w:t>
      </w:r>
      <w:r>
        <w:t xml:space="preserve"> logo, back buttons</w:t>
      </w:r>
      <w:r w:rsidR="008123F4">
        <w:t>,</w:t>
      </w:r>
      <w:r>
        <w:t xml:space="preserve">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3CB0D628" w:rsidR="0008175E" w:rsidRDefault="0008175E" w:rsidP="00FE2EC3">
      <w:r>
        <w:t>This program was used to edit and change file formats of the sound files</w:t>
      </w:r>
      <w:r w:rsidR="008123F4">
        <w:t xml:space="preserve"> used within</w:t>
      </w:r>
      <w:r>
        <w:t xml:space="preserve">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lastRenderedPageBreak/>
        <w:t>Wireframe.cc:</w:t>
      </w:r>
    </w:p>
    <w:p w14:paraId="4F245BF8" w14:textId="0845D9E8" w:rsidR="0008175E" w:rsidRDefault="0008175E" w:rsidP="00FE2EC3">
      <w:r>
        <w:t xml:space="preserve">This website was used to create quick mock-up versions of some of the pages that would eventually be implemented into the application </w:t>
      </w:r>
      <w:r w:rsidR="008123F4">
        <w:t xml:space="preserve">through </w:t>
      </w:r>
      <w:r>
        <w:t>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7E0D40EC" w:rsidR="0008175E" w:rsidRDefault="0008175E" w:rsidP="00FE2EC3">
      <w:r>
        <w:t xml:space="preserve">This program was used to create the use case </w:t>
      </w:r>
      <w:r w:rsidR="00B76683">
        <w:t>and entity</w:t>
      </w:r>
      <w:r w:rsidR="008123F4">
        <w:t>-</w:t>
      </w:r>
      <w:r w:rsidR="00B76683">
        <w:t xml:space="preserve">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3C5599E8" w14:textId="77777777" w:rsidR="00B25C15" w:rsidRDefault="00B25C15" w:rsidP="004110E7"/>
    <w:p w14:paraId="5DFCB3E3" w14:textId="6073C4BC" w:rsidR="00BC5F38" w:rsidRPr="00BC5F38" w:rsidRDefault="00BC5F38" w:rsidP="004110E7">
      <w:pPr>
        <w:rPr>
          <w:b/>
          <w:bCs/>
        </w:rPr>
      </w:pPr>
      <w:r w:rsidRPr="00BC5F38">
        <w:rPr>
          <w:b/>
          <w:bCs/>
        </w:rPr>
        <w:t>Python IDLE:</w:t>
      </w:r>
    </w:p>
    <w:p w14:paraId="544F4753" w14:textId="4893A4AD" w:rsidR="00BC5F38" w:rsidRDefault="00BC5F38" w:rsidP="004110E7">
      <w:r>
        <w:t>After finishing the JS version of the minigame diagram I then converted it into Python using the IDLE so that I could test it worked on its own before implementing it with the rest of the application.</w:t>
      </w:r>
      <w:r w:rsidR="008123F4">
        <w:t xml:space="preserve"> This is the process I used for all pure Python functions that were created to ensure they worked independently of the whole app to limit the amount of technical debt associated with the app.</w:t>
      </w:r>
    </w:p>
    <w:p w14:paraId="7673F78A" w14:textId="77777777" w:rsidR="00BC5F38" w:rsidRDefault="00BC5F38" w:rsidP="004110E7"/>
    <w:p w14:paraId="281101E7" w14:textId="1136328E" w:rsidR="00BC5F38" w:rsidRPr="00BC5F38" w:rsidRDefault="00BC5F38" w:rsidP="004110E7">
      <w:pPr>
        <w:rPr>
          <w:b/>
          <w:bCs/>
        </w:rPr>
      </w:pPr>
      <w:r w:rsidRPr="00BC5F38">
        <w:rPr>
          <w:b/>
          <w:bCs/>
        </w:rPr>
        <w:t>Social Media:</w:t>
      </w:r>
    </w:p>
    <w:p w14:paraId="3BC6317D" w14:textId="371FF606" w:rsidR="00BC5F38" w:rsidRDefault="00BC5F38" w:rsidP="004110E7">
      <w:r>
        <w:t>Initially, social media platforms were used for me to connect with primary school teachers to get their input during the ideation phase of the project to see what was necessary for this application to be successful.</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49A868ED"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w:t>
      </w:r>
      <w:r w:rsidR="00346CFC">
        <w:t>,</w:t>
      </w:r>
      <w:r w:rsidR="00CE0D29">
        <w:t xml:space="preserve"> Buildozer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56124921" w14:textId="77777777" w:rsidR="0063322E" w:rsidRDefault="0063322E">
      <w:pPr>
        <w:rPr>
          <w:rFonts w:ascii="Myriad Pro" w:eastAsiaTheme="majorEastAsia" w:hAnsi="Myriad Pro" w:cstheme="majorBidi"/>
          <w:color w:val="2E74B5" w:themeColor="accent1" w:themeShade="BF"/>
          <w:sz w:val="26"/>
          <w:szCs w:val="26"/>
        </w:rPr>
      </w:pPr>
      <w:bookmarkStart w:id="32" w:name="_Toc21459646"/>
      <w:bookmarkStart w:id="33" w:name="_Toc37493921"/>
      <w:r>
        <w:br w:type="page"/>
      </w:r>
    </w:p>
    <w:p w14:paraId="4A2BAFC4" w14:textId="673E24AF" w:rsidR="00CE0D29" w:rsidRDefault="009B697E" w:rsidP="00CE0D29">
      <w:pPr>
        <w:pStyle w:val="Heading2"/>
        <w:numPr>
          <w:ilvl w:val="0"/>
          <w:numId w:val="0"/>
        </w:numPr>
      </w:pPr>
      <w:r>
        <w:lastRenderedPageBreak/>
        <w:t>2.</w:t>
      </w:r>
      <w:r w:rsidR="00CE0D29">
        <w:t>5</w:t>
      </w:r>
      <w:r>
        <w:t xml:space="preserve">. </w:t>
      </w:r>
      <w:bookmarkEnd w:id="32"/>
      <w:r w:rsidR="00CE0D29">
        <w:t>Other Research Conducted</w:t>
      </w:r>
      <w:bookmarkEnd w:id="33"/>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6B7E4492" w:rsidR="00063BED" w:rsidRDefault="00063BED" w:rsidP="00063BED">
      <w:r>
        <w:t>- Twinkl: This website has a lot of resources, both for primary and secondary students as well as teachers. It allows teachers to create plans for their students and children to follow based on the curriculum given.</w:t>
      </w:r>
    </w:p>
    <w:p w14:paraId="203A08CF" w14:textId="2449648B" w:rsidR="00063BED" w:rsidRDefault="00063BED" w:rsidP="00063BED">
      <w:r>
        <w:t>- Transum Maths: This website has resources for both students and teachers, but it is not tailored to the Irish primary maths curriculum but instead for the British GCSE’s.</w:t>
      </w:r>
    </w:p>
    <w:p w14:paraId="6D70B5A7" w14:textId="0B7F0504" w:rsidR="00063BED" w:rsidRDefault="00063BED" w:rsidP="00063BED">
      <w:r>
        <w:t>- NCCA Maths Development: This website provides information on the development of the new Primary Mathematics Curriculum.</w:t>
      </w:r>
    </w:p>
    <w:p w14:paraId="17F5BA50" w14:textId="77509144" w:rsidR="00063BED" w:rsidRDefault="00063BED" w:rsidP="00063BED">
      <w:r>
        <w:t>- NRich Maths: This website provides problem-solving questions that help to reinforce things that students have learned after they finish a section of the curriculum.</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68E1C8D9" w:rsidR="00CE0D29" w:rsidRPr="009D225F" w:rsidRDefault="00CE0D29" w:rsidP="009D225F">
      <w:pPr>
        <w:rPr>
          <w:rFonts w:ascii="Myriad Pro" w:eastAsiaTheme="majorEastAsia" w:hAnsi="Myriad Pro" w:cstheme="majorBidi"/>
          <w:color w:val="2E74B5" w:themeColor="accent1" w:themeShade="BF"/>
          <w:sz w:val="26"/>
          <w:szCs w:val="26"/>
        </w:rPr>
      </w:pPr>
    </w:p>
    <w:p w14:paraId="458F01C9" w14:textId="0902D6FC" w:rsidR="00CE0D29" w:rsidRDefault="00CE0D29" w:rsidP="00CE0D29">
      <w:pPr>
        <w:pStyle w:val="Heading2"/>
        <w:numPr>
          <w:ilvl w:val="0"/>
          <w:numId w:val="0"/>
        </w:numPr>
      </w:pPr>
      <w:bookmarkStart w:id="34" w:name="_Toc37493922"/>
      <w:r>
        <w:t>2.6. Existing Final Year Projects</w:t>
      </w:r>
      <w:bookmarkEnd w:id="34"/>
    </w:p>
    <w:p w14:paraId="3AA77919" w14:textId="5E109A1F" w:rsidR="009D225F" w:rsidRPr="00556B12" w:rsidRDefault="009D225F" w:rsidP="00556B12"/>
    <w:p w14:paraId="7B057F69" w14:textId="46037C66" w:rsidR="00346CFC" w:rsidRDefault="00346CFC" w:rsidP="00346CFC">
      <w:r>
        <w:t>Alex Brady</w:t>
      </w:r>
      <w:r w:rsidR="00EE7BF5">
        <w:t>’s final year project on “</w:t>
      </w:r>
      <w:r w:rsidR="00EE7BF5">
        <w:t>Fantasy Premier League Predictive Analytics</w:t>
      </w:r>
      <w:r w:rsidR="00EE7BF5">
        <w:t>”</w:t>
      </w:r>
      <w:r>
        <w:t xml:space="preserve"> attempted to create a web application that would be able to accurately predict how many points a player would get in the next football match based on the previous seasons. The student split the project into three sections:</w:t>
      </w:r>
    </w:p>
    <w:p w14:paraId="1CF5CE31" w14:textId="77777777" w:rsidR="00346CFC" w:rsidRDefault="00346CFC" w:rsidP="00346CFC">
      <w:r>
        <w:t>The first of which was a predictive analytics system that was created in Jupyter Notebook using the Python coding language. This part of the project would do the heavy lifting in terms of scraping historical data, sorting the data and generating the predictions. The second section was a Python Flask back end web service that held all of the predictive data which was cloud-hosted.</w:t>
      </w:r>
    </w:p>
    <w:p w14:paraId="1CF3E8C6" w14:textId="77777777" w:rsidR="00346CFC" w:rsidRDefault="00346CFC" w:rsidP="00346CFC">
      <w:r>
        <w:t xml:space="preserve">Finally, the third section of the project was a web application that the student developed with AngularJS and NodeJS. This was the part of the app that the user would see when using the student's project. In the end, the student is quite happy with how all of the features ended up after the proposal at the start of the paper. </w:t>
      </w:r>
    </w:p>
    <w:p w14:paraId="5435A588" w14:textId="511BDD48" w:rsidR="00346CFC" w:rsidRDefault="00346CFC" w:rsidP="00346CFC">
      <w:r>
        <w:t>Although some features were never implemented the core idea for the project was a success. The student was able to confidently answer the question he put forward at the beginning of the conclusion “can a machine know more than me?” and so I believe that the project was a successful one.</w:t>
      </w:r>
    </w:p>
    <w:p w14:paraId="5537D60F" w14:textId="3504F1A4" w:rsidR="00556B12" w:rsidRDefault="00346CFC" w:rsidP="00346CFC">
      <w:r>
        <w:lastRenderedPageBreak/>
        <w:t>The student also planned to continue to update the app and add features in past the submission of the project to DIT.</w:t>
      </w:r>
    </w:p>
    <w:p w14:paraId="19B6FC4B" w14:textId="1BF98950" w:rsidR="00346CFC" w:rsidRDefault="00346CFC" w:rsidP="00346CFC"/>
    <w:p w14:paraId="688BCAC3" w14:textId="4320F4AA" w:rsidR="00346CFC" w:rsidRPr="00EE7BF5" w:rsidRDefault="00346CFC" w:rsidP="00346CFC">
      <w:pPr>
        <w:rPr>
          <w:b/>
          <w:bCs/>
        </w:rPr>
      </w:pPr>
      <w:r>
        <w:t>Keith Mc Loughlin</w:t>
      </w:r>
      <w:r w:rsidR="00EE7BF5">
        <w:rPr>
          <w:b/>
          <w:bCs/>
        </w:rPr>
        <w:t xml:space="preserve">, </w:t>
      </w:r>
      <w:r w:rsidR="00EE7BF5" w:rsidRPr="00EE7BF5">
        <w:t>with</w:t>
      </w:r>
      <w:r w:rsidR="00EE7BF5">
        <w:t xml:space="preserve"> his project “</w:t>
      </w:r>
      <w:r w:rsidR="00EE7BF5" w:rsidRPr="00EE7BF5">
        <w:t>Temple of Thoth</w:t>
      </w:r>
      <w:r w:rsidR="00EE7BF5">
        <w:t xml:space="preserve">”, </w:t>
      </w:r>
      <w:r w:rsidRPr="00EE7BF5">
        <w:t>set</w:t>
      </w:r>
      <w:r>
        <w:t xml:space="preserve"> out to create a game environment that tracks users’ behavio</w:t>
      </w:r>
      <w:r w:rsidR="00EE7BF5">
        <w:t>u</w:t>
      </w:r>
      <w:r>
        <w:t>rs and uses this information and apply logic to the data in such a way that it could predict the best way to challenge specific users. It aimed to manipulate a 3D virtual environment to lead the player into traps and to discourage them to reach the end goal. The reason for this was to see could the game itself design a challenging level purely based on the player's previous moves and decision-making patterns and use these against them.</w:t>
      </w:r>
    </w:p>
    <w:p w14:paraId="55EE81B7" w14:textId="77777777" w:rsidR="00346CFC" w:rsidRDefault="00346CFC" w:rsidP="00346CFC">
      <w:r>
        <w:t>The game aimed to see could it control user behavior by using previous data farmed from global user data and actively use player’s minds against current players. The game was created inside the unity engine and was written in C++ and used a MongoDB database to store player information.</w:t>
      </w:r>
    </w:p>
    <w:p w14:paraId="4F158127" w14:textId="402CFAE0" w:rsidR="00346CFC" w:rsidRDefault="00346CFC" w:rsidP="00346CFC">
      <w:r>
        <w:t>In the student's conclusion, they talk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behavior.</w:t>
      </w:r>
    </w:p>
    <w:p w14:paraId="362F925C" w14:textId="77777777" w:rsidR="00346CFC" w:rsidRDefault="00346CFC" w:rsidP="00556B12"/>
    <w:p w14:paraId="3D6A681D" w14:textId="3E9491AA" w:rsidR="00346CFC" w:rsidRPr="00346CFC" w:rsidRDefault="00346CFC" w:rsidP="00556B12">
      <w:r>
        <w:t>While neither of these projects directly relate to the issue that the Primary Mathletes project sets out to solve, reading them showed me the level of work that was needed to complete and document a good project and researching their project management methodologies led to the decision I made on which methodology to choose for my own project so it was a worthwhile exercise.</w:t>
      </w:r>
    </w:p>
    <w:p w14:paraId="5D1726AD" w14:textId="77777777" w:rsidR="00346CFC" w:rsidRPr="009D225F" w:rsidRDefault="00346CFC" w:rsidP="00556B12"/>
    <w:p w14:paraId="11394456" w14:textId="0F5A23AA" w:rsidR="009B697E" w:rsidRDefault="009B697E" w:rsidP="002F5FE3">
      <w:pPr>
        <w:pStyle w:val="Heading2"/>
        <w:numPr>
          <w:ilvl w:val="0"/>
          <w:numId w:val="0"/>
        </w:numPr>
      </w:pPr>
      <w:bookmarkStart w:id="35" w:name="_Toc21459647"/>
      <w:bookmarkStart w:id="36" w:name="_Toc37493923"/>
      <w:r>
        <w:t>2.</w:t>
      </w:r>
      <w:r w:rsidR="00CE0D29">
        <w:t>7.</w:t>
      </w:r>
      <w:r>
        <w:t xml:space="preserve"> Conclusions</w:t>
      </w:r>
      <w:bookmarkEnd w:id="35"/>
      <w:bookmarkEnd w:id="36"/>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7" w:name="_Toc21459648"/>
      <w:bookmarkStart w:id="38" w:name="_Toc37493924"/>
      <w:r>
        <w:lastRenderedPageBreak/>
        <w:t>3.  Design</w:t>
      </w:r>
      <w:bookmarkEnd w:id="37"/>
      <w:bookmarkEnd w:id="38"/>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9" w:name="_Toc21459649"/>
      <w:bookmarkStart w:id="40" w:name="_Toc37493925"/>
      <w:r>
        <w:t>3.1 Introduction</w:t>
      </w:r>
      <w:bookmarkEnd w:id="39"/>
      <w:bookmarkEnd w:id="40"/>
    </w:p>
    <w:p w14:paraId="557D1EA3" w14:textId="39FE2A28" w:rsidR="007B63DE" w:rsidRDefault="007B63DE" w:rsidP="002F5FE3"/>
    <w:p w14:paraId="46A2B4AA" w14:textId="2A9DA3A1" w:rsidR="00B16E14" w:rsidRDefault="00B16E14" w:rsidP="00B16E14">
      <w:r>
        <w:t>In this section,</w:t>
      </w:r>
      <w:r w:rsidR="00FA52E6">
        <w:t xml:space="preserve"> common software methodologies are researched and discussed to find out which one is best suited for this project. An overview of the whole system is given to visualize what aspects of the app fall within the front middle and back end of the system. Systems that were put in place to ensure the project was finished before the deadline are shown. After this, a detailed insight into the design of every aspect of the app are given from the de</w:t>
      </w:r>
      <w:r w:rsidR="004A427D">
        <w:t>sign of the front end that is shown to the user to the structure set out in the database to hold all of the users information.</w:t>
      </w:r>
      <w:r w:rsidR="00FA52E6">
        <w:t xml:space="preserve"> </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1" w:name="_Toc37493926"/>
      <w:r>
        <w:t>3.2. Software Methodology</w:t>
      </w:r>
      <w:bookmarkEnd w:id="41"/>
    </w:p>
    <w:p w14:paraId="02BB61EA" w14:textId="77777777" w:rsidR="00195C26" w:rsidRDefault="00195C26" w:rsidP="002F5FE3"/>
    <w:p w14:paraId="524C3EAD" w14:textId="77777777" w:rsidR="00195C26" w:rsidRDefault="00195C26" w:rsidP="00195C26">
      <w:r>
        <w:t xml:space="preserve">Scrum – </w:t>
      </w:r>
    </w:p>
    <w:p w14:paraId="520D450B" w14:textId="6E680352" w:rsidR="00195C26" w:rsidRDefault="00195C26" w:rsidP="00195C26">
      <w:r>
        <w:t>Scrum is a methodology that is comprised of five values: commitment, courage, focus, openness, and respect.</w:t>
      </w:r>
      <w:r w:rsidR="00346CFC">
        <w:t>[13]</w:t>
      </w:r>
      <w:r>
        <w:t xml:space="preserve"> It usually involves someone taking over the role of scrum master who organizes daily stand-ups and points out places in development where there may be blockages and see can they be removed in one way or another. It also involves doing weekly or bi-weekly sprints which are fast and efficient pushes of work on one particular task over a short period.</w:t>
      </w:r>
      <w:r w:rsidR="00346CFC">
        <w:t xml:space="preserve">[14] </w:t>
      </w:r>
      <w:r>
        <w:t xml:space="preserve">After this is finished there is a sprint review and retrospective, where lessons are created that, will ensure that sprints that follow the last will always be more efficient. Scrum is a methodology that is usually used when working with a team on a project but </w:t>
      </w:r>
      <w:r w:rsidR="00346CFC">
        <w:t>since</w:t>
      </w:r>
      <w:r>
        <w:t xml:space="preserve"> this is a solo project, it did not seem like it would be a suitable choice.</w:t>
      </w:r>
    </w:p>
    <w:p w14:paraId="56129B1F" w14:textId="734DBF14" w:rsidR="00D942FE" w:rsidRDefault="005A48AB" w:rsidP="00D942FE">
      <w:pPr>
        <w:keepNext/>
        <w:jc w:val="right"/>
      </w:pPr>
      <w:r>
        <w:rPr>
          <w:noProof/>
        </w:rPr>
        <w:drawing>
          <wp:inline distT="0" distB="0" distL="0" distR="0" wp14:anchorId="4AD67DAD" wp14:editId="406070E6">
            <wp:extent cx="5731510" cy="1908175"/>
            <wp:effectExtent l="0" t="0" r="2540" b="0"/>
            <wp:docPr id="169" name="Picture 169" descr="Sprints in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Sprints in Scru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908175"/>
                    </a:xfrm>
                    <a:prstGeom prst="rect">
                      <a:avLst/>
                    </a:prstGeom>
                    <a:noFill/>
                    <a:ln>
                      <a:noFill/>
                    </a:ln>
                  </pic:spPr>
                </pic:pic>
              </a:graphicData>
            </a:graphic>
          </wp:inline>
        </w:drawing>
      </w:r>
    </w:p>
    <w:p w14:paraId="621E9ACC" w14:textId="678D3201" w:rsidR="00195C26" w:rsidRDefault="00D942FE" w:rsidP="00D942FE">
      <w:pPr>
        <w:pStyle w:val="Caption"/>
        <w:jc w:val="center"/>
      </w:pPr>
      <w:bookmarkStart w:id="42" w:name="_Toc37493960"/>
      <w:r>
        <w:t xml:space="preserve">Figure </w:t>
      </w:r>
      <w:fldSimple w:instr=" SEQ Figure \* ARABIC ">
        <w:r w:rsidR="001A7BD2">
          <w:rPr>
            <w:noProof/>
          </w:rPr>
          <w:t>9</w:t>
        </w:r>
      </w:fldSimple>
      <w:r>
        <w:t xml:space="preserve"> </w:t>
      </w:r>
      <w:r w:rsidRPr="00382D06">
        <w:t>Sprints lifecycle as part of the Scrum Methodology</w:t>
      </w:r>
      <w:bookmarkEnd w:id="42"/>
      <w:r w:rsidR="005A48AB">
        <w:t xml:space="preserve"> [15]</w:t>
      </w:r>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1F705995" w:rsidR="00195C26" w:rsidRDefault="00195C26" w:rsidP="00195C26">
      <w:r>
        <w:t>Agile is one of the most famous and recognizable project</w:t>
      </w:r>
      <w:r w:rsidR="00346CFC">
        <w:t xml:space="preserve"> </w:t>
      </w:r>
      <w:r>
        <w:t>management methodologies. It was developed by industry leaders that wanted to uncover better ways of developing software by having clear and measurable goals that take into consideration iterative development.</w:t>
      </w:r>
      <w:r w:rsidR="00346CFC">
        <w:t>[1</w:t>
      </w:r>
      <w:r w:rsidR="005A48AB">
        <w:t>6</w:t>
      </w:r>
      <w:r w:rsidR="00346CFC">
        <w:t xml:space="preserve">] </w:t>
      </w:r>
      <w:r>
        <w:t>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14635F41" w:rsidR="00D942FE" w:rsidRDefault="005A48AB" w:rsidP="00D942FE">
      <w:pPr>
        <w:keepNext/>
        <w:jc w:val="center"/>
      </w:pPr>
      <w:r>
        <w:rPr>
          <w:noProof/>
        </w:rPr>
        <w:drawing>
          <wp:inline distT="0" distB="0" distL="0" distR="0" wp14:anchorId="45465A6B" wp14:editId="5BA083F9">
            <wp:extent cx="5731510" cy="2868930"/>
            <wp:effectExtent l="0" t="0" r="0" b="0"/>
            <wp:docPr id="170" name="Picture 170" descr="Zenkit's Agile methodolog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Zenkit's Agile methodology diagr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868930"/>
                    </a:xfrm>
                    <a:prstGeom prst="rect">
                      <a:avLst/>
                    </a:prstGeom>
                    <a:noFill/>
                    <a:ln>
                      <a:noFill/>
                    </a:ln>
                  </pic:spPr>
                </pic:pic>
              </a:graphicData>
            </a:graphic>
          </wp:inline>
        </w:drawing>
      </w:r>
    </w:p>
    <w:p w14:paraId="0A9CD58D" w14:textId="5BE707CB" w:rsidR="00195C26" w:rsidRDefault="00D942FE" w:rsidP="00D942FE">
      <w:pPr>
        <w:pStyle w:val="Caption"/>
        <w:jc w:val="center"/>
      </w:pPr>
      <w:bookmarkStart w:id="43" w:name="_Toc37493961"/>
      <w:r>
        <w:t xml:space="preserve">Figure </w:t>
      </w:r>
      <w:fldSimple w:instr=" SEQ Figure \* ARABIC ">
        <w:r w:rsidR="001A7BD2">
          <w:rPr>
            <w:noProof/>
          </w:rPr>
          <w:t>10</w:t>
        </w:r>
      </w:fldSimple>
      <w:r>
        <w:t xml:space="preserve"> </w:t>
      </w:r>
      <w:r w:rsidRPr="00BF0122">
        <w:t>Scrum lifecycle as part of the Agile Methodology</w:t>
      </w:r>
      <w:bookmarkEnd w:id="43"/>
      <w:r w:rsidR="005A48AB">
        <w:t xml:space="preserve"> [17]</w:t>
      </w:r>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24EF5644" w:rsidR="00195C26" w:rsidRDefault="00195C26" w:rsidP="00195C26">
      <w:r>
        <w:t xml:space="preserve">A Kanban board is one version of the Kanban project management methodology that is used to keep track of tasks to be done during a project. It is a subsection of the Agile approach to project management and they are used to visualize workflow for a given </w:t>
      </w:r>
      <w:r w:rsidR="00346CFC">
        <w:t xml:space="preserve">period </w:t>
      </w:r>
      <w:r>
        <w:t>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2CAEAE66" w:rsidR="00195C26" w:rsidRPr="00195C26" w:rsidRDefault="00195C26" w:rsidP="00195C26">
      <w:pPr>
        <w:rPr>
          <w:b/>
          <w:bCs/>
        </w:rPr>
      </w:pPr>
      <w:r w:rsidRPr="00195C26">
        <w:rPr>
          <w:b/>
          <w:bCs/>
        </w:rPr>
        <w:t>Trello:</w:t>
      </w:r>
      <w:r>
        <w:br/>
        <w:t xml:space="preserve">The image below shows how I used Trello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w:t>
      </w:r>
      <w:r w:rsidR="00346CFC">
        <w:t>testing was necessary or not.</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56522BFC" w:rsidR="00195C26" w:rsidRDefault="00D942FE" w:rsidP="00D942FE">
      <w:pPr>
        <w:pStyle w:val="Caption"/>
        <w:jc w:val="center"/>
      </w:pPr>
      <w:bookmarkStart w:id="44" w:name="_Toc37493962"/>
      <w:r>
        <w:t xml:space="preserve">Figure </w:t>
      </w:r>
      <w:fldSimple w:instr=" SEQ Figure \* ARABIC ">
        <w:r w:rsidR="001A7BD2">
          <w:rPr>
            <w:noProof/>
          </w:rPr>
          <w:t>11</w:t>
        </w:r>
      </w:fldSimple>
      <w:r>
        <w:t xml:space="preserve"> </w:t>
      </w:r>
      <w:r w:rsidRPr="0029588B">
        <w:t>Project Trello board</w:t>
      </w:r>
      <w:bookmarkEnd w:id="44"/>
    </w:p>
    <w:p w14:paraId="19352105" w14:textId="77777777" w:rsidR="006B4BF5" w:rsidRDefault="006B4BF5" w:rsidP="00195C26"/>
    <w:p w14:paraId="03C9D3D4" w14:textId="20019005" w:rsidR="00195C26" w:rsidRDefault="00195C26" w:rsidP="00195C26">
      <w:r>
        <w:t>Below, you can see what is inside of the cards themselves. Usually</w:t>
      </w:r>
      <w:r w:rsidR="00346CFC">
        <w:t>,</w:t>
      </w:r>
      <w:r>
        <w:t xml:space="preserve"> inside a card</w:t>
      </w:r>
      <w:r w:rsidR="00346CFC">
        <w:t>,</w:t>
      </w:r>
      <w:r>
        <w:t xml:space="preserve"> there would be a breakdown of all the working parts that need to be completed for the overall task to be finished. Normally I would create a checklist </w:t>
      </w:r>
      <w:r w:rsidR="00346CFC">
        <w:t>as</w:t>
      </w:r>
      <w:r>
        <w:t xml:space="preserve"> you see in the image below but I also have cards where I have added useful links to pages I have researched</w:t>
      </w:r>
      <w:r w:rsidR="00346CFC">
        <w:t xml:space="preserve">. Comments </w:t>
      </w:r>
      <w:r>
        <w:t>and descriptions that aid in completing the task</w:t>
      </w:r>
      <w:r w:rsidR="00346CFC">
        <w:t xml:space="preserve"> are also added to the card</w:t>
      </w:r>
      <w:r>
        <w:t>.</w:t>
      </w:r>
      <w:r>
        <w:br/>
        <w:t>By adding comments and checklists to the cards it helped to visualize the tasks that needed to be complete without cluttering the overall Trello board with hundreds of small tasks that could be grouped.</w:t>
      </w:r>
    </w:p>
    <w:p w14:paraId="292750C9" w14:textId="77777777" w:rsidR="00D942FE" w:rsidRDefault="00195C26" w:rsidP="00D942FE">
      <w:pPr>
        <w:keepNext/>
        <w:jc w:val="cente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6A8D9C55" w:rsidR="00195C26" w:rsidRDefault="00D942FE" w:rsidP="00D942FE">
      <w:pPr>
        <w:pStyle w:val="Caption"/>
        <w:jc w:val="center"/>
      </w:pPr>
      <w:bookmarkStart w:id="45" w:name="_Toc37493963"/>
      <w:r>
        <w:t xml:space="preserve">Figure </w:t>
      </w:r>
      <w:fldSimple w:instr=" SEQ Figure \* ARABIC ">
        <w:r w:rsidR="001A7BD2">
          <w:rPr>
            <w:noProof/>
          </w:rPr>
          <w:t>12</w:t>
        </w:r>
      </w:fldSimple>
      <w:r>
        <w:t xml:space="preserve"> </w:t>
      </w:r>
      <w:r w:rsidRPr="00C00E53">
        <w:t>Card details for Interim Report</w:t>
      </w:r>
      <w:bookmarkEnd w:id="45"/>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7F4E27AD" w:rsidR="00195C26" w:rsidRDefault="00195C26" w:rsidP="002F5FE3">
      <w:r>
        <w:t>Airtable is another example of a Kanban board and the one seen</w:t>
      </w:r>
      <w:r w:rsidR="0091668A">
        <w:t xml:space="preserve"> in figure 13</w:t>
      </w:r>
      <w:r>
        <w:t xml:space="preserve"> below shows the one that I used as a bug list while I was personally testing </w:t>
      </w:r>
      <w:r w:rsidR="0091668A">
        <w:t>the functionality of the Primary Mathletes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449320"/>
                    </a:xfrm>
                    <a:prstGeom prst="rect">
                      <a:avLst/>
                    </a:prstGeom>
                  </pic:spPr>
                </pic:pic>
              </a:graphicData>
            </a:graphic>
          </wp:inline>
        </w:drawing>
      </w:r>
    </w:p>
    <w:p w14:paraId="2862C02F" w14:textId="58DF923A" w:rsidR="00195C26" w:rsidRDefault="00D942FE" w:rsidP="00D942FE">
      <w:pPr>
        <w:pStyle w:val="Caption"/>
        <w:jc w:val="center"/>
      </w:pPr>
      <w:bookmarkStart w:id="46" w:name="_Toc37493964"/>
      <w:r>
        <w:t xml:space="preserve">Figure </w:t>
      </w:r>
      <w:fldSimple w:instr=" SEQ Figure \* ARABIC ">
        <w:r w:rsidR="001A7BD2">
          <w:rPr>
            <w:noProof/>
          </w:rPr>
          <w:t>13</w:t>
        </w:r>
      </w:fldSimple>
      <w:r>
        <w:t xml:space="preserve"> Airtable Bug Table</w:t>
      </w:r>
      <w:bookmarkEnd w:id="46"/>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2E4B5390" w:rsidR="00195C26" w:rsidRDefault="00195C26" w:rsidP="002F5FE3">
      <w:r>
        <w:t xml:space="preserve">After researching these methodologies, it was an easy decision to adopt the Kanban board and use Trello to keep track of the overall project and use Airtable as another means of organization to hold all </w:t>
      </w:r>
      <w:r w:rsidR="0091668A">
        <w:t xml:space="preserve">of the </w:t>
      </w:r>
      <w:r>
        <w:t>bugs and small programming tasks</w:t>
      </w:r>
      <w:r w:rsidR="00354BD6">
        <w:t xml:space="preserve"> that had not been implemented yet</w:t>
      </w:r>
      <w:r>
        <w:t>.</w:t>
      </w:r>
    </w:p>
    <w:p w14:paraId="625AFA97" w14:textId="77777777" w:rsidR="00195C26" w:rsidRPr="007B63DE" w:rsidRDefault="00195C26" w:rsidP="002F5FE3"/>
    <w:p w14:paraId="35804C98" w14:textId="77777777" w:rsidR="00467934" w:rsidRDefault="00467934">
      <w:pPr>
        <w:rPr>
          <w:b/>
          <w:bCs/>
        </w:rPr>
      </w:pPr>
      <w:bookmarkStart w:id="47" w:name="_Toc21459650"/>
      <w:r>
        <w:rPr>
          <w:b/>
          <w:bCs/>
        </w:rPr>
        <w:br w:type="page"/>
      </w:r>
    </w:p>
    <w:p w14:paraId="57BB7DDB" w14:textId="2748F8DF" w:rsidR="00D5187A" w:rsidRPr="00D5187A" w:rsidRDefault="00D5187A">
      <w:pPr>
        <w:rPr>
          <w:b/>
          <w:bCs/>
        </w:rPr>
      </w:pPr>
      <w:r w:rsidRPr="00D5187A">
        <w:rPr>
          <w:b/>
          <w:bCs/>
        </w:rPr>
        <w:lastRenderedPageBreak/>
        <w:t>GANTT Chart:</w:t>
      </w:r>
    </w:p>
    <w:p w14:paraId="18C39878" w14:textId="26000121"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w:t>
      </w:r>
      <w:r w:rsidR="00225237">
        <w:t>,</w:t>
      </w:r>
      <w:r>
        <w:t xml:space="preserve"> the pla</w:t>
      </w:r>
      <w:r w:rsidR="00225237">
        <w:t>n l</w:t>
      </w:r>
      <w:r>
        <w:t xml:space="preserve">aid out in the GANTT chart was followed as close as possible to ensure that deadlines were met and to make sure that no one aspect of the project got more attention than others. The final version of the GANTT chart can be seen in figure </w:t>
      </w:r>
      <w:r w:rsidR="00225237">
        <w:t>14</w:t>
      </w:r>
      <w:r>
        <w:t>.</w:t>
      </w:r>
    </w:p>
    <w:p w14:paraId="0B580B34" w14:textId="77777777" w:rsidR="00D942FE" w:rsidRDefault="00D5187A" w:rsidP="00D942FE">
      <w:pPr>
        <w:keepNext/>
        <w:jc w:val="center"/>
      </w:pPr>
      <w:r>
        <w:rPr>
          <w:noProof/>
        </w:rPr>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23440"/>
                    </a:xfrm>
                    <a:prstGeom prst="rect">
                      <a:avLst/>
                    </a:prstGeom>
                  </pic:spPr>
                </pic:pic>
              </a:graphicData>
            </a:graphic>
          </wp:inline>
        </w:drawing>
      </w:r>
    </w:p>
    <w:p w14:paraId="7BE5EF76" w14:textId="6F8BF512" w:rsidR="00D5187A" w:rsidRDefault="00D942FE" w:rsidP="00D942FE">
      <w:pPr>
        <w:pStyle w:val="Caption"/>
        <w:jc w:val="center"/>
      </w:pPr>
      <w:bookmarkStart w:id="48" w:name="_Toc37493965"/>
      <w:r>
        <w:t xml:space="preserve">Figure </w:t>
      </w:r>
      <w:fldSimple w:instr=" SEQ Figure \* ARABIC ">
        <w:r w:rsidR="001A7BD2">
          <w:rPr>
            <w:noProof/>
          </w:rPr>
          <w:t>14</w:t>
        </w:r>
      </w:fldSimple>
      <w:r>
        <w:t xml:space="preserve"> GANTT Chart</w:t>
      </w:r>
      <w:bookmarkEnd w:id="48"/>
    </w:p>
    <w:p w14:paraId="272B05FC" w14:textId="4B393781" w:rsidR="006B4BF5" w:rsidRDefault="006B4BF5" w:rsidP="00D5187A">
      <w:pPr>
        <w:jc w:val="center"/>
        <w:rPr>
          <w:rFonts w:ascii="Myriad Pro" w:eastAsiaTheme="majorEastAsia" w:hAnsi="Myriad Pro" w:cstheme="majorBidi"/>
          <w:color w:val="2E74B5" w:themeColor="accent1" w:themeShade="BF"/>
          <w:sz w:val="26"/>
          <w:szCs w:val="26"/>
        </w:rPr>
      </w:pPr>
    </w:p>
    <w:p w14:paraId="6232907D" w14:textId="6BFCB648" w:rsidR="007B63DE" w:rsidRDefault="007F3450" w:rsidP="0063322E">
      <w:pPr>
        <w:pStyle w:val="Heading2"/>
        <w:numPr>
          <w:ilvl w:val="0"/>
          <w:numId w:val="0"/>
        </w:numPr>
      </w:pPr>
      <w:bookmarkStart w:id="49" w:name="_Toc37493927"/>
      <w:r>
        <w:t>3.</w:t>
      </w:r>
      <w:r w:rsidR="00195C26">
        <w:t>3</w:t>
      </w:r>
      <w:r w:rsidR="009B697E">
        <w:t xml:space="preserve">. </w:t>
      </w:r>
      <w:bookmarkEnd w:id="47"/>
      <w:r w:rsidR="00C272BC">
        <w:t>Overview of System</w:t>
      </w:r>
      <w:bookmarkEnd w:id="49"/>
    </w:p>
    <w:p w14:paraId="35400D5F" w14:textId="754DC143" w:rsidR="00C272BC" w:rsidRDefault="00C272BC" w:rsidP="00C272BC"/>
    <w:p w14:paraId="42FC19AE" w14:textId="629E3FF6" w:rsidR="00C272BC" w:rsidRDefault="00225237" w:rsidP="00C272BC">
      <w:r>
        <w:t xml:space="preserve">Figure 15 shows </w:t>
      </w:r>
      <w:r w:rsidR="00C272BC">
        <w:t xml:space="preserve">the </w:t>
      </w:r>
      <w:r w:rsidR="00354BD6">
        <w:t>proposed</w:t>
      </w:r>
      <w:r w:rsidR="00C272BC">
        <w:t xml:space="preserve"> three-tier system diagram that was created earlier in the academic year. It includes both android and iOS mobile devices</w:t>
      </w:r>
      <w:r>
        <w:t>. Figure 16 shows</w:t>
      </w:r>
      <w:r w:rsidR="00354BD6">
        <w:t xml:space="preserve"> a simple technical architecture diagram of the application.</w:t>
      </w:r>
    </w:p>
    <w:p w14:paraId="5F747B82" w14:textId="7A38845E" w:rsidR="00D87B15" w:rsidRDefault="00D87B15" w:rsidP="00C272BC">
      <w:r>
        <w:t>Tier one of the system will be everything that the end</w:t>
      </w:r>
      <w:r w:rsidR="00225237">
        <w:t>-</w:t>
      </w:r>
      <w:r>
        <w:t>user sees from the login screen to the minigames, the progress page and everything else shown on the mobile device.</w:t>
      </w:r>
      <w:r>
        <w:br/>
        <w:t>Tier two of the system is all of the code written in Python that creates the screens that the end</w:t>
      </w:r>
      <w:r w:rsidR="00225237">
        <w:t>-</w:t>
      </w:r>
      <w:r>
        <w:t>user sees as well as the code that connects to the database that holds all of the users</w:t>
      </w:r>
      <w:r w:rsidR="00225237">
        <w:t>'</w:t>
      </w:r>
      <w:r>
        <w:t xml:space="preserve"> information for use within the app.</w:t>
      </w:r>
      <w:r>
        <w:br/>
        <w:t>Tier three of the system is the database that holds all of the information that can be accessed by any user on any device. It holds a table of all the users including their overall experience points</w:t>
      </w:r>
      <w:r w:rsidR="00225237">
        <w:t>,</w:t>
      </w:r>
      <w:r>
        <w:t xml:space="preserve">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lastRenderedPageBreak/>
        <w:drawing>
          <wp:inline distT="0" distB="0" distL="0" distR="0" wp14:anchorId="547E651B" wp14:editId="6BA6A11C">
            <wp:extent cx="4085117" cy="2330344"/>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0090" cy="2333181"/>
                    </a:xfrm>
                    <a:prstGeom prst="rect">
                      <a:avLst/>
                    </a:prstGeom>
                    <a:noFill/>
                    <a:ln w="9525" cmpd="sng">
                      <a:solidFill>
                        <a:srgbClr val="000000"/>
                      </a:solidFill>
                      <a:miter lim="800000"/>
                      <a:headEnd/>
                      <a:tailEnd/>
                    </a:ln>
                    <a:effectLst/>
                  </pic:spPr>
                </pic:pic>
              </a:graphicData>
            </a:graphic>
          </wp:inline>
        </w:drawing>
      </w:r>
    </w:p>
    <w:p w14:paraId="73CD7EB8" w14:textId="1CD56E2E" w:rsidR="00354BD6" w:rsidRDefault="00354BD6" w:rsidP="00354BD6">
      <w:pPr>
        <w:pStyle w:val="Caption"/>
        <w:jc w:val="center"/>
        <w:rPr>
          <w:rFonts w:ascii="Minion Pro" w:hAnsi="Minion Pro"/>
        </w:rPr>
      </w:pPr>
      <w:bookmarkStart w:id="50" w:name="_Toc26710938"/>
      <w:bookmarkStart w:id="51" w:name="_Toc37493966"/>
      <w:r>
        <w:t xml:space="preserve">Figure </w:t>
      </w:r>
      <w:fldSimple w:instr=" SEQ Figure \* ARABIC ">
        <w:r w:rsidR="001A7BD2">
          <w:rPr>
            <w:noProof/>
          </w:rPr>
          <w:t>15</w:t>
        </w:r>
      </w:fldSimple>
      <w:r>
        <w:t xml:space="preserve"> Three-Tier System</w:t>
      </w:r>
      <w:bookmarkEnd w:id="50"/>
      <w:bookmarkEnd w:id="51"/>
      <w:r w:rsidR="00225237">
        <w:br/>
      </w:r>
    </w:p>
    <w:p w14:paraId="69F3D52E" w14:textId="0B34AD30" w:rsidR="00354BD6" w:rsidRDefault="00354BD6" w:rsidP="00354BD6">
      <w:pPr>
        <w:keepNext/>
        <w:jc w:val="center"/>
        <w:rPr>
          <w:rFonts w:asciiTheme="minorHAnsi" w:hAnsiTheme="minorHAnsi"/>
        </w:rPr>
      </w:pPr>
      <w:r>
        <w:rPr>
          <w:noProof/>
        </w:rPr>
        <w:drawing>
          <wp:inline distT="0" distB="0" distL="0" distR="0" wp14:anchorId="4DA2646F" wp14:editId="5A59AA5D">
            <wp:extent cx="4731488" cy="2612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4948" cy="2619519"/>
                    </a:xfrm>
                    <a:prstGeom prst="rect">
                      <a:avLst/>
                    </a:prstGeom>
                    <a:noFill/>
                    <a:ln>
                      <a:noFill/>
                    </a:ln>
                  </pic:spPr>
                </pic:pic>
              </a:graphicData>
            </a:graphic>
          </wp:inline>
        </w:drawing>
      </w:r>
    </w:p>
    <w:p w14:paraId="4A464444" w14:textId="2DB97CE1" w:rsidR="00354BD6" w:rsidRDefault="00354BD6" w:rsidP="00354BD6">
      <w:pPr>
        <w:pStyle w:val="Caption"/>
        <w:jc w:val="center"/>
        <w:rPr>
          <w:rFonts w:ascii="Minion Pro" w:hAnsi="Minion Pro"/>
        </w:rPr>
      </w:pPr>
      <w:bookmarkStart w:id="52" w:name="_Toc26710939"/>
      <w:bookmarkStart w:id="53" w:name="_Toc37493967"/>
      <w:r>
        <w:t xml:space="preserve">Figure </w:t>
      </w:r>
      <w:fldSimple w:instr=" SEQ Figure \* ARABIC ">
        <w:r w:rsidR="001A7BD2">
          <w:rPr>
            <w:noProof/>
          </w:rPr>
          <w:t>16</w:t>
        </w:r>
      </w:fldSimple>
      <w:r>
        <w:t xml:space="preserve"> Technical Architecture Diagram</w:t>
      </w:r>
      <w:bookmarkEnd w:id="52"/>
      <w:bookmarkEnd w:id="53"/>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4" w:name="_Toc21459651"/>
      <w:bookmarkStart w:id="55" w:name="_Toc37493928"/>
      <w:r>
        <w:t>3.</w:t>
      </w:r>
      <w:r w:rsidR="00195C26">
        <w:t>4</w:t>
      </w:r>
      <w:r w:rsidR="009B697E">
        <w:t>. Software Test plan</w:t>
      </w:r>
      <w:bookmarkEnd w:id="54"/>
      <w:bookmarkEnd w:id="55"/>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643BD740" w:rsidR="00331D5D" w:rsidRDefault="00DD17F8" w:rsidP="00331D5D">
      <w:r>
        <w:t>As mentioned in the project description (Section 1), the black box testing plan of this project was unfortunately interrupted by the outbreak of C</w:t>
      </w:r>
      <w:r w:rsidR="00225237">
        <w:t>OVID</w:t>
      </w:r>
      <w:r>
        <w:t xml:space="preserve">-19 and so only a limited amount of this type of testing was possible through </w:t>
      </w:r>
      <w:r w:rsidR="00225237">
        <w:t xml:space="preserve">interviews </w:t>
      </w:r>
      <w:r>
        <w:t>and run</w:t>
      </w:r>
      <w:r w:rsidR="00225237">
        <w:t>-</w:t>
      </w:r>
      <w:r>
        <w:t xml:space="preserve">throughs of the application with my family. Luckily one of which, my younger sister, is a primary school student </w:t>
      </w:r>
      <w:r w:rsidR="00225237">
        <w:t>herself</w:t>
      </w:r>
      <w:r>
        <w:t>, so this was a big plus for</w:t>
      </w:r>
      <w:r w:rsidR="00225237">
        <w:t xml:space="preserve"> the testing portion of the app.</w:t>
      </w:r>
      <w:r>
        <w:t xml:space="preserve"> </w:t>
      </w:r>
      <w:r w:rsidR="00331D5D">
        <w:br/>
        <w:t xml:space="preserve">The original plan of using actual groups of primary students was not possible and this was a big aspect of the </w:t>
      </w:r>
      <w:r w:rsidR="00225237">
        <w:t>t</w:t>
      </w:r>
      <w:r w:rsidR="00331D5D">
        <w:t>esting plan that would allow me to redevelop a superior version of the application but instead</w:t>
      </w:r>
      <w:r w:rsidR="00225237">
        <w:t>,</w:t>
      </w:r>
      <w:r w:rsidR="00331D5D">
        <w:t xml:space="preserve"> a lot of the testing and redevelopment suggestions had to come from myself which presumably </w:t>
      </w:r>
      <w:r w:rsidR="00331D5D">
        <w:lastRenderedPageBreak/>
        <w:t xml:space="preserve">impacted the final version of the application seen in this project. Wherever possible, I still managed to get input from students on things such as colour scheme, font choices and other aspects of the application that are discussed further in </w:t>
      </w:r>
      <w:r w:rsidR="00225237">
        <w:t xml:space="preserve">this </w:t>
      </w:r>
      <w:r w:rsidR="00331D5D">
        <w:t>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4DC305F8" w:rsidR="00331D5D" w:rsidRDefault="00331D5D" w:rsidP="002F5FE3">
      <w:r>
        <w:t xml:space="preserve">Using knowledge of the inner workings of the application, </w:t>
      </w:r>
      <w:r w:rsidR="00E570B2">
        <w:t>test</w:t>
      </w:r>
      <w:r>
        <w:t xml:space="preserve"> cases were created to test the code in place of a wider group of primary school students testing the application for me. As well as this, manual unit testing was conducted by myself to ensure individual functions of the application worked on their own before being implemented into the wider system </w:t>
      </w:r>
      <w:r w:rsidR="00E570B2">
        <w:t xml:space="preserve">technical debt within the project. </w:t>
      </w:r>
      <w:r w:rsidR="00C66D83">
        <w:t>An Airtable 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6" w:name="_Toc21459652"/>
      <w:bookmarkStart w:id="57" w:name="_Toc37493929"/>
      <w:r>
        <w:t>3.</w:t>
      </w:r>
      <w:r w:rsidR="00195C26">
        <w:t>5</w:t>
      </w:r>
      <w:r>
        <w:t>. Front-End</w:t>
      </w:r>
      <w:bookmarkEnd w:id="56"/>
      <w:bookmarkEnd w:id="57"/>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49C66FF7" w:rsidR="00707284" w:rsidRDefault="00707284" w:rsidP="002F5FE3">
      <w:r>
        <w:t xml:space="preserve">Originally, rough prototypes were drawn out </w:t>
      </w:r>
      <w:r w:rsidR="00670F22">
        <w:t xml:space="preserve">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 and this helped with moving forward in development as I received input from the target </w:t>
      </w:r>
      <w:r w:rsidR="00E570B2">
        <w:t>market</w:t>
      </w:r>
      <w:r w:rsidR="00670F22">
        <w:t xml:space="preserve"> of the application.</w:t>
      </w:r>
    </w:p>
    <w:p w14:paraId="4F2BADF9" w14:textId="59BE0518" w:rsidR="00A405D7" w:rsidRDefault="00A405D7" w:rsidP="002F5FE3"/>
    <w:p w14:paraId="2BB10FC3" w14:textId="115C4546" w:rsidR="00DD696A" w:rsidRPr="0063322E" w:rsidRDefault="00A405D7" w:rsidP="002F5FE3">
      <w:pPr>
        <w:rPr>
          <w:b/>
          <w:bCs/>
        </w:rPr>
      </w:pPr>
      <w:r w:rsidRPr="00A405D7">
        <w:rPr>
          <w:b/>
          <w:bCs/>
        </w:rPr>
        <w:t>Register Page:</w:t>
      </w:r>
      <w:r w:rsidRPr="00A405D7">
        <w:rPr>
          <w:noProof/>
        </w:rPr>
        <w:t xml:space="preserve"> </w:t>
      </w:r>
    </w:p>
    <w:p w14:paraId="39E48527" w14:textId="7D0002C5" w:rsidR="00DD696A" w:rsidRPr="00DD696A" w:rsidRDefault="00DD696A" w:rsidP="002F5FE3">
      <w:pPr>
        <w:rPr>
          <w:noProof/>
        </w:rPr>
      </w:pPr>
      <w:r>
        <w:rPr>
          <w:noProof/>
        </w:rPr>
        <w:t xml:space="preserve">As seen in figures </w:t>
      </w:r>
      <w:r w:rsidR="00E570B2">
        <w:rPr>
          <w:noProof/>
        </w:rPr>
        <w:t>17 - 20</w:t>
      </w:r>
      <w:r>
        <w:rPr>
          <w:noProof/>
        </w:rPr>
        <w:t xml:space="preserve">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lastRenderedPageBreak/>
              <w:drawing>
                <wp:inline distT="0" distB="0" distL="0" distR="0" wp14:anchorId="390EA516" wp14:editId="17A7E1A9">
                  <wp:extent cx="2631688" cy="2108979"/>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4">
                            <a:extLst>
                              <a:ext uri="{28A0092B-C50C-407E-A947-70E740481C1C}">
                                <a14:useLocalDpi xmlns:a14="http://schemas.microsoft.com/office/drawing/2010/main" val="0"/>
                              </a:ext>
                            </a:extLst>
                          </a:blip>
                          <a:srcRect l="21401" t="53513" r="26234" b="14985"/>
                          <a:stretch/>
                        </pic:blipFill>
                        <pic:spPr bwMode="auto">
                          <a:xfrm>
                            <a:off x="0" y="0"/>
                            <a:ext cx="2637473" cy="2113615"/>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52F86AA0" w:rsidR="00A405D7" w:rsidRDefault="00D942FE" w:rsidP="00D942FE">
            <w:pPr>
              <w:pStyle w:val="Caption"/>
              <w:jc w:val="center"/>
            </w:pPr>
            <w:bookmarkStart w:id="58" w:name="_Toc37493968"/>
            <w:r>
              <w:t xml:space="preserve">Figure </w:t>
            </w:r>
            <w:fldSimple w:instr=" SEQ Figure \* ARABIC ">
              <w:r w:rsidR="001A7BD2">
                <w:rPr>
                  <w:noProof/>
                </w:rPr>
                <w:t>17</w:t>
              </w:r>
            </w:fldSimple>
            <w:r>
              <w:t xml:space="preserve"> </w:t>
            </w:r>
            <w:r w:rsidRPr="00AC20CE">
              <w:t>Register Paper Prototype</w:t>
            </w:r>
            <w:bookmarkEnd w:id="58"/>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467D9064" w:rsidR="00D942FE" w:rsidRPr="00D942FE" w:rsidRDefault="00D942FE" w:rsidP="00D942FE">
                  <w:pPr>
                    <w:pStyle w:val="Caption"/>
                    <w:jc w:val="center"/>
                  </w:pPr>
                  <w:bookmarkStart w:id="59" w:name="_Toc37493969"/>
                  <w:r>
                    <w:t xml:space="preserve">Figure </w:t>
                  </w:r>
                  <w:fldSimple w:instr=" SEQ Figure \* ARABIC ">
                    <w:r w:rsidR="001A7BD2">
                      <w:rPr>
                        <w:noProof/>
                      </w:rPr>
                      <w:t>18</w:t>
                    </w:r>
                  </w:fldSimple>
                  <w:r>
                    <w:t xml:space="preserve"> </w:t>
                  </w:r>
                  <w:r w:rsidRPr="00DE6A0D">
                    <w:t>Register Wireframe Prototype</w:t>
                  </w:r>
                  <w:r>
                    <w:t xml:space="preserve"> 1</w:t>
                  </w:r>
                  <w:bookmarkEnd w:id="59"/>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7BD4C1FB" w14:textId="1E88C692" w:rsidR="00D942FE" w:rsidRPr="00D942FE" w:rsidRDefault="00D942FE" w:rsidP="0063322E">
                  <w:pPr>
                    <w:pStyle w:val="Caption"/>
                    <w:jc w:val="center"/>
                  </w:pPr>
                  <w:bookmarkStart w:id="60" w:name="_Toc37493970"/>
                  <w:r>
                    <w:t xml:space="preserve">Figure </w:t>
                  </w:r>
                  <w:fldSimple w:instr=" SEQ Figure \* ARABIC ">
                    <w:r w:rsidR="001A7BD2">
                      <w:rPr>
                        <w:noProof/>
                      </w:rPr>
                      <w:t>19</w:t>
                    </w:r>
                  </w:fldSimple>
                  <w:r>
                    <w:t xml:space="preserve"> </w:t>
                  </w:r>
                  <w:r w:rsidRPr="0099003D">
                    <w:t>Register Wireframe Prototypes</w:t>
                  </w:r>
                  <w:r>
                    <w:t xml:space="preserve"> 2</w:t>
                  </w:r>
                  <w:bookmarkEnd w:id="60"/>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1383859F" w14:textId="77777777" w:rsidR="00D942FE" w:rsidRDefault="00A405D7" w:rsidP="00D942FE">
            <w:pPr>
              <w:keepNext/>
              <w:jc w:val="center"/>
            </w:pPr>
            <w:r>
              <w:rPr>
                <w:noProof/>
              </w:rPr>
              <w:drawing>
                <wp:inline distT="0" distB="0" distL="0" distR="0" wp14:anchorId="60B98EF0" wp14:editId="200F0D9D">
                  <wp:extent cx="1929161" cy="263006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5680" r="16296" b="752"/>
                          <a:stretch/>
                        </pic:blipFill>
                        <pic:spPr bwMode="auto">
                          <a:xfrm>
                            <a:off x="0" y="0"/>
                            <a:ext cx="1945191" cy="2651916"/>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0254E04B" w:rsidR="00D942FE" w:rsidRPr="00D942FE" w:rsidRDefault="00D942FE" w:rsidP="00D942FE">
            <w:pPr>
              <w:pStyle w:val="Caption"/>
              <w:jc w:val="center"/>
            </w:pPr>
            <w:bookmarkStart w:id="61" w:name="_Toc37493971"/>
            <w:r>
              <w:t xml:space="preserve">Figure </w:t>
            </w:r>
            <w:fldSimple w:instr=" SEQ Figure \* ARABIC ">
              <w:r w:rsidR="001A7BD2">
                <w:rPr>
                  <w:noProof/>
                </w:rPr>
                <w:t>20</w:t>
              </w:r>
            </w:fldSimple>
            <w:r>
              <w:t xml:space="preserve"> </w:t>
            </w:r>
            <w:r w:rsidRPr="00D67815">
              <w:t>Final App Register Page</w:t>
            </w:r>
            <w:bookmarkEnd w:id="61"/>
          </w:p>
        </w:tc>
      </w:tr>
      <w:tr w:rsidR="00A405D7" w14:paraId="04CDED59" w14:textId="77777777" w:rsidTr="00DD696A">
        <w:tc>
          <w:tcPr>
            <w:tcW w:w="9016" w:type="dxa"/>
          </w:tcPr>
          <w:p w14:paraId="65EE5F61" w14:textId="2FCF615F" w:rsidR="00A405D7" w:rsidRDefault="00A405D7" w:rsidP="00A405D7">
            <w:pPr>
              <w:jc w:val="center"/>
            </w:pPr>
          </w:p>
        </w:tc>
      </w:tr>
    </w:tbl>
    <w:p w14:paraId="15167EE7" w14:textId="3E1BB11A" w:rsidR="00F90972" w:rsidRDefault="00F90972" w:rsidP="002F5FE3">
      <w:pPr>
        <w:rPr>
          <w:b/>
          <w:bCs/>
        </w:rPr>
      </w:pPr>
      <w:r w:rsidRPr="00F90972">
        <w:rPr>
          <w:b/>
          <w:bCs/>
        </w:rPr>
        <w:lastRenderedPageBreak/>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14105E1A" w:rsidR="00EB1355" w:rsidRDefault="00EB1355" w:rsidP="00EB1355">
            <w:pPr>
              <w:rPr>
                <w:noProof/>
              </w:rPr>
            </w:pPr>
            <w:r>
              <w:rPr>
                <w:noProof/>
              </w:rPr>
              <w:t xml:space="preserve">Similar to the evolution of the register page, the login page did not change much throughout the development of the application as can be seen in figures </w:t>
            </w:r>
            <w:r w:rsidR="00E570B2">
              <w:rPr>
                <w:noProof/>
              </w:rPr>
              <w:t>21</w:t>
            </w:r>
            <w:r>
              <w:rPr>
                <w:noProof/>
              </w:rPr>
              <w:t>,</w:t>
            </w:r>
            <w:r w:rsidR="00E570B2">
              <w:rPr>
                <w:noProof/>
              </w:rPr>
              <w:t xml:space="preserve"> 22</w:t>
            </w:r>
            <w:r>
              <w:rPr>
                <w:noProof/>
              </w:rPr>
              <w:t xml:space="preserve"> and </w:t>
            </w:r>
            <w:r w:rsidR="00E570B2">
              <w:rPr>
                <w:noProof/>
              </w:rPr>
              <w:t>23</w:t>
            </w:r>
            <w:r>
              <w:rPr>
                <w:noProof/>
              </w:rPr>
              <w:t xml:space="preserve"> except for the addition of a registration button in place of a clickable word that was originally seen in the paper and wireframe protoypes.</w:t>
            </w:r>
          </w:p>
          <w:p w14:paraId="6D40C109" w14:textId="683A6D1B" w:rsidR="00E570B2" w:rsidRDefault="00E570B2" w:rsidP="00EB1355">
            <w:pPr>
              <w:rPr>
                <w:noProof/>
              </w:rPr>
            </w:pPr>
          </w:p>
          <w:p w14:paraId="247881F2" w14:textId="77777777" w:rsidR="00E570B2" w:rsidRPr="00EB1355" w:rsidRDefault="00E570B2" w:rsidP="00EB1355">
            <w:pPr>
              <w:rPr>
                <w:noProof/>
              </w:rPr>
            </w:pPr>
          </w:p>
          <w:p w14:paraId="4CF49E3E" w14:textId="77777777" w:rsidR="00D942FE" w:rsidRDefault="00EB1355" w:rsidP="00D942FE">
            <w:pPr>
              <w:keepNext/>
              <w:jc w:val="center"/>
            </w:pPr>
            <w:r>
              <w:rPr>
                <w:b/>
                <w:bCs/>
                <w:noProof/>
              </w:rPr>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53509CE2" w:rsidR="00EB1355" w:rsidRDefault="00D942FE" w:rsidP="00D942FE">
            <w:pPr>
              <w:pStyle w:val="Caption"/>
              <w:jc w:val="center"/>
            </w:pPr>
            <w:bookmarkStart w:id="62" w:name="_Toc37493972"/>
            <w:r>
              <w:t xml:space="preserve">Figure </w:t>
            </w:r>
            <w:fldSimple w:instr=" SEQ Figure \* ARABIC ">
              <w:r w:rsidR="001A7BD2">
                <w:rPr>
                  <w:noProof/>
                </w:rPr>
                <w:t>21</w:t>
              </w:r>
            </w:fldSimple>
            <w:r>
              <w:t xml:space="preserve"> </w:t>
            </w:r>
            <w:r w:rsidRPr="00856094">
              <w:t>Login Paper Prototype</w:t>
            </w:r>
            <w:bookmarkEnd w:id="62"/>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5AC809E8" w:rsidR="00EB1355" w:rsidRDefault="00D942FE" w:rsidP="00D942FE">
            <w:pPr>
              <w:pStyle w:val="Caption"/>
              <w:jc w:val="center"/>
            </w:pPr>
            <w:bookmarkStart w:id="63" w:name="_Toc37493973"/>
            <w:r>
              <w:t xml:space="preserve">Figure </w:t>
            </w:r>
            <w:fldSimple w:instr=" SEQ Figure \* ARABIC ">
              <w:r w:rsidR="001A7BD2">
                <w:rPr>
                  <w:noProof/>
                </w:rPr>
                <w:t>22</w:t>
              </w:r>
            </w:fldSimple>
            <w:r>
              <w:t xml:space="preserve"> </w:t>
            </w:r>
            <w:r w:rsidRPr="0044164F">
              <w:t>Login Wireframe Prototype</w:t>
            </w:r>
            <w:bookmarkEnd w:id="63"/>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lastRenderedPageBreak/>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7367" cy="3300727"/>
                          </a:xfrm>
                          <a:prstGeom prst="rect">
                            <a:avLst/>
                          </a:prstGeom>
                        </pic:spPr>
                      </pic:pic>
                    </a:graphicData>
                  </a:graphic>
                </wp:inline>
              </w:drawing>
            </w:r>
          </w:p>
          <w:p w14:paraId="66991A89" w14:textId="3279CD54" w:rsidR="00EB1355" w:rsidRDefault="00D942FE" w:rsidP="00D942FE">
            <w:pPr>
              <w:pStyle w:val="Caption"/>
              <w:jc w:val="center"/>
            </w:pPr>
            <w:bookmarkStart w:id="64" w:name="_Toc37493974"/>
            <w:r>
              <w:t xml:space="preserve">Figure </w:t>
            </w:r>
            <w:fldSimple w:instr=" SEQ Figure \* ARABIC ">
              <w:r w:rsidR="001A7BD2">
                <w:rPr>
                  <w:noProof/>
                </w:rPr>
                <w:t>23</w:t>
              </w:r>
            </w:fldSimple>
            <w:r>
              <w:t xml:space="preserve"> </w:t>
            </w:r>
            <w:r w:rsidRPr="002530B5">
              <w:t>Final App Login Page</w:t>
            </w:r>
            <w:bookmarkEnd w:id="64"/>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0B269B2D" w14:textId="576BCAED" w:rsidR="000B2693" w:rsidRDefault="005479D9" w:rsidP="002F5FE3">
      <w:pPr>
        <w:rPr>
          <w:b/>
          <w:bCs/>
          <w:noProof/>
        </w:rPr>
      </w:pPr>
      <w:r>
        <w:rPr>
          <w:b/>
          <w:bCs/>
          <w:noProof/>
        </w:rPr>
        <w:t>Main Menu:</w:t>
      </w:r>
    </w:p>
    <w:p w14:paraId="51A796A2" w14:textId="1DDB0B20" w:rsidR="000B2693" w:rsidRPr="000B2693" w:rsidRDefault="000B2693" w:rsidP="002F5FE3">
      <w:pPr>
        <w:rPr>
          <w:noProof/>
        </w:rPr>
      </w:pPr>
      <w:r w:rsidRPr="000B2693">
        <w:rPr>
          <w:noProof/>
        </w:rPr>
        <w:t xml:space="preserve">In figures </w:t>
      </w:r>
      <w:r w:rsidR="00E570B2">
        <w:rPr>
          <w:noProof/>
        </w:rPr>
        <w:t>24</w:t>
      </w:r>
      <w:r w:rsidRPr="000B2693">
        <w:rPr>
          <w:noProof/>
        </w:rPr>
        <w:t xml:space="preserve">, </w:t>
      </w:r>
      <w:r w:rsidR="00E570B2">
        <w:rPr>
          <w:noProof/>
        </w:rPr>
        <w:t>25</w:t>
      </w:r>
      <w:r w:rsidRPr="000B2693">
        <w:rPr>
          <w:noProof/>
        </w:rPr>
        <w:t xml:space="preserve"> and</w:t>
      </w:r>
      <w:r w:rsidR="00E570B2">
        <w:rPr>
          <w:noProof/>
        </w:rPr>
        <w:t xml:space="preserve"> 26 </w:t>
      </w:r>
      <w:r w:rsidRPr="000B2693">
        <w:rPr>
          <w:noProof/>
        </w:rPr>
        <w:t xml:space="preserve">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 xml:space="preserve">going to be based on the Duolingo level tree that can be seen in </w:t>
      </w:r>
      <w:r w:rsidR="00E570B2">
        <w:rPr>
          <w:noProof/>
        </w:rPr>
        <w:t xml:space="preserve">figure 27 </w:t>
      </w:r>
      <w:r w:rsidR="00F80153">
        <w:rPr>
          <w:noProof/>
        </w:rPr>
        <w:t>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E570B2">
        <w:rPr>
          <w:noProof/>
        </w:rPr>
        <w:t xml:space="preserve"> </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r w:rsidR="00450CBB">
        <w:rPr>
          <w:noProof/>
        </w:rPr>
        <w:t xml:space="preserve"> which is a feature not seen in the paper and wireframe prototypes</w:t>
      </w:r>
      <w:r w:rsidR="00A10D19">
        <w:rPr>
          <w:noProof/>
        </w:rPr>
        <w:t>.</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lastRenderedPageBreak/>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0">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4CC2C92E" w:rsidR="005479D9" w:rsidRDefault="00D942FE" w:rsidP="00D942FE">
            <w:pPr>
              <w:pStyle w:val="Caption"/>
              <w:jc w:val="center"/>
            </w:pPr>
            <w:bookmarkStart w:id="65" w:name="_Toc37493975"/>
            <w:r>
              <w:t xml:space="preserve">Figure </w:t>
            </w:r>
            <w:fldSimple w:instr=" SEQ Figure \* ARABIC ">
              <w:r w:rsidR="001A7BD2">
                <w:rPr>
                  <w:noProof/>
                </w:rPr>
                <w:t>24</w:t>
              </w:r>
            </w:fldSimple>
            <w:r>
              <w:t xml:space="preserve"> </w:t>
            </w:r>
            <w:r w:rsidRPr="00DD6162">
              <w:t xml:space="preserve">Main Menu Paper </w:t>
            </w:r>
            <w:r>
              <w:t>Prototype</w:t>
            </w:r>
            <w:bookmarkEnd w:id="65"/>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55013D80">
                  <wp:extent cx="2247100" cy="191386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84903" cy="1946057"/>
                          </a:xfrm>
                          <a:prstGeom prst="rect">
                            <a:avLst/>
                          </a:prstGeom>
                          <a:noFill/>
                          <a:ln>
                            <a:noFill/>
                          </a:ln>
                        </pic:spPr>
                      </pic:pic>
                    </a:graphicData>
                  </a:graphic>
                </wp:inline>
              </w:drawing>
            </w:r>
          </w:p>
          <w:p w14:paraId="019D2EF0" w14:textId="1CA98DA2" w:rsidR="000B2693" w:rsidRDefault="00D942FE" w:rsidP="00D942FE">
            <w:pPr>
              <w:pStyle w:val="Caption"/>
              <w:jc w:val="center"/>
            </w:pPr>
            <w:bookmarkStart w:id="66" w:name="_Toc37493976"/>
            <w:r>
              <w:t xml:space="preserve">Figure </w:t>
            </w:r>
            <w:fldSimple w:instr=" SEQ Figure \* ARABIC ">
              <w:r w:rsidR="001A7BD2">
                <w:rPr>
                  <w:noProof/>
                </w:rPr>
                <w:t>25</w:t>
              </w:r>
            </w:fldSimple>
            <w:r>
              <w:t xml:space="preserve"> </w:t>
            </w:r>
            <w:r w:rsidRPr="00376D99">
              <w:t>Main Menu Wireframe Prototype</w:t>
            </w:r>
            <w:bookmarkEnd w:id="66"/>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lastRenderedPageBreak/>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05093" cy="2610756"/>
                          </a:xfrm>
                          <a:prstGeom prst="rect">
                            <a:avLst/>
                          </a:prstGeom>
                        </pic:spPr>
                      </pic:pic>
                    </a:graphicData>
                  </a:graphic>
                </wp:inline>
              </w:drawing>
            </w:r>
          </w:p>
          <w:p w14:paraId="2009870B" w14:textId="38CAB2F8" w:rsidR="00A10D19" w:rsidRDefault="00D942FE" w:rsidP="00D942FE">
            <w:pPr>
              <w:pStyle w:val="Caption"/>
              <w:jc w:val="center"/>
            </w:pPr>
            <w:bookmarkStart w:id="67" w:name="_Toc37493977"/>
            <w:r>
              <w:t xml:space="preserve">Figure </w:t>
            </w:r>
            <w:fldSimple w:instr=" SEQ Figure \* ARABIC ">
              <w:r w:rsidR="001A7BD2">
                <w:rPr>
                  <w:noProof/>
                </w:rPr>
                <w:t>26</w:t>
              </w:r>
            </w:fldSimple>
            <w:r>
              <w:t xml:space="preserve"> </w:t>
            </w:r>
            <w:r w:rsidRPr="005A6A4E">
              <w:t>Final App Main Menu</w:t>
            </w:r>
            <w:bookmarkEnd w:id="67"/>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47975" cy="3248025"/>
                    </a:xfrm>
                    <a:prstGeom prst="rect">
                      <a:avLst/>
                    </a:prstGeom>
                  </pic:spPr>
                </pic:pic>
              </a:graphicData>
            </a:graphic>
          </wp:inline>
        </w:drawing>
      </w:r>
    </w:p>
    <w:p w14:paraId="1F6FEB92" w14:textId="3684539C" w:rsidR="000B2693" w:rsidRDefault="00D942FE" w:rsidP="00D942FE">
      <w:pPr>
        <w:pStyle w:val="Caption"/>
        <w:jc w:val="center"/>
      </w:pPr>
      <w:bookmarkStart w:id="68" w:name="_Toc37493978"/>
      <w:r>
        <w:t xml:space="preserve">Figure </w:t>
      </w:r>
      <w:fldSimple w:instr=" SEQ Figure \* ARABIC ">
        <w:r w:rsidR="001A7BD2">
          <w:rPr>
            <w:noProof/>
          </w:rPr>
          <w:t>27</w:t>
        </w:r>
      </w:fldSimple>
      <w:r>
        <w:t xml:space="preserve"> </w:t>
      </w:r>
      <w:r w:rsidRPr="00962EC3">
        <w:t>Duolingo Level Tree</w:t>
      </w:r>
      <w:bookmarkEnd w:id="68"/>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A2EF146" w14:textId="77777777" w:rsidR="00450CBB" w:rsidRDefault="00450CBB">
      <w:pPr>
        <w:rPr>
          <w:b/>
          <w:bCs/>
          <w:noProof/>
        </w:rPr>
      </w:pPr>
      <w:r>
        <w:rPr>
          <w:b/>
          <w:bCs/>
          <w:noProof/>
        </w:rPr>
        <w:br w:type="page"/>
      </w:r>
    </w:p>
    <w:p w14:paraId="63270302" w14:textId="77469780" w:rsidR="001B40AF" w:rsidRPr="001B40AF" w:rsidRDefault="001B40AF" w:rsidP="001B40AF">
      <w:pPr>
        <w:rPr>
          <w:b/>
          <w:bCs/>
          <w:noProof/>
        </w:rPr>
      </w:pPr>
      <w:r w:rsidRPr="001B40AF">
        <w:rPr>
          <w:b/>
          <w:bCs/>
          <w:noProof/>
        </w:rPr>
        <w:lastRenderedPageBreak/>
        <w:t>Minigame Page:</w:t>
      </w:r>
    </w:p>
    <w:p w14:paraId="674A9EFC" w14:textId="5956836C" w:rsidR="001B40AF" w:rsidRDefault="002D7A16" w:rsidP="001B40AF">
      <w:pPr>
        <w:rPr>
          <w:noProof/>
        </w:rPr>
      </w:pPr>
      <w:r>
        <w:rPr>
          <w:noProof/>
        </w:rPr>
        <w:t xml:space="preserve">The evolution of the minigame page changed slightly over the course of development. </w:t>
      </w:r>
      <w:r w:rsidR="00450CBB">
        <w:rPr>
          <w:noProof/>
        </w:rPr>
        <w:t>Comparing f</w:t>
      </w:r>
      <w:r>
        <w:rPr>
          <w:noProof/>
        </w:rPr>
        <w:t xml:space="preserve">igures </w:t>
      </w:r>
      <w:r w:rsidR="00450CBB">
        <w:rPr>
          <w:noProof/>
        </w:rPr>
        <w:t>28</w:t>
      </w:r>
      <w:r>
        <w:rPr>
          <w:noProof/>
        </w:rPr>
        <w:t xml:space="preserve"> and </w:t>
      </w:r>
      <w:r w:rsidR="00450CBB">
        <w:rPr>
          <w:noProof/>
        </w:rPr>
        <w:t>29</w:t>
      </w:r>
      <w:r>
        <w:rPr>
          <w:noProof/>
        </w:rPr>
        <w:t xml:space="preserve"> </w:t>
      </w:r>
      <w:r w:rsidR="00450CBB">
        <w:rPr>
          <w:noProof/>
        </w:rPr>
        <w:t xml:space="preserve">to figure 30 </w:t>
      </w:r>
      <w:r>
        <w:rPr>
          <w:noProof/>
        </w:rPr>
        <w:t xml:space="preserve">show that the paper and </w:t>
      </w:r>
      <w:r w:rsidR="00450CBB">
        <w:rPr>
          <w:noProof/>
        </w:rPr>
        <w:t xml:space="preserve">wireframe prototypes </w:t>
      </w:r>
      <w:r>
        <w:rPr>
          <w:noProof/>
        </w:rPr>
        <w:t>of the minigame page aren’t too different</w:t>
      </w:r>
      <w:r w:rsidR="00450CBB">
        <w:rPr>
          <w:noProof/>
        </w:rPr>
        <w:t xml:space="preserve"> from the final version seen in the app</w:t>
      </w:r>
      <w:r>
        <w:rPr>
          <w:noProof/>
        </w:rPr>
        <w:t>. The final version is a cleaner and more structured version of the paper prototype, more inline with the types of mathematical arithmetic that students would be used to</w:t>
      </w:r>
      <w:r w:rsidR="00E576FE">
        <w:rPr>
          <w:noProof/>
        </w:rPr>
        <w:t xml:space="preserve">. Students responded better to the numbers appearing in a vertical manner rather than a horizontal one as is seen in the paper and wireframe prototypes. Other additions include the </w:t>
      </w:r>
      <w:r>
        <w:rPr>
          <w:noProof/>
        </w:rPr>
        <w:t>round number, level number</w:t>
      </w:r>
      <w:r w:rsidR="00E576FE">
        <w:rPr>
          <w:noProof/>
        </w:rPr>
        <w:t>,</w:t>
      </w:r>
      <w:r>
        <w:rPr>
          <w:noProof/>
        </w:rPr>
        <w:t xml:space="preserve"> and a timer to keep track of how long the student has spent on a particular level. The user also has the ability to click the ‘X’ at any time and are prompted with a popup that as</w:t>
      </w:r>
      <w:r w:rsidR="00E576FE">
        <w:rPr>
          <w:noProof/>
        </w:rPr>
        <w:t>ks</w:t>
      </w:r>
      <w:r>
        <w:rPr>
          <w:noProof/>
        </w:rPr>
        <w:t xml:space="preserve"> whether they would like to leave the current minigame or not. </w:t>
      </w:r>
      <w:r w:rsidR="00E576FE">
        <w:rPr>
          <w:noProof/>
        </w:rPr>
        <w:t>The wireframe prototype s</w:t>
      </w:r>
      <w:r>
        <w:rPr>
          <w:noProof/>
        </w:rPr>
        <w:t xml:space="preserve">how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4">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56E6637E" w14:textId="568AA617" w:rsidR="004840B3" w:rsidRPr="004840B3" w:rsidRDefault="004840B3" w:rsidP="00E576FE">
            <w:pPr>
              <w:pStyle w:val="Caption"/>
              <w:jc w:val="center"/>
            </w:pPr>
            <w:bookmarkStart w:id="69" w:name="_Toc37493979"/>
            <w:r>
              <w:t xml:space="preserve">Figure </w:t>
            </w:r>
            <w:fldSimple w:instr=" SEQ Figure \* ARABIC ">
              <w:r w:rsidR="001A7BD2">
                <w:rPr>
                  <w:noProof/>
                </w:rPr>
                <w:t>28</w:t>
              </w:r>
            </w:fldSimple>
            <w:r>
              <w:t xml:space="preserve"> </w:t>
            </w:r>
            <w:r w:rsidRPr="00401CE4">
              <w:t>Minigame Paper Prototype</w:t>
            </w:r>
            <w:bookmarkEnd w:id="69"/>
          </w:p>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6604C0CE" w14:textId="742FB712" w:rsidR="004840B3" w:rsidRDefault="004840B3" w:rsidP="00E576FE">
            <w:pPr>
              <w:pStyle w:val="Caption"/>
              <w:jc w:val="center"/>
            </w:pPr>
            <w:bookmarkStart w:id="70" w:name="_Toc37493980"/>
            <w:r>
              <w:t xml:space="preserve">Figure </w:t>
            </w:r>
            <w:fldSimple w:instr=" SEQ Figure \* ARABIC ">
              <w:r w:rsidR="001A7BD2">
                <w:rPr>
                  <w:noProof/>
                </w:rPr>
                <w:t>29</w:t>
              </w:r>
            </w:fldSimple>
            <w:r>
              <w:t xml:space="preserve"> </w:t>
            </w:r>
            <w:r w:rsidRPr="00F76BE7">
              <w:t>Minigame Wireframe Prototype</w:t>
            </w:r>
            <w:bookmarkEnd w:id="70"/>
          </w:p>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E576FE"/>
        </w:tc>
        <w:tc>
          <w:tcPr>
            <w:tcW w:w="4508" w:type="dxa"/>
          </w:tcPr>
          <w:p w14:paraId="51B5BA5A" w14:textId="07DEA1F2" w:rsidR="001E4604" w:rsidRDefault="001E4604" w:rsidP="00E576FE"/>
        </w:tc>
      </w:tr>
    </w:tbl>
    <w:p w14:paraId="07E21867" w14:textId="77777777" w:rsidR="004840B3" w:rsidRDefault="002D7A16" w:rsidP="00E576FE">
      <w:pPr>
        <w:keepNext/>
        <w:jc w:val="center"/>
      </w:pPr>
      <w:r>
        <w:rPr>
          <w:noProof/>
        </w:rPr>
        <w:drawing>
          <wp:inline distT="0" distB="0" distL="0" distR="0" wp14:anchorId="27F0A7C3" wp14:editId="321CE8AE">
            <wp:extent cx="2445488" cy="274018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58169" cy="2754397"/>
                    </a:xfrm>
                    <a:prstGeom prst="rect">
                      <a:avLst/>
                    </a:prstGeom>
                  </pic:spPr>
                </pic:pic>
              </a:graphicData>
            </a:graphic>
          </wp:inline>
        </w:drawing>
      </w:r>
    </w:p>
    <w:p w14:paraId="60E1A269" w14:textId="57551722" w:rsidR="002D7A16" w:rsidRDefault="004840B3" w:rsidP="004840B3">
      <w:pPr>
        <w:pStyle w:val="Caption"/>
        <w:jc w:val="center"/>
      </w:pPr>
      <w:bookmarkStart w:id="71" w:name="_Toc37493981"/>
      <w:r>
        <w:t xml:space="preserve">Figure </w:t>
      </w:r>
      <w:fldSimple w:instr=" SEQ Figure \* ARABIC ">
        <w:r w:rsidR="001A7BD2">
          <w:rPr>
            <w:noProof/>
          </w:rPr>
          <w:t>30</w:t>
        </w:r>
      </w:fldSimple>
      <w:r>
        <w:t xml:space="preserve"> </w:t>
      </w:r>
      <w:r w:rsidRPr="00A17468">
        <w:t>Final App Minigame Page</w:t>
      </w:r>
      <w:bookmarkEnd w:id="71"/>
    </w:p>
    <w:p w14:paraId="2F3D5A72" w14:textId="77777777" w:rsidR="00E576FE" w:rsidRDefault="00E576FE" w:rsidP="001B40AF"/>
    <w:p w14:paraId="2223A57A" w14:textId="593A5E37" w:rsidR="0021249D" w:rsidRPr="0021249D" w:rsidRDefault="0021249D" w:rsidP="001B40AF">
      <w:pPr>
        <w:rPr>
          <w:b/>
          <w:bCs/>
          <w:noProof/>
        </w:rPr>
      </w:pPr>
      <w:r w:rsidRPr="0021249D">
        <w:rPr>
          <w:b/>
          <w:bCs/>
          <w:noProof/>
        </w:rPr>
        <w:lastRenderedPageBreak/>
        <w:t>Results Page:</w:t>
      </w:r>
    </w:p>
    <w:p w14:paraId="23843345" w14:textId="3783C477" w:rsidR="0021249D" w:rsidRDefault="0021249D" w:rsidP="001B40AF">
      <w:pPr>
        <w:rPr>
          <w:noProof/>
        </w:rPr>
      </w:pPr>
      <w:r>
        <w:rPr>
          <w:noProof/>
        </w:rPr>
        <w:t>Early in development</w:t>
      </w:r>
      <w:r w:rsidR="00E576FE">
        <w:rPr>
          <w:noProof/>
        </w:rPr>
        <w:t>,</w:t>
      </w:r>
      <w:r>
        <w:rPr>
          <w:noProof/>
        </w:rPr>
        <w:t xml:space="preserve"> the results page was called the finish page and there was a drastic change between the </w:t>
      </w:r>
      <w:r w:rsidR="00E576FE">
        <w:rPr>
          <w:noProof/>
        </w:rPr>
        <w:t xml:space="preserve">prototype </w:t>
      </w:r>
      <w:r>
        <w:rPr>
          <w:noProof/>
        </w:rPr>
        <w:t>versions seen in figure</w:t>
      </w:r>
      <w:r w:rsidR="00E576FE">
        <w:rPr>
          <w:noProof/>
        </w:rPr>
        <w:t>s</w:t>
      </w:r>
      <w:r>
        <w:rPr>
          <w:noProof/>
        </w:rPr>
        <w:t xml:space="preserve"> </w:t>
      </w:r>
      <w:r w:rsidR="00E576FE">
        <w:rPr>
          <w:noProof/>
        </w:rPr>
        <w:t>31</w:t>
      </w:r>
      <w:r>
        <w:rPr>
          <w:noProof/>
        </w:rPr>
        <w:t xml:space="preserve"> and </w:t>
      </w:r>
      <w:r w:rsidR="00E576FE">
        <w:rPr>
          <w:noProof/>
        </w:rPr>
        <w:t>32</w:t>
      </w:r>
      <w:r>
        <w:rPr>
          <w:noProof/>
        </w:rPr>
        <w:t xml:space="preserve"> and the final app version seen in figure </w:t>
      </w:r>
      <w:r w:rsidR="00E576FE">
        <w:rPr>
          <w:noProof/>
        </w:rPr>
        <w:t>33</w:t>
      </w:r>
      <w:r>
        <w:rPr>
          <w:noProof/>
        </w:rPr>
        <w:t xml:space="preserve">. Originally the results page was going to have </w:t>
      </w:r>
      <w:r w:rsidR="00E576FE">
        <w:rPr>
          <w:noProof/>
        </w:rPr>
        <w:t xml:space="preserve">a </w:t>
      </w:r>
      <w:r>
        <w:rPr>
          <w:noProof/>
        </w:rPr>
        <w:t>very minimal amount of information on it as well as displaying which questions the user got correct and incorrect. After the number of questions per minigame w</w:t>
      </w:r>
      <w:r w:rsidR="00E576FE">
        <w:rPr>
          <w:noProof/>
        </w:rPr>
        <w:t>as</w:t>
      </w:r>
      <w:r>
        <w:rPr>
          <w:noProof/>
        </w:rPr>
        <w:t xml:space="preserv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w:t>
      </w:r>
      <w:r w:rsidR="00E576FE">
        <w:rPr>
          <w:noProof/>
        </w:rPr>
        <w:t xml:space="preserve"> available</w:t>
      </w:r>
      <w:r>
        <w:rPr>
          <w:noProof/>
        </w:rPr>
        <w:t>.</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r w:rsidR="00E576FE">
        <w:rPr>
          <w:noProof/>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850"/>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4">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06E41206" w:rsidR="001E4604" w:rsidRDefault="004840B3" w:rsidP="004840B3">
            <w:pPr>
              <w:pStyle w:val="Caption"/>
              <w:jc w:val="center"/>
            </w:pPr>
            <w:bookmarkStart w:id="72" w:name="_Toc37493982"/>
            <w:r>
              <w:t xml:space="preserve">Figure </w:t>
            </w:r>
            <w:fldSimple w:instr=" SEQ Figure \* ARABIC ">
              <w:r w:rsidR="001A7BD2">
                <w:rPr>
                  <w:noProof/>
                </w:rPr>
                <w:t>31</w:t>
              </w:r>
            </w:fldSimple>
            <w:r>
              <w:t xml:space="preserve"> </w:t>
            </w:r>
            <w:r w:rsidRPr="00471D2C">
              <w:t>Results Paper Prototype</w:t>
            </w:r>
            <w:bookmarkEnd w:id="72"/>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0F2B06F6">
                  <wp:extent cx="3009014" cy="1713840"/>
                  <wp:effectExtent l="0" t="0" r="127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8741" cy="1725076"/>
                          </a:xfrm>
                          <a:prstGeom prst="rect">
                            <a:avLst/>
                          </a:prstGeom>
                          <a:noFill/>
                          <a:ln>
                            <a:noFill/>
                          </a:ln>
                        </pic:spPr>
                      </pic:pic>
                    </a:graphicData>
                  </a:graphic>
                </wp:inline>
              </w:drawing>
            </w:r>
          </w:p>
          <w:p w14:paraId="1B39DD2E" w14:textId="649A227D" w:rsidR="001E4604" w:rsidRDefault="004840B3" w:rsidP="004840B3">
            <w:pPr>
              <w:pStyle w:val="Caption"/>
              <w:jc w:val="center"/>
            </w:pPr>
            <w:bookmarkStart w:id="73" w:name="_Toc37493983"/>
            <w:r>
              <w:t xml:space="preserve">Figure </w:t>
            </w:r>
            <w:fldSimple w:instr=" SEQ Figure \* ARABIC ">
              <w:r w:rsidR="001A7BD2">
                <w:rPr>
                  <w:noProof/>
                </w:rPr>
                <w:t>32</w:t>
              </w:r>
            </w:fldSimple>
            <w:r>
              <w:t xml:space="preserve"> </w:t>
            </w:r>
            <w:r w:rsidRPr="00F3333E">
              <w:t>Results Wireframe Prototype</w:t>
            </w:r>
            <w:bookmarkEnd w:id="73"/>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drawing>
          <wp:inline distT="0" distB="0" distL="0" distR="0" wp14:anchorId="25996A46" wp14:editId="473935E0">
            <wp:extent cx="1594883" cy="2095096"/>
            <wp:effectExtent l="0" t="0" r="571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962" cy="2124099"/>
                    </a:xfrm>
                    <a:prstGeom prst="rect">
                      <a:avLst/>
                    </a:prstGeom>
                  </pic:spPr>
                </pic:pic>
              </a:graphicData>
            </a:graphic>
          </wp:inline>
        </w:drawing>
      </w:r>
    </w:p>
    <w:p w14:paraId="000382B3" w14:textId="066E6115" w:rsidR="0021249D" w:rsidRDefault="004840B3" w:rsidP="004840B3">
      <w:pPr>
        <w:pStyle w:val="Caption"/>
        <w:jc w:val="center"/>
      </w:pPr>
      <w:bookmarkStart w:id="74" w:name="_Toc37493984"/>
      <w:r>
        <w:t xml:space="preserve">Figure </w:t>
      </w:r>
      <w:fldSimple w:instr=" SEQ Figure \* ARABIC ">
        <w:r w:rsidR="001A7BD2">
          <w:rPr>
            <w:noProof/>
          </w:rPr>
          <w:t>33</w:t>
        </w:r>
      </w:fldSimple>
      <w:r>
        <w:t xml:space="preserve"> </w:t>
      </w:r>
      <w:r w:rsidRPr="0083082B">
        <w:t>Final App Results Page</w:t>
      </w:r>
      <w:bookmarkEnd w:id="74"/>
    </w:p>
    <w:p w14:paraId="0F502924" w14:textId="77777777" w:rsidR="00E576FE" w:rsidRDefault="00E576FE" w:rsidP="001B40AF"/>
    <w:p w14:paraId="0B87A7ED" w14:textId="78D49B21" w:rsidR="001E4604" w:rsidRPr="00807422" w:rsidRDefault="00807422" w:rsidP="001B40AF">
      <w:pPr>
        <w:rPr>
          <w:b/>
          <w:bCs/>
          <w:noProof/>
        </w:rPr>
      </w:pPr>
      <w:r w:rsidRPr="00807422">
        <w:rPr>
          <w:b/>
          <w:bCs/>
          <w:noProof/>
        </w:rPr>
        <w:lastRenderedPageBreak/>
        <w:t>Progress Page:</w:t>
      </w:r>
    </w:p>
    <w:p w14:paraId="63CDD647" w14:textId="4306BD08" w:rsidR="008970D7" w:rsidRDefault="00807422" w:rsidP="001B40AF">
      <w:pPr>
        <w:rPr>
          <w:noProof/>
        </w:rPr>
      </w:pPr>
      <w:r>
        <w:rPr>
          <w:noProof/>
        </w:rPr>
        <w:t xml:space="preserve">This page probably changed the most </w:t>
      </w:r>
      <w:r w:rsidR="00E576FE">
        <w:rPr>
          <w:noProof/>
        </w:rPr>
        <w:t>throughout</w:t>
      </w:r>
      <w:r>
        <w:rPr>
          <w:noProof/>
        </w:rPr>
        <w:t xml:space="preserve"> development</w:t>
      </w:r>
      <w:r w:rsidR="004A6DFF">
        <w:rPr>
          <w:noProof/>
        </w:rPr>
        <w:t xml:space="preserve"> from the paper prototype and wireframe to the first and last version of the in</w:t>
      </w:r>
      <w:r w:rsidR="00E576FE">
        <w:rPr>
          <w:noProof/>
        </w:rPr>
        <w:t>-</w:t>
      </w:r>
      <w:r w:rsidR="004A6DFF">
        <w:rPr>
          <w:noProof/>
        </w:rPr>
        <w:t>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w:t>
      </w:r>
      <w:r w:rsidR="00E576FE">
        <w:rPr>
          <w:noProof/>
        </w:rPr>
        <w:t>.</w:t>
      </w:r>
      <w:r w:rsidR="004A6DFF">
        <w:rPr>
          <w:noProof/>
        </w:rPr>
        <w:t xml:space="preserve"> </w:t>
      </w:r>
      <w:r w:rsidR="00E576FE">
        <w:rPr>
          <w:noProof/>
        </w:rPr>
        <w:t>S</w:t>
      </w:r>
      <w:r w:rsidR="004A6DFF">
        <w:rPr>
          <w:noProof/>
        </w:rPr>
        <w:t>omething text</w:t>
      </w:r>
      <w:r w:rsidR="00E576FE">
        <w:rPr>
          <w:noProof/>
        </w:rPr>
        <w:t>-</w:t>
      </w:r>
      <w:r w:rsidR="004A6DFF">
        <w:rPr>
          <w:noProof/>
        </w:rPr>
        <w:t xml:space="preserve">based like the </w:t>
      </w:r>
      <w:r w:rsidR="00E576FE">
        <w:rPr>
          <w:noProof/>
        </w:rPr>
        <w:t xml:space="preserve">results page seen in figure 36 </w:t>
      </w:r>
      <w:r w:rsidR="004A6DFF">
        <w:rPr>
          <w:noProof/>
        </w:rPr>
        <w:t>would be a lot more suitable for both teachers and students. After scrapping the progress graph the first implementation of the progress page was a basic rundown of all the users</w:t>
      </w:r>
      <w:r w:rsidR="00E576FE">
        <w:rPr>
          <w:noProof/>
        </w:rPr>
        <w:t>'</w:t>
      </w:r>
      <w:r w:rsidR="004A6DFF">
        <w:rPr>
          <w:noProof/>
        </w:rPr>
        <w:t xml:space="preserve"> experience points and the amount they had overall. This version of the progress page was also eventually scrapped as it was too simple and didn’t serve any purpose. </w:t>
      </w:r>
      <w:r w:rsidR="00E576FE">
        <w:rPr>
          <w:noProof/>
        </w:rPr>
        <w:t xml:space="preserve">The same information could be seen on the results page. </w:t>
      </w:r>
      <w:r w:rsidR="004A6DFF">
        <w:rPr>
          <w:noProof/>
        </w:rPr>
        <w:t xml:space="preserve">A better and more complex version of the progress page was then proposed and created and that is the final version seen in figure </w:t>
      </w:r>
      <w:r w:rsidR="00E576FE">
        <w:rPr>
          <w:noProof/>
        </w:rPr>
        <w:t>37</w:t>
      </w:r>
      <w:r w:rsidR="004A6DFF">
        <w:rPr>
          <w:noProof/>
        </w:rPr>
        <w:t xml:space="preserve">. This final version allows the users to click on any week of the year and instead of basic experience point values they are given more information about the types of progress they were making. They </w:t>
      </w:r>
      <w:r w:rsidR="00E576FE">
        <w:rPr>
          <w:noProof/>
        </w:rPr>
        <w:t>can</w:t>
      </w:r>
      <w:r w:rsidR="004A6DFF">
        <w:rPr>
          <w:noProof/>
        </w:rPr>
        <w:t xml:space="preserve"> see their total play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see if progress is being made or no</w:t>
      </w:r>
      <w:r w:rsidR="00E576FE">
        <w:rPr>
          <w:noProof/>
        </w:rPr>
        <w:t>t.</w:t>
      </w:r>
      <w:r w:rsidR="004A6DFF">
        <w:rPr>
          <w:noProof/>
        </w:rPr>
        <w:t xml:space="preserve"> </w:t>
      </w:r>
      <w:r w:rsidR="00E576FE">
        <w:rPr>
          <w:noProof/>
        </w:rPr>
        <w:t xml:space="preserve">This </w:t>
      </w:r>
      <w:r w:rsidR="004A6DFF">
        <w:rPr>
          <w:noProof/>
        </w:rPr>
        <w:t>was not possible in previous iterations of the progress page</w:t>
      </w:r>
      <w:r w:rsidR="00E576FE">
        <w:rPr>
          <w:noProof/>
        </w:rPr>
        <w:t xml:space="preserve"> and so was a welcome change for result analysis</w:t>
      </w:r>
      <w:r w:rsidR="004A6DFF">
        <w:rPr>
          <w:noProof/>
        </w:rPr>
        <w:t>.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4">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12C9E828" w:rsidR="001E4604" w:rsidRDefault="004840B3" w:rsidP="004840B3">
            <w:pPr>
              <w:pStyle w:val="Caption"/>
              <w:jc w:val="center"/>
            </w:pPr>
            <w:bookmarkStart w:id="75" w:name="_Toc37493985"/>
            <w:r>
              <w:t xml:space="preserve">Figure </w:t>
            </w:r>
            <w:fldSimple w:instr=" SEQ Figure \* ARABIC ">
              <w:r w:rsidR="001A7BD2">
                <w:rPr>
                  <w:noProof/>
                </w:rPr>
                <w:t>34</w:t>
              </w:r>
            </w:fldSimple>
            <w:r>
              <w:t xml:space="preserve"> </w:t>
            </w:r>
            <w:r w:rsidRPr="001E3E27">
              <w:t>Progress Paper Prototype</w:t>
            </w:r>
            <w:bookmarkEnd w:id="75"/>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0E9ECFBF" w:rsidR="001E4604" w:rsidRDefault="004840B3" w:rsidP="004840B3">
            <w:pPr>
              <w:pStyle w:val="Caption"/>
              <w:jc w:val="center"/>
            </w:pPr>
            <w:bookmarkStart w:id="76" w:name="_Toc37493986"/>
            <w:r>
              <w:t xml:space="preserve">Figure </w:t>
            </w:r>
            <w:fldSimple w:instr=" SEQ Figure \* ARABIC ">
              <w:r w:rsidR="001A7BD2">
                <w:rPr>
                  <w:noProof/>
                </w:rPr>
                <w:t>35</w:t>
              </w:r>
            </w:fldSimple>
            <w:r>
              <w:t xml:space="preserve"> </w:t>
            </w:r>
            <w:r w:rsidRPr="00123C67">
              <w:t>Progress Wireframe Prototype</w:t>
            </w:r>
            <w:bookmarkEnd w:id="76"/>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75" type="#_x0000_t75" style="width:223.9pt;height:234.45pt" o:ole="">
                  <v:imagedata r:id="rId49" o:title=""/>
                </v:shape>
                <o:OLEObject Type="Embed" ProgID="PBrush" ShapeID="_x0000_i1375" DrawAspect="Content" ObjectID="_1648118668" r:id="rId50"/>
              </w:object>
            </w:r>
          </w:p>
          <w:p w14:paraId="3C024AC4" w14:textId="1BB6E2A7" w:rsidR="00807422" w:rsidRDefault="004840B3" w:rsidP="00E576FE">
            <w:pPr>
              <w:pStyle w:val="Caption"/>
              <w:jc w:val="center"/>
            </w:pPr>
            <w:bookmarkStart w:id="77" w:name="_Toc37493987"/>
            <w:r>
              <w:t xml:space="preserve">Figure </w:t>
            </w:r>
            <w:fldSimple w:instr=" SEQ Figure \* ARABIC ">
              <w:r w:rsidR="001A7BD2">
                <w:rPr>
                  <w:noProof/>
                </w:rPr>
                <w:t>36</w:t>
              </w:r>
            </w:fldSimple>
            <w:r>
              <w:t xml:space="preserve"> </w:t>
            </w:r>
            <w:r w:rsidRPr="00FF372D">
              <w:t>Old version of Progress Page</w:t>
            </w:r>
            <w:bookmarkEnd w:id="77"/>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52869" cy="2995770"/>
                          </a:xfrm>
                          <a:prstGeom prst="rect">
                            <a:avLst/>
                          </a:prstGeom>
                        </pic:spPr>
                      </pic:pic>
                    </a:graphicData>
                  </a:graphic>
                </wp:inline>
              </w:drawing>
            </w:r>
          </w:p>
          <w:p w14:paraId="381144E2" w14:textId="7BAAE8CD" w:rsidR="00807422" w:rsidRDefault="004840B3" w:rsidP="004840B3">
            <w:pPr>
              <w:pStyle w:val="Caption"/>
              <w:jc w:val="center"/>
            </w:pPr>
            <w:bookmarkStart w:id="78" w:name="_Toc37493988"/>
            <w:r>
              <w:t xml:space="preserve">Figure </w:t>
            </w:r>
            <w:fldSimple w:instr=" SEQ Figure \* ARABIC ">
              <w:r w:rsidR="001A7BD2">
                <w:rPr>
                  <w:noProof/>
                </w:rPr>
                <w:t>37</w:t>
              </w:r>
            </w:fldSimple>
            <w:r>
              <w:t xml:space="preserve"> </w:t>
            </w:r>
            <w:r w:rsidRPr="00207B78">
              <w:t>Final App Progress Page</w:t>
            </w:r>
            <w:bookmarkEnd w:id="78"/>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59757A30" w:rsidR="00C727E8" w:rsidRDefault="00CC40F6" w:rsidP="00C727E8">
      <w:r>
        <w:t xml:space="preserve">- Figure </w:t>
      </w:r>
      <w:r w:rsidR="00E576FE">
        <w:t>38</w:t>
      </w:r>
      <w:r>
        <w:t xml:space="preserve"> shows the title page that wasn’t designed until development began on the app.</w:t>
      </w:r>
    </w:p>
    <w:p w14:paraId="1526F187" w14:textId="5FED7817" w:rsidR="00CC40F6" w:rsidRDefault="00CC40F6" w:rsidP="00C727E8">
      <w:r>
        <w:t xml:space="preserve">- Figure </w:t>
      </w:r>
      <w:r w:rsidR="00E576FE">
        <w:t>39</w:t>
      </w:r>
      <w:r>
        <w:t xml:space="preserve"> shows the classroom page that allows teachers to create and delete classrooms and students to join and leave classrooms.</w:t>
      </w:r>
    </w:p>
    <w:p w14:paraId="713BF302" w14:textId="7935D66F" w:rsidR="00CC40F6" w:rsidRDefault="00CC40F6" w:rsidP="00C727E8">
      <w:r>
        <w:t xml:space="preserve">- Figure </w:t>
      </w:r>
      <w:r w:rsidR="00E576FE">
        <w:t>40</w:t>
      </w:r>
      <w:r>
        <w:t xml:space="preserve"> shows the play page which is the page that allows users to pick what operator they would like to use for the minigame.</w:t>
      </w:r>
    </w:p>
    <w:p w14:paraId="66154425" w14:textId="79C1EDD5" w:rsidR="00CC40F6" w:rsidRDefault="00CC40F6" w:rsidP="00C727E8">
      <w:r>
        <w:t xml:space="preserve">- Figure </w:t>
      </w:r>
      <w:r w:rsidR="00E576FE">
        <w:t>41</w:t>
      </w:r>
      <w:r>
        <w:t xml:space="preserve"> shows the screen that is presented after choosing an operator and shows all of the levels that the user can choose from. All </w:t>
      </w:r>
      <w:r w:rsidR="00AB7775">
        <w:t xml:space="preserve">operators have 10 levels and each level unlocks after an additional 100 experience points </w:t>
      </w:r>
      <w:r w:rsidR="00E576FE">
        <w:t>are</w:t>
      </w:r>
      <w:r w:rsidR="00AB7775">
        <w:t xml:space="preserve"> gained. Level 2 unlocks at 100xp</w:t>
      </w:r>
      <w:r w:rsidR="00E576FE">
        <w:t>,</w:t>
      </w:r>
      <w:r w:rsidR="00AB7775">
        <w:t xml:space="preserve"> Level 3 unlocks at 200xp</w:t>
      </w:r>
      <w:r w:rsidR="00E576FE">
        <w:t>,</w:t>
      </w:r>
      <w:r w:rsidR="00AB7775">
        <w:t xml:space="preserve"> etc.</w:t>
      </w:r>
    </w:p>
    <w:p w14:paraId="0597F0F3" w14:textId="748EC600" w:rsidR="00E41B83" w:rsidRDefault="00E41B83" w:rsidP="00C727E8">
      <w:r>
        <w:t xml:space="preserve">- Figure </w:t>
      </w:r>
      <w:r w:rsidR="00E576FE">
        <w:t>42</w:t>
      </w:r>
      <w:r>
        <w:t xml:space="preserve"> is what the teacher sees when they enter the progress screen. It shows all of the students that are in that teacher</w:t>
      </w:r>
      <w:r w:rsidR="00E576FE">
        <w:t>'</w:t>
      </w:r>
      <w:r>
        <w:t>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3F349D72" w:rsidR="00D67C0A" w:rsidRDefault="00D67C0A" w:rsidP="00C727E8">
      <w:r>
        <w:t xml:space="preserve">- Figure </w:t>
      </w:r>
      <w:r w:rsidR="00E576FE">
        <w:t>43</w:t>
      </w:r>
      <w:r>
        <w:t xml:space="preserve"> shows the edit profile page. The final version of this page currently only</w:t>
      </w:r>
      <w:r w:rsidR="00E576FE">
        <w:t xml:space="preserve"> allows users to edit their</w:t>
      </w:r>
      <w:r>
        <w:t xml:space="preserve"> username or delete their account but in future updates</w:t>
      </w:r>
      <w:r w:rsidR="00E576FE">
        <w:t>,</w:t>
      </w:r>
      <w:r>
        <w:t xml:space="preserve"> there may be an option to set a profile picture, edit </w:t>
      </w:r>
      <w:r w:rsidR="00E576FE">
        <w:t xml:space="preserve">the </w:t>
      </w:r>
      <w:r>
        <w:t>colo</w:t>
      </w:r>
      <w:r w:rsidR="00E576FE">
        <w:t>u</w:t>
      </w:r>
      <w:r>
        <w:t>r scheme of the app, update email address</w:t>
      </w:r>
      <w:r w:rsidR="00E576FE">
        <w:t>,</w:t>
      </w:r>
      <w:r>
        <w:t xml:space="preserve">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rot="10800000" flipH="1" flipV="1">
                            <a:off x="0" y="0"/>
                            <a:ext cx="1549151" cy="1863896"/>
                          </a:xfrm>
                          <a:prstGeom prst="rect">
                            <a:avLst/>
                          </a:prstGeom>
                        </pic:spPr>
                      </pic:pic>
                    </a:graphicData>
                  </a:graphic>
                </wp:inline>
              </w:drawing>
            </w:r>
          </w:p>
          <w:p w14:paraId="5F000F13" w14:textId="7FFB046F" w:rsidR="004840B3" w:rsidRPr="004840B3" w:rsidRDefault="004840B3" w:rsidP="004840B3">
            <w:pPr>
              <w:pStyle w:val="Caption"/>
              <w:jc w:val="center"/>
            </w:pPr>
            <w:bookmarkStart w:id="79" w:name="_Toc37493989"/>
            <w:r>
              <w:t xml:space="preserve">Figure </w:t>
            </w:r>
            <w:fldSimple w:instr=" SEQ Figure \* ARABIC ">
              <w:r w:rsidR="001A7BD2">
                <w:rPr>
                  <w:noProof/>
                </w:rPr>
                <w:t>38</w:t>
              </w:r>
            </w:fldSimple>
            <w:r>
              <w:t xml:space="preserve"> </w:t>
            </w:r>
            <w:r w:rsidRPr="0020342D">
              <w:t>Title Page</w:t>
            </w:r>
            <w:bookmarkEnd w:id="79"/>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80275" cy="1733205"/>
                          </a:xfrm>
                          <a:prstGeom prst="rect">
                            <a:avLst/>
                          </a:prstGeom>
                        </pic:spPr>
                      </pic:pic>
                    </a:graphicData>
                  </a:graphic>
                </wp:inline>
              </w:drawing>
            </w:r>
          </w:p>
          <w:p w14:paraId="1661D5EB" w14:textId="4BD67470" w:rsidR="00C727E8" w:rsidRDefault="004840B3" w:rsidP="004840B3">
            <w:pPr>
              <w:pStyle w:val="Caption"/>
              <w:jc w:val="center"/>
            </w:pPr>
            <w:bookmarkStart w:id="80" w:name="_Toc37493990"/>
            <w:r>
              <w:t xml:space="preserve">Figure </w:t>
            </w:r>
            <w:fldSimple w:instr=" SEQ Figure \* ARABIC ">
              <w:r w:rsidR="001A7BD2">
                <w:rPr>
                  <w:noProof/>
                </w:rPr>
                <w:t>39</w:t>
              </w:r>
            </w:fldSimple>
            <w:r>
              <w:t xml:space="preserve"> </w:t>
            </w:r>
            <w:r w:rsidRPr="000250DD">
              <w:t>Classroom Page</w:t>
            </w:r>
            <w:bookmarkEnd w:id="80"/>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16761" cy="1738902"/>
                          </a:xfrm>
                          <a:prstGeom prst="rect">
                            <a:avLst/>
                          </a:prstGeom>
                        </pic:spPr>
                      </pic:pic>
                    </a:graphicData>
                  </a:graphic>
                </wp:inline>
              </w:drawing>
            </w:r>
          </w:p>
          <w:p w14:paraId="1802F4B7" w14:textId="12563C47" w:rsidR="004840B3" w:rsidRPr="004840B3" w:rsidRDefault="004840B3" w:rsidP="004840B3">
            <w:pPr>
              <w:pStyle w:val="Caption"/>
              <w:jc w:val="center"/>
            </w:pPr>
            <w:bookmarkStart w:id="81" w:name="_Toc37493991"/>
            <w:r>
              <w:t xml:space="preserve">Figure </w:t>
            </w:r>
            <w:fldSimple w:instr=" SEQ Figure \* ARABIC ">
              <w:r w:rsidR="001A7BD2">
                <w:rPr>
                  <w:noProof/>
                </w:rPr>
                <w:t>40</w:t>
              </w:r>
            </w:fldSimple>
            <w:r>
              <w:t xml:space="preserve"> </w:t>
            </w:r>
            <w:r w:rsidRPr="00982E92">
              <w:t>Play Page</w:t>
            </w:r>
            <w:bookmarkEnd w:id="81"/>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64092" cy="1534369"/>
                          </a:xfrm>
                          <a:prstGeom prst="rect">
                            <a:avLst/>
                          </a:prstGeom>
                        </pic:spPr>
                      </pic:pic>
                    </a:graphicData>
                  </a:graphic>
                </wp:inline>
              </w:drawing>
            </w:r>
          </w:p>
          <w:p w14:paraId="3274D64A" w14:textId="13217E17" w:rsidR="004840B3" w:rsidRPr="004840B3" w:rsidRDefault="004840B3" w:rsidP="00E576FE">
            <w:pPr>
              <w:pStyle w:val="Caption"/>
              <w:jc w:val="center"/>
            </w:pPr>
            <w:bookmarkStart w:id="82" w:name="_Toc37493992"/>
            <w:r>
              <w:t xml:space="preserve">Figure </w:t>
            </w:r>
            <w:fldSimple w:instr=" SEQ Figure \* ARABIC ">
              <w:r w:rsidR="001A7BD2">
                <w:rPr>
                  <w:noProof/>
                </w:rPr>
                <w:t>41</w:t>
              </w:r>
            </w:fldSimple>
            <w:r>
              <w:t xml:space="preserve"> </w:t>
            </w:r>
            <w:r w:rsidRPr="00C66454">
              <w:t>Level Selection Page</w:t>
            </w:r>
            <w:bookmarkEnd w:id="82"/>
          </w:p>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37429" cy="1568623"/>
                          </a:xfrm>
                          <a:prstGeom prst="rect">
                            <a:avLst/>
                          </a:prstGeom>
                        </pic:spPr>
                      </pic:pic>
                    </a:graphicData>
                  </a:graphic>
                </wp:inline>
              </w:drawing>
            </w:r>
          </w:p>
          <w:p w14:paraId="474DA5F5" w14:textId="46342339" w:rsidR="004840B3" w:rsidRPr="004840B3" w:rsidRDefault="004840B3" w:rsidP="00E576FE">
            <w:pPr>
              <w:pStyle w:val="Caption"/>
              <w:jc w:val="center"/>
            </w:pPr>
            <w:bookmarkStart w:id="83" w:name="_Toc37493993"/>
            <w:r>
              <w:t xml:space="preserve">Figure </w:t>
            </w:r>
            <w:fldSimple w:instr=" SEQ Figure \* ARABIC ">
              <w:r w:rsidR="001A7BD2">
                <w:rPr>
                  <w:noProof/>
                </w:rPr>
                <w:t>42</w:t>
              </w:r>
            </w:fldSimple>
            <w:r>
              <w:t xml:space="preserve"> </w:t>
            </w:r>
            <w:r w:rsidRPr="00AE271A">
              <w:t>Teacher’s Student List</w:t>
            </w:r>
            <w:bookmarkEnd w:id="83"/>
          </w:p>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498882" cy="1595976"/>
                          </a:xfrm>
                          <a:prstGeom prst="rect">
                            <a:avLst/>
                          </a:prstGeom>
                        </pic:spPr>
                      </pic:pic>
                    </a:graphicData>
                  </a:graphic>
                </wp:inline>
              </w:drawing>
            </w:r>
          </w:p>
          <w:p w14:paraId="08E47004" w14:textId="21291D30" w:rsidR="004840B3" w:rsidRPr="004840B3" w:rsidRDefault="004840B3" w:rsidP="00E576FE">
            <w:pPr>
              <w:pStyle w:val="Caption"/>
              <w:jc w:val="center"/>
            </w:pPr>
            <w:bookmarkStart w:id="84" w:name="_Toc37493994"/>
            <w:r>
              <w:t xml:space="preserve">Figure </w:t>
            </w:r>
            <w:fldSimple w:instr=" SEQ Figure \* ARABIC ">
              <w:r w:rsidR="001A7BD2">
                <w:rPr>
                  <w:noProof/>
                </w:rPr>
                <w:t>43</w:t>
              </w:r>
            </w:fldSimple>
            <w:r>
              <w:t xml:space="preserve"> </w:t>
            </w:r>
            <w:r w:rsidRPr="000C5A42">
              <w:t>Edit Profile Page</w:t>
            </w:r>
            <w:bookmarkEnd w:id="84"/>
          </w:p>
        </w:tc>
      </w:tr>
      <w:tr w:rsidR="00AF65D6" w14:paraId="79090962" w14:textId="77777777" w:rsidTr="004840B3">
        <w:tc>
          <w:tcPr>
            <w:tcW w:w="3005" w:type="dxa"/>
          </w:tcPr>
          <w:p w14:paraId="3200963E" w14:textId="321DF82F" w:rsidR="00C727E8" w:rsidRPr="00CC40F6" w:rsidRDefault="00C727E8" w:rsidP="00E576FE">
            <w:pP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41C1BAB3" w:rsidR="006D668D" w:rsidRDefault="006D668D" w:rsidP="006D668D">
      <w:r>
        <w:t xml:space="preserve">The font chosen for the text found inside the application was decided late into </w:t>
      </w:r>
      <w:r w:rsidR="00C6632F">
        <w:t>development</w:t>
      </w:r>
      <w:r>
        <w:t xml:space="preserve"> because I wanted the different pages to all be connected</w:t>
      </w:r>
      <w:r w:rsidR="00E576FE">
        <w:t xml:space="preserve">. This was </w:t>
      </w:r>
      <w:r>
        <w:t xml:space="preserve">so the different font choices could be seen </w:t>
      </w:r>
      <w:r w:rsidR="00E576FE">
        <w:t xml:space="preserve">throughout the app while the screens could be used </w:t>
      </w:r>
      <w:r>
        <w:t xml:space="preserve">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w:t>
      </w:r>
      <w:r w:rsidR="0063322E">
        <w:t>questioned,</w:t>
      </w:r>
      <w:r>
        <w:t xml:space="preserve"> </w:t>
      </w:r>
      <w:r w:rsidR="00E576FE">
        <w:t>and the results of this questionnaire can be seen in section 5.</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13AFBEED">
            <wp:extent cx="1052372" cy="169017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084680" cy="1742062"/>
                    </a:xfrm>
                    <a:prstGeom prst="rect">
                      <a:avLst/>
                    </a:prstGeom>
                  </pic:spPr>
                </pic:pic>
              </a:graphicData>
            </a:graphic>
          </wp:inline>
        </w:drawing>
      </w:r>
    </w:p>
    <w:p w14:paraId="226FF262" w14:textId="1FEAE531" w:rsidR="00290AB0" w:rsidRDefault="004840B3" w:rsidP="004840B3">
      <w:pPr>
        <w:pStyle w:val="Caption"/>
        <w:jc w:val="center"/>
      </w:pPr>
      <w:bookmarkStart w:id="85" w:name="_Toc37493995"/>
      <w:r>
        <w:t xml:space="preserve">Figure </w:t>
      </w:r>
      <w:fldSimple w:instr=" SEQ Figure \* ARABIC ">
        <w:r w:rsidR="001A7BD2">
          <w:rPr>
            <w:noProof/>
          </w:rPr>
          <w:t>44</w:t>
        </w:r>
      </w:fldSimple>
      <w:r>
        <w:t xml:space="preserve"> </w:t>
      </w:r>
      <w:r w:rsidRPr="00B74857">
        <w:t>Login Page using Kivy Default Font</w:t>
      </w:r>
      <w:bookmarkEnd w:id="85"/>
    </w:p>
    <w:p w14:paraId="2059752B" w14:textId="0C53863C" w:rsidR="001E4604" w:rsidRPr="003E36F5" w:rsidRDefault="001E4604" w:rsidP="001B40AF">
      <w:pPr>
        <w:rPr>
          <w:b/>
          <w:bCs/>
        </w:rPr>
      </w:pPr>
      <w:r w:rsidRPr="003E36F5">
        <w:rPr>
          <w:b/>
          <w:bCs/>
        </w:rPr>
        <w:lastRenderedPageBreak/>
        <w:t>Button Design:</w:t>
      </w:r>
    </w:p>
    <w:p w14:paraId="496FE881" w14:textId="2A5A9293" w:rsidR="003E36F5" w:rsidRDefault="00E576FE" w:rsidP="001B40AF">
      <w:pPr>
        <w:rPr>
          <w:noProof/>
        </w:rPr>
      </w:pPr>
      <w:r>
        <w:rPr>
          <w:noProof/>
        </w:rPr>
        <w:t>Humans enjoy rounded buttons more than straight edge buttons. This is</w:t>
      </w:r>
      <w:r w:rsidR="003E36F5">
        <w:rPr>
          <w:noProof/>
        </w:rPr>
        <w:t xml:space="preserve"> </w:t>
      </w:r>
      <w:r>
        <w:rPr>
          <w:noProof/>
        </w:rPr>
        <w:t>because rounder buttons are softer on the eyes and the non-sharp edge of the button allows users to concentrate on the text found inside the button.</w:t>
      </w:r>
      <w:r w:rsidR="003E36F5">
        <w:rPr>
          <w:noProof/>
        </w:rPr>
        <w:t>[</w:t>
      </w:r>
      <w:r>
        <w:rPr>
          <w:noProof/>
        </w:rPr>
        <w:t>16]</w:t>
      </w:r>
      <w:r w:rsidR="003E36F5">
        <w:rPr>
          <w:noProof/>
        </w:rPr>
        <w:t xml:space="preserve"> On screens like the level selection</w:t>
      </w:r>
      <w:r>
        <w:rPr>
          <w:noProof/>
        </w:rPr>
        <w:t xml:space="preserve"> screen</w:t>
      </w:r>
      <w:r w:rsidR="003E36F5">
        <w:rPr>
          <w:noProof/>
        </w:rPr>
        <w:t xml:space="preserve">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w:t>
      </w:r>
      <w:r w:rsidR="00C37918">
        <w:rPr>
          <w:noProof/>
        </w:rPr>
        <w:t xml:space="preserve">ness </w:t>
      </w:r>
      <w:r w:rsidR="00CC0BB3">
        <w:rPr>
          <w:noProof/>
        </w:rPr>
        <w:t>of the application. T</w:t>
      </w:r>
      <w:r w:rsidR="003E36F5">
        <w:rPr>
          <w:noProof/>
        </w:rPr>
        <w:t>he custom button also has enlarged text to help younger students see them better on the scree</w:t>
      </w:r>
      <w:r>
        <w:rPr>
          <w:noProof/>
        </w:rPr>
        <w:t>n</w:t>
      </w:r>
      <w:r w:rsidR="003E36F5">
        <w:rPr>
          <w:noProof/>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40DAD93A" w14:textId="2F83E523" w:rsidR="004840B3" w:rsidRPr="004840B3" w:rsidRDefault="004840B3" w:rsidP="00E576FE">
            <w:pPr>
              <w:pStyle w:val="Caption"/>
              <w:jc w:val="center"/>
            </w:pPr>
            <w:bookmarkStart w:id="86" w:name="_Toc37493996"/>
            <w:r>
              <w:t xml:space="preserve">Figure </w:t>
            </w:r>
            <w:fldSimple w:instr=" SEQ Figure \* ARABIC ">
              <w:r w:rsidR="001A7BD2">
                <w:rPr>
                  <w:noProof/>
                </w:rPr>
                <w:t>45</w:t>
              </w:r>
            </w:fldSimple>
            <w:r>
              <w:t xml:space="preserve"> </w:t>
            </w:r>
            <w:r w:rsidRPr="008A22FE">
              <w:t>Default Kivy Button</w:t>
            </w:r>
            <w:bookmarkEnd w:id="86"/>
          </w:p>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98287" cy="619191"/>
                          </a:xfrm>
                          <a:prstGeom prst="rect">
                            <a:avLst/>
                          </a:prstGeom>
                        </pic:spPr>
                      </pic:pic>
                    </a:graphicData>
                  </a:graphic>
                </wp:inline>
              </w:drawing>
            </w:r>
          </w:p>
          <w:p w14:paraId="26CC56B2" w14:textId="53EE3B30" w:rsidR="004840B3" w:rsidRPr="004840B3" w:rsidRDefault="004840B3" w:rsidP="00E576FE">
            <w:pPr>
              <w:pStyle w:val="Caption"/>
              <w:jc w:val="center"/>
            </w:pPr>
            <w:bookmarkStart w:id="87" w:name="_Toc37493997"/>
            <w:r>
              <w:t xml:space="preserve">Figure </w:t>
            </w:r>
            <w:fldSimple w:instr=" SEQ Figure \* ARABIC ">
              <w:r w:rsidR="001A7BD2">
                <w:rPr>
                  <w:noProof/>
                </w:rPr>
                <w:t>46</w:t>
              </w:r>
            </w:fldSimple>
            <w:r>
              <w:t xml:space="preserve"> </w:t>
            </w:r>
            <w:r w:rsidRPr="003E14FF">
              <w:t>Custom Rounded Button</w:t>
            </w:r>
            <w:bookmarkEnd w:id="87"/>
          </w:p>
        </w:tc>
      </w:tr>
      <w:tr w:rsidR="003E36F5" w14:paraId="221DE089" w14:textId="77777777" w:rsidTr="003E36F5">
        <w:tc>
          <w:tcPr>
            <w:tcW w:w="4508" w:type="dxa"/>
          </w:tcPr>
          <w:p w14:paraId="4F1CFF43" w14:textId="30A7C059" w:rsidR="003E36F5" w:rsidRDefault="003E36F5" w:rsidP="00E576FE">
            <w:pP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2D822410" w:rsidR="00C6632F" w:rsidRDefault="00C6632F" w:rsidP="001B40AF">
      <w:pPr>
        <w:rPr>
          <w:noProof/>
        </w:rPr>
      </w:pPr>
      <w:r>
        <w:rPr>
          <w:noProof/>
        </w:rPr>
        <w:t xml:space="preserve">There were other custom buttons designed like the ‘X’ button found in the minigame page (figure </w:t>
      </w:r>
      <w:r w:rsidR="00E576FE">
        <w:rPr>
          <w:noProof/>
        </w:rPr>
        <w:t>47</w:t>
      </w:r>
      <w:r>
        <w:rPr>
          <w:noProof/>
        </w:rPr>
        <w:t>) but these were ultimately left out of the app and instead, words were used instead. The reason for this was because younger students might not have the mental know</w:t>
      </w:r>
      <w:r w:rsidR="00E576FE">
        <w:rPr>
          <w:noProof/>
        </w:rPr>
        <w:t>-</w:t>
      </w:r>
      <w:r>
        <w:rPr>
          <w:noProof/>
        </w:rPr>
        <w:t xml:space="preserve">how to remember what each icon meant but they could read the word and look at the arrow to understand where and what direction the app was going to go once they pressed the button. Examples of </w:t>
      </w:r>
      <w:r w:rsidR="00E626C4">
        <w:rPr>
          <w:noProof/>
        </w:rPr>
        <w:t>used and unused buttons can be seen</w:t>
      </w:r>
      <w:r w:rsidR="00E576FE">
        <w:rPr>
          <w:noProof/>
        </w:rPr>
        <w:t xml:space="preserve"> below</w:t>
      </w:r>
      <w:r w:rsidR="00E626C4">
        <w:rPr>
          <w:noProof/>
        </w:rPr>
        <w:t>.</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5300" cy="447675"/>
                          </a:xfrm>
                          <a:prstGeom prst="rect">
                            <a:avLst/>
                          </a:prstGeom>
                        </pic:spPr>
                      </pic:pic>
                    </a:graphicData>
                  </a:graphic>
                </wp:inline>
              </w:drawing>
            </w:r>
          </w:p>
          <w:p w14:paraId="4F03FF36" w14:textId="4013F3ED" w:rsidR="004840B3" w:rsidRPr="004840B3" w:rsidRDefault="004840B3" w:rsidP="00E576FE">
            <w:pPr>
              <w:pStyle w:val="Caption"/>
              <w:jc w:val="center"/>
            </w:pPr>
            <w:bookmarkStart w:id="88" w:name="_Toc37493998"/>
            <w:r>
              <w:t xml:space="preserve">Figure </w:t>
            </w:r>
            <w:fldSimple w:instr=" SEQ Figure \* ARABIC ">
              <w:r w:rsidR="001A7BD2">
                <w:rPr>
                  <w:noProof/>
                </w:rPr>
                <w:t>47</w:t>
              </w:r>
            </w:fldSimple>
            <w:r>
              <w:t xml:space="preserve"> </w:t>
            </w:r>
            <w:r w:rsidRPr="00E76170">
              <w:t>‘X’ Button</w:t>
            </w:r>
            <w:bookmarkEnd w:id="88"/>
          </w:p>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7628AB7" w14:textId="5BC8E8F9" w:rsidR="004840B3" w:rsidRPr="004840B3" w:rsidRDefault="004840B3" w:rsidP="00E576FE">
            <w:pPr>
              <w:pStyle w:val="Caption"/>
              <w:jc w:val="center"/>
            </w:pPr>
            <w:bookmarkStart w:id="89" w:name="_Toc37493999"/>
            <w:r>
              <w:t xml:space="preserve">Figure </w:t>
            </w:r>
            <w:fldSimple w:instr=" SEQ Figure \* ARABIC ">
              <w:r w:rsidR="001A7BD2">
                <w:rPr>
                  <w:noProof/>
                </w:rPr>
                <w:t>48</w:t>
              </w:r>
            </w:fldSimple>
            <w:r>
              <w:t xml:space="preserve"> </w:t>
            </w:r>
            <w:r w:rsidRPr="006F202E">
              <w:t>Unused Back Button</w:t>
            </w:r>
            <w:bookmarkEnd w:id="89"/>
          </w:p>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4A706EFD" w14:textId="633BD97F" w:rsidR="004840B3" w:rsidRPr="004840B3" w:rsidRDefault="004840B3" w:rsidP="00E576FE">
            <w:pPr>
              <w:pStyle w:val="Caption"/>
              <w:jc w:val="center"/>
            </w:pPr>
            <w:bookmarkStart w:id="90" w:name="_Toc37494000"/>
            <w:r>
              <w:t xml:space="preserve">Figure </w:t>
            </w:r>
            <w:fldSimple w:instr=" SEQ Figure \* ARABIC ">
              <w:r w:rsidR="001A7BD2">
                <w:rPr>
                  <w:noProof/>
                </w:rPr>
                <w:t>49</w:t>
              </w:r>
            </w:fldSimple>
            <w:r>
              <w:t xml:space="preserve"> </w:t>
            </w:r>
            <w:r w:rsidRPr="00594166">
              <w:t>Unused Log Out Button</w:t>
            </w:r>
            <w:bookmarkEnd w:id="90"/>
          </w:p>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62025" cy="523875"/>
                          </a:xfrm>
                          <a:prstGeom prst="rect">
                            <a:avLst/>
                          </a:prstGeom>
                        </pic:spPr>
                      </pic:pic>
                    </a:graphicData>
                  </a:graphic>
                </wp:inline>
              </w:drawing>
            </w:r>
          </w:p>
          <w:p w14:paraId="6BB6725F" w14:textId="221ABFCB" w:rsidR="004840B3" w:rsidRPr="004840B3" w:rsidRDefault="004840B3" w:rsidP="00E576FE">
            <w:pPr>
              <w:pStyle w:val="Caption"/>
              <w:jc w:val="center"/>
            </w:pPr>
            <w:bookmarkStart w:id="91" w:name="_Toc37494001"/>
            <w:r>
              <w:t xml:space="preserve">Figure </w:t>
            </w:r>
            <w:fldSimple w:instr=" SEQ Figure \* ARABIC ">
              <w:r w:rsidR="001A7BD2">
                <w:rPr>
                  <w:noProof/>
                </w:rPr>
                <w:t>50</w:t>
              </w:r>
            </w:fldSimple>
            <w:r>
              <w:t xml:space="preserve"> </w:t>
            </w:r>
            <w:r w:rsidRPr="00BA79D2">
              <w:t>Final App Button Example</w:t>
            </w:r>
            <w:bookmarkEnd w:id="91"/>
          </w:p>
        </w:tc>
      </w:tr>
      <w:tr w:rsidR="00CF0E92" w14:paraId="39520398" w14:textId="514E9FF8" w:rsidTr="00E626C4">
        <w:tc>
          <w:tcPr>
            <w:tcW w:w="2271" w:type="dxa"/>
          </w:tcPr>
          <w:p w14:paraId="4B0CAAA7" w14:textId="370A5192" w:rsidR="00CF0E92" w:rsidRDefault="00CF0E92" w:rsidP="00E576FE">
            <w:pP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7ECEA8A0" w14:textId="77777777" w:rsidR="00E576FE" w:rsidRDefault="00E576FE" w:rsidP="001B40AF">
      <w:pPr>
        <w:rPr>
          <w:b/>
          <w:bCs/>
        </w:rPr>
      </w:pPr>
      <w:r>
        <w:rPr>
          <w:b/>
          <w:bCs/>
        </w:rPr>
        <w:br/>
      </w:r>
    </w:p>
    <w:p w14:paraId="6B9B488A" w14:textId="77777777" w:rsidR="00E576FE" w:rsidRDefault="00E576FE">
      <w:pPr>
        <w:rPr>
          <w:b/>
          <w:bCs/>
        </w:rPr>
      </w:pPr>
      <w:r>
        <w:rPr>
          <w:b/>
          <w:bCs/>
        </w:rPr>
        <w:br w:type="page"/>
      </w:r>
    </w:p>
    <w:p w14:paraId="341F59C9" w14:textId="5927EC26" w:rsidR="004A5D07" w:rsidRPr="004A5D07" w:rsidRDefault="004A5D07" w:rsidP="001B40AF">
      <w:pPr>
        <w:rPr>
          <w:b/>
          <w:bCs/>
        </w:rPr>
      </w:pPr>
      <w:r w:rsidRPr="004A5D07">
        <w:rPr>
          <w:b/>
          <w:bCs/>
        </w:rPr>
        <w:lastRenderedPageBreak/>
        <w:t>Transitions Between Screens:</w:t>
      </w:r>
    </w:p>
    <w:p w14:paraId="38542E61" w14:textId="36588AB9" w:rsidR="00E576FE" w:rsidRDefault="004A5D07" w:rsidP="001B40AF">
      <w:r>
        <w:t xml:space="preserve">Figure </w:t>
      </w:r>
      <w:r w:rsidR="00E576FE">
        <w:t>51</w:t>
      </w:r>
      <w:r>
        <w:t xml:space="preserve"> shows all of the</w:t>
      </w:r>
      <w:r w:rsidR="00E576FE">
        <w:t xml:space="preserve"> app's</w:t>
      </w:r>
      <w:r>
        <w:t xml:space="preserve"> screens and how they interact with each other.</w:t>
      </w:r>
      <w:r w:rsidR="00E576FE">
        <w:t xml:space="preserve"> The main menu is the central hub that all the other pages connect to.</w:t>
      </w:r>
    </w:p>
    <w:p w14:paraId="17A36749" w14:textId="77777777" w:rsidR="004840B3" w:rsidRDefault="00E92A37" w:rsidP="004840B3">
      <w:pPr>
        <w:keepNext/>
      </w:pPr>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7705"/>
                    </a:xfrm>
                    <a:prstGeom prst="rect">
                      <a:avLst/>
                    </a:prstGeom>
                  </pic:spPr>
                </pic:pic>
              </a:graphicData>
            </a:graphic>
          </wp:inline>
        </w:drawing>
      </w:r>
    </w:p>
    <w:p w14:paraId="37670443" w14:textId="60DF845B" w:rsidR="006005CF" w:rsidRDefault="004840B3" w:rsidP="004840B3">
      <w:pPr>
        <w:pStyle w:val="Caption"/>
        <w:jc w:val="center"/>
      </w:pPr>
      <w:bookmarkStart w:id="92" w:name="_Toc37494002"/>
      <w:r>
        <w:t xml:space="preserve">Figure </w:t>
      </w:r>
      <w:fldSimple w:instr=" SEQ Figure \* ARABIC ">
        <w:r w:rsidR="001A7BD2">
          <w:rPr>
            <w:noProof/>
          </w:rPr>
          <w:t>51</w:t>
        </w:r>
      </w:fldSimple>
      <w:r>
        <w:t xml:space="preserve"> </w:t>
      </w:r>
      <w:r w:rsidRPr="00251AE2">
        <w:t>Screen Flow of App</w:t>
      </w:r>
      <w:bookmarkEnd w:id="92"/>
    </w:p>
    <w:p w14:paraId="6C1DDADF" w14:textId="50628D07" w:rsidR="004840B3" w:rsidRDefault="004840B3" w:rsidP="004840B3"/>
    <w:p w14:paraId="6FC934A9" w14:textId="77777777" w:rsidR="004840B3" w:rsidRPr="004840B3" w:rsidRDefault="004840B3" w:rsidP="004840B3">
      <w:pPr>
        <w:jc w:val="center"/>
      </w:pPr>
    </w:p>
    <w:p w14:paraId="6CB1AE83" w14:textId="76DC19E3" w:rsidR="00C727E8" w:rsidRPr="0023772B" w:rsidRDefault="00C727E8" w:rsidP="001B40AF">
      <w:pPr>
        <w:rPr>
          <w:b/>
          <w:bCs/>
        </w:rPr>
      </w:pPr>
      <w:r w:rsidRPr="0023772B">
        <w:rPr>
          <w:b/>
          <w:bCs/>
        </w:rPr>
        <w:t>Popup Design:</w:t>
      </w:r>
    </w:p>
    <w:p w14:paraId="7D944C27" w14:textId="28495241"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 xml:space="preserve">Figure </w:t>
      </w:r>
      <w:r w:rsidR="00E576FE">
        <w:t xml:space="preserve">52 </w:t>
      </w:r>
      <w:r w:rsidR="00ED17D0">
        <w:t xml:space="preserve">shows a popup shown to the user if they don’t input a suitably strong password when registering an account. Figure </w:t>
      </w:r>
      <w:r w:rsidR="00E576FE">
        <w:t>53</w:t>
      </w:r>
      <w:r w:rsidR="00ED17D0">
        <w:t xml:space="preserve"> shows a popup that the user will see if they press the log out button. This is to ensure that users aren’t logged out instantly if they miss-click the log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13350" cy="1131268"/>
                          </a:xfrm>
                          <a:prstGeom prst="rect">
                            <a:avLst/>
                          </a:prstGeom>
                        </pic:spPr>
                      </pic:pic>
                    </a:graphicData>
                  </a:graphic>
                </wp:inline>
              </w:drawing>
            </w:r>
          </w:p>
          <w:p w14:paraId="7E2C654D" w14:textId="4E1137F2" w:rsidR="00A03F5F" w:rsidRDefault="004840B3" w:rsidP="004840B3">
            <w:pPr>
              <w:pStyle w:val="Caption"/>
              <w:jc w:val="center"/>
            </w:pPr>
            <w:bookmarkStart w:id="93" w:name="_Toc37494003"/>
            <w:r>
              <w:t xml:space="preserve">Figure </w:t>
            </w:r>
            <w:fldSimple w:instr=" SEQ Figure \* ARABIC ">
              <w:r w:rsidR="001A7BD2">
                <w:rPr>
                  <w:noProof/>
                </w:rPr>
                <w:t>52</w:t>
              </w:r>
            </w:fldSimple>
            <w:r>
              <w:t xml:space="preserve"> </w:t>
            </w:r>
            <w:r w:rsidRPr="00264F4E">
              <w:t>Unsuitable Password Popup</w:t>
            </w:r>
            <w:bookmarkEnd w:id="93"/>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27503" cy="1126554"/>
                          </a:xfrm>
                          <a:prstGeom prst="rect">
                            <a:avLst/>
                          </a:prstGeom>
                        </pic:spPr>
                      </pic:pic>
                    </a:graphicData>
                  </a:graphic>
                </wp:inline>
              </w:drawing>
            </w:r>
          </w:p>
          <w:p w14:paraId="51B73092" w14:textId="32502CC1" w:rsidR="00A03F5F" w:rsidRDefault="004840B3" w:rsidP="004840B3">
            <w:pPr>
              <w:pStyle w:val="Caption"/>
              <w:jc w:val="center"/>
            </w:pPr>
            <w:bookmarkStart w:id="94" w:name="_Toc37494004"/>
            <w:r>
              <w:t xml:space="preserve">Figure </w:t>
            </w:r>
            <w:fldSimple w:instr=" SEQ Figure \* ARABIC ">
              <w:r w:rsidR="001A7BD2">
                <w:rPr>
                  <w:noProof/>
                </w:rPr>
                <w:t>53</w:t>
              </w:r>
            </w:fldSimple>
            <w:r>
              <w:t xml:space="preserve"> </w:t>
            </w:r>
            <w:r w:rsidRPr="00225260">
              <w:t>Log Out Popup</w:t>
            </w:r>
            <w:bookmarkEnd w:id="94"/>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24804E03" w:rsidR="00ED17D0" w:rsidRDefault="00ED17D0" w:rsidP="001B40AF">
      <w:r>
        <w:lastRenderedPageBreak/>
        <w:t xml:space="preserve">Popups shown in figures </w:t>
      </w:r>
      <w:r w:rsidR="00E576FE">
        <w:t>54</w:t>
      </w:r>
      <w:r>
        <w:t xml:space="preserve"> and </w:t>
      </w:r>
      <w:r w:rsidR="00E576FE">
        <w:t>55</w:t>
      </w:r>
      <w:r>
        <w:t xml:space="preserve"> are displayed when the user gets a question right and wrong respectively</w:t>
      </w:r>
      <w:r w:rsidR="0076391E">
        <w:t>. W</w:t>
      </w:r>
      <w:r>
        <w:t xml:space="preserve">hen the user gets a correct </w:t>
      </w:r>
      <w:r w:rsidR="0076391E">
        <w:t>answer,</w:t>
      </w:r>
      <w:r>
        <w:t xml:space="preserve"> they are shown a smiley face. </w:t>
      </w:r>
      <w:r w:rsidR="00E576FE">
        <w:t>Positive reinforcement was promoted through the use of imagery and sound in the minigame section of the app. Positive reinforcement has been proven to improve retention of information when the user is told that they did a good job when performing a task.[</w:t>
      </w:r>
      <w:r w:rsidR="00C37918">
        <w:t>17</w:t>
      </w:r>
      <w:r w:rsidR="00E576FE">
        <w:t xml:space="preserve">] </w:t>
      </w:r>
      <w:r w:rsidR="007F1EFE">
        <w:t>T</w:t>
      </w:r>
      <w:r>
        <w:t xml:space="preserve">he sad face was </w:t>
      </w:r>
      <w:r w:rsidR="007F1EFE">
        <w:t xml:space="preserve">eventually </w:t>
      </w:r>
      <w:r>
        <w:t xml:space="preserve">added </w:t>
      </w:r>
      <w:r w:rsidR="007F1EFE">
        <w:t>as well as there needed to be some sort of indication</w:t>
      </w:r>
      <w:r w:rsidR="00E576FE">
        <w:t>,</w:t>
      </w:r>
      <w:r w:rsidR="007F1EFE">
        <w:t xml:space="preserve"> apart from sound</w:t>
      </w:r>
      <w:r w:rsidR="00E576FE">
        <w:t>,</w:t>
      </w:r>
      <w:r w:rsidR="007F1EFE">
        <w:t xml:space="preserve">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39573" cy="1295241"/>
                          </a:xfrm>
                          <a:prstGeom prst="rect">
                            <a:avLst/>
                          </a:prstGeom>
                        </pic:spPr>
                      </pic:pic>
                    </a:graphicData>
                  </a:graphic>
                </wp:inline>
              </w:drawing>
            </w:r>
          </w:p>
          <w:p w14:paraId="4911070B" w14:textId="1EEC592A" w:rsidR="00A03F5F" w:rsidRPr="00A03F5F" w:rsidRDefault="004840B3" w:rsidP="004840B3">
            <w:pPr>
              <w:pStyle w:val="Caption"/>
              <w:jc w:val="center"/>
            </w:pPr>
            <w:bookmarkStart w:id="95" w:name="_Toc37494005"/>
            <w:r>
              <w:t xml:space="preserve">Figure </w:t>
            </w:r>
            <w:fldSimple w:instr=" SEQ Figure \* ARABIC ">
              <w:r w:rsidR="001A7BD2">
                <w:rPr>
                  <w:noProof/>
                </w:rPr>
                <w:t>54</w:t>
              </w:r>
            </w:fldSimple>
            <w:r>
              <w:t xml:space="preserve"> </w:t>
            </w:r>
            <w:r w:rsidRPr="00832F6F">
              <w:t>Correct Answer Popup</w:t>
            </w:r>
            <w:bookmarkEnd w:id="95"/>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94500" cy="1274722"/>
                          </a:xfrm>
                          <a:prstGeom prst="rect">
                            <a:avLst/>
                          </a:prstGeom>
                        </pic:spPr>
                      </pic:pic>
                    </a:graphicData>
                  </a:graphic>
                </wp:inline>
              </w:drawing>
            </w:r>
          </w:p>
          <w:p w14:paraId="2D480238" w14:textId="37448168" w:rsidR="00A03F5F" w:rsidRDefault="004840B3" w:rsidP="004840B3">
            <w:pPr>
              <w:pStyle w:val="Caption"/>
              <w:jc w:val="center"/>
            </w:pPr>
            <w:bookmarkStart w:id="96" w:name="_Toc37494006"/>
            <w:r>
              <w:t xml:space="preserve">Figure </w:t>
            </w:r>
            <w:fldSimple w:instr=" SEQ Figure \* ARABIC ">
              <w:r w:rsidR="001A7BD2">
                <w:rPr>
                  <w:noProof/>
                </w:rPr>
                <w:t>55</w:t>
              </w:r>
            </w:fldSimple>
            <w:r>
              <w:t xml:space="preserve"> </w:t>
            </w:r>
            <w:r w:rsidRPr="00A33D36">
              <w:t>Incorrect Answer Popup</w:t>
            </w:r>
            <w:bookmarkEnd w:id="96"/>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72C3A809" w:rsidR="00A03F5F" w:rsidRDefault="00A03F5F" w:rsidP="001B40AF">
      <w:r>
        <w:t>There are other popups shown to the user throughout the application</w:t>
      </w:r>
      <w:r w:rsidR="00C37918">
        <w:t>. One example of this is a popup being shown to the user when they register an account with a username that has already been taken by someone else. In this case, a popup is shown to the user explaining the situation and that they should try a different username.</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62048841"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w:t>
      </w:r>
      <w:r w:rsidR="005A48AB">
        <w:t>20</w:t>
      </w:r>
      <w:r w:rsidR="00381039">
        <w:t xml:space="preserve">] While this colour choice can be straining on the eyes, the application isn’t meant to be played for hours and hours at a time but </w:t>
      </w:r>
      <w:r w:rsidR="009115DE">
        <w:t>rather, a few minutes at a time to brush up on information that the student already knows</w:t>
      </w:r>
      <w:r w:rsidR="00937499">
        <w:t xml:space="preserve"> and t</w:t>
      </w:r>
      <w:r w:rsidR="009115DE">
        <w:t>o solidify their learning of a particular topic.</w:t>
      </w:r>
      <w:r w:rsidR="00937499">
        <w:t xml:space="preserve"> Bright and contrasting colors also appeal to younger people so the red and white combination seen throughout the application was suitable.[</w:t>
      </w:r>
      <w:r w:rsidR="005A48AB">
        <w:t>21</w:t>
      </w:r>
      <w:r w:rsidR="00937499">
        <w:t>]</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05A865E9"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r w:rsidR="00151062">
        <w:t xml:space="preserve"> The sounds were added because some people respond better to affirmative sounds rather than images.[2</w:t>
      </w:r>
      <w:r w:rsidR="005A48AB">
        <w:t>2</w:t>
      </w:r>
      <w:r w:rsidR="00151062">
        <w:t>]</w:t>
      </w:r>
    </w:p>
    <w:p w14:paraId="29317A87" w14:textId="77777777" w:rsidR="00381039" w:rsidRDefault="00381039" w:rsidP="001B40AF">
      <w:pPr>
        <w:rPr>
          <w:b/>
          <w:bCs/>
        </w:rPr>
      </w:pPr>
    </w:p>
    <w:p w14:paraId="69F02CC4" w14:textId="77777777" w:rsidR="00151062" w:rsidRDefault="00151062">
      <w:pPr>
        <w:rPr>
          <w:b/>
          <w:bCs/>
        </w:rPr>
      </w:pPr>
      <w:r>
        <w:rPr>
          <w:b/>
          <w:bCs/>
        </w:rPr>
        <w:br w:type="page"/>
      </w:r>
    </w:p>
    <w:p w14:paraId="6F252F95" w14:textId="1BB0D536" w:rsidR="00D97E09" w:rsidRDefault="001E4604" w:rsidP="001B40AF">
      <w:pPr>
        <w:rPr>
          <w:b/>
          <w:bCs/>
        </w:rPr>
      </w:pPr>
      <w:r w:rsidRPr="00D97E09">
        <w:rPr>
          <w:b/>
          <w:bCs/>
        </w:rPr>
        <w:lastRenderedPageBreak/>
        <w:t>Use Cases:</w:t>
      </w:r>
    </w:p>
    <w:p w14:paraId="3F0CAEE2" w14:textId="35F07CB6" w:rsidR="00DD1EB9" w:rsidRDefault="00151062" w:rsidP="00DD1EB9">
      <w:r>
        <w:t xml:space="preserve">Some of the </w:t>
      </w:r>
      <w:r w:rsidR="007E6D63">
        <w:t xml:space="preserve">original use cases </w:t>
      </w:r>
      <w:r w:rsidR="00CE6418">
        <w:t>that were created can be seen below</w:t>
      </w:r>
      <w:r w:rsidR="007E6D63">
        <w:t>. The first iteration of these use cases was suitable for both students and teachers as it was just a basic login, register and log out</w:t>
      </w:r>
      <w:r w:rsidR="00DD09C7">
        <w:t xml:space="preserve"> (figure </w:t>
      </w:r>
      <w:r>
        <w:t>56</w:t>
      </w:r>
      <w:r w:rsidR="00DD09C7">
        <w:t>)</w:t>
      </w:r>
      <w:r w:rsidR="007E6D63">
        <w:t xml:space="preserve">. After this, in the </w:t>
      </w:r>
      <w:r w:rsidR="00DD09C7">
        <w:t>second</w:t>
      </w:r>
      <w:r w:rsidR="007E6D63">
        <w:t xml:space="preserve"> iteration</w:t>
      </w:r>
      <w:r w:rsidR="00DD09C7">
        <w:t xml:space="preserve"> (figure </w:t>
      </w:r>
      <w:r>
        <w:t>57</w:t>
      </w:r>
      <w:r w:rsidR="00DD09C7">
        <w:t>)</w:t>
      </w:r>
      <w:r w:rsidR="007E6D63">
        <w:t>, students were to have the ability to view their profile, select a minigame, view their classroom and view their progress. Finally, in the third iteration</w:t>
      </w:r>
      <w:r>
        <w:t xml:space="preserve"> (figure 58)</w:t>
      </w:r>
      <w:r w:rsidR="007E6D63">
        <w:t>, students could edit their profile, delete their profile, play minigames, complete minigames, view their scores, gain experience points, exit minigames, leave and join classrooms and view award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2AE4FFAF" w:rsidR="00DD1EB9" w:rsidRDefault="004840B3" w:rsidP="004840B3">
            <w:pPr>
              <w:pStyle w:val="Caption"/>
              <w:jc w:val="center"/>
            </w:pPr>
            <w:bookmarkStart w:id="97" w:name="_Toc37494007"/>
            <w:r>
              <w:t xml:space="preserve">Figure </w:t>
            </w:r>
            <w:fldSimple w:instr=" SEQ Figure \* ARABIC ">
              <w:r w:rsidR="001A7BD2">
                <w:rPr>
                  <w:noProof/>
                </w:rPr>
                <w:t>56</w:t>
              </w:r>
            </w:fldSimple>
            <w:r>
              <w:t xml:space="preserve"> </w:t>
            </w:r>
            <w:r w:rsidRPr="00B80232">
              <w:t>First iteration use case for both students and teachers</w:t>
            </w:r>
            <w:bookmarkEnd w:id="97"/>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4C0FC287" w:rsidR="00DD1EB9" w:rsidRPr="00DD1EB9" w:rsidRDefault="00DD1EB9" w:rsidP="004840B3">
            <w:pPr>
              <w:pStyle w:val="Caption"/>
              <w:jc w:val="center"/>
              <w:rPr>
                <w:rFonts w:ascii="Minion Pro" w:hAnsi="Minion Pro"/>
              </w:rPr>
            </w:pPr>
            <w:bookmarkStart w:id="98" w:name="_Toc26710941"/>
            <w:bookmarkStart w:id="99" w:name="_Toc37494008"/>
            <w:r>
              <w:t xml:space="preserve">Figure </w:t>
            </w:r>
            <w:fldSimple w:instr=" SEQ Figure \* ARABIC ">
              <w:r w:rsidR="001A7BD2">
                <w:rPr>
                  <w:noProof/>
                </w:rPr>
                <w:t>57</w:t>
              </w:r>
            </w:fldSimple>
            <w:r>
              <w:t xml:space="preserve"> Second iteration use case for students</w:t>
            </w:r>
            <w:bookmarkEnd w:id="98"/>
            <w:bookmarkEnd w:id="99"/>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4EB717B6" w:rsidR="00DD1EB9" w:rsidRDefault="00DD1EB9" w:rsidP="00DD1EB9">
      <w:pPr>
        <w:pStyle w:val="Caption"/>
        <w:jc w:val="center"/>
        <w:rPr>
          <w:rFonts w:ascii="Minion Pro" w:hAnsi="Minion Pro"/>
        </w:rPr>
      </w:pPr>
      <w:bookmarkStart w:id="100" w:name="_Toc26710942"/>
      <w:bookmarkStart w:id="101" w:name="_Toc37494009"/>
      <w:r>
        <w:t xml:space="preserve">Figure </w:t>
      </w:r>
      <w:fldSimple w:instr=" SEQ Figure \* ARABIC ">
        <w:r w:rsidR="001A7BD2">
          <w:rPr>
            <w:noProof/>
          </w:rPr>
          <w:t>58</w:t>
        </w:r>
      </w:fldSimple>
      <w:r>
        <w:t xml:space="preserve"> Third iteration use case for students</w:t>
      </w:r>
      <w:bookmarkEnd w:id="100"/>
      <w:bookmarkEnd w:id="101"/>
    </w:p>
    <w:p w14:paraId="1DB72694" w14:textId="77777777" w:rsidR="00151062" w:rsidRDefault="00151062" w:rsidP="001B40AF"/>
    <w:p w14:paraId="4EEE9DF0" w14:textId="5BE68234" w:rsidR="00151062" w:rsidRDefault="00151062" w:rsidP="001B40AF">
      <w:r>
        <w:t>Teachers on the other hand, for the second iteration, could only view their profile and view their classroom. Then for the third iteration, teachers were also able to edit and delete their profile, create, delete and remove students from their classroom, view individual student progress and manage info about these students.</w:t>
      </w:r>
    </w:p>
    <w:p w14:paraId="0BE5F49D" w14:textId="77777777" w:rsidR="00151062" w:rsidRDefault="00151062">
      <w:r>
        <w:br w:type="page"/>
      </w:r>
    </w:p>
    <w:p w14:paraId="13154A50" w14:textId="5B9D867C" w:rsidR="00DD09C7" w:rsidRDefault="00DD09C7" w:rsidP="001B40AF">
      <w:r>
        <w:lastRenderedPageBreak/>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5B28FD14" w:rsidR="00493A1A" w:rsidRDefault="00CE6418" w:rsidP="001B40AF">
      <w:r>
        <w:t xml:space="preserve">The original first iteration drawn still stands for the final application. The student and teacher both need </w:t>
      </w:r>
      <w:r w:rsidR="00151062">
        <w:t xml:space="preserve">the ability </w:t>
      </w:r>
      <w:r>
        <w:t>to register, log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w:t>
      </w:r>
      <w:r w:rsidR="00151062">
        <w:t>59</w:t>
      </w:r>
      <w:r w:rsidR="00DD1EB9">
        <w:t>. The only change between this use case and the one originally created is that minigame selection doesn’t immediately happen on the main page but rather later on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73808" cy="2174217"/>
                    </a:xfrm>
                    <a:prstGeom prst="rect">
                      <a:avLst/>
                    </a:prstGeom>
                  </pic:spPr>
                </pic:pic>
              </a:graphicData>
            </a:graphic>
          </wp:inline>
        </w:drawing>
      </w:r>
    </w:p>
    <w:p w14:paraId="48C8DDAA" w14:textId="5ECFE2B2" w:rsidR="00CE6418" w:rsidRPr="007E6D63" w:rsidRDefault="004840B3" w:rsidP="004840B3">
      <w:pPr>
        <w:pStyle w:val="Caption"/>
        <w:jc w:val="center"/>
      </w:pPr>
      <w:bookmarkStart w:id="102" w:name="_Toc37494010"/>
      <w:r>
        <w:t xml:space="preserve">Figure </w:t>
      </w:r>
      <w:fldSimple w:instr=" SEQ Figure \* ARABIC ">
        <w:r w:rsidR="001A7BD2">
          <w:rPr>
            <w:noProof/>
          </w:rPr>
          <w:t>59</w:t>
        </w:r>
      </w:fldSimple>
      <w:r>
        <w:t xml:space="preserve"> </w:t>
      </w:r>
      <w:r w:rsidRPr="00D700DF">
        <w:t>Final Second Iteration for User and Teacher</w:t>
      </w:r>
      <w:bookmarkEnd w:id="102"/>
    </w:p>
    <w:p w14:paraId="647FA47D" w14:textId="0FD63684" w:rsidR="00493A1A" w:rsidRDefault="00493A1A" w:rsidP="002F699A"/>
    <w:p w14:paraId="2CF9AB44" w14:textId="77777777" w:rsidR="002F699A" w:rsidRDefault="002F699A" w:rsidP="00493A1A"/>
    <w:p w14:paraId="27F61708" w14:textId="012C098D" w:rsidR="00493A1A" w:rsidRPr="00493A1A" w:rsidRDefault="00E7205C" w:rsidP="00493A1A">
      <w:r>
        <w:t>For the third iteration of the use cases, the students and teachers part ways in some respects to give</w:t>
      </w:r>
      <w:r w:rsidR="00151062">
        <w:t xml:space="preserve"> both of them</w:t>
      </w:r>
      <w:r>
        <w:t xml:space="preserve"> individual control of their own version of the app. In their third iteration, students </w:t>
      </w:r>
      <w:r w:rsidR="00151062">
        <w:t>can</w:t>
      </w:r>
      <w:r>
        <w:t xml:space="preserve"> select a minigame level, play the minigame, gain experience, see their results from the minigame, join and leave a classroom, edit or delete their profile, view a weekly report that </w:t>
      </w:r>
      <w:r w:rsidR="00440006">
        <w:t xml:space="preserve">analyses </w:t>
      </w:r>
      <w:r>
        <w:t>their progress from the previous week and send</w:t>
      </w:r>
      <w:r w:rsidR="00151062">
        <w:t>s</w:t>
      </w:r>
      <w:r>
        <w:t xml:space="preserve"> themselves an email of their report. </w:t>
      </w:r>
      <w:r w:rsidR="00086FAC">
        <w:t>O</w:t>
      </w:r>
      <w:r>
        <w:t xml:space="preserve">riginally students were going to be rewarded with badges/icons </w:t>
      </w:r>
      <w:r w:rsidR="001F5115">
        <w:t>(seen in</w:t>
      </w:r>
      <w:r w:rsidR="00151062">
        <w:t xml:space="preserve"> the original third iteration use case)</w:t>
      </w:r>
      <w:r w:rsidR="001F5115">
        <w:t xml:space="preserve">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2F699A">
      <w:pPr>
        <w:keepNext/>
        <w:jc w:val="center"/>
      </w:pPr>
      <w:r>
        <w:rPr>
          <w:noProof/>
        </w:rPr>
        <w:lastRenderedPageBreak/>
        <w:drawing>
          <wp:inline distT="0" distB="0" distL="0" distR="0" wp14:anchorId="10218F4D" wp14:editId="0E1EA46F">
            <wp:extent cx="5507665" cy="35519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4231" cy="3569108"/>
                    </a:xfrm>
                    <a:prstGeom prst="rect">
                      <a:avLst/>
                    </a:prstGeom>
                  </pic:spPr>
                </pic:pic>
              </a:graphicData>
            </a:graphic>
          </wp:inline>
        </w:drawing>
      </w:r>
    </w:p>
    <w:p w14:paraId="00A2144D" w14:textId="2EA7905A" w:rsidR="007E6D63" w:rsidRDefault="004840B3" w:rsidP="004840B3">
      <w:pPr>
        <w:pStyle w:val="Caption"/>
        <w:jc w:val="center"/>
      </w:pPr>
      <w:bookmarkStart w:id="103" w:name="_Toc37494011"/>
      <w:r>
        <w:t xml:space="preserve">Figure </w:t>
      </w:r>
      <w:fldSimple w:instr=" SEQ Figure \* ARABIC ">
        <w:r w:rsidR="001A7BD2">
          <w:rPr>
            <w:noProof/>
          </w:rPr>
          <w:t>60</w:t>
        </w:r>
      </w:fldSimple>
      <w:r>
        <w:t xml:space="preserve"> </w:t>
      </w:r>
      <w:r w:rsidRPr="006451D1">
        <w:t>Third Iteration User Case for Students</w:t>
      </w:r>
      <w:bookmarkEnd w:id="103"/>
    </w:p>
    <w:p w14:paraId="58E6425B" w14:textId="21E6D423" w:rsidR="00AB24DE" w:rsidRDefault="00AB24DE" w:rsidP="00AB24DE">
      <w:pPr>
        <w:jc w:val="center"/>
      </w:pPr>
    </w:p>
    <w:p w14:paraId="7501AE38" w14:textId="239CF8C2" w:rsidR="00B86359" w:rsidRDefault="00B86359" w:rsidP="00B86359">
      <w:r>
        <w:t>Looking at the teachers</w:t>
      </w:r>
      <w:r w:rsidR="00151062">
        <w:t>'</w:t>
      </w:r>
      <w:r>
        <w:t xml:space="preserve"> third iteration use case in figure </w:t>
      </w:r>
      <w:r w:rsidR="00151062">
        <w:t>61</w:t>
      </w:r>
      <w:r>
        <w:t xml:space="preserve"> shows that teachers </w:t>
      </w:r>
      <w:r w:rsidR="00151062">
        <w:t>can</w:t>
      </w:r>
      <w:r>
        <w:t xml:space="preserve"> </w:t>
      </w:r>
      <w:r w:rsidR="00151062">
        <w:t xml:space="preserve">now </w:t>
      </w:r>
      <w:r>
        <w:t xml:space="preserve">do almost the same things that students can do except they can pick on individual </w:t>
      </w:r>
      <w:r w:rsidR="008D61B5">
        <w:t>students to then view their weekly progress reports as long as they are in the teacher</w:t>
      </w:r>
      <w:r w:rsidR="00151062">
        <w:t>'</w:t>
      </w:r>
      <w:r w:rsidR="008D61B5">
        <w:t xml:space="preserve">s virtual classroom. Teachers </w:t>
      </w:r>
      <w:r w:rsidR="00151062">
        <w:t xml:space="preserve">can also </w:t>
      </w:r>
      <w:r w:rsidR="008D61B5">
        <w:t>create and delete classrooms and remove unwanted students from their classroom</w:t>
      </w:r>
      <w:r w:rsidR="00662E55">
        <w:t>s</w:t>
      </w:r>
      <w:r w:rsidR="008D61B5">
        <w:t xml:space="preserve"> rather than leave and join classrooms</w:t>
      </w:r>
      <w:r w:rsidR="00662E55">
        <w:t xml:space="preserve"> which is an ability only students have</w:t>
      </w:r>
      <w:r w:rsidR="008D61B5">
        <w:t>.</w:t>
      </w:r>
    </w:p>
    <w:p w14:paraId="37F175E5" w14:textId="77777777" w:rsidR="004840B3" w:rsidRDefault="008D61B5" w:rsidP="004840B3">
      <w:pPr>
        <w:keepNext/>
        <w:jc w:val="center"/>
      </w:pPr>
      <w:r>
        <w:rPr>
          <w:noProof/>
        </w:rPr>
        <w:drawing>
          <wp:inline distT="0" distB="0" distL="0" distR="0" wp14:anchorId="444E1AD6" wp14:editId="7B7843B7">
            <wp:extent cx="4859214" cy="3019647"/>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62343" cy="3021591"/>
                    </a:xfrm>
                    <a:prstGeom prst="rect">
                      <a:avLst/>
                    </a:prstGeom>
                  </pic:spPr>
                </pic:pic>
              </a:graphicData>
            </a:graphic>
          </wp:inline>
        </w:drawing>
      </w:r>
    </w:p>
    <w:p w14:paraId="18241309" w14:textId="47290DF9" w:rsidR="002C761F" w:rsidRDefault="004840B3" w:rsidP="004840B3">
      <w:pPr>
        <w:pStyle w:val="Caption"/>
        <w:jc w:val="center"/>
      </w:pPr>
      <w:bookmarkStart w:id="104" w:name="_Toc37494012"/>
      <w:r>
        <w:t xml:space="preserve">Figure </w:t>
      </w:r>
      <w:fldSimple w:instr=" SEQ Figure \* ARABIC ">
        <w:r w:rsidR="001A7BD2">
          <w:rPr>
            <w:noProof/>
          </w:rPr>
          <w:t>61</w:t>
        </w:r>
      </w:fldSimple>
      <w:r>
        <w:t xml:space="preserve"> </w:t>
      </w:r>
      <w:r w:rsidRPr="007E6D4B">
        <w:t>Third Iteration Use Case for Teachers</w:t>
      </w:r>
      <w:bookmarkEnd w:id="104"/>
    </w:p>
    <w:p w14:paraId="7111A5A0" w14:textId="1598FF18" w:rsidR="007F3450" w:rsidRDefault="007F3450" w:rsidP="002F699A">
      <w:pPr>
        <w:pStyle w:val="Heading2"/>
        <w:numPr>
          <w:ilvl w:val="0"/>
          <w:numId w:val="0"/>
        </w:numPr>
      </w:pPr>
      <w:bookmarkStart w:id="105" w:name="_Toc21459653"/>
      <w:bookmarkStart w:id="106" w:name="_Toc37493930"/>
      <w:r>
        <w:lastRenderedPageBreak/>
        <w:t>3.</w:t>
      </w:r>
      <w:r w:rsidR="00195C26">
        <w:t>6</w:t>
      </w:r>
      <w:r>
        <w:t>. Middle-Tier</w:t>
      </w:r>
      <w:bookmarkEnd w:id="105"/>
      <w:bookmarkEnd w:id="106"/>
    </w:p>
    <w:p w14:paraId="492771B8" w14:textId="77777777" w:rsidR="002F699A" w:rsidRDefault="002F699A" w:rsidP="002F5FE3"/>
    <w:p w14:paraId="5C3B90B3" w14:textId="1ECD684F"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3FBBE3D8" w:rsidR="005821C5" w:rsidRDefault="005821C5" w:rsidP="002F5FE3">
      <w:r>
        <w:t>It also handles underlying functions that the user might not be aware of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7" w:name="_Toc21459654"/>
      <w:bookmarkStart w:id="108" w:name="_Toc37493931"/>
      <w:r>
        <w:t>3.</w:t>
      </w:r>
      <w:r w:rsidR="00195C26">
        <w:t>7</w:t>
      </w:r>
      <w:r>
        <w:t>. Back-End</w:t>
      </w:r>
      <w:bookmarkEnd w:id="107"/>
      <w:bookmarkEnd w:id="108"/>
    </w:p>
    <w:p w14:paraId="66E55AFF" w14:textId="5B645A73" w:rsidR="007B63DE" w:rsidRDefault="007B63DE" w:rsidP="002F5FE3"/>
    <w:p w14:paraId="33EED64E" w14:textId="2968A9D2" w:rsidR="00410563" w:rsidRDefault="00410563" w:rsidP="002F5FE3">
      <w:r>
        <w:t xml:space="preserve">Figure </w:t>
      </w:r>
      <w:r w:rsidR="002F699A">
        <w:t>62</w:t>
      </w:r>
      <w:r>
        <w:t xml:space="preserve"> shows the original Entity Relationship Diagram that was designed before I had a proper understanding of how the back end was going to work. Comparing this to the ERD that is used in the final version, it</w:t>
      </w:r>
      <w:r w:rsidR="002F699A">
        <w:t xml:space="preserve"> i</w:t>
      </w:r>
      <w:r>
        <w:t xml:space="preserve">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w:t>
      </w:r>
      <w:r w:rsidR="002F699A">
        <w:t>-</w:t>
      </w:r>
      <w:r w:rsidR="00111D2E">
        <w:t>by</w:t>
      </w:r>
      <w:r w:rsidR="002F699A">
        <w:t>-</w:t>
      </w:r>
      <w:r w:rsidR="00111D2E">
        <w:t>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w:t>
      </w:r>
      <w:r w:rsidR="002F699A">
        <w:t>will be</w:t>
      </w:r>
      <w:r w:rsidR="00521F24">
        <w:t xml:space="preserve">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80B7081" w:rsidR="00410563" w:rsidRDefault="00410563" w:rsidP="00410563">
      <w:pPr>
        <w:pStyle w:val="Caption"/>
        <w:jc w:val="center"/>
        <w:rPr>
          <w:rFonts w:ascii="Minion Pro" w:hAnsi="Minion Pro"/>
        </w:rPr>
      </w:pPr>
      <w:bookmarkStart w:id="109" w:name="_Toc26710945"/>
      <w:bookmarkStart w:id="110" w:name="_Toc37494013"/>
      <w:r>
        <w:t xml:space="preserve">Figure </w:t>
      </w:r>
      <w:fldSimple w:instr=" SEQ Figure \* ARABIC ">
        <w:r w:rsidR="001A7BD2">
          <w:rPr>
            <w:noProof/>
          </w:rPr>
          <w:t>62</w:t>
        </w:r>
      </w:fldSimple>
      <w:r>
        <w:t xml:space="preserve"> ERD showing relationships between tables</w:t>
      </w:r>
      <w:bookmarkEnd w:id="109"/>
      <w:bookmarkEnd w:id="110"/>
    </w:p>
    <w:p w14:paraId="411550CF" w14:textId="50F1F4C6" w:rsidR="00410563" w:rsidRDefault="00410563" w:rsidP="002F5FE3"/>
    <w:p w14:paraId="44054E58" w14:textId="77777777" w:rsidR="004840B3" w:rsidRDefault="00543BCC" w:rsidP="004840B3">
      <w:pPr>
        <w:keepNext/>
        <w:jc w:val="center"/>
      </w:pPr>
      <w:r>
        <w:rPr>
          <w:noProof/>
        </w:rPr>
        <w:drawing>
          <wp:inline distT="0" distB="0" distL="0" distR="0" wp14:anchorId="0E7145F9" wp14:editId="5BD19B65">
            <wp:extent cx="4029739" cy="33610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32937" cy="3363716"/>
                    </a:xfrm>
                    <a:prstGeom prst="rect">
                      <a:avLst/>
                    </a:prstGeom>
                  </pic:spPr>
                </pic:pic>
              </a:graphicData>
            </a:graphic>
          </wp:inline>
        </w:drawing>
      </w:r>
    </w:p>
    <w:p w14:paraId="6D482472" w14:textId="58D6D2FD" w:rsidR="00410563" w:rsidRDefault="004840B3" w:rsidP="004840B3">
      <w:pPr>
        <w:pStyle w:val="Caption"/>
        <w:jc w:val="center"/>
      </w:pPr>
      <w:bookmarkStart w:id="111" w:name="_Toc37494014"/>
      <w:r>
        <w:t xml:space="preserve">Figure </w:t>
      </w:r>
      <w:fldSimple w:instr=" SEQ Figure \* ARABIC ">
        <w:r w:rsidR="001A7BD2">
          <w:rPr>
            <w:noProof/>
          </w:rPr>
          <w:t>63</w:t>
        </w:r>
      </w:fldSimple>
      <w:r>
        <w:t xml:space="preserve"> </w:t>
      </w:r>
      <w:r w:rsidRPr="00580292">
        <w:t>Final Version of ERD</w:t>
      </w:r>
      <w:bookmarkEnd w:id="111"/>
    </w:p>
    <w:p w14:paraId="07E0E7CB" w14:textId="04F82A05" w:rsidR="009B697E" w:rsidRDefault="007F3450" w:rsidP="002F699A">
      <w:pPr>
        <w:pStyle w:val="Heading2"/>
        <w:numPr>
          <w:ilvl w:val="0"/>
          <w:numId w:val="0"/>
        </w:numPr>
      </w:pPr>
      <w:bookmarkStart w:id="112" w:name="_Toc21459655"/>
      <w:bookmarkStart w:id="113" w:name="_Toc37493932"/>
      <w:r>
        <w:t>3.</w:t>
      </w:r>
      <w:r w:rsidR="00195C26">
        <w:t>8</w:t>
      </w:r>
      <w:r w:rsidR="009B697E">
        <w:t>. Conclusions</w:t>
      </w:r>
      <w:bookmarkEnd w:id="112"/>
      <w:bookmarkEnd w:id="113"/>
    </w:p>
    <w:p w14:paraId="74E14E36" w14:textId="121497E7" w:rsidR="007B01AD" w:rsidRDefault="007B01AD" w:rsidP="002F5FE3"/>
    <w:p w14:paraId="3B14456C" w14:textId="0ADCEF5C" w:rsidR="00CC0BB3" w:rsidRDefault="00CC0BB3" w:rsidP="002F5FE3">
      <w:r>
        <w:t>This section of the project took an in</w:t>
      </w:r>
      <w:r w:rsidR="002F699A">
        <w:t>-</w:t>
      </w:r>
      <w:r>
        <w:t>depth look into the design that shaped how the application sounded, looked and felt to the user.</w:t>
      </w:r>
      <w:r w:rsidR="00B70170">
        <w:t xml:space="preserve"> </w:t>
      </w:r>
      <w:r w:rsidR="007A53E5">
        <w:t>Using this design section moving forward it was clear to see what needed to be implemented and what didn’t. The evolution of the changes made to the design from the start of the academic year to the interim and from the interim to the final version of the app were shown and this adaptation of design was crucial to the success of the app.</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4" w:name="_Toc21459656"/>
      <w:bookmarkStart w:id="115" w:name="_Toc37493933"/>
      <w:r>
        <w:t>4. Experiment De</w:t>
      </w:r>
      <w:r w:rsidR="007F3450">
        <w:t>velopment</w:t>
      </w:r>
      <w:bookmarkEnd w:id="114"/>
      <w:bookmarkEnd w:id="115"/>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6" w:name="_Toc21459657"/>
      <w:bookmarkStart w:id="117" w:name="_Toc37493934"/>
      <w:r>
        <w:t>4.1. Introduction</w:t>
      </w:r>
      <w:bookmarkEnd w:id="116"/>
      <w:bookmarkEnd w:id="117"/>
    </w:p>
    <w:p w14:paraId="1B15DDDE" w14:textId="17FE1506" w:rsidR="007B63DE" w:rsidRDefault="007B63DE" w:rsidP="002F5FE3"/>
    <w:p w14:paraId="15F63049" w14:textId="37E76308" w:rsidR="00B21EA3" w:rsidRDefault="00B21EA3" w:rsidP="00B21EA3">
      <w:r>
        <w:t>In this section</w:t>
      </w:r>
      <w:r w:rsidR="002F699A">
        <w:t>,</w:t>
      </w:r>
      <w:r>
        <w:t xml:space="preserve"> there will be a demonstration of the working version of pages that have been created for the front and back end of the application as well as </w:t>
      </w:r>
      <w:r w:rsidR="004D2C95">
        <w:t xml:space="preserve">all of the inner workings of the </w:t>
      </w:r>
      <w:r>
        <w:t>middle tier</w:t>
      </w:r>
      <w:r w:rsidR="002F699A">
        <w:t>. The middle tier takes care of</w:t>
      </w:r>
      <w:r w:rsidR="004D2C95">
        <w:t xml:space="preserve"> all the complex workings of the system as well</w:t>
      </w:r>
      <w:r w:rsidR="002F699A">
        <w:t xml:space="preserve"> as helping</w:t>
      </w:r>
      <w:r>
        <w:t xml:space="preserve">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w:t>
      </w:r>
      <w:r w:rsidR="002F699A">
        <w:t>.</w:t>
      </w:r>
      <w:r>
        <w:t xml:space="preserve"> </w:t>
      </w:r>
      <w:r w:rsidR="002F699A">
        <w:t>F</w:t>
      </w:r>
      <w:r>
        <w:t>inally</w:t>
      </w:r>
      <w:r w:rsidR="002F699A">
        <w:t>,</w:t>
      </w:r>
      <w:r>
        <w:t xml:space="preserve"> there will be some </w:t>
      </w:r>
      <w:r w:rsidR="002F699A">
        <w:t>images</w:t>
      </w:r>
      <w:r>
        <w:t xml:space="preserve">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0B0AA87E" w14:textId="77777777" w:rsidR="00F109DC" w:rsidRPr="007B63DE" w:rsidRDefault="00F109DC" w:rsidP="002F5FE3"/>
    <w:p w14:paraId="21F83311" w14:textId="249D7FAB" w:rsidR="009B697E" w:rsidRDefault="009B697E" w:rsidP="002F5FE3">
      <w:pPr>
        <w:pStyle w:val="Heading2"/>
        <w:numPr>
          <w:ilvl w:val="0"/>
          <w:numId w:val="0"/>
        </w:numPr>
        <w:ind w:left="444" w:hanging="444"/>
      </w:pPr>
      <w:bookmarkStart w:id="118" w:name="_Toc21459659"/>
      <w:bookmarkStart w:id="119" w:name="_Toc37493935"/>
      <w:r>
        <w:t>4.</w:t>
      </w:r>
      <w:r w:rsidR="002F699A">
        <w:t>2</w:t>
      </w:r>
      <w:r>
        <w:t xml:space="preserve">. </w:t>
      </w:r>
      <w:r w:rsidR="007F3450">
        <w:t>Front-End</w:t>
      </w:r>
      <w:bookmarkEnd w:id="118"/>
      <w:bookmarkEnd w:id="119"/>
    </w:p>
    <w:p w14:paraId="49CBC886" w14:textId="5D4136CF" w:rsidR="007B63DE" w:rsidRDefault="007B63DE" w:rsidP="002F5FE3"/>
    <w:p w14:paraId="112B29AB" w14:textId="385D54B0" w:rsidR="00F51EF9" w:rsidRDefault="00F51EF9" w:rsidP="002F5FE3">
      <w:r>
        <w:t>The original prototypes that were created for the front-end of the application were very minimalistic. They were created with the barebones, default appearances of the Kivy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w:t>
      </w:r>
      <w:r w:rsidR="002F699A">
        <w:t>,</w:t>
      </w:r>
      <w:r>
        <w:t xml:space="preserve">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2F08E92E"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 The title page seen in figure </w:t>
      </w:r>
      <w:r w:rsidR="00EE7BF5">
        <w:t>64</w:t>
      </w:r>
      <w:r>
        <w:t xml:space="preserve"> is a far cry from what is found in the final version of the application but it was the first screen developed using Kivy and was a necessary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CA1E57" w:rsidR="00930858" w:rsidRDefault="00930858" w:rsidP="00930858">
      <w:pPr>
        <w:pStyle w:val="Caption"/>
        <w:jc w:val="center"/>
        <w:rPr>
          <w:rFonts w:ascii="Minion Pro" w:hAnsi="Minion Pro"/>
        </w:rPr>
      </w:pPr>
      <w:bookmarkStart w:id="120" w:name="_Toc26710946"/>
      <w:bookmarkStart w:id="121" w:name="_Toc37494015"/>
      <w:r>
        <w:t xml:space="preserve">Figure </w:t>
      </w:r>
      <w:fldSimple w:instr=" SEQ Figure \* ARABIC ">
        <w:r w:rsidR="001A7BD2">
          <w:rPr>
            <w:noProof/>
          </w:rPr>
          <w:t>64</w:t>
        </w:r>
      </w:fldSimple>
      <w:r>
        <w:t xml:space="preserve"> Title Page of the app</w:t>
      </w:r>
      <w:bookmarkEnd w:id="120"/>
      <w:bookmarkEnd w:id="121"/>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410963A8"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3D062A00" w:rsidR="00930858" w:rsidRDefault="00930858" w:rsidP="00930858">
      <w:pPr>
        <w:pStyle w:val="Caption"/>
        <w:jc w:val="center"/>
        <w:rPr>
          <w:rFonts w:ascii="Minion Pro" w:hAnsi="Minion Pro"/>
        </w:rPr>
      </w:pPr>
      <w:bookmarkStart w:id="122" w:name="_Toc26710947"/>
      <w:bookmarkStart w:id="123" w:name="_Toc37494016"/>
      <w:r>
        <w:t xml:space="preserve">Figure </w:t>
      </w:r>
      <w:fldSimple w:instr=" SEQ Figure \* ARABIC ">
        <w:r w:rsidR="001A7BD2">
          <w:rPr>
            <w:noProof/>
          </w:rPr>
          <w:t>65</w:t>
        </w:r>
      </w:fldSimple>
      <w:r>
        <w:t xml:space="preserve"> Register Page of the app</w:t>
      </w:r>
      <w:bookmarkEnd w:id="122"/>
      <w:bookmarkEnd w:id="123"/>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424CE9BB" w:rsidR="00930858" w:rsidRDefault="00930858" w:rsidP="00930858">
      <w:pPr>
        <w:pStyle w:val="Caption"/>
        <w:jc w:val="center"/>
        <w:rPr>
          <w:rFonts w:ascii="Minion Pro" w:hAnsi="Minion Pro"/>
        </w:rPr>
      </w:pPr>
      <w:bookmarkStart w:id="124" w:name="_Toc26710948"/>
      <w:bookmarkStart w:id="125" w:name="_Toc37494017"/>
      <w:r>
        <w:t xml:space="preserve">Figure </w:t>
      </w:r>
      <w:fldSimple w:instr=" SEQ Figure \* ARABIC ">
        <w:r w:rsidR="001A7BD2">
          <w:rPr>
            <w:noProof/>
          </w:rPr>
          <w:t>66</w:t>
        </w:r>
      </w:fldSimple>
      <w:r>
        <w:t xml:space="preserve"> Login Page of the app</w:t>
      </w:r>
      <w:bookmarkEnd w:id="124"/>
      <w:bookmarkEnd w:id="125"/>
    </w:p>
    <w:p w14:paraId="7B3A2467" w14:textId="3B549972" w:rsidR="00930858" w:rsidRDefault="00930858" w:rsidP="002F5FE3"/>
    <w:p w14:paraId="3ADB1C78" w14:textId="77777777" w:rsidR="00FC0C54" w:rsidRPr="00823A6D" w:rsidRDefault="00FC0C54" w:rsidP="00FC0C54">
      <w:pPr>
        <w:rPr>
          <w:b/>
          <w:bCs/>
        </w:rPr>
      </w:pPr>
      <w:r w:rsidRPr="00823A6D">
        <w:rPr>
          <w:b/>
          <w:bCs/>
        </w:rPr>
        <w:t>Kivy File:</w:t>
      </w:r>
    </w:p>
    <w:p w14:paraId="02E000B0" w14:textId="77777777" w:rsidR="00FC0C54" w:rsidRDefault="00FC0C54" w:rsidP="00FC0C54">
      <w:r>
        <w:t>The Kivy or kv file is a separate file to the Python file that holds most of the GUI elements for the app. It is usually used because it is very powerful with minimal amounts of code if you separate the files rather than use the Kivy UI elements in the Python file along with all of the functions. It is possible and sometimes necessary to create Kivy elements in the Python file but where possible it should all be kept in the kv file for readability and organization. All of the pages seen in the final version of the application have some link to the kv file. The following are all of the different aspects of the kv file:</w:t>
      </w:r>
    </w:p>
    <w:p w14:paraId="6687124A" w14:textId="77777777" w:rsidR="00FC0C54" w:rsidRDefault="00FC0C54" w:rsidP="00FC0C54"/>
    <w:p w14:paraId="66D57D1F" w14:textId="77777777" w:rsidR="00FC0C54" w:rsidRDefault="00FC0C54" w:rsidP="00FC0C54">
      <w:pPr>
        <w:rPr>
          <w:b/>
          <w:bCs/>
        </w:rPr>
      </w:pPr>
      <w:r w:rsidRPr="00342C59">
        <w:rPr>
          <w:b/>
          <w:bCs/>
        </w:rPr>
        <w:t>Screen Manager:</w:t>
      </w:r>
    </w:p>
    <w:p w14:paraId="272DEFBF" w14:textId="77777777" w:rsidR="00FC0C54" w:rsidRDefault="00FC0C54" w:rsidP="00FC0C54">
      <w:pPr>
        <w:rPr>
          <w:noProof/>
        </w:rPr>
      </w:pPr>
      <w:r>
        <w:t xml:space="preserve">This part of the kv file is necessary for all of the screens of the app to link to each other. Figure 99 shows that it is just a list of every available screen. </w:t>
      </w:r>
    </w:p>
    <w:p w14:paraId="285331ED" w14:textId="77777777" w:rsidR="00FC0C54" w:rsidRDefault="00FC0C54" w:rsidP="00FC0C54">
      <w:pPr>
        <w:keepNext/>
        <w:jc w:val="center"/>
        <w:rPr>
          <w:noProof/>
        </w:rPr>
      </w:pPr>
    </w:p>
    <w:p w14:paraId="1AAF2C23" w14:textId="77777777" w:rsidR="00FC0C54" w:rsidRDefault="00FC0C54" w:rsidP="00FC0C54">
      <w:pPr>
        <w:keepNext/>
        <w:jc w:val="center"/>
      </w:pPr>
      <w:r>
        <w:rPr>
          <w:noProof/>
        </w:rPr>
        <w:drawing>
          <wp:inline distT="0" distB="0" distL="0" distR="0" wp14:anchorId="27359A76" wp14:editId="1A2AB508">
            <wp:extent cx="1828800" cy="24031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 b="30852"/>
                    <a:stretch/>
                  </pic:blipFill>
                  <pic:spPr bwMode="auto">
                    <a:xfrm>
                      <a:off x="0" y="0"/>
                      <a:ext cx="1883692" cy="2475317"/>
                    </a:xfrm>
                    <a:prstGeom prst="rect">
                      <a:avLst/>
                    </a:prstGeom>
                    <a:ln>
                      <a:noFill/>
                    </a:ln>
                    <a:extLst>
                      <a:ext uri="{53640926-AAD7-44D8-BBD7-CCE9431645EC}">
                        <a14:shadowObscured xmlns:a14="http://schemas.microsoft.com/office/drawing/2010/main"/>
                      </a:ext>
                    </a:extLst>
                  </pic:spPr>
                </pic:pic>
              </a:graphicData>
            </a:graphic>
          </wp:inline>
        </w:drawing>
      </w:r>
    </w:p>
    <w:p w14:paraId="4D3D08CA" w14:textId="77777777" w:rsidR="00FC0C54" w:rsidRDefault="00FC0C54" w:rsidP="00FC0C54">
      <w:pPr>
        <w:pStyle w:val="Caption"/>
        <w:jc w:val="center"/>
      </w:pPr>
      <w:bookmarkStart w:id="126" w:name="_Toc37494050"/>
      <w:r>
        <w:t xml:space="preserve">Figure </w:t>
      </w:r>
      <w:r>
        <w:fldChar w:fldCharType="begin"/>
      </w:r>
      <w:r>
        <w:instrText xml:space="preserve"> SEQ Figure \* ARABIC </w:instrText>
      </w:r>
      <w:r>
        <w:fldChar w:fldCharType="separate"/>
      </w:r>
      <w:r>
        <w:rPr>
          <w:noProof/>
        </w:rPr>
        <w:t>99</w:t>
      </w:r>
      <w:r>
        <w:fldChar w:fldCharType="end"/>
      </w:r>
      <w:r>
        <w:t xml:space="preserve"> </w:t>
      </w:r>
      <w:r w:rsidRPr="006325F4">
        <w:t>Screen Manager Code Snippet in Kivy File</w:t>
      </w:r>
      <w:bookmarkEnd w:id="126"/>
    </w:p>
    <w:p w14:paraId="39871190" w14:textId="77777777" w:rsidR="00FC0C54" w:rsidRPr="005B7699" w:rsidRDefault="00FC0C54" w:rsidP="00FC0C54">
      <w:pPr>
        <w:rPr>
          <w:b/>
          <w:bCs/>
        </w:rPr>
      </w:pPr>
      <w:r w:rsidRPr="005B7699">
        <w:rPr>
          <w:b/>
          <w:bCs/>
        </w:rPr>
        <w:t>Basic Screen Structure:</w:t>
      </w:r>
    </w:p>
    <w:p w14:paraId="0DB99589" w14:textId="77777777" w:rsidR="00FC0C54" w:rsidRDefault="00FC0C54" w:rsidP="00FC0C54">
      <w:r>
        <w:t>Figure 100 shows the basic screen structure found in the Kivy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23AA628B" w14:textId="77777777" w:rsidR="00FC0C54" w:rsidRDefault="00FC0C54" w:rsidP="00FC0C54">
      <w:pPr>
        <w:keepNext/>
        <w:ind w:firstLine="720"/>
        <w:jc w:val="center"/>
      </w:pPr>
      <w:r>
        <w:rPr>
          <w:noProof/>
        </w:rPr>
        <w:drawing>
          <wp:inline distT="0" distB="0" distL="0" distR="0" wp14:anchorId="399FC3D5" wp14:editId="41288870">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76650" cy="2733675"/>
                    </a:xfrm>
                    <a:prstGeom prst="rect">
                      <a:avLst/>
                    </a:prstGeom>
                  </pic:spPr>
                </pic:pic>
              </a:graphicData>
            </a:graphic>
          </wp:inline>
        </w:drawing>
      </w:r>
    </w:p>
    <w:p w14:paraId="5A9323B2" w14:textId="77777777" w:rsidR="00FC0C54" w:rsidRDefault="00FC0C54" w:rsidP="00FC0C54">
      <w:pPr>
        <w:pStyle w:val="Caption"/>
        <w:jc w:val="center"/>
      </w:pPr>
      <w:bookmarkStart w:id="127" w:name="_Toc37494051"/>
      <w:r>
        <w:t xml:space="preserve">Figure </w:t>
      </w:r>
      <w:r>
        <w:fldChar w:fldCharType="begin"/>
      </w:r>
      <w:r>
        <w:instrText xml:space="preserve"> SEQ Figure \* ARABIC </w:instrText>
      </w:r>
      <w:r>
        <w:fldChar w:fldCharType="separate"/>
      </w:r>
      <w:r>
        <w:rPr>
          <w:noProof/>
        </w:rPr>
        <w:t>100</w:t>
      </w:r>
      <w:r>
        <w:fldChar w:fldCharType="end"/>
      </w:r>
      <w:r>
        <w:t xml:space="preserve"> </w:t>
      </w:r>
      <w:r w:rsidRPr="00C234FF">
        <w:t>Basic Screen Structure in Kivy File</w:t>
      </w:r>
      <w:bookmarkEnd w:id="127"/>
    </w:p>
    <w:p w14:paraId="59CD3C27" w14:textId="77777777" w:rsidR="00FC0C54" w:rsidRDefault="00FC0C54" w:rsidP="00FC0C54">
      <w:pPr>
        <w:jc w:val="center"/>
      </w:pPr>
    </w:p>
    <w:p w14:paraId="318991DD" w14:textId="77777777" w:rsidR="00FC0C54" w:rsidRDefault="00FC0C54" w:rsidP="00FC0C54"/>
    <w:p w14:paraId="05ADA222" w14:textId="77777777" w:rsidR="00FC0C54" w:rsidRDefault="00FC0C54" w:rsidP="00FC0C54">
      <w:pPr>
        <w:rPr>
          <w:b/>
        </w:rPr>
      </w:pPr>
      <w:r w:rsidRPr="007016E7">
        <w:rPr>
          <w:b/>
        </w:rPr>
        <w:t>Images:</w:t>
      </w:r>
    </w:p>
    <w:p w14:paraId="71319378" w14:textId="77777777" w:rsidR="00FC0C54" w:rsidRDefault="00FC0C54" w:rsidP="00FC0C54">
      <w:pPr>
        <w:rPr>
          <w:bCs/>
        </w:rPr>
      </w:pPr>
      <w:r>
        <w:rPr>
          <w:bCs/>
        </w:rPr>
        <w:lastRenderedPageBreak/>
        <w:t xml:space="preserve">Images as attributes are only used as a handful of times in the application but figure 101 shows one example of this on the title page to show the logo of the project. </w:t>
      </w:r>
      <w:r>
        <w:rPr>
          <w:bCs/>
        </w:rPr>
        <w:br/>
        <w:t xml:space="preserve">In this particular example the image is given a size of (0.6, 0.6) in other languages this might make the image very small but in the Kivy language, all sizing of elements fall between 0 and 1 and these numbers map between 0 and the full length of the width and height of the screen. So in this example, the image is going to take up 60% of the screen according to the size hint and a demonstration of this adaptiveness can be seen in figures 102 and 103. </w:t>
      </w:r>
      <w:r>
        <w:rPr>
          <w:bCs/>
        </w:rPr>
        <w:br/>
        <w:t>The position hint works similarly to the size hint where you give a number between 0 and 1 and it works as a percentage of the screen size. This example says along the center X-axis go 50% across which is half-way across the screen and the other is 67.5% up on the Y-axis so the logo sits slightly above the middle of the screen.</w:t>
      </w:r>
      <w:r>
        <w:rPr>
          <w:bCs/>
        </w:rPr>
        <w:br/>
        <w:t>The source is exactly what it says and is the link to the source file of the image which in this case is kept in the Images sub-directory and is called ‘logo.png’</w:t>
      </w:r>
      <w:r>
        <w:rPr>
          <w:bCs/>
        </w:rPr>
        <w:br/>
        <w:t>The x, y and size values just say to take up exactly the amount of space that was set out in the size hint attribute.</w:t>
      </w:r>
    </w:p>
    <w:p w14:paraId="15F34760" w14:textId="77777777" w:rsidR="00FC0C54" w:rsidRDefault="00FC0C54" w:rsidP="00FC0C54">
      <w:pPr>
        <w:rPr>
          <w:bCs/>
        </w:rPr>
      </w:pPr>
      <w:r>
        <w:rPr>
          <w:bCs/>
        </w:rPr>
        <w:t>Images can also be used in place of the Kivy default background for buttons and this is what they were mainly used for in this project.</w:t>
      </w:r>
    </w:p>
    <w:p w14:paraId="3105ED31" w14:textId="77777777" w:rsidR="00FC0C54" w:rsidRDefault="00FC0C54" w:rsidP="00FC0C54">
      <w:pPr>
        <w:rPr>
          <w:bCs/>
        </w:rPr>
      </w:pPr>
    </w:p>
    <w:p w14:paraId="4B6936EF" w14:textId="77777777" w:rsidR="00FC0C54" w:rsidRDefault="00FC0C54" w:rsidP="00FC0C54">
      <w:pPr>
        <w:keepNext/>
        <w:jc w:val="center"/>
      </w:pPr>
      <w:r>
        <w:rPr>
          <w:noProof/>
        </w:rPr>
        <w:drawing>
          <wp:inline distT="0" distB="0" distL="0" distR="0" wp14:anchorId="4B070428" wp14:editId="673759B5">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38525" cy="1352550"/>
                    </a:xfrm>
                    <a:prstGeom prst="rect">
                      <a:avLst/>
                    </a:prstGeom>
                  </pic:spPr>
                </pic:pic>
              </a:graphicData>
            </a:graphic>
          </wp:inline>
        </w:drawing>
      </w:r>
    </w:p>
    <w:p w14:paraId="1E6D4944" w14:textId="77777777" w:rsidR="00FC0C54" w:rsidRDefault="00FC0C54" w:rsidP="00FC0C54">
      <w:pPr>
        <w:pStyle w:val="Caption"/>
        <w:jc w:val="center"/>
        <w:rPr>
          <w:bCs/>
        </w:rPr>
      </w:pPr>
      <w:bookmarkStart w:id="128" w:name="_Toc37494052"/>
      <w:r>
        <w:t xml:space="preserve">Figure </w:t>
      </w:r>
      <w:r>
        <w:fldChar w:fldCharType="begin"/>
      </w:r>
      <w:r>
        <w:instrText xml:space="preserve"> SEQ Figure \* ARABIC </w:instrText>
      </w:r>
      <w:r>
        <w:fldChar w:fldCharType="separate"/>
      </w:r>
      <w:r>
        <w:rPr>
          <w:noProof/>
        </w:rPr>
        <w:t>101</w:t>
      </w:r>
      <w:r>
        <w:fldChar w:fldCharType="end"/>
      </w:r>
      <w:r>
        <w:t xml:space="preserve"> I</w:t>
      </w:r>
      <w:r w:rsidRPr="00CF179F">
        <w:t>mage Code Snippet in Kivy File</w:t>
      </w:r>
      <w:bookmarkEnd w:id="128"/>
    </w:p>
    <w:p w14:paraId="7F0FC26F" w14:textId="77777777" w:rsidR="00FC0C54" w:rsidRDefault="00FC0C54" w:rsidP="00FC0C54">
      <w:pPr>
        <w:keepNext/>
        <w:jc w:val="center"/>
      </w:pPr>
      <w:r>
        <w:rPr>
          <w:noProof/>
        </w:rPr>
        <w:lastRenderedPageBreak/>
        <w:drawing>
          <wp:inline distT="0" distB="0" distL="0" distR="0" wp14:anchorId="5179532A" wp14:editId="7A32F329">
            <wp:extent cx="1508166" cy="3937107"/>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516902" cy="3959913"/>
                    </a:xfrm>
                    <a:prstGeom prst="rect">
                      <a:avLst/>
                    </a:prstGeom>
                  </pic:spPr>
                </pic:pic>
              </a:graphicData>
            </a:graphic>
          </wp:inline>
        </w:drawing>
      </w:r>
    </w:p>
    <w:p w14:paraId="79D6C079" w14:textId="0FA761D6" w:rsidR="00FC0C54" w:rsidRDefault="00FC0C54" w:rsidP="00FC0C54">
      <w:pPr>
        <w:pStyle w:val="Caption"/>
        <w:jc w:val="center"/>
        <w:rPr>
          <w:bCs/>
        </w:rPr>
      </w:pPr>
      <w:bookmarkStart w:id="129" w:name="_Toc37494053"/>
      <w:r>
        <w:t xml:space="preserve">Figure </w:t>
      </w:r>
      <w:r>
        <w:fldChar w:fldCharType="begin"/>
      </w:r>
      <w:r>
        <w:instrText xml:space="preserve"> SEQ Figure \* ARABIC </w:instrText>
      </w:r>
      <w:r>
        <w:fldChar w:fldCharType="separate"/>
      </w:r>
      <w:r>
        <w:rPr>
          <w:noProof/>
        </w:rPr>
        <w:t>102</w:t>
      </w:r>
      <w:r>
        <w:fldChar w:fldCharType="end"/>
      </w:r>
      <w:r>
        <w:t xml:space="preserve"> </w:t>
      </w:r>
      <w:r w:rsidRPr="004E665A">
        <w:t>Logo Adapting 1</w:t>
      </w:r>
      <w:bookmarkEnd w:id="129"/>
    </w:p>
    <w:p w14:paraId="3EA2E981" w14:textId="77777777" w:rsidR="00FC0C54" w:rsidRDefault="00FC0C54" w:rsidP="00FC0C54">
      <w:pPr>
        <w:keepNext/>
        <w:jc w:val="center"/>
      </w:pPr>
      <w:r>
        <w:rPr>
          <w:noProof/>
        </w:rPr>
        <w:drawing>
          <wp:inline distT="0" distB="0" distL="0" distR="0" wp14:anchorId="3F48B58C" wp14:editId="6369A0F0">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09900" cy="2590800"/>
                    </a:xfrm>
                    <a:prstGeom prst="rect">
                      <a:avLst/>
                    </a:prstGeom>
                  </pic:spPr>
                </pic:pic>
              </a:graphicData>
            </a:graphic>
          </wp:inline>
        </w:drawing>
      </w:r>
    </w:p>
    <w:p w14:paraId="0AE4CF83" w14:textId="77777777" w:rsidR="00FC0C54" w:rsidRDefault="00FC0C54" w:rsidP="00FC0C54">
      <w:pPr>
        <w:pStyle w:val="Caption"/>
        <w:jc w:val="center"/>
        <w:rPr>
          <w:bCs/>
        </w:rPr>
      </w:pPr>
      <w:bookmarkStart w:id="130" w:name="_Toc37494054"/>
      <w:r>
        <w:t xml:space="preserve">Figure </w:t>
      </w:r>
      <w:r>
        <w:fldChar w:fldCharType="begin"/>
      </w:r>
      <w:r>
        <w:instrText xml:space="preserve"> SEQ Figure \* ARABIC </w:instrText>
      </w:r>
      <w:r>
        <w:fldChar w:fldCharType="separate"/>
      </w:r>
      <w:r>
        <w:rPr>
          <w:noProof/>
        </w:rPr>
        <w:t>103</w:t>
      </w:r>
      <w:r>
        <w:fldChar w:fldCharType="end"/>
      </w:r>
      <w:r>
        <w:t xml:space="preserve"> </w:t>
      </w:r>
      <w:r w:rsidRPr="00DA10C2">
        <w:t>Logo Adapting 2</w:t>
      </w:r>
      <w:bookmarkEnd w:id="130"/>
    </w:p>
    <w:p w14:paraId="06F9794F" w14:textId="77777777" w:rsidR="00FC0C54" w:rsidRDefault="00FC0C54" w:rsidP="00FC0C54">
      <w:pPr>
        <w:rPr>
          <w:bCs/>
        </w:rPr>
      </w:pPr>
    </w:p>
    <w:p w14:paraId="2BAF7F54" w14:textId="77777777" w:rsidR="00FC0C54" w:rsidRPr="0038114F" w:rsidRDefault="00FC0C54" w:rsidP="00FC0C54">
      <w:pPr>
        <w:rPr>
          <w:b/>
        </w:rPr>
      </w:pPr>
      <w:r w:rsidRPr="0038114F">
        <w:rPr>
          <w:b/>
        </w:rPr>
        <w:t>Button</w:t>
      </w:r>
      <w:r>
        <w:rPr>
          <w:b/>
        </w:rPr>
        <w:t>s</w:t>
      </w:r>
      <w:r w:rsidRPr="0038114F">
        <w:rPr>
          <w:b/>
        </w:rPr>
        <w:t>:</w:t>
      </w:r>
    </w:p>
    <w:p w14:paraId="06B472C4" w14:textId="77777777" w:rsidR="00FC0C54" w:rsidRDefault="00FC0C54" w:rsidP="00FC0C54">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on_release attribute which </w:t>
      </w:r>
      <w:r>
        <w:rPr>
          <w:bCs/>
        </w:rPr>
        <w:lastRenderedPageBreak/>
        <w:t>can be used to fire a function whenever the button is pressed, in the example shown in figure 104, the on_release attribute tells the app to change the current slide transition to left. This determines what direction the app will swipe to get to the next screen. As well as changing the slide transition, this on_release attribute tells the app to go to the root of the button which in this case happens to be the ‘divide’ page and run the ‘playGame’ function, passing in a parameter of 2.</w:t>
      </w:r>
      <w:r>
        <w:rPr>
          <w:bCs/>
        </w:rPr>
        <w:br/>
      </w:r>
    </w:p>
    <w:p w14:paraId="53A373FC" w14:textId="77777777" w:rsidR="00FC0C54" w:rsidRDefault="00FC0C54" w:rsidP="00FC0C54">
      <w:pPr>
        <w:keepNext/>
        <w:jc w:val="center"/>
      </w:pPr>
      <w:r>
        <w:rPr>
          <w:noProof/>
        </w:rPr>
        <w:drawing>
          <wp:inline distT="0" distB="0" distL="0" distR="0" wp14:anchorId="664FF24C" wp14:editId="240F4905">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57700" cy="2905125"/>
                    </a:xfrm>
                    <a:prstGeom prst="rect">
                      <a:avLst/>
                    </a:prstGeom>
                  </pic:spPr>
                </pic:pic>
              </a:graphicData>
            </a:graphic>
          </wp:inline>
        </w:drawing>
      </w:r>
    </w:p>
    <w:p w14:paraId="40A57FE3" w14:textId="77777777" w:rsidR="00FC0C54" w:rsidRDefault="00FC0C54" w:rsidP="00FC0C54">
      <w:pPr>
        <w:pStyle w:val="Caption"/>
        <w:jc w:val="center"/>
        <w:rPr>
          <w:bCs/>
        </w:rPr>
      </w:pPr>
      <w:bookmarkStart w:id="131" w:name="_Toc37494055"/>
      <w:r>
        <w:t xml:space="preserve">Figure </w:t>
      </w:r>
      <w:r>
        <w:fldChar w:fldCharType="begin"/>
      </w:r>
      <w:r>
        <w:instrText xml:space="preserve"> SEQ Figure \* ARABIC </w:instrText>
      </w:r>
      <w:r>
        <w:fldChar w:fldCharType="separate"/>
      </w:r>
      <w:r>
        <w:rPr>
          <w:noProof/>
        </w:rPr>
        <w:t>104</w:t>
      </w:r>
      <w:r>
        <w:fldChar w:fldCharType="end"/>
      </w:r>
      <w:r>
        <w:t xml:space="preserve"> </w:t>
      </w:r>
      <w:r w:rsidRPr="00133640">
        <w:t>Button Code Snippet in Kivy File</w:t>
      </w:r>
      <w:bookmarkEnd w:id="131"/>
    </w:p>
    <w:p w14:paraId="2827EC2D" w14:textId="77777777" w:rsidR="00FC0C54" w:rsidRDefault="00FC0C54" w:rsidP="00FC0C54">
      <w:pPr>
        <w:rPr>
          <w:bCs/>
        </w:rPr>
      </w:pPr>
      <w:r>
        <w:rPr>
          <w:bCs/>
        </w:rPr>
        <w:t>Buttons can also take three variations of the same attribute which are: background_normal, background_down and background_disabled. These attributes take a source file in the same way the Image entities do and change depending on what state the button is currently in. Figure 105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1E9C437B" w14:textId="77777777" w:rsidR="00FC0C54" w:rsidRDefault="00FC0C54" w:rsidP="00FC0C54">
      <w:pPr>
        <w:rPr>
          <w:bCs/>
        </w:rPr>
      </w:pPr>
    </w:p>
    <w:p w14:paraId="6BD583F2" w14:textId="77777777" w:rsidR="00FC0C54" w:rsidRDefault="00FC0C54" w:rsidP="00FC0C54">
      <w:pPr>
        <w:keepNext/>
        <w:jc w:val="center"/>
      </w:pPr>
      <w:r>
        <w:rPr>
          <w:bCs/>
          <w:noProof/>
        </w:rPr>
        <w:drawing>
          <wp:inline distT="0" distB="0" distL="0" distR="0" wp14:anchorId="7970FE82" wp14:editId="7EE0BC2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7933D8F1" w14:textId="77777777" w:rsidR="00FC0C54" w:rsidRDefault="00FC0C54" w:rsidP="00FC0C54">
      <w:pPr>
        <w:pStyle w:val="Caption"/>
        <w:jc w:val="center"/>
        <w:rPr>
          <w:bCs/>
        </w:rPr>
      </w:pPr>
      <w:bookmarkStart w:id="132" w:name="_Toc37494056"/>
      <w:r>
        <w:t xml:space="preserve">Figure </w:t>
      </w:r>
      <w:r>
        <w:fldChar w:fldCharType="begin"/>
      </w:r>
      <w:r>
        <w:instrText xml:space="preserve"> SEQ Figure \* ARABIC </w:instrText>
      </w:r>
      <w:r>
        <w:fldChar w:fldCharType="separate"/>
      </w:r>
      <w:r>
        <w:rPr>
          <w:noProof/>
        </w:rPr>
        <w:t>105</w:t>
      </w:r>
      <w:r>
        <w:fldChar w:fldCharType="end"/>
      </w:r>
      <w:r>
        <w:t xml:space="preserve"> </w:t>
      </w:r>
      <w:r w:rsidRPr="0073237D">
        <w:t>Locked, Normal and Disabled Button Example</w:t>
      </w:r>
      <w:bookmarkEnd w:id="132"/>
    </w:p>
    <w:p w14:paraId="55168378" w14:textId="77777777" w:rsidR="00FC0C54" w:rsidRDefault="00FC0C54" w:rsidP="00FC0C54">
      <w:pPr>
        <w:jc w:val="center"/>
        <w:rPr>
          <w:bCs/>
        </w:rPr>
      </w:pPr>
    </w:p>
    <w:p w14:paraId="5BBE7E6A" w14:textId="77777777" w:rsidR="00FC0C54" w:rsidRDefault="00FC0C54" w:rsidP="00FC0C54">
      <w:pPr>
        <w:rPr>
          <w:bCs/>
        </w:rPr>
      </w:pPr>
    </w:p>
    <w:p w14:paraId="360490F5" w14:textId="77777777" w:rsidR="00FC0C54" w:rsidRPr="00B01397" w:rsidRDefault="00FC0C54" w:rsidP="00FC0C54">
      <w:pPr>
        <w:rPr>
          <w:b/>
        </w:rPr>
      </w:pPr>
      <w:r w:rsidRPr="00B01397">
        <w:rPr>
          <w:b/>
        </w:rPr>
        <w:t>Labels:</w:t>
      </w:r>
    </w:p>
    <w:p w14:paraId="6839E8C8" w14:textId="77777777" w:rsidR="00FC0C54" w:rsidRDefault="00FC0C54" w:rsidP="00FC0C54">
      <w:pPr>
        <w:rPr>
          <w:bCs/>
        </w:rPr>
      </w:pPr>
      <w:r>
        <w:rPr>
          <w:bCs/>
        </w:rPr>
        <w:t>Anywhere that has text on the application that isn’t a button, or an image is using a label. These are used throughout the app to give the users information and guide them to use the app correctly. Figure 106 shows that labels share many attributes with the other entities such as size and position hint, as well as font size and font name.</w:t>
      </w:r>
    </w:p>
    <w:p w14:paraId="10A4426F" w14:textId="77777777" w:rsidR="00FC0C54" w:rsidRDefault="00FC0C54" w:rsidP="00FC0C54">
      <w:pPr>
        <w:keepNext/>
        <w:jc w:val="center"/>
      </w:pPr>
      <w:r>
        <w:rPr>
          <w:noProof/>
        </w:rPr>
        <w:lastRenderedPageBreak/>
        <w:drawing>
          <wp:inline distT="0" distB="0" distL="0" distR="0" wp14:anchorId="0EA033C4" wp14:editId="32EE8DD7">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24225" cy="1038225"/>
                    </a:xfrm>
                    <a:prstGeom prst="rect">
                      <a:avLst/>
                    </a:prstGeom>
                  </pic:spPr>
                </pic:pic>
              </a:graphicData>
            </a:graphic>
          </wp:inline>
        </w:drawing>
      </w:r>
    </w:p>
    <w:p w14:paraId="089566E2" w14:textId="77777777" w:rsidR="00FC0C54" w:rsidRDefault="00FC0C54" w:rsidP="00FC0C54">
      <w:pPr>
        <w:pStyle w:val="Caption"/>
        <w:jc w:val="center"/>
        <w:rPr>
          <w:bCs/>
        </w:rPr>
      </w:pPr>
      <w:bookmarkStart w:id="133" w:name="_Toc37494057"/>
      <w:r>
        <w:t xml:space="preserve">Figure </w:t>
      </w:r>
      <w:r>
        <w:fldChar w:fldCharType="begin"/>
      </w:r>
      <w:r>
        <w:instrText xml:space="preserve"> SEQ Figure \* ARABIC </w:instrText>
      </w:r>
      <w:r>
        <w:fldChar w:fldCharType="separate"/>
      </w:r>
      <w:r>
        <w:rPr>
          <w:noProof/>
        </w:rPr>
        <w:t>106</w:t>
      </w:r>
      <w:r>
        <w:fldChar w:fldCharType="end"/>
      </w:r>
      <w:r>
        <w:t xml:space="preserve"> </w:t>
      </w:r>
      <w:r w:rsidRPr="00547472">
        <w:t>Label Code Snippet in Kivy File</w:t>
      </w:r>
      <w:bookmarkEnd w:id="133"/>
    </w:p>
    <w:p w14:paraId="6698954F" w14:textId="77777777" w:rsidR="00FC0C54" w:rsidRDefault="00FC0C54" w:rsidP="00FC0C54">
      <w:pPr>
        <w:jc w:val="center"/>
        <w:rPr>
          <w:bCs/>
        </w:rPr>
      </w:pPr>
    </w:p>
    <w:p w14:paraId="06A4F429" w14:textId="77777777" w:rsidR="00FC0C54" w:rsidRDefault="00FC0C54" w:rsidP="00FC0C54">
      <w:pPr>
        <w:rPr>
          <w:bCs/>
        </w:rPr>
      </w:pPr>
    </w:p>
    <w:p w14:paraId="0137710F" w14:textId="77777777" w:rsidR="00FC0C54" w:rsidRDefault="00FC0C54" w:rsidP="00FC0C54">
      <w:pPr>
        <w:rPr>
          <w:bCs/>
        </w:rPr>
      </w:pPr>
      <w:r>
        <w:rPr>
          <w:bCs/>
        </w:rPr>
        <w:t xml:space="preserve">The label can either be given a text attribute or in this case, the label is given an ID so that the label can be updated dynamically in the python code. An example of this can be seen in figure 107 where depending on the value of ‘self.classroom’, ‘self.ids.studentClassroomJoin.text’ will be set to two separate strings of text depending on what is needed from the Label. Changing text like this dynamically saves having to enable and disable two different labels where one will suffice. </w:t>
      </w:r>
    </w:p>
    <w:p w14:paraId="46F90DB6" w14:textId="77777777" w:rsidR="00FC0C54" w:rsidRDefault="00FC0C54" w:rsidP="00FC0C54">
      <w:pPr>
        <w:keepNext/>
        <w:jc w:val="center"/>
      </w:pPr>
      <w:r>
        <w:rPr>
          <w:noProof/>
        </w:rPr>
        <w:drawing>
          <wp:inline distT="0" distB="0" distL="0" distR="0" wp14:anchorId="04C44E52" wp14:editId="79FD51C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1772285"/>
                    </a:xfrm>
                    <a:prstGeom prst="rect">
                      <a:avLst/>
                    </a:prstGeom>
                  </pic:spPr>
                </pic:pic>
              </a:graphicData>
            </a:graphic>
          </wp:inline>
        </w:drawing>
      </w:r>
    </w:p>
    <w:p w14:paraId="5B8FE0F9" w14:textId="77777777" w:rsidR="00FC0C54" w:rsidRDefault="00FC0C54" w:rsidP="00FC0C54">
      <w:pPr>
        <w:pStyle w:val="Caption"/>
        <w:jc w:val="center"/>
        <w:rPr>
          <w:bCs/>
        </w:rPr>
      </w:pPr>
      <w:bookmarkStart w:id="134" w:name="_Toc37494058"/>
      <w:r>
        <w:t xml:space="preserve">Figure </w:t>
      </w:r>
      <w:r>
        <w:fldChar w:fldCharType="begin"/>
      </w:r>
      <w:r>
        <w:instrText xml:space="preserve"> SEQ Figure \* ARABIC </w:instrText>
      </w:r>
      <w:r>
        <w:fldChar w:fldCharType="separate"/>
      </w:r>
      <w:r>
        <w:rPr>
          <w:noProof/>
        </w:rPr>
        <w:t>107</w:t>
      </w:r>
      <w:r>
        <w:fldChar w:fldCharType="end"/>
      </w:r>
      <w:r>
        <w:t xml:space="preserve"> </w:t>
      </w:r>
      <w:r w:rsidRPr="005075AC">
        <w:t>Dynamic Update of Label Text</w:t>
      </w:r>
      <w:bookmarkEnd w:id="134"/>
    </w:p>
    <w:p w14:paraId="39B69E4D" w14:textId="77777777" w:rsidR="00FC0C54" w:rsidRDefault="00FC0C54" w:rsidP="00FC0C54">
      <w:pPr>
        <w:jc w:val="center"/>
        <w:rPr>
          <w:bCs/>
        </w:rPr>
      </w:pPr>
    </w:p>
    <w:p w14:paraId="2DE3D4C1" w14:textId="77777777" w:rsidR="00FC0C54" w:rsidRDefault="00FC0C54" w:rsidP="00FC0C54">
      <w:pPr>
        <w:rPr>
          <w:bCs/>
        </w:rPr>
      </w:pPr>
    </w:p>
    <w:p w14:paraId="1865AF5B" w14:textId="77777777" w:rsidR="00FC0C54" w:rsidRPr="00543C78" w:rsidRDefault="00FC0C54" w:rsidP="00FC0C54">
      <w:pPr>
        <w:rPr>
          <w:b/>
        </w:rPr>
      </w:pPr>
      <w:r w:rsidRPr="00543C78">
        <w:rPr>
          <w:b/>
        </w:rPr>
        <w:t>Canvas:</w:t>
      </w:r>
    </w:p>
    <w:p w14:paraId="1004F53A" w14:textId="77777777" w:rsidR="00FC0C54" w:rsidRPr="00817EB6" w:rsidRDefault="00FC0C54" w:rsidP="00FC0C54">
      <w:pPr>
        <w:rPr>
          <w:bCs/>
        </w:rPr>
      </w:pPr>
      <w:r>
        <w:rPr>
          <w:bCs/>
        </w:rPr>
        <w:t>The canvas is another Kivy entity that allows the drawing of shapes on the screens found within the app. For the Primary Mathletes application, the Line was the only shape utilized for styling and segregating some text as seen in figures x and x but there are also other shapes like rectangles, circles, and triangles available if needed.</w:t>
      </w:r>
    </w:p>
    <w:p w14:paraId="29406A45" w14:textId="77777777" w:rsidR="00FC0C54" w:rsidRDefault="00FC0C54" w:rsidP="00FC0C54">
      <w:pPr>
        <w:keepNext/>
        <w:jc w:val="center"/>
      </w:pPr>
      <w:r>
        <w:rPr>
          <w:noProof/>
        </w:rPr>
        <w:lastRenderedPageBreak/>
        <w:drawing>
          <wp:inline distT="0" distB="0" distL="0" distR="0" wp14:anchorId="0636ABF7" wp14:editId="7A6FDB99">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14900" cy="2352675"/>
                    </a:xfrm>
                    <a:prstGeom prst="rect">
                      <a:avLst/>
                    </a:prstGeom>
                  </pic:spPr>
                </pic:pic>
              </a:graphicData>
            </a:graphic>
          </wp:inline>
        </w:drawing>
      </w:r>
    </w:p>
    <w:p w14:paraId="27399563" w14:textId="77777777" w:rsidR="00FC0C54" w:rsidRDefault="00FC0C54" w:rsidP="00FC0C54">
      <w:pPr>
        <w:pStyle w:val="Caption"/>
        <w:jc w:val="center"/>
        <w:rPr>
          <w:bCs/>
        </w:rPr>
      </w:pPr>
      <w:bookmarkStart w:id="135" w:name="_Toc37494059"/>
      <w:r>
        <w:t xml:space="preserve">Figure </w:t>
      </w:r>
      <w:r>
        <w:fldChar w:fldCharType="begin"/>
      </w:r>
      <w:r>
        <w:instrText xml:space="preserve"> SEQ Figure \* ARABIC </w:instrText>
      </w:r>
      <w:r>
        <w:fldChar w:fldCharType="separate"/>
      </w:r>
      <w:r>
        <w:rPr>
          <w:noProof/>
        </w:rPr>
        <w:t>108</w:t>
      </w:r>
      <w:r>
        <w:fldChar w:fldCharType="end"/>
      </w:r>
      <w:r>
        <w:t xml:space="preserve"> </w:t>
      </w:r>
      <w:r w:rsidRPr="000F08D3">
        <w:t>Canvas Code Snippet in Kivy File</w:t>
      </w:r>
      <w:bookmarkEnd w:id="135"/>
    </w:p>
    <w:p w14:paraId="6724B2E8" w14:textId="77777777" w:rsidR="00FC0C54" w:rsidRDefault="00FC0C54" w:rsidP="00FC0C54">
      <w:pPr>
        <w:jc w:val="center"/>
        <w:rPr>
          <w:bCs/>
        </w:rPr>
      </w:pPr>
    </w:p>
    <w:p w14:paraId="05F0541D" w14:textId="77777777" w:rsidR="00FC0C54" w:rsidRDefault="00FC0C54" w:rsidP="00FC0C54">
      <w:pPr>
        <w:jc w:val="center"/>
        <w:rPr>
          <w:bCs/>
        </w:rPr>
      </w:pPr>
    </w:p>
    <w:p w14:paraId="6FD78A3D" w14:textId="77777777" w:rsidR="00FC0C54" w:rsidRDefault="00FC0C54" w:rsidP="00FC0C54">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C0C54" w14:paraId="1742AC31" w14:textId="77777777" w:rsidTr="00B35931">
        <w:tc>
          <w:tcPr>
            <w:tcW w:w="4508" w:type="dxa"/>
          </w:tcPr>
          <w:p w14:paraId="3ADF3EB8" w14:textId="77777777" w:rsidR="00FC0C54" w:rsidRDefault="00FC0C54" w:rsidP="00B35931">
            <w:pPr>
              <w:keepNext/>
              <w:jc w:val="center"/>
            </w:pPr>
            <w:r>
              <w:rPr>
                <w:noProof/>
              </w:rPr>
              <w:drawing>
                <wp:inline distT="0" distB="0" distL="0" distR="0" wp14:anchorId="3048779E" wp14:editId="6721A5C3">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92398" cy="2010279"/>
                          </a:xfrm>
                          <a:prstGeom prst="rect">
                            <a:avLst/>
                          </a:prstGeom>
                        </pic:spPr>
                      </pic:pic>
                    </a:graphicData>
                  </a:graphic>
                </wp:inline>
              </w:drawing>
            </w:r>
          </w:p>
          <w:p w14:paraId="2175FCBA" w14:textId="77777777" w:rsidR="00FC0C54" w:rsidRDefault="00FC0C54" w:rsidP="00B35931">
            <w:pPr>
              <w:pStyle w:val="Caption"/>
              <w:jc w:val="center"/>
              <w:rPr>
                <w:bCs/>
              </w:rPr>
            </w:pPr>
            <w:bookmarkStart w:id="136" w:name="_Toc37494060"/>
            <w:r>
              <w:t xml:space="preserve">Figure </w:t>
            </w:r>
            <w:r>
              <w:fldChar w:fldCharType="begin"/>
            </w:r>
            <w:r>
              <w:instrText xml:space="preserve"> SEQ Figure \* ARABIC </w:instrText>
            </w:r>
            <w:r>
              <w:fldChar w:fldCharType="separate"/>
            </w:r>
            <w:r>
              <w:rPr>
                <w:noProof/>
              </w:rPr>
              <w:t>109</w:t>
            </w:r>
            <w:r>
              <w:fldChar w:fldCharType="end"/>
            </w:r>
            <w:r>
              <w:t xml:space="preserve"> </w:t>
            </w:r>
            <w:r w:rsidRPr="002378B6">
              <w:t>Canvas Line Styling 1</w:t>
            </w:r>
            <w:bookmarkEnd w:id="136"/>
          </w:p>
        </w:tc>
        <w:tc>
          <w:tcPr>
            <w:tcW w:w="4508" w:type="dxa"/>
          </w:tcPr>
          <w:p w14:paraId="466D23EB" w14:textId="77777777" w:rsidR="00FC0C54" w:rsidRDefault="00FC0C54" w:rsidP="00B35931">
            <w:pPr>
              <w:keepNext/>
              <w:jc w:val="center"/>
            </w:pPr>
            <w:r>
              <w:rPr>
                <w:noProof/>
              </w:rPr>
              <w:drawing>
                <wp:inline distT="0" distB="0" distL="0" distR="0" wp14:anchorId="10E120FB" wp14:editId="27BAE951">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998647" cy="2007943"/>
                          </a:xfrm>
                          <a:prstGeom prst="rect">
                            <a:avLst/>
                          </a:prstGeom>
                        </pic:spPr>
                      </pic:pic>
                    </a:graphicData>
                  </a:graphic>
                </wp:inline>
              </w:drawing>
            </w:r>
          </w:p>
          <w:p w14:paraId="6407B8A0" w14:textId="77777777" w:rsidR="00FC0C54" w:rsidRDefault="00FC0C54" w:rsidP="00B35931">
            <w:pPr>
              <w:pStyle w:val="Caption"/>
              <w:jc w:val="center"/>
              <w:rPr>
                <w:bCs/>
              </w:rPr>
            </w:pPr>
            <w:bookmarkStart w:id="137" w:name="_Toc37494061"/>
            <w:r>
              <w:t xml:space="preserve">Figure </w:t>
            </w:r>
            <w:r>
              <w:fldChar w:fldCharType="begin"/>
            </w:r>
            <w:r>
              <w:instrText xml:space="preserve"> SEQ Figure \* ARABIC </w:instrText>
            </w:r>
            <w:r>
              <w:fldChar w:fldCharType="separate"/>
            </w:r>
            <w:r>
              <w:rPr>
                <w:noProof/>
              </w:rPr>
              <w:t>110</w:t>
            </w:r>
            <w:r>
              <w:fldChar w:fldCharType="end"/>
            </w:r>
            <w:r>
              <w:t xml:space="preserve"> </w:t>
            </w:r>
            <w:r w:rsidRPr="00AD6F33">
              <w:t>Canvas Line Styling 2</w:t>
            </w:r>
            <w:bookmarkEnd w:id="137"/>
          </w:p>
        </w:tc>
      </w:tr>
      <w:tr w:rsidR="00FC0C54" w14:paraId="3B4D8009" w14:textId="77777777" w:rsidTr="00B35931">
        <w:tc>
          <w:tcPr>
            <w:tcW w:w="4508" w:type="dxa"/>
          </w:tcPr>
          <w:p w14:paraId="73D49403" w14:textId="77777777" w:rsidR="00FC0C54" w:rsidRDefault="00FC0C54" w:rsidP="00B35931">
            <w:pPr>
              <w:jc w:val="center"/>
              <w:rPr>
                <w:bCs/>
              </w:rPr>
            </w:pPr>
          </w:p>
        </w:tc>
        <w:tc>
          <w:tcPr>
            <w:tcW w:w="4508" w:type="dxa"/>
          </w:tcPr>
          <w:p w14:paraId="3D3F2A7B" w14:textId="77777777" w:rsidR="00FC0C54" w:rsidRDefault="00FC0C54" w:rsidP="00B35931">
            <w:pPr>
              <w:jc w:val="center"/>
              <w:rPr>
                <w:bCs/>
              </w:rPr>
            </w:pPr>
          </w:p>
        </w:tc>
      </w:tr>
    </w:tbl>
    <w:p w14:paraId="15D4DDE6" w14:textId="77777777" w:rsidR="004D2731" w:rsidRPr="007B63DE" w:rsidRDefault="004D2731" w:rsidP="002F5FE3"/>
    <w:p w14:paraId="2F6ABD48" w14:textId="77777777" w:rsidR="00FC0C54" w:rsidRDefault="00FC0C54">
      <w:pPr>
        <w:rPr>
          <w:rFonts w:ascii="Myriad Pro" w:eastAsiaTheme="majorEastAsia" w:hAnsi="Myriad Pro" w:cstheme="majorBidi"/>
          <w:color w:val="2E74B5" w:themeColor="accent1" w:themeShade="BF"/>
          <w:sz w:val="26"/>
          <w:szCs w:val="26"/>
        </w:rPr>
      </w:pPr>
      <w:bookmarkStart w:id="138" w:name="_Toc21459660"/>
      <w:bookmarkStart w:id="139" w:name="_Toc37493936"/>
      <w:r>
        <w:br w:type="page"/>
      </w:r>
    </w:p>
    <w:p w14:paraId="29D8A31C" w14:textId="4895A1BD" w:rsidR="009B697E" w:rsidRDefault="009B697E" w:rsidP="002F5FE3">
      <w:pPr>
        <w:pStyle w:val="Heading2"/>
        <w:numPr>
          <w:ilvl w:val="0"/>
          <w:numId w:val="0"/>
        </w:numPr>
        <w:ind w:left="444" w:hanging="444"/>
      </w:pPr>
      <w:r>
        <w:lastRenderedPageBreak/>
        <w:t>4.</w:t>
      </w:r>
      <w:r w:rsidR="002F699A">
        <w:t>3</w:t>
      </w:r>
      <w:r>
        <w:t xml:space="preserve">. </w:t>
      </w:r>
      <w:r w:rsidR="007F3450">
        <w:t>Middle-Tier</w:t>
      </w:r>
      <w:bookmarkEnd w:id="138"/>
      <w:bookmarkEnd w:id="139"/>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3"/>
                    <a:stretch>
                      <a:fillRect/>
                    </a:stretch>
                  </pic:blipFill>
                  <pic:spPr>
                    <a:xfrm>
                      <a:off x="0" y="0"/>
                      <a:ext cx="4648200" cy="581025"/>
                    </a:xfrm>
                    <a:prstGeom prst="rect">
                      <a:avLst/>
                    </a:prstGeom>
                  </pic:spPr>
                </pic:pic>
              </a:graphicData>
            </a:graphic>
          </wp:inline>
        </w:drawing>
      </w:r>
    </w:p>
    <w:p w14:paraId="1333C971" w14:textId="3D7FEBF7" w:rsidR="00930858" w:rsidRDefault="004840B3" w:rsidP="004840B3">
      <w:pPr>
        <w:pStyle w:val="Caption"/>
        <w:jc w:val="center"/>
      </w:pPr>
      <w:bookmarkStart w:id="140" w:name="_Toc37494018"/>
      <w:r>
        <w:t xml:space="preserve">Figure </w:t>
      </w:r>
      <w:fldSimple w:instr=" SEQ Figure \* ARABIC ">
        <w:r w:rsidR="001A7BD2">
          <w:rPr>
            <w:noProof/>
          </w:rPr>
          <w:t>67</w:t>
        </w:r>
      </w:fldSimple>
      <w:r>
        <w:t xml:space="preserve"> </w:t>
      </w:r>
      <w:r w:rsidRPr="00260069">
        <w:t>Snippet of code showing Kivy libraries</w:t>
      </w:r>
      <w:bookmarkEnd w:id="140"/>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7201F1CB" w:rsidR="00930858" w:rsidRDefault="00AC0F97" w:rsidP="00930858">
      <w:r>
        <w:t>An</w:t>
      </w:r>
      <w:r w:rsidR="00930858">
        <w:t>other import library is the firebase library, this allows for items in the database to be created, read, updated and deleted (C.R.U.D). In the initial prototype of the app</w:t>
      </w:r>
      <w:r w:rsidR="002F699A">
        <w:t>, only two firebase functions were</w:t>
      </w:r>
      <w:r w:rsidR="00930858">
        <w:t xml:space="preserve"> being used: post and get but later in development, put and delete functions were also utilized to get the most out use out of the database. G</w:t>
      </w:r>
      <w:r w:rsidR="002F699A">
        <w:t>ET</w:t>
      </w:r>
      <w:r w:rsidR="00930858">
        <w:t xml:space="preserve">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w:t>
      </w:r>
      <w:r w:rsidR="002F699A">
        <w:t xml:space="preserve">68 </w:t>
      </w:r>
      <w:r w:rsidR="00A06AB6">
        <w:t xml:space="preserve">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4"/>
                    <a:stretch>
                      <a:fillRect/>
                    </a:stretch>
                  </pic:blipFill>
                  <pic:spPr>
                    <a:xfrm>
                      <a:off x="0" y="0"/>
                      <a:ext cx="5731510" cy="591185"/>
                    </a:xfrm>
                    <a:prstGeom prst="rect">
                      <a:avLst/>
                    </a:prstGeom>
                  </pic:spPr>
                </pic:pic>
              </a:graphicData>
            </a:graphic>
          </wp:inline>
        </w:drawing>
      </w:r>
    </w:p>
    <w:p w14:paraId="656060E7" w14:textId="090E0D71" w:rsidR="00930858" w:rsidRDefault="004840B3" w:rsidP="004840B3">
      <w:pPr>
        <w:pStyle w:val="Caption"/>
        <w:jc w:val="center"/>
      </w:pPr>
      <w:bookmarkStart w:id="141" w:name="_Toc37494019"/>
      <w:r>
        <w:t xml:space="preserve">Figure </w:t>
      </w:r>
      <w:fldSimple w:instr=" SEQ Figure \* ARABIC ">
        <w:r w:rsidR="001A7BD2">
          <w:rPr>
            <w:noProof/>
          </w:rPr>
          <w:t>68</w:t>
        </w:r>
      </w:fldSimple>
      <w:r>
        <w:t xml:space="preserve"> </w:t>
      </w:r>
      <w:r w:rsidRPr="00524ADF">
        <w:t>Snippet of code showing firebase library being used</w:t>
      </w:r>
      <w:bookmarkEnd w:id="141"/>
    </w:p>
    <w:p w14:paraId="3D7270A2" w14:textId="121B5A1E" w:rsidR="00930858" w:rsidRDefault="00930858" w:rsidP="00930858">
      <w:pPr>
        <w:jc w:val="center"/>
      </w:pPr>
    </w:p>
    <w:p w14:paraId="3E5CF8AE" w14:textId="77777777" w:rsidR="00310D84" w:rsidRDefault="00310D84"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D4ABF7B" w:rsidR="00847050" w:rsidRDefault="00847050" w:rsidP="00847050">
      <w:pPr>
        <w:ind w:left="720"/>
      </w:pPr>
      <w:r>
        <w:lastRenderedPageBreak/>
        <w:t xml:space="preserve">The firebase POST method takes two parameters: the table to go to and the information to put there. POST </w:t>
      </w:r>
      <w:r w:rsidR="00680D25">
        <w:t>method</w:t>
      </w:r>
      <w:r>
        <w:t xml:space="preserve"> create</w:t>
      </w:r>
      <w:r w:rsidR="00310D84">
        <w:t>s</w:t>
      </w:r>
      <w:r>
        <w:t xml:space="preserve"> a random string that can be used to identify </w:t>
      </w:r>
      <w:r w:rsidR="00C1322D">
        <w:t xml:space="preserve">individual users in the database. An example of this can be seen in figure </w:t>
      </w:r>
      <w:r w:rsidR="00310D84">
        <w:t>69</w:t>
      </w:r>
      <w:r w:rsidR="00C1322D">
        <w:t>.</w:t>
      </w:r>
    </w:p>
    <w:p w14:paraId="6188D49E" w14:textId="77777777" w:rsidR="00310D84" w:rsidRDefault="00310D84" w:rsidP="00847050">
      <w:pPr>
        <w:ind w:left="720"/>
      </w:pP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504190"/>
                    </a:xfrm>
                    <a:prstGeom prst="rect">
                      <a:avLst/>
                    </a:prstGeom>
                  </pic:spPr>
                </pic:pic>
              </a:graphicData>
            </a:graphic>
          </wp:inline>
        </w:drawing>
      </w:r>
    </w:p>
    <w:p w14:paraId="2943DA90" w14:textId="2A60BFB5" w:rsidR="00847050" w:rsidRDefault="004840B3" w:rsidP="004840B3">
      <w:pPr>
        <w:pStyle w:val="Caption"/>
        <w:jc w:val="center"/>
      </w:pPr>
      <w:bookmarkStart w:id="142" w:name="_Toc37494020"/>
      <w:r>
        <w:t xml:space="preserve">Figure </w:t>
      </w:r>
      <w:fldSimple w:instr=" SEQ Figure \* ARABIC ">
        <w:r w:rsidR="001A7BD2">
          <w:rPr>
            <w:noProof/>
          </w:rPr>
          <w:t>69</w:t>
        </w:r>
      </w:fldSimple>
      <w:r>
        <w:t xml:space="preserve"> </w:t>
      </w:r>
      <w:r w:rsidRPr="00C63040">
        <w:t>Firebase Post Example</w:t>
      </w:r>
      <w:bookmarkEnd w:id="142"/>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drawing>
          <wp:inline distT="0" distB="0" distL="0" distR="0" wp14:anchorId="6553D6CB" wp14:editId="1764D3BB">
            <wp:extent cx="1701210" cy="182987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728590" cy="1859324"/>
                    </a:xfrm>
                    <a:prstGeom prst="rect">
                      <a:avLst/>
                    </a:prstGeom>
                  </pic:spPr>
                </pic:pic>
              </a:graphicData>
            </a:graphic>
          </wp:inline>
        </w:drawing>
      </w:r>
    </w:p>
    <w:p w14:paraId="34FF1E60" w14:textId="47D9494A" w:rsidR="009E3CA4" w:rsidRDefault="004840B3" w:rsidP="004840B3">
      <w:pPr>
        <w:pStyle w:val="Caption"/>
        <w:jc w:val="center"/>
      </w:pPr>
      <w:bookmarkStart w:id="143" w:name="_Toc37494021"/>
      <w:r>
        <w:t xml:space="preserve">Figure </w:t>
      </w:r>
      <w:fldSimple w:instr=" SEQ Figure \* ARABIC ">
        <w:r w:rsidR="001A7BD2">
          <w:rPr>
            <w:noProof/>
          </w:rPr>
          <w:t>70</w:t>
        </w:r>
      </w:fldSimple>
      <w:r>
        <w:t xml:space="preserve"> </w:t>
      </w:r>
      <w:r w:rsidRPr="00577B7D">
        <w:t>Example of random strings created by Firebase POST method</w:t>
      </w:r>
      <w:bookmarkEnd w:id="143"/>
    </w:p>
    <w:p w14:paraId="4ED604F4" w14:textId="02B0E547" w:rsidR="009E3CA4" w:rsidRDefault="009E3CA4" w:rsidP="00847050">
      <w:pPr>
        <w:jc w:val="center"/>
      </w:pPr>
    </w:p>
    <w:p w14:paraId="39CC7128" w14:textId="27A09772" w:rsidR="00DC15F6" w:rsidRDefault="00DC15F6" w:rsidP="00847050">
      <w:r>
        <w:t xml:space="preserve">- Reading </w:t>
      </w:r>
      <w:r w:rsidR="00310D84">
        <w:t xml:space="preserve">the </w:t>
      </w:r>
      <w:r>
        <w:t>information in the database:</w:t>
      </w:r>
    </w:p>
    <w:p w14:paraId="0825C107" w14:textId="55DF4EE0" w:rsidR="00DC15F6" w:rsidRDefault="005A2748" w:rsidP="005A2748">
      <w:pPr>
        <w:ind w:left="720"/>
      </w:pPr>
      <w:r>
        <w:t xml:space="preserve">The firebase GET method retrieves information from the database. It takes two parameters: the table to search for and what information to retrieve from that table. The GET method is mostly used to get a list of users from the database like in the snippet shown in figure </w:t>
      </w:r>
      <w:r w:rsidR="00310D84">
        <w:t>71</w:t>
      </w:r>
      <w:r>
        <w:t>.</w:t>
      </w:r>
      <w:r w:rsidR="00F43552">
        <w:t xml:space="preserve"> If the second parameter is set to ‘None’ like in the snippet below, the GET method will return the entire list of users from the database as well as all of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38450" cy="209550"/>
                    </a:xfrm>
                    <a:prstGeom prst="rect">
                      <a:avLst/>
                    </a:prstGeom>
                  </pic:spPr>
                </pic:pic>
              </a:graphicData>
            </a:graphic>
          </wp:inline>
        </w:drawing>
      </w:r>
    </w:p>
    <w:p w14:paraId="5ED4350E" w14:textId="4F033F38" w:rsidR="005A2748" w:rsidRDefault="004840B3" w:rsidP="004840B3">
      <w:pPr>
        <w:pStyle w:val="Caption"/>
        <w:jc w:val="center"/>
      </w:pPr>
      <w:bookmarkStart w:id="144" w:name="_Toc37494022"/>
      <w:r>
        <w:t xml:space="preserve">Figure </w:t>
      </w:r>
      <w:fldSimple w:instr=" SEQ Figure \* ARABIC ">
        <w:r w:rsidR="001A7BD2">
          <w:rPr>
            <w:noProof/>
          </w:rPr>
          <w:t>71</w:t>
        </w:r>
      </w:fldSimple>
      <w:r>
        <w:t xml:space="preserve"> </w:t>
      </w:r>
      <w:r w:rsidRPr="009C4B7D">
        <w:t>Firebase GET Example</w:t>
      </w:r>
      <w:bookmarkEnd w:id="144"/>
    </w:p>
    <w:p w14:paraId="3E3FE524" w14:textId="48E7B87F" w:rsidR="005A2748" w:rsidRDefault="005A2748" w:rsidP="005A2748">
      <w:pPr>
        <w:ind w:left="720"/>
        <w:jc w:val="center"/>
      </w:pPr>
    </w:p>
    <w:p w14:paraId="27F2E3F0" w14:textId="0ECDFC70" w:rsidR="005A2748" w:rsidRDefault="005A2748" w:rsidP="00847050"/>
    <w:p w14:paraId="0F59FD9A" w14:textId="0A3E98E2" w:rsidR="00F43552" w:rsidRDefault="00F43552" w:rsidP="00F43552">
      <w:pPr>
        <w:ind w:left="720"/>
      </w:pPr>
      <w:r>
        <w:t xml:space="preserve">If a second parameter is given, the function will only return whatever was asked for. Figure </w:t>
      </w:r>
      <w:r w:rsidR="00EE7BF5">
        <w:t>72</w:t>
      </w:r>
      <w:r>
        <w:t xml:space="preserve">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B171D22" w14:textId="77777777" w:rsidR="00310D84" w:rsidRDefault="00310D84" w:rsidP="00F43552">
      <w:pPr>
        <w:ind w:left="720"/>
      </w:pPr>
    </w:p>
    <w:p w14:paraId="4EA77E2A" w14:textId="77777777" w:rsidR="004840B3" w:rsidRDefault="00F43552" w:rsidP="004840B3">
      <w:pPr>
        <w:keepNext/>
        <w:ind w:left="720"/>
      </w:pPr>
      <w:r>
        <w:rPr>
          <w:noProof/>
        </w:rPr>
        <w:lastRenderedPageBreak/>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2890"/>
                    </a:xfrm>
                    <a:prstGeom prst="rect">
                      <a:avLst/>
                    </a:prstGeom>
                  </pic:spPr>
                </pic:pic>
              </a:graphicData>
            </a:graphic>
          </wp:inline>
        </w:drawing>
      </w:r>
    </w:p>
    <w:p w14:paraId="5CCD7EC8" w14:textId="0C76E8E5" w:rsidR="00F43552" w:rsidRDefault="004840B3" w:rsidP="004840B3">
      <w:pPr>
        <w:pStyle w:val="Caption"/>
        <w:jc w:val="center"/>
      </w:pPr>
      <w:bookmarkStart w:id="145" w:name="_Toc37494023"/>
      <w:r>
        <w:t xml:space="preserve">Figure </w:t>
      </w:r>
      <w:fldSimple w:instr=" SEQ Figure \* ARABIC ">
        <w:r w:rsidR="001A7BD2">
          <w:rPr>
            <w:noProof/>
          </w:rPr>
          <w:t>72</w:t>
        </w:r>
      </w:fldSimple>
      <w:r>
        <w:t xml:space="preserve"> </w:t>
      </w:r>
      <w:r w:rsidRPr="001A3BA0">
        <w:t>Firebase GET Example with Second Parameter</w:t>
      </w:r>
      <w:bookmarkEnd w:id="145"/>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21B1F5AA" w:rsidR="00680D25" w:rsidRDefault="00680D25" w:rsidP="00DC15F6">
      <w:pPr>
        <w:ind w:left="720"/>
      </w:pPr>
      <w:r>
        <w:t xml:space="preserve">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w:t>
      </w:r>
      <w:r w:rsidR="00310D84">
        <w:t>74</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00525" cy="266700"/>
                    </a:xfrm>
                    <a:prstGeom prst="rect">
                      <a:avLst/>
                    </a:prstGeom>
                  </pic:spPr>
                </pic:pic>
              </a:graphicData>
            </a:graphic>
          </wp:inline>
        </w:drawing>
      </w:r>
    </w:p>
    <w:p w14:paraId="74A7E57C" w14:textId="098C0392" w:rsidR="00847050" w:rsidRDefault="004840B3" w:rsidP="004840B3">
      <w:pPr>
        <w:pStyle w:val="Caption"/>
        <w:jc w:val="center"/>
      </w:pPr>
      <w:bookmarkStart w:id="146" w:name="_Toc37494024"/>
      <w:r>
        <w:t xml:space="preserve">Figure </w:t>
      </w:r>
      <w:fldSimple w:instr=" SEQ Figure \* ARABIC ">
        <w:r w:rsidR="001A7BD2">
          <w:rPr>
            <w:noProof/>
          </w:rPr>
          <w:t>73</w:t>
        </w:r>
      </w:fldSimple>
      <w:r>
        <w:t xml:space="preserve"> </w:t>
      </w:r>
      <w:r w:rsidRPr="008A40F6">
        <w:t>Firebase PUT Example</w:t>
      </w:r>
      <w:bookmarkEnd w:id="146"/>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2D49A021" w:rsidR="00EB7434" w:rsidRDefault="004840B3" w:rsidP="004840B3">
      <w:pPr>
        <w:pStyle w:val="Caption"/>
        <w:jc w:val="center"/>
      </w:pPr>
      <w:bookmarkStart w:id="147" w:name="_Toc37494025"/>
      <w:r>
        <w:t xml:space="preserve">Figure </w:t>
      </w:r>
      <w:fldSimple w:instr=" SEQ Figure \* ARABIC ">
        <w:r w:rsidR="001A7BD2">
          <w:rPr>
            <w:noProof/>
          </w:rPr>
          <w:t>74</w:t>
        </w:r>
      </w:fldSimple>
      <w:r>
        <w:t xml:space="preserve"> </w:t>
      </w:r>
      <w:r w:rsidRPr="005134F2">
        <w:t>PUT Method Creating and Updating Information</w:t>
      </w:r>
      <w:bookmarkEnd w:id="147"/>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601643BA" w:rsidR="00BD65F2" w:rsidRDefault="00171CB7" w:rsidP="00171CB7">
      <w:pPr>
        <w:ind w:left="720"/>
      </w:pPr>
      <w:r>
        <w:t xml:space="preserve">The firebase DELETE method does as it says and deletes unwanted information from the database. It takes two parameters, the table to search and the item to delete from the table. The example shown in figure </w:t>
      </w:r>
      <w:r w:rsidR="00310D84">
        <w:t>75</w:t>
      </w:r>
      <w:r>
        <w:t xml:space="preserve"> shows the database deleting </w:t>
      </w:r>
      <w:r w:rsidR="00310D84">
        <w:t xml:space="preserve">the </w:t>
      </w:r>
      <w:r>
        <w:t>user</w:t>
      </w:r>
      <w:r w:rsidR="00310D84">
        <w:t xml:space="preserve"> </w:t>
      </w:r>
      <w:r>
        <w:t xml:space="preserve"> ‘index’ from the users</w:t>
      </w:r>
      <w:r w:rsidR="00310D84">
        <w:t>'</w:t>
      </w:r>
      <w:r>
        <w:t xml:space="preserve">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314575" cy="266700"/>
                    </a:xfrm>
                    <a:prstGeom prst="rect">
                      <a:avLst/>
                    </a:prstGeom>
                  </pic:spPr>
                </pic:pic>
              </a:graphicData>
            </a:graphic>
          </wp:inline>
        </w:drawing>
      </w:r>
    </w:p>
    <w:p w14:paraId="05BF1A6A" w14:textId="297F7515" w:rsidR="00171CB7" w:rsidRDefault="004840B3" w:rsidP="004840B3">
      <w:pPr>
        <w:pStyle w:val="Caption"/>
        <w:jc w:val="center"/>
      </w:pPr>
      <w:bookmarkStart w:id="148" w:name="_Toc37494026"/>
      <w:r>
        <w:t xml:space="preserve">Figure </w:t>
      </w:r>
      <w:fldSimple w:instr=" SEQ Figure \* ARABIC ">
        <w:r w:rsidR="001A7BD2">
          <w:rPr>
            <w:noProof/>
          </w:rPr>
          <w:t>75</w:t>
        </w:r>
      </w:fldSimple>
      <w:r>
        <w:t xml:space="preserve"> </w:t>
      </w:r>
      <w:r w:rsidRPr="00DA6BEB">
        <w:t>DELETE Method Example</w:t>
      </w:r>
      <w:bookmarkEnd w:id="148"/>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178AB8EF" w:rsidR="00E54ED5" w:rsidRDefault="00E54ED5" w:rsidP="00F23550">
      <w:r>
        <w:t xml:space="preserve">This library allowed me to import the Helvetica </w:t>
      </w:r>
      <w:r w:rsidR="00ED08A3">
        <w:t xml:space="preserve">Textbook </w:t>
      </w:r>
      <w:r>
        <w:t xml:space="preserve">Font that is used throughout the entire application in place of the default Kivy label that proved unsuitable for younger children as discussed in section 3. Figure </w:t>
      </w:r>
      <w:r w:rsidR="00310D84">
        <w:t>76</w:t>
      </w:r>
      <w:r>
        <w:t xml:space="preserve">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72025" cy="819150"/>
                    </a:xfrm>
                    <a:prstGeom prst="rect">
                      <a:avLst/>
                    </a:prstGeom>
                  </pic:spPr>
                </pic:pic>
              </a:graphicData>
            </a:graphic>
          </wp:inline>
        </w:drawing>
      </w:r>
    </w:p>
    <w:p w14:paraId="68F0D2A7" w14:textId="7C6FD08F" w:rsidR="00E54ED5" w:rsidRDefault="004840B3" w:rsidP="004840B3">
      <w:pPr>
        <w:pStyle w:val="Caption"/>
        <w:jc w:val="center"/>
      </w:pPr>
      <w:bookmarkStart w:id="149" w:name="_Toc37494027"/>
      <w:r>
        <w:t xml:space="preserve">Figure </w:t>
      </w:r>
      <w:fldSimple w:instr=" SEQ Figure \* ARABIC ">
        <w:r w:rsidR="001A7BD2">
          <w:rPr>
            <w:noProof/>
          </w:rPr>
          <w:t>76</w:t>
        </w:r>
      </w:fldSimple>
      <w:r>
        <w:t xml:space="preserve"> </w:t>
      </w:r>
      <w:r w:rsidRPr="0068452B">
        <w:t>Label Base Code Snippet</w:t>
      </w:r>
      <w:bookmarkEnd w:id="149"/>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4225C504" w:rsidR="00F23550" w:rsidRPr="002D14CB" w:rsidRDefault="002D14CB" w:rsidP="00F23550">
      <w:r>
        <w:t xml:space="preserve">Similar to the Label Base library, </w:t>
      </w:r>
      <w:r w:rsidR="00310D84">
        <w:t>S</w:t>
      </w:r>
      <w:r>
        <w:t>ound</w:t>
      </w:r>
      <w:r w:rsidR="00310D84">
        <w:t xml:space="preserve"> L</w:t>
      </w:r>
      <w:r>
        <w:t xml:space="preserve">oader allowed me to import sounds into the application for use in the minigame screen of the application. Figure </w:t>
      </w:r>
      <w:r w:rsidR="00310D84">
        <w:t>77</w:t>
      </w:r>
      <w:r>
        <w:t xml:space="preserve"> shows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00575" cy="876300"/>
                    </a:xfrm>
                    <a:prstGeom prst="rect">
                      <a:avLst/>
                    </a:prstGeom>
                  </pic:spPr>
                </pic:pic>
              </a:graphicData>
            </a:graphic>
          </wp:inline>
        </w:drawing>
      </w:r>
    </w:p>
    <w:p w14:paraId="6DF2910A" w14:textId="5B329437" w:rsidR="002D14CB" w:rsidRDefault="004840B3" w:rsidP="004840B3">
      <w:pPr>
        <w:pStyle w:val="Caption"/>
        <w:jc w:val="center"/>
        <w:rPr>
          <w:b/>
          <w:bCs/>
        </w:rPr>
      </w:pPr>
      <w:bookmarkStart w:id="150" w:name="_Toc37494028"/>
      <w:r>
        <w:t xml:space="preserve">Figure </w:t>
      </w:r>
      <w:fldSimple w:instr=" SEQ Figure \* ARABIC ">
        <w:r w:rsidR="001A7BD2">
          <w:rPr>
            <w:noProof/>
          </w:rPr>
          <w:t>77</w:t>
        </w:r>
      </w:fldSimple>
      <w:r>
        <w:t xml:space="preserve"> </w:t>
      </w:r>
      <w:r w:rsidRPr="00F2766C">
        <w:t>Sound Loader Code Snippet</w:t>
      </w:r>
      <w:bookmarkEnd w:id="150"/>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674D5797" w14:textId="59935062" w:rsidR="008652E2" w:rsidRDefault="00A0435F" w:rsidP="00310D84">
      <w:r>
        <w:t>The random library is a simple library that allows for random numbers to be generated within a range that I utilized in the minigame section of the app.</w:t>
      </w:r>
      <w:r w:rsidR="008652E2">
        <w:t xml:space="preserve"> Figure </w:t>
      </w:r>
      <w:r w:rsidR="00310D84">
        <w:t>78</w:t>
      </w:r>
      <w:r w:rsidR="008652E2">
        <w:t xml:space="preserve"> shows the random library in use in the main and algorithm Python files to get a random number in different ranges depending on what they’re needed for. </w:t>
      </w:r>
      <w:r w:rsidR="00310D84">
        <w:t>Two examples of random use can be found on the minigame screen. The first random thing is the selection of which potential answer is going to be the expected answer to the question. The second potential answer in this example is chosen. The second example is choosing what values the other potential answers will have since they are not the expected answer and are wrong on purpose to throw off the user from guessing the answer to the question.</w:t>
      </w: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48000" cy="1085850"/>
                          </a:xfrm>
                          <a:prstGeom prst="rect">
                            <a:avLst/>
                          </a:prstGeom>
                        </pic:spPr>
                      </pic:pic>
                    </a:graphicData>
                  </a:graphic>
                </wp:inline>
              </w:drawing>
            </w:r>
          </w:p>
          <w:p w14:paraId="5CEAC11D" w14:textId="1A99F82B" w:rsidR="000E2A23" w:rsidRDefault="004840B3" w:rsidP="004840B3">
            <w:pPr>
              <w:pStyle w:val="Caption"/>
              <w:jc w:val="center"/>
            </w:pPr>
            <w:bookmarkStart w:id="151" w:name="_Toc37494029"/>
            <w:r>
              <w:t xml:space="preserve">Figure </w:t>
            </w:r>
            <w:fldSimple w:instr=" SEQ Figure \* ARABIC ">
              <w:r w:rsidR="001A7BD2">
                <w:rPr>
                  <w:noProof/>
                </w:rPr>
                <w:t>78</w:t>
              </w:r>
            </w:fldSimple>
            <w:r>
              <w:t xml:space="preserve"> </w:t>
            </w:r>
            <w:r w:rsidRPr="00C24A94">
              <w:t>Random Library Code Snippet</w:t>
            </w:r>
            <w:bookmarkEnd w:id="151"/>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79028" cy="2243847"/>
                          </a:xfrm>
                          <a:prstGeom prst="rect">
                            <a:avLst/>
                          </a:prstGeom>
                        </pic:spPr>
                      </pic:pic>
                    </a:graphicData>
                  </a:graphic>
                </wp:inline>
              </w:drawing>
            </w:r>
          </w:p>
          <w:p w14:paraId="3E64144A" w14:textId="244853DB" w:rsidR="000E2A23" w:rsidRDefault="004840B3" w:rsidP="004840B3">
            <w:pPr>
              <w:pStyle w:val="Caption"/>
              <w:jc w:val="center"/>
            </w:pPr>
            <w:bookmarkStart w:id="152" w:name="_Toc37494030"/>
            <w:r>
              <w:t xml:space="preserve">Figure </w:t>
            </w:r>
            <w:fldSimple w:instr=" SEQ Figure \* ARABIC ">
              <w:r w:rsidR="001A7BD2">
                <w:rPr>
                  <w:noProof/>
                </w:rPr>
                <w:t>79</w:t>
              </w:r>
            </w:fldSimple>
            <w:r>
              <w:t xml:space="preserve"> </w:t>
            </w:r>
            <w:r w:rsidRPr="00F3342F">
              <w:t>Random Use in Minigame</w:t>
            </w:r>
            <w:bookmarkEnd w:id="152"/>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55A608EF" w:rsidR="005775D0" w:rsidRDefault="000E2A23" w:rsidP="00F23550">
      <w:r>
        <w:t>This library is used to set up a Simple Mail Transfer Protocol link to an email address that I set up purely for this project. It retrieves users</w:t>
      </w:r>
      <w:r w:rsidR="00310D84">
        <w:t>'</w:t>
      </w:r>
      <w:r>
        <w:t xml:space="preserve"> weekly progress and sends a report to the email address that they used to set </w:t>
      </w:r>
      <w:r w:rsidR="007C649D">
        <w:t>register</w:t>
      </w:r>
      <w:r>
        <w:t xml:space="preserve"> the</w:t>
      </w:r>
      <w:r w:rsidR="007C649D">
        <w:t xml:space="preserve">ir </w:t>
      </w:r>
      <w:r>
        <w:t>account</w:t>
      </w:r>
      <w:r w:rsidR="00310D84">
        <w:t xml:space="preserve"> with</w:t>
      </w:r>
      <w:r w:rsidR="00A0173A">
        <w:t>.</w:t>
      </w:r>
      <w:r w:rsidR="00625027">
        <w:br/>
      </w:r>
      <w:r w:rsidR="00A3020A">
        <w:t>Near the top of the function</w:t>
      </w:r>
      <w:r w:rsidR="00A969D4">
        <w:t xml:space="preserve"> seen in figure </w:t>
      </w:r>
      <w:r w:rsidR="00310D84">
        <w:t>80,</w:t>
      </w:r>
      <w:r w:rsidR="00A3020A">
        <w:t xml:space="preserve"> the subject and the body of the email </w:t>
      </w:r>
      <w:r w:rsidR="00310D84">
        <w:t>is</w:t>
      </w:r>
      <w:r w:rsidR="00A3020A">
        <w:t xml:space="preserve"> constructed by concatenating information from the user</w:t>
      </w:r>
      <w:r w:rsidR="00A969D4">
        <w:t>’</w:t>
      </w:r>
      <w:r w:rsidR="00A3020A">
        <w:t xml:space="preserve">s progress table in the database. </w:t>
      </w:r>
      <w:r w:rsidR="00B0653A">
        <w:t>In the try section</w:t>
      </w:r>
      <w:r w:rsidR="00310D84">
        <w:t>,</w:t>
      </w:r>
      <w:r w:rsidR="00B0653A">
        <w:t xml:space="preserve"> an attempt is made to set up an SMTP link to Googles server address. After it connects successfully it logs into the Primary Mathletes email address with the login credentials provided from a separate Python file</w:t>
      </w:r>
      <w:r w:rsidR="00310D84">
        <w:t xml:space="preserve"> called ‘emailConfig’</w:t>
      </w:r>
      <w:r w:rsidR="00B0653A">
        <w:t>.</w:t>
      </w:r>
      <w:r w:rsidR="00310D84">
        <w:t xml:space="preserve"> </w:t>
      </w:r>
      <w:r w:rsidR="00B0653A">
        <w:t>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xml:space="preserve">. Figure </w:t>
      </w:r>
      <w:r w:rsidR="00310D84">
        <w:t xml:space="preserve">81 </w:t>
      </w:r>
      <w:r w:rsidR="00B0653A">
        <w:t>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56943" cy="3337522"/>
                    </a:xfrm>
                    <a:prstGeom prst="rect">
                      <a:avLst/>
                    </a:prstGeom>
                  </pic:spPr>
                </pic:pic>
              </a:graphicData>
            </a:graphic>
          </wp:inline>
        </w:drawing>
      </w:r>
    </w:p>
    <w:p w14:paraId="69083D16" w14:textId="7BA1CD31" w:rsidR="00625027" w:rsidRDefault="004840B3" w:rsidP="004840B3">
      <w:pPr>
        <w:pStyle w:val="Caption"/>
        <w:jc w:val="center"/>
      </w:pPr>
      <w:bookmarkStart w:id="153" w:name="_Toc37494031"/>
      <w:r>
        <w:t xml:space="preserve">Figure </w:t>
      </w:r>
      <w:fldSimple w:instr=" SEQ Figure \* ARABIC ">
        <w:r w:rsidR="001A7BD2">
          <w:rPr>
            <w:noProof/>
          </w:rPr>
          <w:t>80</w:t>
        </w:r>
      </w:fldSimple>
      <w:r>
        <w:t xml:space="preserve"> </w:t>
      </w:r>
      <w:r w:rsidRPr="009B0876">
        <w:t>Send Mail Function Code Snippet</w:t>
      </w:r>
      <w:bookmarkEnd w:id="153"/>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09925" cy="2533650"/>
                    </a:xfrm>
                    <a:prstGeom prst="rect">
                      <a:avLst/>
                    </a:prstGeom>
                  </pic:spPr>
                </pic:pic>
              </a:graphicData>
            </a:graphic>
          </wp:inline>
        </w:drawing>
      </w:r>
    </w:p>
    <w:p w14:paraId="153D055E" w14:textId="2488619D" w:rsidR="00AA1817" w:rsidRDefault="004840B3" w:rsidP="004840B3">
      <w:pPr>
        <w:pStyle w:val="Caption"/>
        <w:jc w:val="center"/>
        <w:rPr>
          <w:b/>
          <w:bCs/>
        </w:rPr>
      </w:pPr>
      <w:bookmarkStart w:id="154" w:name="_Toc37494032"/>
      <w:r>
        <w:t xml:space="preserve">Figure </w:t>
      </w:r>
      <w:fldSimple w:instr=" SEQ Figure \* ARABIC ">
        <w:r w:rsidR="001A7BD2">
          <w:rPr>
            <w:noProof/>
          </w:rPr>
          <w:t>81</w:t>
        </w:r>
      </w:fldSimple>
      <w:r>
        <w:t xml:space="preserve"> </w:t>
      </w:r>
      <w:r w:rsidRPr="007B2511">
        <w:t>Email received from the Send Email Function</w:t>
      </w:r>
      <w:bookmarkEnd w:id="154"/>
    </w:p>
    <w:p w14:paraId="572CD232" w14:textId="571F513C" w:rsidR="00AA1817" w:rsidRDefault="00AA1817" w:rsidP="00AA1817">
      <w:pPr>
        <w:jc w:val="center"/>
      </w:pPr>
    </w:p>
    <w:p w14:paraId="622CF56C" w14:textId="574453DF" w:rsidR="00F23550" w:rsidRDefault="00F23550" w:rsidP="00F23550">
      <w:pPr>
        <w:rPr>
          <w:b/>
          <w:bCs/>
        </w:rPr>
      </w:pPr>
      <w:r>
        <w:rPr>
          <w:b/>
          <w:bCs/>
        </w:rPr>
        <w:t>Date Time:</w:t>
      </w:r>
    </w:p>
    <w:p w14:paraId="1787C681" w14:textId="417D4120"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w:t>
      </w:r>
      <w:r w:rsidR="00310D84">
        <w:t>82</w:t>
      </w:r>
      <w:r w:rsidR="009F3386">
        <w:t xml:space="preserve"> shows the </w:t>
      </w:r>
      <w:r w:rsidR="00310D84">
        <w:t>DateT</w:t>
      </w:r>
      <w:r w:rsidR="009F3386">
        <w:t xml:space="preserve">ime and isocalender functions being used to format the current </w:t>
      </w:r>
      <w:r w:rsidR="009F3386">
        <w:lastRenderedPageBreak/>
        <w:t>date into</w:t>
      </w:r>
      <w:r w:rsidR="00C53152">
        <w:t xml:space="preserve"> human</w:t>
      </w:r>
      <w:r w:rsidR="00310D84">
        <w:t>-</w:t>
      </w:r>
      <w:r w:rsidR="00C53152">
        <w:t>readable integers. The for</w:t>
      </w:r>
      <w:r w:rsidR="00310D84">
        <w:t>-</w:t>
      </w:r>
      <w:r w:rsidR="00C53152">
        <w:t>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w:t>
      </w:r>
      <w:r w:rsidR="00310D84">
        <w:t xml:space="preserve"> already stored in the database</w:t>
      </w:r>
      <w:r w:rsidR="00CE5612">
        <w:t>. If they do, nothing happens but if the user doesn’t yet have any progress for the current week, a new progress entity is created for the user in the database and all of the values are set to 0.</w:t>
      </w:r>
    </w:p>
    <w:p w14:paraId="284427C4" w14:textId="77777777" w:rsidR="004840B3" w:rsidRDefault="009F3386" w:rsidP="00F73596">
      <w:pPr>
        <w:keepNext/>
        <w:jc w:val="center"/>
      </w:pPr>
      <w:r>
        <w:rPr>
          <w:noProof/>
        </w:rPr>
        <w:drawing>
          <wp:inline distT="0" distB="0" distL="0" distR="0" wp14:anchorId="3B27B352" wp14:editId="3855ACAD">
            <wp:extent cx="4645021" cy="297711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48703" cy="2979476"/>
                    </a:xfrm>
                    <a:prstGeom prst="rect">
                      <a:avLst/>
                    </a:prstGeom>
                  </pic:spPr>
                </pic:pic>
              </a:graphicData>
            </a:graphic>
          </wp:inline>
        </w:drawing>
      </w:r>
    </w:p>
    <w:p w14:paraId="2D0BF759" w14:textId="0153CC79" w:rsidR="009F3386" w:rsidRDefault="004840B3" w:rsidP="004840B3">
      <w:pPr>
        <w:pStyle w:val="Caption"/>
        <w:jc w:val="center"/>
      </w:pPr>
      <w:bookmarkStart w:id="155" w:name="_Toc37494033"/>
      <w:r>
        <w:t xml:space="preserve">Figure </w:t>
      </w:r>
      <w:fldSimple w:instr=" SEQ Figure \* ARABIC ">
        <w:r w:rsidR="001A7BD2">
          <w:rPr>
            <w:noProof/>
          </w:rPr>
          <w:t>82</w:t>
        </w:r>
      </w:fldSimple>
      <w:r>
        <w:t xml:space="preserve"> </w:t>
      </w:r>
      <w:r w:rsidRPr="007C0EEA">
        <w:t>Datetime Code Snippet</w:t>
      </w:r>
      <w:bookmarkEnd w:id="155"/>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186B1313" w:rsidR="00364F26" w:rsidRDefault="00364F26" w:rsidP="00F23550">
      <w:r>
        <w:t xml:space="preserve">When the user clicks on an operator (function </w:t>
      </w:r>
      <w:r w:rsidR="00310D84">
        <w:t>83</w:t>
      </w:r>
      <w:r>
        <w:t xml:space="preserve">) and then a level number (figure </w:t>
      </w:r>
      <w:r w:rsidR="00310D84">
        <w:t>84</w:t>
      </w:r>
      <w:r>
        <w:t>),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067011" cy="720609"/>
                          </a:xfrm>
                          <a:prstGeom prst="rect">
                            <a:avLst/>
                          </a:prstGeom>
                        </pic:spPr>
                      </pic:pic>
                    </a:graphicData>
                  </a:graphic>
                </wp:inline>
              </w:drawing>
            </w:r>
          </w:p>
          <w:p w14:paraId="666FE798" w14:textId="46A1AD54" w:rsidR="00364F26" w:rsidRDefault="004840B3" w:rsidP="004840B3">
            <w:pPr>
              <w:pStyle w:val="Caption"/>
              <w:jc w:val="center"/>
            </w:pPr>
            <w:bookmarkStart w:id="156" w:name="_Toc37494034"/>
            <w:r>
              <w:t xml:space="preserve">Figure </w:t>
            </w:r>
            <w:fldSimple w:instr=" SEQ Figure \* ARABIC ">
              <w:r w:rsidR="001A7BD2">
                <w:rPr>
                  <w:noProof/>
                </w:rPr>
                <w:t>83</w:t>
              </w:r>
            </w:fldSimple>
            <w:r>
              <w:t xml:space="preserve"> </w:t>
            </w:r>
            <w:r w:rsidRPr="002B5D16">
              <w:t>Clicking On An Operator</w:t>
            </w:r>
            <w:bookmarkEnd w:id="156"/>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971675" cy="676275"/>
                          </a:xfrm>
                          <a:prstGeom prst="rect">
                            <a:avLst/>
                          </a:prstGeom>
                        </pic:spPr>
                      </pic:pic>
                    </a:graphicData>
                  </a:graphic>
                </wp:inline>
              </w:drawing>
            </w:r>
          </w:p>
          <w:p w14:paraId="6E149CD7" w14:textId="6184B506" w:rsidR="00364F26" w:rsidRDefault="004840B3" w:rsidP="004840B3">
            <w:pPr>
              <w:pStyle w:val="Caption"/>
              <w:jc w:val="center"/>
            </w:pPr>
            <w:bookmarkStart w:id="157" w:name="_Toc37494035"/>
            <w:r>
              <w:t xml:space="preserve">Figure </w:t>
            </w:r>
            <w:fldSimple w:instr=" SEQ Figure \* ARABIC ">
              <w:r w:rsidR="001A7BD2">
                <w:rPr>
                  <w:noProof/>
                </w:rPr>
                <w:t>84</w:t>
              </w:r>
            </w:fldSimple>
            <w:r>
              <w:t xml:space="preserve"> </w:t>
            </w:r>
            <w:r w:rsidRPr="008E7C0D">
              <w:t>Clicking On A Level</w:t>
            </w:r>
            <w:bookmarkEnd w:id="157"/>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464F2534" w14:textId="1F84B279" w:rsidR="00364F26" w:rsidRDefault="00364F26" w:rsidP="00EE6344">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w:t>
      </w:r>
      <w:r w:rsidR="00310D84">
        <w:t>above</w:t>
      </w:r>
      <w:r w:rsidR="00EE6344">
        <w:t xml:space="preserve"> and a single level </w:t>
      </w:r>
      <w:r w:rsidR="00310D84">
        <w:t xml:space="preserve">below </w:t>
      </w:r>
      <w:r w:rsidR="00EE6344">
        <w:t xml:space="preserve">so that if the user is doing well in one minigame the questions will become slightly harder and if the student is performing poorly in one minigame then the difficulty will be dropped slightly to make it easier for </w:t>
      </w:r>
      <w:r w:rsidR="00EE6344">
        <w:lastRenderedPageBreak/>
        <w:t>them.</w:t>
      </w:r>
      <w:r w:rsidR="00AC1ADD">
        <w:t xml:space="preserve"> This also cannot go below a difficulty of 1 or above 10 so if the user is on Level 1 the equations can only get harder and if the user is on Level 10 then they can only get easier.</w:t>
      </w:r>
    </w:p>
    <w:p w14:paraId="40BF9097" w14:textId="77777777" w:rsidR="00310D84" w:rsidRDefault="00310D84" w:rsidP="00EE6344">
      <w:pPr>
        <w:rPr>
          <w:noProof/>
        </w:rPr>
      </w:pPr>
    </w:p>
    <w:p w14:paraId="581F7E12" w14:textId="77777777" w:rsidR="004840B3" w:rsidRDefault="00364F26" w:rsidP="004840B3">
      <w:pPr>
        <w:keepNext/>
        <w:jc w:val="center"/>
      </w:pPr>
      <w:r>
        <w:rPr>
          <w:noProof/>
        </w:rPr>
        <w:drawing>
          <wp:inline distT="0" distB="0" distL="0" distR="0" wp14:anchorId="6A085B39" wp14:editId="3198C55E">
            <wp:extent cx="2806995" cy="20616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22965" cy="2073364"/>
                    </a:xfrm>
                    <a:prstGeom prst="rect">
                      <a:avLst/>
                    </a:prstGeom>
                  </pic:spPr>
                </pic:pic>
              </a:graphicData>
            </a:graphic>
          </wp:inline>
        </w:drawing>
      </w:r>
    </w:p>
    <w:p w14:paraId="522F8E1F" w14:textId="59428741" w:rsidR="00364F26" w:rsidRDefault="004840B3" w:rsidP="004840B3">
      <w:pPr>
        <w:pStyle w:val="Caption"/>
        <w:jc w:val="center"/>
      </w:pPr>
      <w:bookmarkStart w:id="158" w:name="_Toc37494036"/>
      <w:r>
        <w:t xml:space="preserve">Figure </w:t>
      </w:r>
      <w:fldSimple w:instr=" SEQ Figure \* ARABIC ">
        <w:r w:rsidR="001A7BD2">
          <w:rPr>
            <w:noProof/>
          </w:rPr>
          <w:t>85</w:t>
        </w:r>
      </w:fldSimple>
      <w:r>
        <w:t xml:space="preserve"> </w:t>
      </w:r>
      <w:r w:rsidRPr="00152B4B">
        <w:t>Algorithm File Difficulty Setup</w:t>
      </w:r>
      <w:bookmarkEnd w:id="158"/>
    </w:p>
    <w:p w14:paraId="34A2A602" w14:textId="77777777" w:rsidR="00310D84" w:rsidRDefault="00310D84" w:rsidP="00F23550"/>
    <w:p w14:paraId="3C09B13C" w14:textId="31CD3558" w:rsidR="00310D84" w:rsidRDefault="003F5055" w:rsidP="00310D84">
      <w:r>
        <w:t xml:space="preserve">Depending on what operator was chosen, the range of numbers that can be randomly selected varies. This is because, by </w:t>
      </w:r>
      <w:r w:rsidR="00310D84">
        <w:t xml:space="preserve">the </w:t>
      </w:r>
      <w:r>
        <w:t xml:space="preserve">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w:t>
      </w:r>
      <w:r w:rsidR="00310D84">
        <w:t>86</w:t>
      </w:r>
      <w:r>
        <w:t xml:space="preserve"> shows the minimum and maximum range </w:t>
      </w:r>
      <w:r w:rsidR="00346444">
        <w:t xml:space="preserve">being capped on different numbers depending on what </w:t>
      </w:r>
      <w:r w:rsidR="00310D84">
        <w:t>difficulty was chosen.</w:t>
      </w:r>
    </w:p>
    <w:p w14:paraId="1204091A" w14:textId="4D61CD31" w:rsidR="004840B3" w:rsidRDefault="00310D84" w:rsidP="00310D84">
      <w:pPr>
        <w:jc w:val="center"/>
      </w:pPr>
      <w:r>
        <w:br/>
      </w:r>
      <w:r w:rsidR="00152DC7">
        <w:rPr>
          <w:noProof/>
        </w:rPr>
        <w:drawing>
          <wp:inline distT="0" distB="0" distL="0" distR="0" wp14:anchorId="40091F45" wp14:editId="7F98F5A2">
            <wp:extent cx="1753430" cy="324783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775885" cy="3289425"/>
                    </a:xfrm>
                    <a:prstGeom prst="rect">
                      <a:avLst/>
                    </a:prstGeom>
                  </pic:spPr>
                </pic:pic>
              </a:graphicData>
            </a:graphic>
          </wp:inline>
        </w:drawing>
      </w:r>
    </w:p>
    <w:p w14:paraId="1885C8A3" w14:textId="73F80589" w:rsidR="00152DC7" w:rsidRDefault="004840B3" w:rsidP="004840B3">
      <w:pPr>
        <w:pStyle w:val="Caption"/>
        <w:jc w:val="center"/>
      </w:pPr>
      <w:bookmarkStart w:id="159" w:name="_Toc37494037"/>
      <w:r>
        <w:t xml:space="preserve">Figure </w:t>
      </w:r>
      <w:fldSimple w:instr=" SEQ Figure \* ARABIC ">
        <w:r w:rsidR="001A7BD2">
          <w:rPr>
            <w:noProof/>
          </w:rPr>
          <w:t>86</w:t>
        </w:r>
      </w:fldSimple>
      <w:r>
        <w:t xml:space="preserve"> </w:t>
      </w:r>
      <w:r w:rsidRPr="005444DB">
        <w:t>Setting Maximum and Minimum Ranges</w:t>
      </w:r>
      <w:bookmarkEnd w:id="159"/>
    </w:p>
    <w:p w14:paraId="34C11300" w14:textId="4468D233" w:rsidR="00152DC7" w:rsidRDefault="00152DC7" w:rsidP="00152DC7">
      <w:pPr>
        <w:jc w:val="center"/>
      </w:pPr>
    </w:p>
    <w:p w14:paraId="030DAFE0" w14:textId="3F20DBD3" w:rsidR="0073240D" w:rsidRDefault="0073240D" w:rsidP="00152DC7">
      <w:pPr>
        <w:jc w:val="center"/>
      </w:pPr>
    </w:p>
    <w:p w14:paraId="6A9DF103" w14:textId="3A082C7B" w:rsidR="0073240D" w:rsidRDefault="0073240D" w:rsidP="0073240D">
      <w:r>
        <w:t xml:space="preserve">Next, a while loop runs to ensure that the answer to the question does not exceed the maximum number </w:t>
      </w:r>
      <w:r w:rsidR="00310D84">
        <w:t xml:space="preserve">that </w:t>
      </w:r>
      <w:r>
        <w:t>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978785"/>
                    </a:xfrm>
                    <a:prstGeom prst="rect">
                      <a:avLst/>
                    </a:prstGeom>
                  </pic:spPr>
                </pic:pic>
              </a:graphicData>
            </a:graphic>
          </wp:inline>
        </w:drawing>
      </w:r>
    </w:p>
    <w:p w14:paraId="55B40879" w14:textId="28DB7FC1" w:rsidR="0073240D" w:rsidRDefault="004840B3" w:rsidP="004840B3">
      <w:pPr>
        <w:pStyle w:val="Caption"/>
        <w:jc w:val="center"/>
      </w:pPr>
      <w:bookmarkStart w:id="160" w:name="_Toc37494038"/>
      <w:r>
        <w:t xml:space="preserve">Figure </w:t>
      </w:r>
      <w:fldSimple w:instr=" SEQ Figure \* ARABIC ">
        <w:r w:rsidR="001A7BD2">
          <w:rPr>
            <w:noProof/>
          </w:rPr>
          <w:t>87</w:t>
        </w:r>
      </w:fldSimple>
      <w:r>
        <w:t xml:space="preserve"> </w:t>
      </w:r>
      <w:r w:rsidRPr="0052275C">
        <w:t>Ensure Answer Doesn’t Exceed 1000</w:t>
      </w:r>
      <w:bookmarkEnd w:id="160"/>
    </w:p>
    <w:p w14:paraId="6ADD6432" w14:textId="30058888" w:rsidR="0073240D" w:rsidRDefault="0073240D" w:rsidP="0073240D">
      <w:pPr>
        <w:jc w:val="center"/>
      </w:pPr>
    </w:p>
    <w:p w14:paraId="5F56234D" w14:textId="2E6D3992" w:rsidR="003F5055" w:rsidRDefault="003F5055" w:rsidP="00F23550"/>
    <w:p w14:paraId="2F46562E" w14:textId="669F4485"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648075" cy="1609725"/>
                    </a:xfrm>
                    <a:prstGeom prst="rect">
                      <a:avLst/>
                    </a:prstGeom>
                  </pic:spPr>
                </pic:pic>
              </a:graphicData>
            </a:graphic>
          </wp:inline>
        </w:drawing>
      </w:r>
    </w:p>
    <w:p w14:paraId="1D95BCC7" w14:textId="3B18E9B9" w:rsidR="008E2A7F" w:rsidRDefault="004840B3" w:rsidP="004840B3">
      <w:pPr>
        <w:pStyle w:val="Caption"/>
        <w:jc w:val="center"/>
      </w:pPr>
      <w:bookmarkStart w:id="161" w:name="_Toc37494039"/>
      <w:r>
        <w:t xml:space="preserve">Figure </w:t>
      </w:r>
      <w:fldSimple w:instr=" SEQ Figure \* ARABIC ">
        <w:r w:rsidR="001A7BD2">
          <w:rPr>
            <w:noProof/>
          </w:rPr>
          <w:t>88</w:t>
        </w:r>
      </w:fldSimple>
      <w:r>
        <w:t xml:space="preserve"> </w:t>
      </w:r>
      <w:r w:rsidRPr="009E716C">
        <w:t>Examples of ‘blank’ Being 0, 1 and 2</w:t>
      </w:r>
      <w:bookmarkEnd w:id="161"/>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781425" cy="2095500"/>
                    </a:xfrm>
                    <a:prstGeom prst="rect">
                      <a:avLst/>
                    </a:prstGeom>
                  </pic:spPr>
                </pic:pic>
              </a:graphicData>
            </a:graphic>
          </wp:inline>
        </w:drawing>
      </w:r>
    </w:p>
    <w:p w14:paraId="2970B719" w14:textId="34605C06" w:rsidR="00844A50" w:rsidRDefault="004840B3" w:rsidP="004840B3">
      <w:pPr>
        <w:pStyle w:val="Caption"/>
        <w:jc w:val="center"/>
      </w:pPr>
      <w:bookmarkStart w:id="162" w:name="_Toc37494040"/>
      <w:r>
        <w:t xml:space="preserve">Figure </w:t>
      </w:r>
      <w:fldSimple w:instr=" SEQ Figure \* ARABIC ">
        <w:r w:rsidR="001A7BD2">
          <w:rPr>
            <w:noProof/>
          </w:rPr>
          <w:t>89</w:t>
        </w:r>
      </w:fldSimple>
      <w:r>
        <w:t xml:space="preserve"> </w:t>
      </w:r>
      <w:r w:rsidRPr="00FC0B0B">
        <w:t>Minigame Initialization</w:t>
      </w:r>
      <w:bookmarkEnd w:id="162"/>
    </w:p>
    <w:p w14:paraId="388CA2E3" w14:textId="1485E05F" w:rsidR="00844A50" w:rsidRDefault="00844A50" w:rsidP="00844A50">
      <w:pPr>
        <w:jc w:val="center"/>
      </w:pPr>
    </w:p>
    <w:p w14:paraId="17C460F0" w14:textId="479CC8CC" w:rsidR="00844A50" w:rsidRDefault="00844A50" w:rsidP="00F23550"/>
    <w:p w14:paraId="542CB94C" w14:textId="64A7533D"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w:t>
      </w:r>
      <w:r w:rsidR="00310D84">
        <w:t xml:space="preserve"> retrieve</w:t>
      </w:r>
      <w:r>
        <w:t xml:space="preserve">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43450" cy="1552575"/>
                    </a:xfrm>
                    <a:prstGeom prst="rect">
                      <a:avLst/>
                    </a:prstGeom>
                  </pic:spPr>
                </pic:pic>
              </a:graphicData>
            </a:graphic>
          </wp:inline>
        </w:drawing>
      </w:r>
    </w:p>
    <w:p w14:paraId="5CD3FDC7" w14:textId="13BB6E5C" w:rsidR="00844A50" w:rsidRDefault="004840B3" w:rsidP="004840B3">
      <w:pPr>
        <w:pStyle w:val="Caption"/>
        <w:jc w:val="center"/>
      </w:pPr>
      <w:bookmarkStart w:id="163" w:name="_Toc37494041"/>
      <w:r>
        <w:t xml:space="preserve">Figure </w:t>
      </w:r>
      <w:fldSimple w:instr=" SEQ Figure \* ARABIC ">
        <w:r w:rsidR="001A7BD2">
          <w:rPr>
            <w:noProof/>
          </w:rPr>
          <w:t>90</w:t>
        </w:r>
      </w:fldSimple>
      <w:r>
        <w:t xml:space="preserve"> </w:t>
      </w:r>
      <w:r w:rsidRPr="00CA6A9C">
        <w:t>Reinitialize Function</w:t>
      </w:r>
      <w:bookmarkEnd w:id="163"/>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4FF11782" w:rsidR="004D2731" w:rsidRDefault="004D2731" w:rsidP="00F23550">
      <w:r>
        <w:t xml:space="preserve">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t>
      </w:r>
      <w:r>
        <w:lastRenderedPageBreak/>
        <w:t xml:space="preserve">will be the expected answer and which potential answers will be random incorrect answers. This selection can be seen in figure </w:t>
      </w:r>
      <w:r w:rsidR="00310D84">
        <w:t>91</w:t>
      </w:r>
      <w:r>
        <w:t>.</w:t>
      </w:r>
    </w:p>
    <w:p w14:paraId="4EAD9D99" w14:textId="77777777" w:rsidR="004840B3" w:rsidRDefault="004D2731" w:rsidP="004840B3">
      <w:pPr>
        <w:keepNext/>
        <w:jc w:val="center"/>
      </w:pPr>
      <w:r>
        <w:rPr>
          <w:noProof/>
        </w:rPr>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76875" cy="4352925"/>
                    </a:xfrm>
                    <a:prstGeom prst="rect">
                      <a:avLst/>
                    </a:prstGeom>
                  </pic:spPr>
                </pic:pic>
              </a:graphicData>
            </a:graphic>
          </wp:inline>
        </w:drawing>
      </w:r>
    </w:p>
    <w:p w14:paraId="027B2108" w14:textId="6B145FF9" w:rsidR="004D2731" w:rsidRDefault="004840B3" w:rsidP="004840B3">
      <w:pPr>
        <w:pStyle w:val="Caption"/>
        <w:jc w:val="center"/>
      </w:pPr>
      <w:bookmarkStart w:id="164" w:name="_Toc37494042"/>
      <w:r>
        <w:t xml:space="preserve">Figure </w:t>
      </w:r>
      <w:fldSimple w:instr=" SEQ Figure \* ARABIC ">
        <w:r w:rsidR="001A7BD2">
          <w:rPr>
            <w:noProof/>
          </w:rPr>
          <w:t>91</w:t>
        </w:r>
      </w:fldSimple>
      <w:r>
        <w:t xml:space="preserve"> </w:t>
      </w:r>
      <w:r w:rsidRPr="003B72E5">
        <w:t>Update Function Code Snippet</w:t>
      </w:r>
      <w:bookmarkEnd w:id="164"/>
    </w:p>
    <w:p w14:paraId="17BD43C2" w14:textId="17BF0BFF" w:rsidR="004D2731" w:rsidRDefault="004D2731" w:rsidP="004D2731">
      <w:pPr>
        <w:jc w:val="center"/>
      </w:pPr>
    </w:p>
    <w:p w14:paraId="2650B679" w14:textId="5976CC8F" w:rsidR="004455F1" w:rsidRDefault="004455F1" w:rsidP="00F23550"/>
    <w:p w14:paraId="3D926D14" w14:textId="720BE0B4"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w:t>
      </w:r>
      <w:r w:rsidR="00310D84">
        <w:t>. N</w:t>
      </w:r>
      <w:r w:rsidR="00637778">
        <w:t xml:space="preserve">o matter what answer </w:t>
      </w:r>
      <w:r w:rsidR="00310D84">
        <w:t xml:space="preserve">the user </w:t>
      </w:r>
      <w:r w:rsidR="00637778">
        <w:t>choose</w:t>
      </w:r>
      <w:r w:rsidR="00310D84">
        <w:t>s,</w:t>
      </w:r>
      <w:r w:rsidR="00637778">
        <w:t xml:space="preserv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33750" cy="3524250"/>
                    </a:xfrm>
                    <a:prstGeom prst="rect">
                      <a:avLst/>
                    </a:prstGeom>
                  </pic:spPr>
                </pic:pic>
              </a:graphicData>
            </a:graphic>
          </wp:inline>
        </w:drawing>
      </w:r>
    </w:p>
    <w:p w14:paraId="19E10A81" w14:textId="3DD76228" w:rsidR="00637778" w:rsidRDefault="004840B3" w:rsidP="004840B3">
      <w:pPr>
        <w:pStyle w:val="Caption"/>
        <w:jc w:val="center"/>
      </w:pPr>
      <w:bookmarkStart w:id="165" w:name="_Toc37494043"/>
      <w:r>
        <w:t xml:space="preserve">Figure </w:t>
      </w:r>
      <w:fldSimple w:instr=" SEQ Figure \* ARABIC ">
        <w:r w:rsidR="001A7BD2">
          <w:rPr>
            <w:noProof/>
          </w:rPr>
          <w:t>92</w:t>
        </w:r>
      </w:fldSimple>
      <w:r>
        <w:t xml:space="preserve"> </w:t>
      </w:r>
      <w:r w:rsidRPr="0091179F">
        <w:t>Check Answer Function</w:t>
      </w:r>
      <w:bookmarkEnd w:id="165"/>
    </w:p>
    <w:p w14:paraId="71BC6A22" w14:textId="29851564" w:rsidR="00637778" w:rsidRDefault="00637778" w:rsidP="00637778">
      <w:pPr>
        <w:jc w:val="center"/>
      </w:pPr>
    </w:p>
    <w:p w14:paraId="114252EC" w14:textId="7E970CB5" w:rsidR="004D2731" w:rsidRDefault="004D2731" w:rsidP="00F23550"/>
    <w:p w14:paraId="58D2BC4B" w14:textId="768A8772" w:rsidR="00D43DFE" w:rsidRDefault="001F1F78" w:rsidP="00F23550">
      <w:r>
        <w:t xml:space="preserve">The </w:t>
      </w:r>
      <w:r w:rsidR="00310D84">
        <w:t>‘</w:t>
      </w:r>
      <w:r>
        <w:t>getPotentialAnswer</w:t>
      </w:r>
      <w:r w:rsidR="00310D84">
        <w:t>’</w:t>
      </w:r>
      <w:r>
        <w:t xml:space="preserve"> function is the most complex part of this minigame section of the code.</w:t>
      </w:r>
      <w:r w:rsidR="00BF40E6">
        <w:t xml:space="preserve"> </w:t>
      </w:r>
      <w:r w:rsidR="00D43DFE">
        <w:t xml:space="preserve">This part was the most challenging for me and took probably the most amount of time to get right. If the function didn’t work properly there wouldn’t be any challenge to the </w:t>
      </w:r>
      <w:r w:rsidR="00CE0049">
        <w:t>minigames,</w:t>
      </w:r>
      <w:r w:rsidR="00D43DFE">
        <w:t xml:space="preserve"> and every question would be very easy for the user to answer which negates the whole point of the minigames. </w:t>
      </w:r>
      <w:r w:rsidR="00D43DFE">
        <w:br/>
      </w:r>
    </w:p>
    <w:p w14:paraId="10B716E8" w14:textId="0307AF0A" w:rsidR="00E55C05" w:rsidRDefault="00BF40E6" w:rsidP="00F23550">
      <w:r>
        <w:t xml:space="preserve">The function starts by reading in the expected answer that was retrieved from the algorithm file. Then it sets up the function by creating variables for the potential answer, the </w:t>
      </w:r>
      <w:r w:rsidR="00310D84">
        <w:t>length of the expected answer</w:t>
      </w:r>
      <w:r>
        <w:t xml:space="preserve"> and creates a check to make sure the potential answer is suitable</w:t>
      </w:r>
      <w:r w:rsidR="00310D84">
        <w:t xml:space="preserve"> for the minigame</w:t>
      </w:r>
      <w:r>
        <w:t>.</w:t>
      </w:r>
    </w:p>
    <w:p w14:paraId="56D93365" w14:textId="77777777" w:rsidR="00310D84" w:rsidRDefault="00310D84" w:rsidP="00F23550"/>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00450" cy="1009650"/>
                    </a:xfrm>
                    <a:prstGeom prst="rect">
                      <a:avLst/>
                    </a:prstGeom>
                  </pic:spPr>
                </pic:pic>
              </a:graphicData>
            </a:graphic>
          </wp:inline>
        </w:drawing>
      </w:r>
    </w:p>
    <w:p w14:paraId="5B5FB940" w14:textId="136D90D1" w:rsidR="001F1F78" w:rsidRDefault="004840B3" w:rsidP="004840B3">
      <w:pPr>
        <w:pStyle w:val="Caption"/>
        <w:jc w:val="center"/>
      </w:pPr>
      <w:bookmarkStart w:id="166" w:name="_Toc37494044"/>
      <w:r>
        <w:t xml:space="preserve">Figure </w:t>
      </w:r>
      <w:fldSimple w:instr=" SEQ Figure \* ARABIC ">
        <w:r w:rsidR="001A7BD2">
          <w:rPr>
            <w:noProof/>
          </w:rPr>
          <w:t>93</w:t>
        </w:r>
      </w:fldSimple>
      <w:r>
        <w:t xml:space="preserve"> </w:t>
      </w:r>
      <w:r w:rsidRPr="00752622">
        <w:t>Get Potential Answers Code Snippet</w:t>
      </w:r>
      <w:bookmarkEnd w:id="166"/>
    </w:p>
    <w:p w14:paraId="3726075D" w14:textId="1A1B897C" w:rsidR="00E55C05" w:rsidRDefault="00E55C05" w:rsidP="00E55C05">
      <w:pPr>
        <w:jc w:val="center"/>
      </w:pPr>
    </w:p>
    <w:p w14:paraId="759A5F5B" w14:textId="3E4919AC" w:rsidR="00A26A13" w:rsidRDefault="00A26A13" w:rsidP="00E55C05">
      <w:pPr>
        <w:jc w:val="center"/>
      </w:pPr>
    </w:p>
    <w:p w14:paraId="156ABFD1" w14:textId="1D789D08" w:rsidR="00A26A13" w:rsidRDefault="00A26A13" w:rsidP="00A26A13">
      <w:r>
        <w:lastRenderedPageBreak/>
        <w:t>After these are set up a variable called ‘DifficultyMapped’ is set up. It is calculated based on the level number that the user chose before entering the minigame</w:t>
      </w:r>
      <w:r w:rsidR="00310D84">
        <w:t>. Essentially, what this function does is</w:t>
      </w:r>
      <w:r>
        <w:t xml:space="preserve"> flip the numbers 1-10 backward </w:t>
      </w:r>
      <w:r w:rsidR="00310D84">
        <w:t>so that they read</w:t>
      </w:r>
      <w:r>
        <w:t xml:space="preserve"> 10-1. Instead of 1 getting mapped to 10, it instead starts at 9</w:t>
      </w:r>
      <w:r w:rsidR="00310D84">
        <w:t xml:space="preserve">. This is because </w:t>
      </w:r>
      <w:r>
        <w:t>if a number were to move 10 places away from itself in a single</w:t>
      </w:r>
      <w:r w:rsidR="00310D84">
        <w:t>-</w:t>
      </w:r>
      <w:r>
        <w:t>digit it would loop back around to itself which isn’t useful for the way this function works. E.g If the 1 in 61 was mapped 10 places either way from itself the potential answers would be 51 and 71. Since I am only interest</w:t>
      </w:r>
      <w:r w:rsidR="00310D84">
        <w:t>ed</w:t>
      </w:r>
      <w:r>
        <w:t xml:space="preserve">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29250" cy="304800"/>
                    </a:xfrm>
                    <a:prstGeom prst="rect">
                      <a:avLst/>
                    </a:prstGeom>
                  </pic:spPr>
                </pic:pic>
              </a:graphicData>
            </a:graphic>
          </wp:inline>
        </w:drawing>
      </w:r>
    </w:p>
    <w:p w14:paraId="08BE65D4" w14:textId="3185B00B" w:rsidR="009D1963" w:rsidRDefault="004840B3" w:rsidP="004840B3">
      <w:pPr>
        <w:pStyle w:val="Caption"/>
        <w:jc w:val="center"/>
      </w:pPr>
      <w:bookmarkStart w:id="167" w:name="_Toc37494045"/>
      <w:r>
        <w:t xml:space="preserve">Figure </w:t>
      </w:r>
      <w:fldSimple w:instr=" SEQ Figure \* ARABIC ">
        <w:r w:rsidR="001A7BD2">
          <w:rPr>
            <w:noProof/>
          </w:rPr>
          <w:t>94</w:t>
        </w:r>
      </w:fldSimple>
      <w:r>
        <w:t xml:space="preserve"> </w:t>
      </w:r>
      <w:r w:rsidRPr="00CD0D3B">
        <w:t>Difficulty Mapped Calculation</w:t>
      </w:r>
      <w:bookmarkEnd w:id="167"/>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FC0C54">
        <w:trPr>
          <w:trHeight w:val="459"/>
        </w:trPr>
        <w:tc>
          <w:tcPr>
            <w:tcW w:w="819" w:type="dxa"/>
          </w:tcPr>
          <w:p w14:paraId="6F3A553C" w14:textId="68BCF147" w:rsidR="001F1F78" w:rsidRPr="00FC0C54" w:rsidRDefault="001F1F78" w:rsidP="001F1F78">
            <w:pPr>
              <w:jc w:val="center"/>
              <w:rPr>
                <w:b/>
                <w:bCs/>
              </w:rPr>
            </w:pPr>
            <w:r w:rsidRPr="00FC0C54">
              <w:rPr>
                <w:b/>
                <w:bCs/>
              </w:rPr>
              <w:t>Level</w:t>
            </w:r>
          </w:p>
        </w:tc>
        <w:tc>
          <w:tcPr>
            <w:tcW w:w="819" w:type="dxa"/>
          </w:tcPr>
          <w:p w14:paraId="2BE4C094" w14:textId="1926EABA" w:rsidR="001F1F78" w:rsidRPr="00FC0C54" w:rsidRDefault="001F1F78" w:rsidP="001F1F78">
            <w:pPr>
              <w:jc w:val="center"/>
              <w:rPr>
                <w:b/>
                <w:bCs/>
              </w:rPr>
            </w:pPr>
            <w:r w:rsidRPr="00FC0C54">
              <w:rPr>
                <w:b/>
                <w:bCs/>
              </w:rPr>
              <w:t>1</w:t>
            </w:r>
          </w:p>
        </w:tc>
        <w:tc>
          <w:tcPr>
            <w:tcW w:w="819" w:type="dxa"/>
          </w:tcPr>
          <w:p w14:paraId="01BCC942" w14:textId="05079221" w:rsidR="001F1F78" w:rsidRPr="00FC0C54" w:rsidRDefault="001F1F78" w:rsidP="001F1F78">
            <w:pPr>
              <w:jc w:val="center"/>
              <w:rPr>
                <w:b/>
                <w:bCs/>
              </w:rPr>
            </w:pPr>
            <w:r w:rsidRPr="00FC0C54">
              <w:rPr>
                <w:b/>
                <w:bCs/>
              </w:rPr>
              <w:t>2</w:t>
            </w:r>
          </w:p>
        </w:tc>
        <w:tc>
          <w:tcPr>
            <w:tcW w:w="819" w:type="dxa"/>
          </w:tcPr>
          <w:p w14:paraId="42819423" w14:textId="0E7DA414" w:rsidR="001F1F78" w:rsidRPr="00FC0C54" w:rsidRDefault="001F1F78" w:rsidP="001F1F78">
            <w:pPr>
              <w:jc w:val="center"/>
              <w:rPr>
                <w:b/>
                <w:bCs/>
              </w:rPr>
            </w:pPr>
            <w:r w:rsidRPr="00FC0C54">
              <w:rPr>
                <w:b/>
                <w:bCs/>
              </w:rPr>
              <w:t>3</w:t>
            </w:r>
          </w:p>
        </w:tc>
        <w:tc>
          <w:tcPr>
            <w:tcW w:w="820" w:type="dxa"/>
          </w:tcPr>
          <w:p w14:paraId="001CCE2D" w14:textId="050C4D90" w:rsidR="001F1F78" w:rsidRPr="00FC0C54" w:rsidRDefault="001F1F78" w:rsidP="001F1F78">
            <w:pPr>
              <w:jc w:val="center"/>
              <w:rPr>
                <w:b/>
                <w:bCs/>
              </w:rPr>
            </w:pPr>
            <w:r w:rsidRPr="00FC0C54">
              <w:rPr>
                <w:b/>
                <w:bCs/>
              </w:rPr>
              <w:t>4</w:t>
            </w:r>
          </w:p>
        </w:tc>
        <w:tc>
          <w:tcPr>
            <w:tcW w:w="820" w:type="dxa"/>
          </w:tcPr>
          <w:p w14:paraId="6C1E3517" w14:textId="44084CED" w:rsidR="001F1F78" w:rsidRPr="00FC0C54" w:rsidRDefault="001F1F78" w:rsidP="001F1F78">
            <w:pPr>
              <w:jc w:val="center"/>
              <w:rPr>
                <w:b/>
                <w:bCs/>
              </w:rPr>
            </w:pPr>
            <w:r w:rsidRPr="00FC0C54">
              <w:rPr>
                <w:b/>
                <w:bCs/>
              </w:rPr>
              <w:t>5</w:t>
            </w:r>
          </w:p>
        </w:tc>
        <w:tc>
          <w:tcPr>
            <w:tcW w:w="820" w:type="dxa"/>
          </w:tcPr>
          <w:p w14:paraId="5DE79BA8" w14:textId="0D7C021B" w:rsidR="001F1F78" w:rsidRPr="00FC0C54" w:rsidRDefault="001F1F78" w:rsidP="001F1F78">
            <w:pPr>
              <w:jc w:val="center"/>
              <w:rPr>
                <w:b/>
                <w:bCs/>
              </w:rPr>
            </w:pPr>
            <w:r w:rsidRPr="00FC0C54">
              <w:rPr>
                <w:b/>
                <w:bCs/>
              </w:rPr>
              <w:t>6</w:t>
            </w:r>
          </w:p>
        </w:tc>
        <w:tc>
          <w:tcPr>
            <w:tcW w:w="820" w:type="dxa"/>
          </w:tcPr>
          <w:p w14:paraId="194B5E44" w14:textId="69698FC3" w:rsidR="001F1F78" w:rsidRPr="00FC0C54" w:rsidRDefault="001F1F78" w:rsidP="001F1F78">
            <w:pPr>
              <w:jc w:val="center"/>
              <w:rPr>
                <w:b/>
                <w:bCs/>
              </w:rPr>
            </w:pPr>
            <w:r w:rsidRPr="00FC0C54">
              <w:rPr>
                <w:b/>
                <w:bCs/>
              </w:rPr>
              <w:t>7</w:t>
            </w:r>
          </w:p>
        </w:tc>
        <w:tc>
          <w:tcPr>
            <w:tcW w:w="820" w:type="dxa"/>
          </w:tcPr>
          <w:p w14:paraId="7B6C0F32" w14:textId="11BD1066" w:rsidR="001F1F78" w:rsidRPr="00FC0C54" w:rsidRDefault="001F1F78" w:rsidP="001F1F78">
            <w:pPr>
              <w:jc w:val="center"/>
              <w:rPr>
                <w:b/>
                <w:bCs/>
              </w:rPr>
            </w:pPr>
            <w:r w:rsidRPr="00FC0C54">
              <w:rPr>
                <w:b/>
                <w:bCs/>
              </w:rPr>
              <w:t>8</w:t>
            </w:r>
          </w:p>
        </w:tc>
        <w:tc>
          <w:tcPr>
            <w:tcW w:w="820" w:type="dxa"/>
          </w:tcPr>
          <w:p w14:paraId="7B8FEFB7" w14:textId="1D2AC364" w:rsidR="001F1F78" w:rsidRPr="00FC0C54" w:rsidRDefault="001F1F78" w:rsidP="001F1F78">
            <w:pPr>
              <w:jc w:val="center"/>
              <w:rPr>
                <w:b/>
                <w:bCs/>
              </w:rPr>
            </w:pPr>
            <w:r w:rsidRPr="00FC0C54">
              <w:rPr>
                <w:b/>
                <w:bCs/>
              </w:rPr>
              <w:t>9</w:t>
            </w:r>
          </w:p>
        </w:tc>
        <w:tc>
          <w:tcPr>
            <w:tcW w:w="820" w:type="dxa"/>
          </w:tcPr>
          <w:p w14:paraId="06AEE2F0" w14:textId="095914FF" w:rsidR="001F1F78" w:rsidRPr="00FC0C54" w:rsidRDefault="001F1F78" w:rsidP="001F1F78">
            <w:pPr>
              <w:jc w:val="center"/>
              <w:rPr>
                <w:b/>
                <w:bCs/>
              </w:rPr>
            </w:pPr>
            <w:r w:rsidRPr="00FC0C54">
              <w:rPr>
                <w:b/>
                <w:bCs/>
              </w:rPr>
              <w:t>10</w:t>
            </w:r>
          </w:p>
        </w:tc>
      </w:tr>
      <w:tr w:rsidR="001F1F78" w14:paraId="2A3E7C6C" w14:textId="7E44C33C" w:rsidTr="001F1F78">
        <w:tc>
          <w:tcPr>
            <w:tcW w:w="819" w:type="dxa"/>
          </w:tcPr>
          <w:p w14:paraId="10233C08" w14:textId="699F23A2" w:rsidR="001F1F78" w:rsidRPr="00FC0C54" w:rsidRDefault="001F1F78" w:rsidP="001F1F78">
            <w:pPr>
              <w:jc w:val="center"/>
              <w:rPr>
                <w:b/>
                <w:bCs/>
              </w:rPr>
            </w:pPr>
            <w:r w:rsidRPr="00FC0C54">
              <w:t>Difficulty</w:t>
            </w:r>
            <w:r w:rsidRPr="00FC0C54">
              <w:rPr>
                <w:b/>
                <w:bCs/>
              </w:rPr>
              <w:t xml:space="preserve"> </w:t>
            </w:r>
            <w:r w:rsidRPr="00FC0C54">
              <w:t>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7B5A145C" w:rsidR="001F1F78" w:rsidRDefault="004840B3" w:rsidP="004840B3">
      <w:pPr>
        <w:pStyle w:val="Caption"/>
        <w:jc w:val="center"/>
      </w:pPr>
      <w:bookmarkStart w:id="168" w:name="_Toc37494046"/>
      <w:r>
        <w:t xml:space="preserve">Figure </w:t>
      </w:r>
      <w:fldSimple w:instr=" SEQ Figure \* ARABIC ">
        <w:r w:rsidR="001A7BD2">
          <w:rPr>
            <w:noProof/>
          </w:rPr>
          <w:t>95</w:t>
        </w:r>
      </w:fldSimple>
      <w:r>
        <w:t xml:space="preserve"> </w:t>
      </w:r>
      <w:r w:rsidRPr="001940D3">
        <w:t>Difficulty Mapped Numbers 1-10</w:t>
      </w:r>
      <w:bookmarkEnd w:id="168"/>
    </w:p>
    <w:p w14:paraId="14261A2B" w14:textId="5489C889" w:rsidR="001F1F78" w:rsidRDefault="001F1F78" w:rsidP="00F23550"/>
    <w:p w14:paraId="44DF0111" w14:textId="05F26270" w:rsidR="009109F5" w:rsidRDefault="009109F5" w:rsidP="00F23550">
      <w:r>
        <w:t xml:space="preserve">This difficulty mapped variable is then used to decide how random the potential answers will be. Looking at figures </w:t>
      </w:r>
      <w:r w:rsidR="00310D84">
        <w:t>96</w:t>
      </w:r>
      <w:r>
        <w:t xml:space="preserve"> and </w:t>
      </w:r>
      <w:r w:rsidR="00310D84">
        <w:t>97</w:t>
      </w:r>
      <w:r>
        <w:t xml:space="preserve"> we can see that the lower the level number, the more random the potential answers are and so, it’s a lot easier for the user to guess which number is correct if they aren’t certain of an answer whereas in later levels, the potential answers are quite similar to the expected answer and so this adds another layer of difficulty to the questions the users are being asked.</w:t>
      </w:r>
    </w:p>
    <w:p w14:paraId="57A1BCA1" w14:textId="77777777" w:rsidR="0063322E" w:rsidRDefault="00C73FD0" w:rsidP="0063322E">
      <w:r>
        <w:t>The example below shows that some thought needs to go into figuring out which potential answer is the correct one.</w:t>
      </w:r>
    </w:p>
    <w:p w14:paraId="71E6F38A" w14:textId="50D35CF3" w:rsidR="004840B3" w:rsidRDefault="00226FE8" w:rsidP="0063322E">
      <w:pPr>
        <w:jc w:val="center"/>
      </w:pPr>
      <w:r>
        <w:rPr>
          <w:noProof/>
        </w:rPr>
        <w:drawing>
          <wp:inline distT="0" distB="0" distL="0" distR="0" wp14:anchorId="0D72135E" wp14:editId="3AAA52A5">
            <wp:extent cx="3161011" cy="2475571"/>
            <wp:effectExtent l="0" t="0" r="1905"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166454" cy="2479834"/>
                    </a:xfrm>
                    <a:prstGeom prst="rect">
                      <a:avLst/>
                    </a:prstGeom>
                  </pic:spPr>
                </pic:pic>
              </a:graphicData>
            </a:graphic>
          </wp:inline>
        </w:drawing>
      </w:r>
    </w:p>
    <w:p w14:paraId="2F141CD3" w14:textId="12D12B38" w:rsidR="009109F5" w:rsidRDefault="004840B3" w:rsidP="004840B3">
      <w:pPr>
        <w:pStyle w:val="Caption"/>
        <w:jc w:val="center"/>
      </w:pPr>
      <w:bookmarkStart w:id="169" w:name="_Toc37494047"/>
      <w:r>
        <w:t xml:space="preserve">Figure </w:t>
      </w:r>
      <w:fldSimple w:instr=" SEQ Figure \* ARABIC ">
        <w:r w:rsidR="001A7BD2">
          <w:rPr>
            <w:noProof/>
          </w:rPr>
          <w:t>96</w:t>
        </w:r>
      </w:fldSimple>
      <w:r>
        <w:t xml:space="preserve"> </w:t>
      </w:r>
      <w:r w:rsidRPr="00632B5F">
        <w:t>Level 8 Addition Potential Answer Example</w:t>
      </w:r>
      <w:bookmarkEnd w:id="169"/>
    </w:p>
    <w:p w14:paraId="6A57840A" w14:textId="7FDF6B0B" w:rsidR="009F7F5E" w:rsidRDefault="009F7F5E" w:rsidP="009F7F5E">
      <w:r>
        <w:lastRenderedPageBreak/>
        <w:t xml:space="preserve">This example shows that earlier levels have extremely random potential answers and the final digit of the incorrect potential answers do not match the </w:t>
      </w:r>
      <w:r w:rsidR="00B2256B">
        <w:t xml:space="preserve">correct answer so looking at the final digit of the equation pretty much gives </w:t>
      </w:r>
      <w:r w:rsidR="00310D84">
        <w:t xml:space="preserve">away the </w:t>
      </w:r>
      <w:r w:rsidR="00B2256B">
        <w:t>answer</w:t>
      </w:r>
      <w:r w:rsidR="00310D84">
        <w:t>.</w:t>
      </w:r>
    </w:p>
    <w:p w14:paraId="391A831A" w14:textId="77777777" w:rsidR="00310D84" w:rsidRDefault="00310D84" w:rsidP="009F7F5E"/>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48175" cy="3667125"/>
                    </a:xfrm>
                    <a:prstGeom prst="rect">
                      <a:avLst/>
                    </a:prstGeom>
                  </pic:spPr>
                </pic:pic>
              </a:graphicData>
            </a:graphic>
          </wp:inline>
        </w:drawing>
      </w:r>
    </w:p>
    <w:p w14:paraId="6C73A830" w14:textId="19438F0A" w:rsidR="00226FE8" w:rsidRDefault="004840B3" w:rsidP="004840B3">
      <w:pPr>
        <w:pStyle w:val="Caption"/>
        <w:jc w:val="center"/>
      </w:pPr>
      <w:bookmarkStart w:id="170" w:name="_Toc37494048"/>
      <w:r>
        <w:t xml:space="preserve">Figure </w:t>
      </w:r>
      <w:fldSimple w:instr=" SEQ Figure \* ARABIC ">
        <w:r w:rsidR="001A7BD2">
          <w:rPr>
            <w:noProof/>
          </w:rPr>
          <w:t>97</w:t>
        </w:r>
      </w:fldSimple>
      <w:r>
        <w:t xml:space="preserve"> </w:t>
      </w:r>
      <w:r w:rsidRPr="008B328D">
        <w:t>Level 2 Addition Potential Answer Example</w:t>
      </w:r>
      <w:bookmarkEnd w:id="170"/>
    </w:p>
    <w:p w14:paraId="4DFF0601" w14:textId="0085FECA" w:rsidR="00226FE8" w:rsidRDefault="00226FE8" w:rsidP="00226FE8">
      <w:pPr>
        <w:jc w:val="center"/>
      </w:pPr>
    </w:p>
    <w:p w14:paraId="4034283C" w14:textId="209DCA3C" w:rsidR="00226FE8" w:rsidRDefault="00226FE8" w:rsidP="00226FE8">
      <w:pPr>
        <w:jc w:val="center"/>
      </w:pPr>
    </w:p>
    <w:p w14:paraId="606429C0" w14:textId="49244AE5"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w:t>
      </w:r>
      <w:r w:rsidR="00310D84">
        <w:t>,</w:t>
      </w:r>
      <w:r>
        <w:t xml:space="preserve"> a new number is continuously generated until it no longer matches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129915"/>
                    </a:xfrm>
                    <a:prstGeom prst="rect">
                      <a:avLst/>
                    </a:prstGeom>
                  </pic:spPr>
                </pic:pic>
              </a:graphicData>
            </a:graphic>
          </wp:inline>
        </w:drawing>
      </w:r>
    </w:p>
    <w:p w14:paraId="7C734E4E" w14:textId="437EA9E2" w:rsidR="00B2256B" w:rsidRDefault="004840B3" w:rsidP="004840B3">
      <w:pPr>
        <w:pStyle w:val="Caption"/>
        <w:jc w:val="center"/>
      </w:pPr>
      <w:bookmarkStart w:id="171" w:name="_Toc37494049"/>
      <w:r>
        <w:t xml:space="preserve">Figure </w:t>
      </w:r>
      <w:fldSimple w:instr=" SEQ Figure \* ARABIC ">
        <w:r w:rsidR="001A7BD2">
          <w:rPr>
            <w:noProof/>
          </w:rPr>
          <w:t>98</w:t>
        </w:r>
      </w:fldSimple>
      <w:r>
        <w:t xml:space="preserve"> </w:t>
      </w:r>
      <w:r w:rsidRPr="0034769D">
        <w:t>Potential Answer Code Snippet</w:t>
      </w:r>
      <w:bookmarkEnd w:id="171"/>
    </w:p>
    <w:p w14:paraId="60607408" w14:textId="0E6E1553" w:rsidR="00B2256B" w:rsidRDefault="00B2256B" w:rsidP="00226FE8">
      <w:pPr>
        <w:jc w:val="center"/>
      </w:pPr>
    </w:p>
    <w:p w14:paraId="6E6918EC" w14:textId="77777777" w:rsidR="00862882" w:rsidRPr="007016E7" w:rsidRDefault="00862882" w:rsidP="00310D84">
      <w:pPr>
        <w:rPr>
          <w:bCs/>
        </w:rPr>
      </w:pPr>
    </w:p>
    <w:p w14:paraId="52B3B656" w14:textId="7CAA5A73" w:rsidR="007B63DE" w:rsidRDefault="009B697E" w:rsidP="002F5FE3">
      <w:pPr>
        <w:pStyle w:val="Heading2"/>
        <w:numPr>
          <w:ilvl w:val="0"/>
          <w:numId w:val="0"/>
        </w:numPr>
        <w:ind w:left="444" w:hanging="444"/>
      </w:pPr>
      <w:bookmarkStart w:id="172" w:name="_Toc21459661"/>
      <w:bookmarkStart w:id="173" w:name="_Toc37493937"/>
      <w:r>
        <w:t>4.</w:t>
      </w:r>
      <w:r w:rsidR="002F699A">
        <w:t>4</w:t>
      </w:r>
      <w:r>
        <w:t xml:space="preserve">. </w:t>
      </w:r>
      <w:r w:rsidR="007F3450">
        <w:t>Back-End</w:t>
      </w:r>
      <w:bookmarkEnd w:id="172"/>
      <w:bookmarkEnd w:id="173"/>
    </w:p>
    <w:p w14:paraId="6A09CDD0" w14:textId="2F5429FE" w:rsidR="002F5FE3" w:rsidRDefault="002F5FE3" w:rsidP="002F5FE3"/>
    <w:p w14:paraId="4ADBBD47" w14:textId="7BD93A9F" w:rsidR="00862882" w:rsidRDefault="00862882" w:rsidP="002F5FE3">
      <w:r>
        <w:t>For the original prototype of the back-end Firebase database</w:t>
      </w:r>
      <w:r w:rsidR="00310D84">
        <w:t>,</w:t>
      </w:r>
      <w:r>
        <w:t xml:space="preserve"> there was only one table, the user table. It was set out that two additional tables would be created: a teachers table and a classroom table. Eventually, through development, it was decided to scrap the teacher table as teachers and students share </w:t>
      </w:r>
      <w:r w:rsidR="00757D97">
        <w:t xml:space="preserve">all of their attributes just with different values for each. The database prototype can be seen in figure </w:t>
      </w:r>
      <w:r w:rsidR="00310D84">
        <w:t>111</w:t>
      </w:r>
      <w:r w:rsidR="00757D97">
        <w:t>. Each user in this prototype only had a username, password and email address.</w:t>
      </w:r>
    </w:p>
    <w:p w14:paraId="57AAEC7B" w14:textId="77777777" w:rsidR="00310D84" w:rsidRDefault="00310D84" w:rsidP="002F5FE3"/>
    <w:p w14:paraId="3738D83C" w14:textId="77777777" w:rsidR="00612322" w:rsidRDefault="00757D97" w:rsidP="00612322">
      <w:pPr>
        <w:keepNext/>
        <w:jc w:val="center"/>
      </w:pPr>
      <w:r>
        <w:rPr>
          <w:noProof/>
        </w:rPr>
        <w:lastRenderedPageBreak/>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4"/>
                    <a:stretch>
                      <a:fillRect/>
                    </a:stretch>
                  </pic:blipFill>
                  <pic:spPr>
                    <a:xfrm>
                      <a:off x="0" y="0"/>
                      <a:ext cx="5027455" cy="3491356"/>
                    </a:xfrm>
                    <a:prstGeom prst="rect">
                      <a:avLst/>
                    </a:prstGeom>
                  </pic:spPr>
                </pic:pic>
              </a:graphicData>
            </a:graphic>
          </wp:inline>
        </w:drawing>
      </w:r>
    </w:p>
    <w:p w14:paraId="02BCBFCA" w14:textId="68A3B53F" w:rsidR="00757D97" w:rsidRDefault="00612322" w:rsidP="00612322">
      <w:pPr>
        <w:pStyle w:val="Caption"/>
        <w:jc w:val="center"/>
      </w:pPr>
      <w:bookmarkStart w:id="174" w:name="_Toc37494062"/>
      <w:r>
        <w:t xml:space="preserve">Figure </w:t>
      </w:r>
      <w:fldSimple w:instr=" SEQ Figure \* ARABIC ">
        <w:r w:rsidR="001A7BD2">
          <w:rPr>
            <w:noProof/>
          </w:rPr>
          <w:t>111</w:t>
        </w:r>
      </w:fldSimple>
      <w:r>
        <w:t xml:space="preserve"> </w:t>
      </w:r>
      <w:r w:rsidRPr="00B40A64">
        <w:t>Old Database Prototype</w:t>
      </w:r>
      <w:bookmarkEnd w:id="174"/>
    </w:p>
    <w:p w14:paraId="58E41CB3" w14:textId="3A08E136" w:rsidR="00757D97" w:rsidRDefault="00757D97" w:rsidP="00757D97">
      <w:pPr>
        <w:jc w:val="center"/>
      </w:pPr>
    </w:p>
    <w:p w14:paraId="2EB7B680" w14:textId="0F0CD228" w:rsidR="00862882" w:rsidRDefault="00862882" w:rsidP="002F5FE3"/>
    <w:p w14:paraId="5BE9629F" w14:textId="1BDD5DCF" w:rsidR="00253ED8" w:rsidRDefault="00757D97" w:rsidP="002F5FE3">
      <w:r>
        <w:t>Throughout development</w:t>
      </w:r>
      <w:r w:rsidR="00310D84">
        <w:t>,</w:t>
      </w:r>
      <w:r>
        <w:t xml:space="preserve"> more and more attributes and tables were added and removed from the database but the final version can be seen in figure </w:t>
      </w:r>
      <w:r w:rsidR="00310D84">
        <w:t>112</w:t>
      </w:r>
      <w:r>
        <w:t xml:space="preserve">. The final version of the database shows that there is now a </w:t>
      </w:r>
      <w:r w:rsidR="00310D84">
        <w:t>C</w:t>
      </w:r>
      <w:r>
        <w:t xml:space="preserve">lassrooms table </w:t>
      </w:r>
      <w:r w:rsidR="00310D84">
        <w:t>that</w:t>
      </w:r>
      <w:r>
        <w:t xml:space="preserve"> holds all of the classrooms that students can join and teachers have the ability to create. The classrooms currently only need to have one attribute which is their name as all the other relevant information about users is stored in their own table. The </w:t>
      </w:r>
      <w:r w:rsidR="00310D84">
        <w:t>U</w:t>
      </w:r>
      <w:r>
        <w:t>sers table now holds both students and teachers. Users have an add, subtract, multiply and divide attribute which keeps track of the overall number of experience points the users have for each of these operators. As well as this, users also have the original username, password</w:t>
      </w:r>
      <w:r w:rsidR="00310D84">
        <w:t>,</w:t>
      </w:r>
      <w:r>
        <w:t xml:space="preserve"> and email</w:t>
      </w:r>
      <w:r w:rsidR="00310D84">
        <w:t xml:space="preserve"> attributes</w:t>
      </w:r>
      <w:r>
        <w:t>.</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18F55372" w:rsidR="00253ED8" w:rsidRDefault="00253ED8" w:rsidP="002F5FE3">
      <w:r>
        <w:t>- The user</w:t>
      </w:r>
      <w:r w:rsidR="00310D84">
        <w:t>'</w:t>
      </w:r>
      <w:r>
        <w:t>s best score for that week whether that be zero, ten or anything in between</w:t>
      </w:r>
      <w:r w:rsidR="00310D84">
        <w:t>.</w:t>
      </w:r>
    </w:p>
    <w:p w14:paraId="3B5B2F14" w14:textId="2A118D09" w:rsidR="00253ED8" w:rsidRDefault="00253ED8" w:rsidP="002F5FE3">
      <w:r>
        <w:t>- The total number of correct answers the user got that week</w:t>
      </w:r>
      <w:r w:rsidR="00310D84">
        <w:t>.</w:t>
      </w:r>
    </w:p>
    <w:p w14:paraId="796D7666" w14:textId="7E5C6A75" w:rsidR="00253ED8" w:rsidRDefault="00253ED8" w:rsidP="002F5FE3">
      <w:r>
        <w:t>- The amount of time in seconds that the user spent playing that week</w:t>
      </w:r>
      <w:r w:rsidR="00310D84">
        <w:t>.</w:t>
      </w:r>
    </w:p>
    <w:p w14:paraId="79E70538" w14:textId="3A6D02B1" w:rsidR="00757D97" w:rsidRDefault="00253ED8" w:rsidP="002F5FE3">
      <w:r>
        <w:t>- The total number of games they played that week</w:t>
      </w:r>
      <w:r w:rsidR="00310D84">
        <w:t>.</w:t>
      </w:r>
    </w:p>
    <w:p w14:paraId="03A1E886" w14:textId="24F653B0" w:rsidR="00253ED8" w:rsidRDefault="00253ED8" w:rsidP="002F5FE3">
      <w:r>
        <w:t>- Total experience points gained that week</w:t>
      </w:r>
      <w:r w:rsidR="00310D84">
        <w:t>.</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295775" cy="5857875"/>
                    </a:xfrm>
                    <a:prstGeom prst="rect">
                      <a:avLst/>
                    </a:prstGeom>
                  </pic:spPr>
                </pic:pic>
              </a:graphicData>
            </a:graphic>
          </wp:inline>
        </w:drawing>
      </w:r>
    </w:p>
    <w:p w14:paraId="74C934EA" w14:textId="25A8C994" w:rsidR="00757D97" w:rsidRDefault="00612322" w:rsidP="00612322">
      <w:pPr>
        <w:pStyle w:val="Caption"/>
        <w:jc w:val="center"/>
      </w:pPr>
      <w:bookmarkStart w:id="175" w:name="_Toc37494063"/>
      <w:r>
        <w:t xml:space="preserve">Figure </w:t>
      </w:r>
      <w:fldSimple w:instr=" SEQ Figure \* ARABIC ">
        <w:r w:rsidR="001A7BD2">
          <w:rPr>
            <w:noProof/>
          </w:rPr>
          <w:t>112</w:t>
        </w:r>
      </w:fldSimple>
      <w:r>
        <w:t xml:space="preserve"> </w:t>
      </w:r>
      <w:r w:rsidRPr="00FA63D8">
        <w:t>Final Version of the Database</w:t>
      </w:r>
      <w:bookmarkEnd w:id="175"/>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A2F3463" w:rsidR="0031563A" w:rsidRDefault="0031563A" w:rsidP="002F5FE3">
      <w:r>
        <w:t xml:space="preserve">When a user is registering an account the first thing that gets checked is if their password is suitable. Going with password standards the password must contain at least one number, </w:t>
      </w:r>
      <w:r w:rsidR="00310D84">
        <w:t xml:space="preserve">an </w:t>
      </w:r>
      <w:r>
        <w:t xml:space="preserve">uppercase letter, </w:t>
      </w:r>
      <w:r w:rsidR="00310D84">
        <w:t xml:space="preserve">a </w:t>
      </w:r>
      <w:r>
        <w:t xml:space="preserve">lower case letter and it must be at least 8 characters long. This check is achieved using </w:t>
      </w:r>
      <w:r w:rsidR="00AB7389">
        <w:t>Pythons ‘any’ function which returns true if it finds something inside that it</w:t>
      </w:r>
      <w:r w:rsidR="00310D84">
        <w:t xml:space="preserve"> i</w:t>
      </w:r>
      <w:r w:rsidR="00AB7389">
        <w:t>s looking for like .isupper(), .islower(), isnumeric()</w:t>
      </w:r>
      <w:r w:rsidR="00310D84">
        <w:t>,</w:t>
      </w:r>
      <w:r w:rsidR="00AB7389">
        <w:t xml:space="preserve"> etc. Then the if statement seen in figure </w:t>
      </w:r>
      <w:r w:rsidR="00310D84">
        <w:t>113</w:t>
      </w:r>
      <w:r w:rsidR="00AB7389">
        <w:t xml:space="preserve">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1527810"/>
                    </a:xfrm>
                    <a:prstGeom prst="rect">
                      <a:avLst/>
                    </a:prstGeom>
                  </pic:spPr>
                </pic:pic>
              </a:graphicData>
            </a:graphic>
          </wp:inline>
        </w:drawing>
      </w:r>
    </w:p>
    <w:p w14:paraId="4BC9FC94" w14:textId="0FA5731F" w:rsidR="00AB7389" w:rsidRDefault="00612322" w:rsidP="00612322">
      <w:pPr>
        <w:pStyle w:val="Caption"/>
        <w:jc w:val="center"/>
      </w:pPr>
      <w:bookmarkStart w:id="176" w:name="_Toc37494064"/>
      <w:r>
        <w:t xml:space="preserve">Figure </w:t>
      </w:r>
      <w:fldSimple w:instr=" SEQ Figure \* ARABIC ">
        <w:r w:rsidR="001A7BD2">
          <w:rPr>
            <w:noProof/>
          </w:rPr>
          <w:t>113</w:t>
        </w:r>
      </w:fldSimple>
      <w:r>
        <w:t xml:space="preserve"> </w:t>
      </w:r>
      <w:r w:rsidRPr="008C715F">
        <w:t>Password Check on Register Page</w:t>
      </w:r>
      <w:bookmarkEnd w:id="176"/>
    </w:p>
    <w:p w14:paraId="794E7976" w14:textId="2E2E194A" w:rsidR="00AB7389" w:rsidRDefault="00AB7389" w:rsidP="00AB7389">
      <w:pPr>
        <w:jc w:val="center"/>
      </w:pPr>
    </w:p>
    <w:p w14:paraId="1D08C584" w14:textId="748E2BE5" w:rsidR="00AB7389" w:rsidRDefault="00AB7389" w:rsidP="00AB7389">
      <w:pPr>
        <w:jc w:val="center"/>
      </w:pPr>
    </w:p>
    <w:p w14:paraId="0D36F352" w14:textId="47789297"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w:t>
      </w:r>
      <w:r w:rsidR="00310D84">
        <w:t>'</w:t>
      </w:r>
      <w:r w:rsidR="006422CF">
        <w:t>s email address does not meet this structure then a popup similar to the password popup is shown onscreen instructing the user to enter a valid email address.</w:t>
      </w:r>
    </w:p>
    <w:p w14:paraId="29FD7A3B" w14:textId="77777777" w:rsidR="00310D84" w:rsidRDefault="00310D84" w:rsidP="00AB7389"/>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00625" cy="1038225"/>
                    </a:xfrm>
                    <a:prstGeom prst="rect">
                      <a:avLst/>
                    </a:prstGeom>
                  </pic:spPr>
                </pic:pic>
              </a:graphicData>
            </a:graphic>
          </wp:inline>
        </w:drawing>
      </w:r>
    </w:p>
    <w:p w14:paraId="5EC42185" w14:textId="0BF0C2EA" w:rsidR="006422CF" w:rsidRDefault="00612322" w:rsidP="00612322">
      <w:pPr>
        <w:pStyle w:val="Caption"/>
        <w:jc w:val="center"/>
      </w:pPr>
      <w:bookmarkStart w:id="177" w:name="_Toc37494065"/>
      <w:r>
        <w:t xml:space="preserve">Figure </w:t>
      </w:r>
      <w:fldSimple w:instr=" SEQ Figure \* ARABIC ">
        <w:r w:rsidR="001A7BD2">
          <w:rPr>
            <w:noProof/>
          </w:rPr>
          <w:t>114</w:t>
        </w:r>
      </w:fldSimple>
      <w:r>
        <w:t xml:space="preserve"> </w:t>
      </w:r>
      <w:r w:rsidRPr="00071AE5">
        <w:t>Email Check on Register Page</w:t>
      </w:r>
      <w:bookmarkEnd w:id="177"/>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both of thes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81450" cy="3000375"/>
                    </a:xfrm>
                    <a:prstGeom prst="rect">
                      <a:avLst/>
                    </a:prstGeom>
                  </pic:spPr>
                </pic:pic>
              </a:graphicData>
            </a:graphic>
          </wp:inline>
        </w:drawing>
      </w:r>
    </w:p>
    <w:p w14:paraId="67EB56FF" w14:textId="11273C02" w:rsidR="00137E8B" w:rsidRDefault="00612322" w:rsidP="00612322">
      <w:pPr>
        <w:pStyle w:val="Caption"/>
        <w:jc w:val="center"/>
      </w:pPr>
      <w:bookmarkStart w:id="178" w:name="_Toc37494066"/>
      <w:r>
        <w:t xml:space="preserve">Figure </w:t>
      </w:r>
      <w:fldSimple w:instr=" SEQ Figure \* ARABIC ">
        <w:r w:rsidR="001A7BD2">
          <w:rPr>
            <w:noProof/>
          </w:rPr>
          <w:t>115</w:t>
        </w:r>
      </w:fldSimple>
      <w:r>
        <w:t xml:space="preserve"> </w:t>
      </w:r>
      <w:r w:rsidRPr="0095165B">
        <w:t>Register Loop for Register Page</w:t>
      </w:r>
      <w:bookmarkEnd w:id="178"/>
    </w:p>
    <w:p w14:paraId="71B79BE1" w14:textId="51C92418" w:rsidR="0031563A" w:rsidRDefault="0031563A" w:rsidP="002F5FE3"/>
    <w:p w14:paraId="2C7A9313" w14:textId="38CA91D8" w:rsidR="00BE3CDD" w:rsidRDefault="00BE3CDD" w:rsidP="002F5FE3">
      <w:r>
        <w:t>After the username and email are confirmed to not be in use with any other account in the database the user</w:t>
      </w:r>
      <w:r w:rsidR="00310D84">
        <w:t>'</w:t>
      </w:r>
      <w:r>
        <w:t>s information is POSTed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4A4AF5F5" w14:textId="77777777" w:rsidR="00310D84" w:rsidRDefault="00310D84" w:rsidP="002F5FE3"/>
    <w:p w14:paraId="0716B47B" w14:textId="779C8298"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6756F9C8"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w:t>
      </w:r>
      <w:r w:rsidR="00310D84">
        <w:t>116</w:t>
      </w:r>
      <w:r>
        <w:t xml:space="preserve"> shows the ‘on_pre_enter’ function that is built into </w:t>
      </w:r>
      <w:r w:rsidR="00D75CAC">
        <w:t>Kivy that runs whenever a screen is being transitioned to from another screen.</w:t>
      </w:r>
      <w:r w:rsidR="00DC059B">
        <w:t xml:space="preserve"> In this function</w:t>
      </w:r>
      <w:r w:rsidR="00310D84">
        <w:t>,</w:t>
      </w:r>
      <w:r w:rsidR="00DC059B">
        <w:t xml:space="preserve"> there are two try</w:t>
      </w:r>
      <w:r w:rsidR="00310D84">
        <w:t>-</w:t>
      </w:r>
      <w:r w:rsidR="00DC059B">
        <w:t>except blocks. These ensure that if the user does not already have a JSON store on their device that the app won</w:t>
      </w:r>
      <w:r w:rsidR="00310D84">
        <w:t>'</w:t>
      </w:r>
      <w:r w:rsidR="00DC059B">
        <w:t>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91175" cy="2705100"/>
                    </a:xfrm>
                    <a:prstGeom prst="rect">
                      <a:avLst/>
                    </a:prstGeom>
                  </pic:spPr>
                </pic:pic>
              </a:graphicData>
            </a:graphic>
          </wp:inline>
        </w:drawing>
      </w:r>
    </w:p>
    <w:p w14:paraId="72C6FDBF" w14:textId="1F9B08A1" w:rsidR="00D75CAC" w:rsidRDefault="00612322" w:rsidP="00612322">
      <w:pPr>
        <w:pStyle w:val="Caption"/>
        <w:jc w:val="center"/>
      </w:pPr>
      <w:bookmarkStart w:id="179" w:name="_Toc37494067"/>
      <w:r>
        <w:t xml:space="preserve">Figure </w:t>
      </w:r>
      <w:fldSimple w:instr=" SEQ Figure \* ARABIC ">
        <w:r w:rsidR="001A7BD2">
          <w:rPr>
            <w:noProof/>
          </w:rPr>
          <w:t>116</w:t>
        </w:r>
      </w:fldSimple>
      <w:r>
        <w:t xml:space="preserve"> </w:t>
      </w:r>
      <w:r w:rsidRPr="00167073">
        <w:t>Login Screen On Pre Enter Function</w:t>
      </w:r>
      <w:bookmarkEnd w:id="179"/>
    </w:p>
    <w:p w14:paraId="359A917F" w14:textId="259D0007" w:rsidR="00D75CAC" w:rsidRDefault="00D75CAC" w:rsidP="00D75CAC">
      <w:pPr>
        <w:jc w:val="center"/>
      </w:pPr>
    </w:p>
    <w:p w14:paraId="56FFD9E4" w14:textId="488E6034" w:rsidR="00BE3CDD" w:rsidRDefault="00BE3CDD" w:rsidP="002F5FE3"/>
    <w:p w14:paraId="190D8329" w14:textId="684B6B3C" w:rsidR="00FD331B" w:rsidRDefault="00FD331B" w:rsidP="002F5FE3">
      <w:r>
        <w:t>When the user presses the login button a similar process happens to the one when a user registers an account.</w:t>
      </w:r>
      <w:r w:rsidR="008C603F">
        <w:t xml:space="preserve"> A login loop function runs to ensure that the user</w:t>
      </w:r>
      <w:r w:rsidR="00310D84">
        <w:t>'</w:t>
      </w:r>
      <w:r w:rsidR="008C603F">
        <w:t xml:space="preserve">s credentials are found in the firebase database </w:t>
      </w:r>
      <w:r w:rsidR="00263D22">
        <w:t xml:space="preserve">but instead of checking for an email or username in the database, like on the register screen, this time the login loop ensures that both the username and password are both </w:t>
      </w:r>
      <w:r w:rsidR="00310D84">
        <w:t>present</w:t>
      </w:r>
      <w:r w:rsidR="00263D22">
        <w:t xml:space="preserve">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741805"/>
                    </a:xfrm>
                    <a:prstGeom prst="rect">
                      <a:avLst/>
                    </a:prstGeom>
                  </pic:spPr>
                </pic:pic>
              </a:graphicData>
            </a:graphic>
          </wp:inline>
        </w:drawing>
      </w:r>
    </w:p>
    <w:p w14:paraId="2EE5C25F" w14:textId="57C3E07D" w:rsidR="00263D22" w:rsidRDefault="00612322" w:rsidP="00612322">
      <w:pPr>
        <w:pStyle w:val="Caption"/>
        <w:jc w:val="center"/>
      </w:pPr>
      <w:bookmarkStart w:id="180" w:name="_Toc37494068"/>
      <w:r>
        <w:t xml:space="preserve">Figure </w:t>
      </w:r>
      <w:fldSimple w:instr=" SEQ Figure \* ARABIC ">
        <w:r w:rsidR="001A7BD2">
          <w:rPr>
            <w:noProof/>
          </w:rPr>
          <w:t>117</w:t>
        </w:r>
      </w:fldSimple>
      <w:r>
        <w:t xml:space="preserve"> </w:t>
      </w:r>
      <w:r w:rsidRPr="00DE4824">
        <w:t>Login Loop Function on Login Screen</w:t>
      </w:r>
      <w:bookmarkEnd w:id="180"/>
    </w:p>
    <w:p w14:paraId="387B51BD" w14:textId="298DA428" w:rsidR="00263D22" w:rsidRDefault="00263D22" w:rsidP="00263D22">
      <w:pPr>
        <w:jc w:val="center"/>
      </w:pPr>
    </w:p>
    <w:p w14:paraId="1F2E22FF" w14:textId="12BB48D7" w:rsidR="00FD331B" w:rsidRDefault="00FD331B" w:rsidP="002F5FE3"/>
    <w:p w14:paraId="5F101DA6" w14:textId="305DD535"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w:t>
      </w:r>
      <w:r w:rsidR="00310D84">
        <w:t xml:space="preserve"> </w:t>
      </w:r>
      <w:r>
        <w:t>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05475" cy="2419350"/>
                    </a:xfrm>
                    <a:prstGeom prst="rect">
                      <a:avLst/>
                    </a:prstGeom>
                  </pic:spPr>
                </pic:pic>
              </a:graphicData>
            </a:graphic>
          </wp:inline>
        </w:drawing>
      </w:r>
    </w:p>
    <w:p w14:paraId="347B08DD" w14:textId="042EC75B" w:rsidR="00263D22" w:rsidRDefault="00612322" w:rsidP="00612322">
      <w:pPr>
        <w:pStyle w:val="Caption"/>
        <w:jc w:val="center"/>
      </w:pPr>
      <w:bookmarkStart w:id="181" w:name="_Toc37494069"/>
      <w:r>
        <w:t xml:space="preserve">Figure </w:t>
      </w:r>
      <w:fldSimple w:instr=" SEQ Figure \* ARABIC ">
        <w:r w:rsidR="001A7BD2">
          <w:rPr>
            <w:noProof/>
          </w:rPr>
          <w:t>118</w:t>
        </w:r>
      </w:fldSimple>
      <w:r>
        <w:t xml:space="preserve"> </w:t>
      </w:r>
      <w:r w:rsidRPr="00CE3EC5">
        <w:t>Check Login Function on Login Page</w:t>
      </w:r>
      <w:bookmarkEnd w:id="181"/>
    </w:p>
    <w:p w14:paraId="6F0FC3B9" w14:textId="3B70CF5A" w:rsidR="00263D22" w:rsidRDefault="00263D22" w:rsidP="00263D22">
      <w:pPr>
        <w:jc w:val="center"/>
      </w:pPr>
    </w:p>
    <w:p w14:paraId="3B5B7A7F" w14:textId="064838EF" w:rsidR="00866859" w:rsidRDefault="005328A3">
      <w:r>
        <w:t xml:space="preserve">If the login loop returns 1 then that means the username and password combination </w:t>
      </w:r>
      <w:r w:rsidR="00310D84">
        <w:t>has b</w:t>
      </w:r>
      <w:r>
        <w:t xml:space="preserve">een found in the database and the user is safe to login. The JSON store is then updated with the </w:t>
      </w:r>
      <w:r w:rsidR="00BB4967">
        <w:t>user's l</w:t>
      </w:r>
      <w:r>
        <w:t xml:space="preserve">ogin information by running the ‘updateJsonLoop’ function. This function takes in the username that the system now knows should be allowed to login and stores all of this </w:t>
      </w:r>
      <w:r w:rsidR="00BB4967">
        <w:t>user's i</w:t>
      </w:r>
      <w:r>
        <w:t>nformation into the JSON store from the Firebase database before moving on to the last steps of the login function.</w:t>
      </w:r>
      <w:r w:rsidR="00115463">
        <w:t xml:space="preserve"> The reason the JSON file needs to be updated every time the user logs in is </w:t>
      </w:r>
      <w:r w:rsidR="00C15F23">
        <w:t>that</w:t>
      </w:r>
      <w:r w:rsidR="00115463">
        <w:t xml:space="preserve"> multiple users may be using the same device and if one user logs in on a single device and the JSON file is never updated when another user logs in, the second user will be overwriting the first user</w:t>
      </w:r>
      <w:r w:rsidR="00C15F23">
        <w:t>'</w:t>
      </w:r>
      <w:r w:rsidR="00115463">
        <w:t>s data and neither user will get any benefit out of the application.</w:t>
      </w:r>
      <w:r w:rsidR="00866859">
        <w:br/>
      </w:r>
    </w:p>
    <w:p w14:paraId="3FC2CDFB" w14:textId="47DE6F2A" w:rsidR="00612322" w:rsidRDefault="005328A3" w:rsidP="00866859">
      <w:pPr>
        <w:jc w:val="center"/>
      </w:pPr>
      <w:r>
        <w:rPr>
          <w:noProof/>
        </w:rPr>
        <w:drawing>
          <wp:inline distT="0" distB="0" distL="0" distR="0" wp14:anchorId="0EA6FF3B" wp14:editId="4385E560">
            <wp:extent cx="4965405" cy="3318758"/>
            <wp:effectExtent l="0" t="0" r="698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975918" cy="3325785"/>
                    </a:xfrm>
                    <a:prstGeom prst="rect">
                      <a:avLst/>
                    </a:prstGeom>
                  </pic:spPr>
                </pic:pic>
              </a:graphicData>
            </a:graphic>
          </wp:inline>
        </w:drawing>
      </w:r>
    </w:p>
    <w:p w14:paraId="13ECA6E8" w14:textId="1ABDA3FA" w:rsidR="005328A3" w:rsidRDefault="00612322" w:rsidP="00612322">
      <w:pPr>
        <w:pStyle w:val="Caption"/>
        <w:jc w:val="center"/>
      </w:pPr>
      <w:bookmarkStart w:id="182" w:name="_Toc37494070"/>
      <w:r>
        <w:t xml:space="preserve">Figure </w:t>
      </w:r>
      <w:fldSimple w:instr=" SEQ Figure \* ARABIC ">
        <w:r w:rsidR="001A7BD2">
          <w:rPr>
            <w:noProof/>
          </w:rPr>
          <w:t>119</w:t>
        </w:r>
      </w:fldSimple>
      <w:r>
        <w:t xml:space="preserve"> </w:t>
      </w:r>
      <w:r w:rsidRPr="008D2B18">
        <w:t>Update JSON Loop Function</w:t>
      </w:r>
      <w:bookmarkEnd w:id="182"/>
    </w:p>
    <w:p w14:paraId="3F6F7D39" w14:textId="7D34630A" w:rsidR="00263D22" w:rsidRDefault="005328A3" w:rsidP="002F5FE3">
      <w:r>
        <w:lastRenderedPageBreak/>
        <w:t>After the user</w:t>
      </w:r>
      <w:r w:rsidR="00C15F23">
        <w:t>’</w:t>
      </w:r>
      <w:r>
        <w:t>s details have been confirmed</w:t>
      </w:r>
      <w:r w:rsidR="00B530CD">
        <w:t xml:space="preserve"> and added to the JSON store,</w:t>
      </w:r>
      <w:r>
        <w:t xml:space="preserve"> a function ‘checkWeek’ runs. This function needs to know who is logged in </w:t>
      </w:r>
      <w:r w:rsidR="00B530CD">
        <w:t xml:space="preserve">before it can run to avoid </w:t>
      </w:r>
      <w:r w:rsidR="00C15F23">
        <w:t>applying</w:t>
      </w:r>
      <w:r w:rsidR="00B530CD">
        <w:t xml:space="preserve"> the wrong person</w:t>
      </w:r>
      <w:r w:rsidR="00C15F23">
        <w:t>'</w:t>
      </w:r>
      <w:r w:rsidR="00B530CD">
        <w:t>s progress to a different user. The function works by getting the current year, week and day and checking the user</w:t>
      </w:r>
      <w:r w:rsidR="00C15F23">
        <w:t>'</w:t>
      </w:r>
      <w:r w:rsidR="00B530CD">
        <w:t xml:space="preserve">s information in the database to see if they have any data saved for the current week. If the variable </w:t>
      </w:r>
      <w:r w:rsidR="00C15F23">
        <w:t>‘</w:t>
      </w:r>
      <w:r w:rsidR="00B530CD">
        <w:t>check</w:t>
      </w:r>
      <w:r w:rsidR="00C15F23">
        <w:t xml:space="preserve">’ </w:t>
      </w:r>
      <w:r w:rsidR="00B530CD">
        <w:t>returns nothing, which it will if the user hasn’t logged in on any given week, a new weekly progress entity is created in the database for them. The else statement shows the firebase library entering ‘0’ values for the “bestScore”, “totalGamesPlayed”, “timePlayed”, “correctAnswers” and “totalXP”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629025"/>
                    </a:xfrm>
                    <a:prstGeom prst="rect">
                      <a:avLst/>
                    </a:prstGeom>
                  </pic:spPr>
                </pic:pic>
              </a:graphicData>
            </a:graphic>
          </wp:inline>
        </w:drawing>
      </w:r>
    </w:p>
    <w:p w14:paraId="21F59A54" w14:textId="225F43E7" w:rsidR="00B530CD" w:rsidRDefault="00612322" w:rsidP="00612322">
      <w:pPr>
        <w:pStyle w:val="Caption"/>
        <w:jc w:val="center"/>
      </w:pPr>
      <w:bookmarkStart w:id="183" w:name="_Toc37494071"/>
      <w:r>
        <w:t xml:space="preserve">Figure </w:t>
      </w:r>
      <w:fldSimple w:instr=" SEQ Figure \* ARABIC ">
        <w:r w:rsidR="001A7BD2">
          <w:rPr>
            <w:noProof/>
          </w:rPr>
          <w:t>120</w:t>
        </w:r>
      </w:fldSimple>
      <w:r>
        <w:t xml:space="preserve"> </w:t>
      </w:r>
      <w:r w:rsidRPr="00C628D6">
        <w:t>Check Week Function</w:t>
      </w:r>
      <w:bookmarkEnd w:id="183"/>
    </w:p>
    <w:p w14:paraId="1896071B" w14:textId="4A67662B" w:rsidR="00B530CD" w:rsidRDefault="00B530CD" w:rsidP="00B530CD">
      <w:pPr>
        <w:jc w:val="center"/>
      </w:pPr>
    </w:p>
    <w:p w14:paraId="075C8EC5" w14:textId="59A547B4" w:rsidR="00757D97" w:rsidRDefault="00757D97" w:rsidP="002F5FE3"/>
    <w:p w14:paraId="34BCAF2A" w14:textId="27931E5B" w:rsidR="009438D7" w:rsidRDefault="009438D7" w:rsidP="002F5FE3">
      <w:r>
        <w:t xml:space="preserve">After the </w:t>
      </w:r>
      <w:r w:rsidR="00C15F23">
        <w:t>‘</w:t>
      </w:r>
      <w:r>
        <w:t>checkWeek</w:t>
      </w:r>
      <w:r w:rsidR="00C15F23">
        <w:t>’</w:t>
      </w:r>
      <w:r>
        <w:t xml:space="preserve"> function runs, the user is then finally brought to the main menu screen of the app where they can choose what they want to do next.</w:t>
      </w:r>
    </w:p>
    <w:p w14:paraId="33874412" w14:textId="37206822" w:rsidR="00757D97" w:rsidRDefault="00757D97" w:rsidP="002F5FE3"/>
    <w:p w14:paraId="2D910761" w14:textId="77777777" w:rsidR="00866859" w:rsidRDefault="00866859" w:rsidP="00757D97">
      <w:pPr>
        <w:rPr>
          <w:b/>
          <w:bCs/>
        </w:rPr>
      </w:pPr>
    </w:p>
    <w:p w14:paraId="1510F9C4" w14:textId="3197F4A4" w:rsidR="00757D97" w:rsidRPr="00AC0F97" w:rsidRDefault="00757D97" w:rsidP="00757D97">
      <w:pPr>
        <w:rPr>
          <w:b/>
          <w:bCs/>
        </w:rPr>
      </w:pPr>
      <w:r w:rsidRPr="00AC0F97">
        <w:rPr>
          <w:b/>
          <w:bCs/>
        </w:rPr>
        <w:t>JSON Store:</w:t>
      </w:r>
    </w:p>
    <w:p w14:paraId="474A9F0E" w14:textId="3F5817DB"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w:t>
      </w:r>
      <w:r w:rsidR="00866859">
        <w:br/>
      </w:r>
      <w:r>
        <w:t xml:space="preserve"> When a user logs in, their information is saved to the JSON store and this is then used throughout the application when a piece of info</w:t>
      </w:r>
      <w:r w:rsidR="00E907BB">
        <w:t>rmation</w:t>
      </w:r>
      <w:r>
        <w:t xml:space="preserve"> is needed from the user that doesn’t necessarily change </w:t>
      </w:r>
      <w:r>
        <w:lastRenderedPageBreak/>
        <w:t xml:space="preserve">throughout a single use of the app. Figure </w:t>
      </w:r>
      <w:r w:rsidR="00C15F23">
        <w:t>121</w:t>
      </w:r>
      <w:r>
        <w:t xml:space="preserve"> shows a code snippet importing the </w:t>
      </w:r>
      <w:r w:rsidR="00C15F23">
        <w:t>JSON</w:t>
      </w:r>
      <w:r>
        <w:t xml:space="preserve"> store library, setting it up and the</w:t>
      </w:r>
      <w:r w:rsidR="00C15F23">
        <w:t>n</w:t>
      </w:r>
      <w:r>
        <w:t xml:space="preserve"> using it to both retrieve information (“ScreenManagement.store.get”) and put information into it (“ScreenManagement.store.put”).</w:t>
      </w:r>
    </w:p>
    <w:p w14:paraId="731AC271" w14:textId="77777777" w:rsidR="00612322" w:rsidRDefault="00757D97" w:rsidP="00612322">
      <w:pPr>
        <w:keepNext/>
        <w:jc w:val="center"/>
      </w:pPr>
      <w:r>
        <w:rPr>
          <w:noProof/>
        </w:rPr>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00575" cy="2600325"/>
                    </a:xfrm>
                    <a:prstGeom prst="rect">
                      <a:avLst/>
                    </a:prstGeom>
                  </pic:spPr>
                </pic:pic>
              </a:graphicData>
            </a:graphic>
          </wp:inline>
        </w:drawing>
      </w:r>
    </w:p>
    <w:p w14:paraId="14C4C789" w14:textId="79A35815" w:rsidR="00757D97" w:rsidRDefault="00612322" w:rsidP="00612322">
      <w:pPr>
        <w:pStyle w:val="Caption"/>
        <w:jc w:val="center"/>
      </w:pPr>
      <w:bookmarkStart w:id="184" w:name="_Toc37494072"/>
      <w:r>
        <w:t xml:space="preserve">Figure </w:t>
      </w:r>
      <w:fldSimple w:instr=" SEQ Figure \* ARABIC ">
        <w:r w:rsidR="001A7BD2">
          <w:rPr>
            <w:noProof/>
          </w:rPr>
          <w:t>121</w:t>
        </w:r>
      </w:fldSimple>
      <w:r>
        <w:t xml:space="preserve"> </w:t>
      </w:r>
      <w:r w:rsidRPr="007234D2">
        <w:t>JSON Store Code Snippet</w:t>
      </w:r>
      <w:bookmarkEnd w:id="184"/>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5CAD1C9F" w14:textId="77777777" w:rsidR="00EA7E7C" w:rsidRDefault="00EA7E7C" w:rsidP="002F5FE3"/>
    <w:p w14:paraId="5BDAB3CE" w14:textId="14B50D0E" w:rsidR="00EA7E7C" w:rsidRDefault="00EA7E7C" w:rsidP="002F5FE3">
      <w:pPr>
        <w:rPr>
          <w:b/>
          <w:bCs/>
        </w:rPr>
      </w:pPr>
      <w:r>
        <w:rPr>
          <w:b/>
          <w:bCs/>
        </w:rPr>
        <w:t>Teacher’s Student List:</w:t>
      </w:r>
    </w:p>
    <w:p w14:paraId="7A8B8294" w14:textId="6A6A4C7B" w:rsidR="00CE0049" w:rsidRDefault="00CE0049" w:rsidP="002F5FE3">
      <w:r>
        <w:t xml:space="preserve">This was another challenging part of the development that took a long time. </w:t>
      </w:r>
      <w:r w:rsidR="003142FF">
        <w:t>Up until this point I was creating static graphical elements in the kv file and dynamically changing some elements like the text or image but for this section I had to dynamically create a list of buttons. This proved to be very difficult and took some amount of time to figure out but the solution is graceful and works well within the app with minimal load times.</w:t>
      </w:r>
    </w:p>
    <w:p w14:paraId="59489A75" w14:textId="3B7B0C16" w:rsidR="00CB1582" w:rsidRDefault="00EA7E7C" w:rsidP="002F5FE3">
      <w:r>
        <w:t>When a teacher creates a virtual classroom</w:t>
      </w:r>
      <w:r w:rsidR="006E0FA7">
        <w:t xml:space="preserve"> students are then able to join it as long as they know the name. </w:t>
      </w:r>
      <w:r w:rsidR="00CB1582">
        <w:t>As students begin to join the classroom the teacher can go to their own progress page in the app and see the students joining their student list. This list is one of the few places where the kv file is not used to create some sort of graphical section of the application as an entire list needs to be constructed whenever the teacher enters their progress page. Every time the teacher enters their progress screen the ‘createScrollView’ function runs.</w:t>
      </w:r>
    </w:p>
    <w:p w14:paraId="018FB81E" w14:textId="77777777" w:rsidR="00CB1582" w:rsidRDefault="00CB1582" w:rsidP="002F5FE3"/>
    <w:p w14:paraId="33EFC180" w14:textId="77777777" w:rsidR="00612322" w:rsidRDefault="00CB1582" w:rsidP="00612322">
      <w:pPr>
        <w:keepNext/>
        <w:jc w:val="center"/>
      </w:pPr>
      <w:r>
        <w:rPr>
          <w:noProof/>
        </w:rPr>
        <w:lastRenderedPageBreak/>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24125" cy="1123950"/>
                    </a:xfrm>
                    <a:prstGeom prst="rect">
                      <a:avLst/>
                    </a:prstGeom>
                  </pic:spPr>
                </pic:pic>
              </a:graphicData>
            </a:graphic>
          </wp:inline>
        </w:drawing>
      </w:r>
    </w:p>
    <w:p w14:paraId="4BCEB92D" w14:textId="080767CF" w:rsidR="00CB1582" w:rsidRDefault="00612322" w:rsidP="00612322">
      <w:pPr>
        <w:pStyle w:val="Caption"/>
        <w:jc w:val="center"/>
      </w:pPr>
      <w:bookmarkStart w:id="185" w:name="_Toc37494073"/>
      <w:r>
        <w:t xml:space="preserve">Figure </w:t>
      </w:r>
      <w:fldSimple w:instr=" SEQ Figure \* ARABIC ">
        <w:r w:rsidR="001A7BD2">
          <w:rPr>
            <w:noProof/>
          </w:rPr>
          <w:t>122</w:t>
        </w:r>
      </w:fldSimple>
      <w:r>
        <w:t xml:space="preserve"> </w:t>
      </w:r>
      <w:r w:rsidRPr="00D86302">
        <w:t>Teacher Progress Page and On Pre</w:t>
      </w:r>
      <w:r>
        <w:t>-</w:t>
      </w:r>
      <w:r w:rsidRPr="00D86302">
        <w:t>Enter Function</w:t>
      </w:r>
      <w:bookmarkEnd w:id="185"/>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176AEC3D" w:rsidR="009D4576" w:rsidRDefault="00CB1582" w:rsidP="002F5FE3">
      <w:r>
        <w:t>The ‘createScrollView’ function</w:t>
      </w:r>
      <w:r w:rsidR="00095695">
        <w:t xml:space="preserve"> first creates an empty list called ‘studentList’ before grabbing all of the users from the database as has been shown before in this document. Then it loops through all of the users and checks does the student</w:t>
      </w:r>
      <w:r w:rsidR="00C15F23">
        <w:t>'</w:t>
      </w:r>
      <w:r w:rsidR="00095695">
        <w:t>s classroom name match the teacher’s classroom name. This is one of those situations where the JSON file comes in handy. The app knows that a teacher is signed in based on the JSON check that happened when they logged in so it knows that it can search the JSON store to find the teacher</w:t>
      </w:r>
      <w:r w:rsidR="00C15F23">
        <w:t>'</w:t>
      </w:r>
      <w:r w:rsidR="00095695">
        <w:t>s classroom name and avoid having to make an unnecessary call to the database. If a user is found to have the same classroom as the teacher they are appended to the student list and the loop moves onto the next user. After all of the users have been checked and the students are either in the student list or not, a grid layout is created that stretches the height of the screen and has only one column. For every student found in the student list, a button is created with the student</w:t>
      </w:r>
      <w:r w:rsidR="00C15F23">
        <w:t>'</w:t>
      </w:r>
      <w:r w:rsidR="00095695">
        <w:t>s username as the text, and it is styled the same way all of the other buttons are styled in the application.</w:t>
      </w:r>
      <w:r w:rsidR="009D4576">
        <w:t xml:space="preserve"> The button is also given an ‘on_release’ function that sends the students name that is clicked to the </w:t>
      </w:r>
      <w:r w:rsidR="00C15F23">
        <w:t>‘</w:t>
      </w:r>
      <w:r w:rsidR="009D4576">
        <w:t>studentInfo</w:t>
      </w:r>
      <w:r w:rsidR="00C15F23">
        <w:t xml:space="preserve">’ </w:t>
      </w:r>
      <w:r w:rsidR="009D4576">
        <w:t>function. Then this list of buttons is appended to the grid layout and the whole layout is put into a scroll</w:t>
      </w:r>
      <w:r w:rsidR="00C15F23">
        <w:t>ing</w:t>
      </w:r>
      <w:r w:rsidR="009D4576">
        <w:t xml:space="preserve"> layout so that if there are many students the teacher can swipe up and down to find the user that they are looking for.</w:t>
      </w:r>
    </w:p>
    <w:p w14:paraId="4D639C98" w14:textId="77777777" w:rsidR="00612322" w:rsidRDefault="00CB1582" w:rsidP="00612322">
      <w:pPr>
        <w:keepNext/>
        <w:jc w:val="center"/>
      </w:pPr>
      <w:r>
        <w:rPr>
          <w:noProof/>
        </w:rPr>
        <w:lastRenderedPageBreak/>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527425"/>
                    </a:xfrm>
                    <a:prstGeom prst="rect">
                      <a:avLst/>
                    </a:prstGeom>
                  </pic:spPr>
                </pic:pic>
              </a:graphicData>
            </a:graphic>
          </wp:inline>
        </w:drawing>
      </w:r>
    </w:p>
    <w:p w14:paraId="6C365A97" w14:textId="37B85485" w:rsidR="00CB1582" w:rsidRDefault="00612322" w:rsidP="00612322">
      <w:pPr>
        <w:pStyle w:val="Caption"/>
        <w:jc w:val="center"/>
      </w:pPr>
      <w:bookmarkStart w:id="186" w:name="_Toc37494074"/>
      <w:r>
        <w:t xml:space="preserve">Figure </w:t>
      </w:r>
      <w:fldSimple w:instr=" SEQ Figure \* ARABIC ">
        <w:r w:rsidR="001A7BD2">
          <w:rPr>
            <w:noProof/>
          </w:rPr>
          <w:t>123</w:t>
        </w:r>
      </w:fldSimple>
      <w:r>
        <w:t xml:space="preserve"> </w:t>
      </w:r>
      <w:r w:rsidRPr="00AF7655">
        <w:t>Create Scroll View Funct</w:t>
      </w:r>
      <w:r w:rsidR="001A1DB5">
        <w:t>i</w:t>
      </w:r>
      <w:r w:rsidRPr="00AF7655">
        <w:t>on</w:t>
      </w:r>
      <w:bookmarkEnd w:id="186"/>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4F376B5E" w:rsidR="00065948" w:rsidRDefault="004A3880" w:rsidP="002F5FE3">
      <w:r>
        <w:t xml:space="preserve">Similar to the teacher’s student list discussed above, </w:t>
      </w:r>
      <w:r w:rsidR="00F7331A">
        <w:t xml:space="preserve">this was also a difficult section to complete with the added difficulty of having to parse items taken from the database. In future this might be avoided by structuring the database differently but for now this solution works. </w:t>
      </w:r>
      <w:r w:rsidR="00F7331A">
        <w:br/>
        <w:t>T</w:t>
      </w:r>
      <w:r>
        <w:t>he student’s week list is structured pretty much the same way</w:t>
      </w:r>
      <w:r w:rsidR="00F7331A">
        <w:t xml:space="preserve"> that the teacher’s student list</w:t>
      </w:r>
      <w:r>
        <w:t>. This time however there is one more complicated step that comes around when creating the list of weeks. In the Firebase database</w:t>
      </w:r>
      <w:r w:rsidR="00C15F23">
        <w:t>,</w:t>
      </w:r>
      <w:r>
        <w:t xml:space="preserve"> it is not allowed that integers be the name of an attribute and so, before sending the week number to the database it first has to be converted to a string. This makes things more complicated when attempting to convert this string back into a number for use in this weekly list students have. The database is first queried for the total list of users which we have seen before and then the user</w:t>
      </w:r>
      <w:r w:rsidR="00C15F23">
        <w:t>’</w:t>
      </w:r>
      <w:r>
        <w:t>s</w:t>
      </w:r>
      <w:r w:rsidR="00C15F23">
        <w:t xml:space="preserve"> </w:t>
      </w:r>
      <w:r>
        <w:t>information is found in the database. After this</w:t>
      </w:r>
      <w:r w:rsidR="00C15F23">
        <w:t>,</w:t>
      </w:r>
      <w:r>
        <w:t xml:space="preserve"> the user</w:t>
      </w:r>
      <w:r w:rsidR="00C15F23">
        <w:t>'</w:t>
      </w:r>
      <w:r>
        <w:t xml:space="preserve">s progress section is queried and each element is added to a list before it can become an integer for use in the list. A diagram of this retrieval and parsing can be seen in figure </w:t>
      </w:r>
      <w:r w:rsidR="00C15F23">
        <w:t>124</w:t>
      </w:r>
      <w:r>
        <w:t>.</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2 :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lastRenderedPageBreak/>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600200" cy="942975"/>
                    </a:xfrm>
                    <a:prstGeom prst="rect">
                      <a:avLst/>
                    </a:prstGeom>
                  </pic:spPr>
                </pic:pic>
              </a:graphicData>
            </a:graphic>
          </wp:inline>
        </w:drawing>
      </w:r>
    </w:p>
    <w:p w14:paraId="6EA0772B" w14:textId="3F21F078" w:rsidR="0015175B" w:rsidRDefault="00612322" w:rsidP="00612322">
      <w:pPr>
        <w:pStyle w:val="Caption"/>
        <w:jc w:val="center"/>
      </w:pPr>
      <w:bookmarkStart w:id="187" w:name="_Toc37494075"/>
      <w:r>
        <w:t xml:space="preserve">Figure </w:t>
      </w:r>
      <w:fldSimple w:instr=" SEQ Figure \* ARABIC ">
        <w:r w:rsidR="001A7BD2">
          <w:rPr>
            <w:noProof/>
          </w:rPr>
          <w:t>124</w:t>
        </w:r>
      </w:fldSimple>
      <w:r>
        <w:t xml:space="preserve"> </w:t>
      </w:r>
      <w:r w:rsidRPr="001C18A0">
        <w:t>Breakdown of Week Numbers from Database</w:t>
      </w:r>
      <w:bookmarkEnd w:id="187"/>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762125"/>
                    </a:xfrm>
                    <a:prstGeom prst="rect">
                      <a:avLst/>
                    </a:prstGeom>
                  </pic:spPr>
                </pic:pic>
              </a:graphicData>
            </a:graphic>
          </wp:inline>
        </w:drawing>
      </w:r>
    </w:p>
    <w:p w14:paraId="1BD13EAF" w14:textId="751FFED0" w:rsidR="004A3880" w:rsidRDefault="00612322" w:rsidP="00612322">
      <w:pPr>
        <w:pStyle w:val="Caption"/>
        <w:jc w:val="center"/>
      </w:pPr>
      <w:bookmarkStart w:id="188" w:name="_Toc37494076"/>
      <w:r>
        <w:t xml:space="preserve">Figure </w:t>
      </w:r>
      <w:fldSimple w:instr=" SEQ Figure \* ARABIC ">
        <w:r w:rsidR="001A7BD2">
          <w:rPr>
            <w:noProof/>
          </w:rPr>
          <w:t>125</w:t>
        </w:r>
      </w:fldSimple>
      <w:r>
        <w:t xml:space="preserve"> </w:t>
      </w:r>
      <w:r w:rsidRPr="00D11E97">
        <w:t>Creating the Week List for Students Progress</w:t>
      </w:r>
      <w:bookmarkEnd w:id="188"/>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1AE900AC" w:rsidR="0015175B" w:rsidRPr="0015175B" w:rsidRDefault="0015175B" w:rsidP="002F5FE3">
      <w:r>
        <w:t>The process after this is identical to the teacher</w:t>
      </w:r>
      <w:r w:rsidR="00C15F23">
        <w:t>'</w:t>
      </w:r>
      <w:r>
        <w:t>s student list to construct a scroll</w:t>
      </w:r>
      <w:r w:rsidR="00C15F23">
        <w:t xml:space="preserve">ing </w:t>
      </w:r>
      <w:r>
        <w:t>view list of weeks that students can click on and see their weekly report for the selected week.</w:t>
      </w:r>
    </w:p>
    <w:p w14:paraId="19AB26E0" w14:textId="77777777" w:rsidR="0015175B" w:rsidRDefault="0015175B" w:rsidP="002F5FE3">
      <w:pPr>
        <w:rPr>
          <w:b/>
          <w:bCs/>
        </w:rPr>
      </w:pPr>
    </w:p>
    <w:p w14:paraId="4A4B391B" w14:textId="43307975" w:rsidR="00440006" w:rsidRPr="00440006" w:rsidRDefault="00440006" w:rsidP="002F5FE3">
      <w:pPr>
        <w:rPr>
          <w:b/>
          <w:bCs/>
        </w:rPr>
      </w:pPr>
      <w:r w:rsidRPr="00440006">
        <w:rPr>
          <w:b/>
          <w:bCs/>
        </w:rPr>
        <w:t>Weekly Progress Report:</w:t>
      </w:r>
    </w:p>
    <w:p w14:paraId="14B4870A" w14:textId="4EC58CAC" w:rsidR="00440006" w:rsidRDefault="00A36351" w:rsidP="002F5FE3">
      <w:r>
        <w:t xml:space="preserve">When the user chooses to check the report of a specific week they are brought to a report page where a function checks if there is any report for the previous week. If there isn’t a report from the previous week, the report is filled with ‘N/A’ or </w:t>
      </w:r>
      <w:r w:rsidR="00C15F23">
        <w:t>‘</w:t>
      </w:r>
      <w:r>
        <w:t>not</w:t>
      </w:r>
      <w:r w:rsidR="00C15F23">
        <w:t xml:space="preserve"> applicable’</w:t>
      </w:r>
      <w:r>
        <w:t xml:space="preserve"> strings to signify to the user that they do not have any data for the previous week to show a progress update (figure </w:t>
      </w:r>
      <w:r w:rsidR="00C15F23">
        <w:t>126</w:t>
      </w:r>
      <w:r>
        <w:t xml:space="preserve">). If there </w:t>
      </w:r>
      <w:r w:rsidR="00C15F23">
        <w:t>are</w:t>
      </w:r>
      <w:r>
        <w:t xml:space="preserve"> results for the previous week then these are shown to the user as well as a change in the results whether these are improvements or if the chosen week has worse results than the last (figure </w:t>
      </w:r>
      <w:r w:rsidR="00C15F23">
        <w:t>127</w:t>
      </w:r>
      <w:r>
        <w:t>).</w:t>
      </w:r>
    </w:p>
    <w:p w14:paraId="2A5D7CED" w14:textId="77777777" w:rsidR="00C15F23" w:rsidRDefault="00C15F23"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lastRenderedPageBreak/>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541793" cy="2536877"/>
                          </a:xfrm>
                          <a:prstGeom prst="rect">
                            <a:avLst/>
                          </a:prstGeom>
                        </pic:spPr>
                      </pic:pic>
                    </a:graphicData>
                  </a:graphic>
                </wp:inline>
              </w:drawing>
            </w:r>
          </w:p>
          <w:p w14:paraId="2512C63C" w14:textId="78319455" w:rsidR="00A36351" w:rsidRDefault="00612322" w:rsidP="00612322">
            <w:pPr>
              <w:pStyle w:val="Caption"/>
              <w:jc w:val="center"/>
            </w:pPr>
            <w:bookmarkStart w:id="189" w:name="_Toc37494077"/>
            <w:r>
              <w:t xml:space="preserve">Figure </w:t>
            </w:r>
            <w:fldSimple w:instr=" SEQ Figure \* ARABIC ">
              <w:r w:rsidR="001A7BD2">
                <w:rPr>
                  <w:noProof/>
                </w:rPr>
                <w:t>126</w:t>
              </w:r>
            </w:fldSimple>
            <w:r>
              <w:t xml:space="preserve"> </w:t>
            </w:r>
            <w:r w:rsidRPr="00A037B7">
              <w:t>No Previous Week Example</w:t>
            </w:r>
            <w:bookmarkEnd w:id="189"/>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10362" cy="2559498"/>
                          </a:xfrm>
                          <a:prstGeom prst="rect">
                            <a:avLst/>
                          </a:prstGeom>
                        </pic:spPr>
                      </pic:pic>
                    </a:graphicData>
                  </a:graphic>
                </wp:inline>
              </w:drawing>
            </w:r>
          </w:p>
          <w:p w14:paraId="5C4BB6E0" w14:textId="4FFE560B" w:rsidR="00A36351" w:rsidRDefault="00612322" w:rsidP="00612322">
            <w:pPr>
              <w:pStyle w:val="Caption"/>
              <w:jc w:val="center"/>
            </w:pPr>
            <w:bookmarkStart w:id="190" w:name="_Toc37494078"/>
            <w:r>
              <w:t xml:space="preserve">Figure </w:t>
            </w:r>
            <w:fldSimple w:instr=" SEQ Figure \* ARABIC ">
              <w:r w:rsidR="001A7BD2">
                <w:rPr>
                  <w:noProof/>
                </w:rPr>
                <w:t>127</w:t>
              </w:r>
            </w:fldSimple>
            <w:r>
              <w:t xml:space="preserve"> </w:t>
            </w:r>
            <w:r w:rsidRPr="00A43AB6">
              <w:t>Previous Week Example</w:t>
            </w:r>
            <w:bookmarkEnd w:id="190"/>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2CABA2A0" w:rsidR="00EA7E7C" w:rsidRDefault="00E67C5E" w:rsidP="002F5FE3">
      <w:r>
        <w:t xml:space="preserve">To get the change of best score from one week to another it was as simple as taking the best score from the current week and taking away the best score from the previous week (figure </w:t>
      </w:r>
      <w:r w:rsidR="00C15F23">
        <w:t>128</w:t>
      </w:r>
      <w:r>
        <w:t xml:space="preserve">). </w:t>
      </w:r>
      <w:r w:rsidR="007A4198">
        <w:t>The format shown in figure</w:t>
      </w:r>
      <w:r>
        <w:t>s</w:t>
      </w:r>
      <w:r w:rsidR="007A4198">
        <w:t xml:space="preserve"> </w:t>
      </w:r>
      <w:r w:rsidR="00C15F23">
        <w:t>129</w:t>
      </w:r>
      <w:r>
        <w:t xml:space="preserve"> - </w:t>
      </w:r>
      <w:r w:rsidR="00C15F23">
        <w:t>132</w:t>
      </w:r>
      <w:r w:rsidR="007A4198">
        <w:t xml:space="preserve"> was used to work out the </w:t>
      </w:r>
      <w:r w:rsidR="000F27D4">
        <w:t xml:space="preserve">percentage changes from one week to another. The function checkZeros (figure </w:t>
      </w:r>
      <w:r w:rsidR="00C15F23">
        <w:t>133</w:t>
      </w:r>
      <w:r w:rsidR="000F27D4">
        <w:t xml:space="preserve">) was used to ensure that no division could be done on zero because Python is one of the programming languages that does not have anything set up to handle </w:t>
      </w:r>
      <w:r w:rsidR="00C15F23">
        <w:t xml:space="preserve">the </w:t>
      </w:r>
      <w:r w:rsidR="000F27D4">
        <w:t>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64490"/>
                    </a:xfrm>
                    <a:prstGeom prst="rect">
                      <a:avLst/>
                    </a:prstGeom>
                  </pic:spPr>
                </pic:pic>
              </a:graphicData>
            </a:graphic>
          </wp:inline>
        </w:drawing>
      </w:r>
    </w:p>
    <w:p w14:paraId="4C61DEDA" w14:textId="5673912C" w:rsidR="00E67C5E" w:rsidRDefault="00612322" w:rsidP="00612322">
      <w:pPr>
        <w:pStyle w:val="Caption"/>
        <w:jc w:val="center"/>
      </w:pPr>
      <w:bookmarkStart w:id="191" w:name="_Toc37494079"/>
      <w:r>
        <w:t xml:space="preserve">Figure </w:t>
      </w:r>
      <w:fldSimple w:instr=" SEQ Figure \* ARABIC ">
        <w:r w:rsidR="001A7BD2">
          <w:rPr>
            <w:noProof/>
          </w:rPr>
          <w:t>128</w:t>
        </w:r>
      </w:fldSimple>
      <w:r>
        <w:t xml:space="preserve"> </w:t>
      </w:r>
      <w:r w:rsidRPr="00016761">
        <w:t>Numerical Change for Best Score</w:t>
      </w:r>
      <w:bookmarkEnd w:id="191"/>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664845"/>
                    </a:xfrm>
                    <a:prstGeom prst="rect">
                      <a:avLst/>
                    </a:prstGeom>
                  </pic:spPr>
                </pic:pic>
              </a:graphicData>
            </a:graphic>
          </wp:inline>
        </w:drawing>
      </w:r>
    </w:p>
    <w:p w14:paraId="58396B72" w14:textId="33CC2A57" w:rsidR="000F27D4" w:rsidRDefault="00612322" w:rsidP="00612322">
      <w:pPr>
        <w:pStyle w:val="Caption"/>
        <w:jc w:val="center"/>
      </w:pPr>
      <w:bookmarkStart w:id="192" w:name="_Toc37494080"/>
      <w:r>
        <w:t xml:space="preserve">Figure </w:t>
      </w:r>
      <w:fldSimple w:instr=" SEQ Figure \* ARABIC ">
        <w:r w:rsidR="001A7BD2">
          <w:rPr>
            <w:noProof/>
          </w:rPr>
          <w:t>129</w:t>
        </w:r>
      </w:fldSimple>
      <w:r>
        <w:t xml:space="preserve"> </w:t>
      </w:r>
      <w:r w:rsidRPr="00520664">
        <w:t>Percentage Change for Correct Answers</w:t>
      </w:r>
      <w:bookmarkEnd w:id="192"/>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60680"/>
                    </a:xfrm>
                    <a:prstGeom prst="rect">
                      <a:avLst/>
                    </a:prstGeom>
                  </pic:spPr>
                </pic:pic>
              </a:graphicData>
            </a:graphic>
          </wp:inline>
        </w:drawing>
      </w:r>
    </w:p>
    <w:p w14:paraId="46038B75" w14:textId="13EC1A10" w:rsidR="00E67C5E" w:rsidRDefault="00612322" w:rsidP="00612322">
      <w:pPr>
        <w:pStyle w:val="Caption"/>
        <w:jc w:val="center"/>
      </w:pPr>
      <w:bookmarkStart w:id="193" w:name="_Toc37494081"/>
      <w:r>
        <w:t xml:space="preserve">Figure </w:t>
      </w:r>
      <w:fldSimple w:instr=" SEQ Figure \* ARABIC ">
        <w:r w:rsidR="001A7BD2">
          <w:rPr>
            <w:noProof/>
          </w:rPr>
          <w:t>130</w:t>
        </w:r>
      </w:fldSimple>
      <w:r>
        <w:t xml:space="preserve"> </w:t>
      </w:r>
      <w:r w:rsidRPr="00713A4D">
        <w:t>Percentage Change for Time Played</w:t>
      </w:r>
      <w:bookmarkEnd w:id="193"/>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685800"/>
                    </a:xfrm>
                    <a:prstGeom prst="rect">
                      <a:avLst/>
                    </a:prstGeom>
                  </pic:spPr>
                </pic:pic>
              </a:graphicData>
            </a:graphic>
          </wp:inline>
        </w:drawing>
      </w:r>
    </w:p>
    <w:p w14:paraId="12F64E8F" w14:textId="3D7C3566" w:rsidR="00E67C5E" w:rsidRDefault="00612322" w:rsidP="00612322">
      <w:pPr>
        <w:pStyle w:val="Caption"/>
        <w:jc w:val="center"/>
      </w:pPr>
      <w:bookmarkStart w:id="194" w:name="_Toc37494082"/>
      <w:r>
        <w:t xml:space="preserve">Figure </w:t>
      </w:r>
      <w:fldSimple w:instr=" SEQ Figure \* ARABIC ">
        <w:r w:rsidR="001A7BD2">
          <w:rPr>
            <w:noProof/>
          </w:rPr>
          <w:t>131</w:t>
        </w:r>
      </w:fldSimple>
      <w:r>
        <w:t xml:space="preserve"> </w:t>
      </w:r>
      <w:r w:rsidRPr="00AB40D9">
        <w:t>Percentage Change for Total Games Played</w:t>
      </w:r>
      <w:bookmarkEnd w:id="194"/>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35280"/>
                    </a:xfrm>
                    <a:prstGeom prst="rect">
                      <a:avLst/>
                    </a:prstGeom>
                  </pic:spPr>
                </pic:pic>
              </a:graphicData>
            </a:graphic>
          </wp:inline>
        </w:drawing>
      </w:r>
    </w:p>
    <w:p w14:paraId="58D0FC9A" w14:textId="16FFFB6C" w:rsidR="00E67C5E" w:rsidRDefault="00612322" w:rsidP="00612322">
      <w:pPr>
        <w:pStyle w:val="Caption"/>
        <w:jc w:val="center"/>
      </w:pPr>
      <w:bookmarkStart w:id="195" w:name="_Toc37494083"/>
      <w:r>
        <w:t xml:space="preserve">Figure </w:t>
      </w:r>
      <w:fldSimple w:instr=" SEQ Figure \* ARABIC ">
        <w:r w:rsidR="001A7BD2">
          <w:rPr>
            <w:noProof/>
          </w:rPr>
          <w:t>132</w:t>
        </w:r>
      </w:fldSimple>
      <w:r>
        <w:t xml:space="preserve"> </w:t>
      </w:r>
      <w:r w:rsidRPr="00557A6C">
        <w:t>Percentage Change for Total XP Earned</w:t>
      </w:r>
      <w:bookmarkEnd w:id="195"/>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181350" cy="685800"/>
                    </a:xfrm>
                    <a:prstGeom prst="rect">
                      <a:avLst/>
                    </a:prstGeom>
                  </pic:spPr>
                </pic:pic>
              </a:graphicData>
            </a:graphic>
          </wp:inline>
        </w:drawing>
      </w:r>
    </w:p>
    <w:p w14:paraId="4246A8AF" w14:textId="76E1B112" w:rsidR="000F27D4" w:rsidRDefault="00612322" w:rsidP="00612322">
      <w:pPr>
        <w:pStyle w:val="Caption"/>
        <w:jc w:val="center"/>
      </w:pPr>
      <w:bookmarkStart w:id="196" w:name="_Toc37494084"/>
      <w:r>
        <w:t xml:space="preserve">Figure </w:t>
      </w:r>
      <w:fldSimple w:instr=" SEQ Figure \* ARABIC ">
        <w:r w:rsidR="001A7BD2">
          <w:rPr>
            <w:noProof/>
          </w:rPr>
          <w:t>133</w:t>
        </w:r>
      </w:fldSimple>
      <w:r>
        <w:t xml:space="preserve"> </w:t>
      </w:r>
      <w:r w:rsidRPr="00147C1A">
        <w:t>Check For Zeros Function</w:t>
      </w:r>
      <w:bookmarkEnd w:id="196"/>
    </w:p>
    <w:p w14:paraId="0EC7358F" w14:textId="68252552" w:rsidR="000F27D4" w:rsidRDefault="000F27D4" w:rsidP="000F27D4">
      <w:pPr>
        <w:jc w:val="center"/>
      </w:pPr>
    </w:p>
    <w:p w14:paraId="4E9A3A96" w14:textId="77777777" w:rsidR="000F27D4" w:rsidRPr="002F5FE3" w:rsidRDefault="000F27D4" w:rsidP="002F5FE3"/>
    <w:p w14:paraId="7A4EDBF2" w14:textId="3C9B9985" w:rsidR="00757D97" w:rsidRPr="00757D97" w:rsidRDefault="009B697E" w:rsidP="00757D97">
      <w:pPr>
        <w:pStyle w:val="Heading2"/>
        <w:numPr>
          <w:ilvl w:val="0"/>
          <w:numId w:val="0"/>
        </w:numPr>
        <w:ind w:left="444" w:hanging="444"/>
      </w:pPr>
      <w:bookmarkStart w:id="197" w:name="_Toc21459662"/>
      <w:bookmarkStart w:id="198" w:name="_Toc37493938"/>
      <w:r>
        <w:t>4.</w:t>
      </w:r>
      <w:r w:rsidR="002F699A">
        <w:t>5</w:t>
      </w:r>
      <w:r>
        <w:t>. Conclusions</w:t>
      </w:r>
      <w:bookmarkEnd w:id="197"/>
      <w:bookmarkEnd w:id="198"/>
    </w:p>
    <w:p w14:paraId="2E314C4F" w14:textId="2EFD72C4" w:rsidR="009B697E" w:rsidRDefault="009B697E" w:rsidP="002F5FE3"/>
    <w:p w14:paraId="4C289CAC" w14:textId="5F3E8B1D" w:rsidR="004D2C95" w:rsidRDefault="004D2C95" w:rsidP="002F5FE3">
      <w:r>
        <w:t xml:space="preserve">This section showed off the inner workings of how the front middle and back end of the system works beneath the hood of the brightly coloured GUI that the user sees in the final version of the application. </w:t>
      </w:r>
      <w:r w:rsidR="00E8287E">
        <w:t>Code snippets break down the development to show exactly what went into bringing the design to life within the app. This was the most challenging section of the project overall and this is visible through complicated code snippets and descriptions of how each working part works behind the scenes of what is shown to the user.</w:t>
      </w:r>
    </w:p>
    <w:p w14:paraId="52D34EC5" w14:textId="77777777" w:rsidR="00E8287E" w:rsidRDefault="00E8287E">
      <w:pPr>
        <w:rPr>
          <w:rFonts w:ascii="Myriad Pro" w:eastAsiaTheme="majorEastAsia" w:hAnsi="Myriad Pro" w:cstheme="majorBidi"/>
          <w:color w:val="2E74B5" w:themeColor="accent1" w:themeShade="BF"/>
          <w:sz w:val="32"/>
          <w:szCs w:val="32"/>
        </w:rPr>
      </w:pPr>
      <w:bookmarkStart w:id="199" w:name="_Toc21459663"/>
      <w:bookmarkStart w:id="200" w:name="_Toc37493939"/>
      <w:r>
        <w:br w:type="page"/>
      </w:r>
    </w:p>
    <w:p w14:paraId="7791E3C3" w14:textId="1D153D09" w:rsidR="009B697E" w:rsidRDefault="009B697E" w:rsidP="002F5FE3">
      <w:pPr>
        <w:pStyle w:val="Heading1"/>
      </w:pPr>
      <w:r>
        <w:lastRenderedPageBreak/>
        <w:t>5. Evaluation</w:t>
      </w:r>
      <w:bookmarkEnd w:id="199"/>
      <w:bookmarkEnd w:id="200"/>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1" w:name="_Toc21459664"/>
      <w:bookmarkStart w:id="202" w:name="_Toc37493940"/>
      <w:r>
        <w:t>5.1. Introduction</w:t>
      </w:r>
      <w:bookmarkEnd w:id="201"/>
      <w:bookmarkEnd w:id="202"/>
    </w:p>
    <w:p w14:paraId="21D38BDC" w14:textId="4BA93CFB" w:rsidR="008665CA" w:rsidRDefault="008665CA" w:rsidP="008665CA"/>
    <w:p w14:paraId="36953CA8" w14:textId="44E9F678" w:rsidR="008665CA" w:rsidRDefault="008665CA" w:rsidP="008665CA">
      <w:r>
        <w:t xml:space="preserve">This section of the document will </w:t>
      </w:r>
      <w:r w:rsidR="00E3091C">
        <w:t xml:space="preserve">look into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w:t>
      </w:r>
      <w:r w:rsidR="0013573B">
        <w:t>.</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3" w:name="_Toc21459665"/>
      <w:bookmarkStart w:id="204" w:name="_Toc37493941"/>
      <w:r>
        <w:t>5.2. Software Evaluation</w:t>
      </w:r>
      <w:bookmarkEnd w:id="203"/>
      <w:bookmarkEnd w:id="204"/>
      <w:r>
        <w:t xml:space="preserve"> </w:t>
      </w:r>
    </w:p>
    <w:p w14:paraId="73764B28" w14:textId="41DEEBF0" w:rsidR="00D912AA" w:rsidRDefault="00D912AA" w:rsidP="00D912AA"/>
    <w:p w14:paraId="7E62964A" w14:textId="440E966A" w:rsidR="00D912AA" w:rsidRDefault="00B47D1A" w:rsidP="00D912AA">
      <w:r>
        <w:t>As mentioned in section 3 the test plan originally set out in the interim report was unfortunately unable to go ahead due to the outbreak of C</w:t>
      </w:r>
      <w:r w:rsidR="00AE7ABA">
        <w:t>OVID</w:t>
      </w:r>
      <w:r>
        <w:t>-19 and the subsequent lock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0CBD6586" w:rsidR="00920E81" w:rsidRPr="007253C1" w:rsidRDefault="007253C1" w:rsidP="00D912AA">
      <w:r>
        <w:t>White box testing is a name given to the type of tests performed by someone who knows the ins and outs of the application before testing begins.</w:t>
      </w:r>
      <w:r w:rsidR="0077740C">
        <w:t>[2</w:t>
      </w:r>
      <w:r w:rsidR="005A48AB">
        <w:t>3</w:t>
      </w:r>
      <w:r w:rsidR="0077740C">
        <w:t>]</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076DB8C9"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all of the possible inputs that it could receive from the classes and other functions throughout the application.</w:t>
      </w:r>
      <w:r w:rsidR="007B13C7">
        <w:t xml:space="preserve"> When working with items that are coming from the database where information could potentially be anything a user wanted like a username</w:t>
      </w:r>
      <w:r w:rsidR="0013573B">
        <w:t>, for example,</w:t>
      </w:r>
      <w:r w:rsidR="007B13C7">
        <w:t xml:space="preserve"> things got slightly tricky for these situations so try</w:t>
      </w:r>
      <w:r w:rsidR="0013573B">
        <w:t>-</w:t>
      </w:r>
      <w:r w:rsidR="007B13C7">
        <w:t>except blocks were used throughout the application to catch any unwanted behaviors from crashing the app or changing unwanted details in the database.</w:t>
      </w:r>
    </w:p>
    <w:p w14:paraId="133BB5ED" w14:textId="1756A242" w:rsidR="003F597A" w:rsidRDefault="00331D5D" w:rsidP="00D912AA">
      <w:r>
        <w:t>For example, i</w:t>
      </w:r>
      <w:r w:rsidR="003F597A">
        <w:t>n the case of the Increment Timer function</w:t>
      </w:r>
      <w:r w:rsidR="0013573B">
        <w:t>,</w:t>
      </w:r>
      <w:r w:rsidR="003F597A">
        <w:t xml:space="preserve"> it was easy to test as I </w:t>
      </w:r>
      <w:r w:rsidR="00E3761D">
        <w:t>knew that the numbers would be fixed every time that the function gets called. I could leave a minigame running and I would know that the increment worked as I could visually see the timer clicking up and up as time went by.</w:t>
      </w:r>
    </w:p>
    <w:p w14:paraId="1541F042" w14:textId="77777777" w:rsidR="00612322" w:rsidRDefault="003F597A" w:rsidP="00612322">
      <w:pPr>
        <w:keepNext/>
        <w:jc w:val="center"/>
      </w:pPr>
      <w:r>
        <w:rPr>
          <w:noProof/>
        </w:rPr>
        <w:lastRenderedPageBreak/>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2695575"/>
                    </a:xfrm>
                    <a:prstGeom prst="rect">
                      <a:avLst/>
                    </a:prstGeom>
                  </pic:spPr>
                </pic:pic>
              </a:graphicData>
            </a:graphic>
          </wp:inline>
        </w:drawing>
      </w:r>
    </w:p>
    <w:p w14:paraId="2A28D258" w14:textId="2D906A4C" w:rsidR="003F597A" w:rsidRDefault="00612322" w:rsidP="00612322">
      <w:pPr>
        <w:pStyle w:val="Caption"/>
        <w:jc w:val="center"/>
      </w:pPr>
      <w:bookmarkStart w:id="205" w:name="_Toc37494085"/>
      <w:r>
        <w:t xml:space="preserve">Figure </w:t>
      </w:r>
      <w:fldSimple w:instr=" SEQ Figure \* ARABIC ">
        <w:r w:rsidR="001A7BD2">
          <w:rPr>
            <w:noProof/>
          </w:rPr>
          <w:t>134</w:t>
        </w:r>
      </w:fldSimple>
      <w:r>
        <w:t xml:space="preserve"> </w:t>
      </w:r>
      <w:r w:rsidRPr="00F07DD1">
        <w:t>Increment Timer Function</w:t>
      </w:r>
      <w:bookmarkEnd w:id="205"/>
    </w:p>
    <w:p w14:paraId="68D9A6C9" w14:textId="4C469C90" w:rsidR="003F597A" w:rsidRDefault="003F597A" w:rsidP="003F597A">
      <w:pPr>
        <w:jc w:val="center"/>
      </w:pPr>
    </w:p>
    <w:p w14:paraId="71796165" w14:textId="30394279" w:rsidR="00920E81" w:rsidRDefault="00920E81" w:rsidP="00D912AA"/>
    <w:p w14:paraId="54DBEF9F" w14:textId="5E896FD0" w:rsidR="00331D5D" w:rsidRDefault="002F5A82" w:rsidP="00D912AA">
      <w:r>
        <w:t xml:space="preserve">Figures </w:t>
      </w:r>
      <w:r w:rsidR="0013573B">
        <w:t>135</w:t>
      </w:r>
      <w:r>
        <w:t xml:space="preserve">, </w:t>
      </w:r>
      <w:r w:rsidR="0013573B">
        <w:t xml:space="preserve">136 </w:t>
      </w:r>
      <w:r>
        <w:t xml:space="preserve">and </w:t>
      </w:r>
      <w:r w:rsidR="0013573B">
        <w:t>137</w:t>
      </w:r>
      <w:r>
        <w:t xml:space="preserve"> show that the timer function works as intended, it removes the extra zeros when necessary</w:t>
      </w:r>
      <w:r w:rsidR="0013573B">
        <w:t>. When t</w:t>
      </w:r>
      <w:r>
        <w:t>he first 60 seconds pas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95350" cy="438150"/>
                          </a:xfrm>
                          <a:prstGeom prst="rect">
                            <a:avLst/>
                          </a:prstGeom>
                        </pic:spPr>
                      </pic:pic>
                    </a:graphicData>
                  </a:graphic>
                </wp:inline>
              </w:drawing>
            </w:r>
          </w:p>
          <w:p w14:paraId="575F104A" w14:textId="7D32DBC0" w:rsidR="00331D5D" w:rsidRDefault="00612322" w:rsidP="00612322">
            <w:pPr>
              <w:pStyle w:val="Caption"/>
              <w:jc w:val="center"/>
            </w:pPr>
            <w:bookmarkStart w:id="206" w:name="_Toc37494086"/>
            <w:r>
              <w:t xml:space="preserve">Figure </w:t>
            </w:r>
            <w:fldSimple w:instr=" SEQ Figure \* ARABIC ">
              <w:r w:rsidR="001A7BD2">
                <w:rPr>
                  <w:noProof/>
                </w:rPr>
                <w:t>135</w:t>
              </w:r>
            </w:fldSimple>
            <w:r>
              <w:t xml:space="preserve"> </w:t>
            </w:r>
            <w:r w:rsidRPr="004E234F">
              <w:t>Timer Example 1</w:t>
            </w:r>
            <w:bookmarkEnd w:id="206"/>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000125" cy="466725"/>
                          </a:xfrm>
                          <a:prstGeom prst="rect">
                            <a:avLst/>
                          </a:prstGeom>
                        </pic:spPr>
                      </pic:pic>
                    </a:graphicData>
                  </a:graphic>
                </wp:inline>
              </w:drawing>
            </w:r>
          </w:p>
          <w:p w14:paraId="7500D09B" w14:textId="142864A7" w:rsidR="00331D5D" w:rsidRDefault="00612322" w:rsidP="00612322">
            <w:pPr>
              <w:pStyle w:val="Caption"/>
              <w:jc w:val="center"/>
            </w:pPr>
            <w:bookmarkStart w:id="207" w:name="_Toc37494087"/>
            <w:r>
              <w:t xml:space="preserve">Figure </w:t>
            </w:r>
            <w:fldSimple w:instr=" SEQ Figure \* ARABIC ">
              <w:r w:rsidR="001A7BD2">
                <w:rPr>
                  <w:noProof/>
                </w:rPr>
                <w:t>136</w:t>
              </w:r>
            </w:fldSimple>
            <w:r>
              <w:t xml:space="preserve"> </w:t>
            </w:r>
            <w:r w:rsidRPr="00D7181F">
              <w:t xml:space="preserve">Timer Example </w:t>
            </w:r>
            <w:r>
              <w:t>2</w:t>
            </w:r>
            <w:bookmarkEnd w:id="207"/>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 cy="457200"/>
                          </a:xfrm>
                          <a:prstGeom prst="rect">
                            <a:avLst/>
                          </a:prstGeom>
                        </pic:spPr>
                      </pic:pic>
                    </a:graphicData>
                  </a:graphic>
                </wp:inline>
              </w:drawing>
            </w:r>
          </w:p>
          <w:p w14:paraId="3B4FAF76" w14:textId="5FF36FC1" w:rsidR="00331D5D" w:rsidRDefault="00612322" w:rsidP="00612322">
            <w:pPr>
              <w:pStyle w:val="Caption"/>
              <w:jc w:val="center"/>
            </w:pPr>
            <w:bookmarkStart w:id="208" w:name="_Toc37494088"/>
            <w:r>
              <w:t xml:space="preserve">Figure </w:t>
            </w:r>
            <w:fldSimple w:instr=" SEQ Figure \* ARABIC ">
              <w:r w:rsidR="001A7BD2">
                <w:rPr>
                  <w:noProof/>
                </w:rPr>
                <w:t>137</w:t>
              </w:r>
            </w:fldSimple>
            <w:r>
              <w:t xml:space="preserve"> </w:t>
            </w:r>
            <w:r w:rsidRPr="009418FC">
              <w:t xml:space="preserve">Timer Example </w:t>
            </w:r>
            <w:r>
              <w:t>3</w:t>
            </w:r>
            <w:bookmarkEnd w:id="208"/>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1128C4A2" w:rsidR="00331D5D" w:rsidRDefault="00331D5D" w:rsidP="00D912AA">
      <w:r>
        <w:t xml:space="preserve">Python does have </w:t>
      </w:r>
      <w:r w:rsidR="00846B1E">
        <w:t xml:space="preserve">a unit test library available where functions can be tested but for something like this application where there are graphical elements and other objects that aren’t native to </w:t>
      </w:r>
      <w:r w:rsidR="0013573B">
        <w:t>pure</w:t>
      </w:r>
      <w:r w:rsidR="00846B1E">
        <w:t xml:space="preserve"> Python this wasn’t much use except for the pure Python functions in the code which were few and far between as the main focus of this project was creating a user</w:t>
      </w:r>
      <w:r w:rsidR="0013573B">
        <w:t>-</w:t>
      </w:r>
      <w:r w:rsidR="00846B1E">
        <w:t>friendly visual learning application.</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552BC6" w:rsidR="00A96107" w:rsidRDefault="00A96107" w:rsidP="00D912AA">
      <w:r>
        <w:t xml:space="preserve">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w:t>
      </w:r>
      <w:r>
        <w:lastRenderedPageBreak/>
        <w:t>user has logged in for the first time in a single week so it was easy to pinpoint the location of this slowing code. The section of code show</w:t>
      </w:r>
      <w:r w:rsidR="0013573B">
        <w:t>n</w:t>
      </w:r>
      <w:r>
        <w:t xml:space="preserve"> in figure </w:t>
      </w:r>
      <w:r w:rsidR="0013573B">
        <w:t>138</w:t>
      </w:r>
      <w:r>
        <w:t xml:space="preserve"> was the issue. For some reason</w:t>
      </w:r>
      <w:r w:rsidR="0013573B">
        <w:t>,</w:t>
      </w:r>
      <w:r>
        <w:t xml:space="preserve"> I was calling 5 separate instances of the firebase put method instead of just making one proper call with all of the necessary data in it.</w:t>
      </w:r>
      <w:r w:rsidR="0013573B">
        <w:t xml:space="preserve"> This obviously was a quick solution that I implemented and never returned to fix up and this situation is an example of technical debt that could have been avoided by planning ahead of time.</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30425"/>
                    </a:xfrm>
                    <a:prstGeom prst="rect">
                      <a:avLst/>
                    </a:prstGeom>
                  </pic:spPr>
                </pic:pic>
              </a:graphicData>
            </a:graphic>
          </wp:inline>
        </w:drawing>
      </w:r>
    </w:p>
    <w:p w14:paraId="06607B36" w14:textId="6E2AB178" w:rsidR="00A96107" w:rsidRDefault="00612322" w:rsidP="00612322">
      <w:pPr>
        <w:pStyle w:val="Caption"/>
        <w:jc w:val="center"/>
      </w:pPr>
      <w:bookmarkStart w:id="209" w:name="_Toc37494089"/>
      <w:r>
        <w:t xml:space="preserve">Figure </w:t>
      </w:r>
      <w:fldSimple w:instr=" SEQ Figure \* ARABIC ">
        <w:r w:rsidR="001A7BD2">
          <w:rPr>
            <w:noProof/>
          </w:rPr>
          <w:t>138</w:t>
        </w:r>
      </w:fldSimple>
      <w:r>
        <w:t xml:space="preserve"> </w:t>
      </w:r>
      <w:r w:rsidRPr="00C93E88">
        <w:t>Slow Code Snippet</w:t>
      </w:r>
      <w:bookmarkEnd w:id="209"/>
    </w:p>
    <w:p w14:paraId="6B14865B" w14:textId="0D63AC00" w:rsidR="00A96107" w:rsidRDefault="00A96107" w:rsidP="00A96107">
      <w:pPr>
        <w:jc w:val="center"/>
      </w:pPr>
    </w:p>
    <w:p w14:paraId="35FD82A1" w14:textId="03611141" w:rsidR="00331D5D" w:rsidRDefault="00331D5D" w:rsidP="00D912AA"/>
    <w:p w14:paraId="3DDF953F" w14:textId="29FB2274" w:rsidR="00A96107" w:rsidRDefault="00A96107" w:rsidP="00D912AA">
      <w:r>
        <w:t xml:space="preserve">I decided to time how long this stall would take on average whenever a user logged in for the first time in a single week before fixing the issue. After I fixed the code I timed the section of code running again and compared these results to the initial problem to see how optimized the code was in comparison. Figure </w:t>
      </w:r>
      <w:r w:rsidR="008245A9">
        <w:t>139</w:t>
      </w:r>
      <w:r>
        <w:t xml:space="preserve">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36A16847" w:rsidR="00A96107" w:rsidRDefault="00612322" w:rsidP="00612322">
      <w:pPr>
        <w:pStyle w:val="Caption"/>
        <w:jc w:val="center"/>
      </w:pPr>
      <w:bookmarkStart w:id="210" w:name="_Toc37494090"/>
      <w:r>
        <w:t xml:space="preserve">Figure </w:t>
      </w:r>
      <w:fldSimple w:instr=" SEQ Figure \* ARABIC ">
        <w:r w:rsidR="001A7BD2">
          <w:rPr>
            <w:noProof/>
          </w:rPr>
          <w:t>139</w:t>
        </w:r>
      </w:fldSimple>
      <w:r>
        <w:t xml:space="preserve"> </w:t>
      </w:r>
      <w:r w:rsidRPr="00F66102">
        <w:t>Average Speed of Old and New Code</w:t>
      </w:r>
      <w:bookmarkEnd w:id="210"/>
    </w:p>
    <w:p w14:paraId="2FEC9B37" w14:textId="77777777" w:rsidR="00971DA0" w:rsidRDefault="00971DA0" w:rsidP="00A96107">
      <w:pPr>
        <w:jc w:val="center"/>
      </w:pPr>
    </w:p>
    <w:p w14:paraId="13D2D8D6" w14:textId="520F93D0" w:rsidR="00A96107" w:rsidRDefault="00B034DB" w:rsidP="00D912AA">
      <w:r>
        <w:t xml:space="preserve">These results show that there was a 41.63% increase in speed after </w:t>
      </w:r>
      <w:r w:rsidR="00971DA0">
        <w:t xml:space="preserve">the code in figure </w:t>
      </w:r>
      <w:r w:rsidR="00EE7BF5">
        <w:t>140</w:t>
      </w:r>
      <w:r w:rsidR="00971DA0">
        <w:t xml:space="preserve"> was put in place instead of the old code that was slowing the system down.</w:t>
      </w:r>
    </w:p>
    <w:p w14:paraId="509581ED" w14:textId="77777777" w:rsidR="00612322" w:rsidRDefault="00971DA0" w:rsidP="00612322">
      <w:pPr>
        <w:keepNext/>
        <w:jc w:val="center"/>
      </w:pPr>
      <w:r>
        <w:rPr>
          <w:noProof/>
        </w:rPr>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78155"/>
                    </a:xfrm>
                    <a:prstGeom prst="rect">
                      <a:avLst/>
                    </a:prstGeom>
                  </pic:spPr>
                </pic:pic>
              </a:graphicData>
            </a:graphic>
          </wp:inline>
        </w:drawing>
      </w:r>
    </w:p>
    <w:p w14:paraId="0305DD26" w14:textId="754CBA4D" w:rsidR="00971DA0" w:rsidRDefault="00612322" w:rsidP="00612322">
      <w:pPr>
        <w:pStyle w:val="Caption"/>
        <w:jc w:val="center"/>
      </w:pPr>
      <w:bookmarkStart w:id="211" w:name="_Toc37494091"/>
      <w:r>
        <w:t xml:space="preserve">Figure </w:t>
      </w:r>
      <w:fldSimple w:instr=" SEQ Figure \* ARABIC ">
        <w:r w:rsidR="001A7BD2">
          <w:rPr>
            <w:noProof/>
          </w:rPr>
          <w:t>140</w:t>
        </w:r>
      </w:fldSimple>
      <w:r>
        <w:t xml:space="preserve"> </w:t>
      </w:r>
      <w:r w:rsidRPr="006221C7">
        <w:t>Faster Code Snippet</w:t>
      </w:r>
      <w:bookmarkEnd w:id="211"/>
    </w:p>
    <w:p w14:paraId="5D661E67" w14:textId="737E5F83" w:rsidR="00971DA0" w:rsidRDefault="00971DA0" w:rsidP="00971DA0">
      <w:r>
        <w:lastRenderedPageBreak/>
        <w:t>The other place where this issue was arising was anytime the user finishes a minigame</w:t>
      </w:r>
      <w:r w:rsidR="008245A9">
        <w:t>.</w:t>
      </w:r>
      <w:r>
        <w:t xml:space="preserve"> </w:t>
      </w:r>
      <w:r w:rsidR="008245A9">
        <w:t>I</w:t>
      </w:r>
      <w:r>
        <w:t xml:space="preserve">t takes a long time for the app to bring them to the results page, this is again due to multiple firebase calls being used instead of using just one call to cut down on waiting times. This time the problem was worse because not only was I using multiple </w:t>
      </w:r>
      <w:r w:rsidR="008245A9">
        <w:t>PUT</w:t>
      </w:r>
      <w:r>
        <w:t xml:space="preserve"> calls but everytime I was calling </w:t>
      </w:r>
      <w:r w:rsidR="008245A9">
        <w:t>PUT</w:t>
      </w:r>
      <w:r>
        <w:t xml:space="preserve"> I was also calling </w:t>
      </w:r>
      <w:r w:rsidR="008245A9">
        <w:t>GET</w:t>
      </w:r>
      <w:r>
        <w:t xml:space="preserve"> which was doubling the slow down every time. I timed the results again before fixing the issue to get the percentage speed up from fixing this issue. Figure </w:t>
      </w:r>
      <w:r w:rsidR="008245A9">
        <w:t>141</w:t>
      </w:r>
      <w:r>
        <w:t xml:space="preserve"> shows the original code and figure </w:t>
      </w:r>
      <w:r w:rsidR="008245A9">
        <w:t>142</w:t>
      </w:r>
      <w:r>
        <w:t xml:space="preserve">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4072890"/>
                    </a:xfrm>
                    <a:prstGeom prst="rect">
                      <a:avLst/>
                    </a:prstGeom>
                  </pic:spPr>
                </pic:pic>
              </a:graphicData>
            </a:graphic>
          </wp:inline>
        </w:drawing>
      </w:r>
    </w:p>
    <w:p w14:paraId="2CED1577" w14:textId="5B0EF174" w:rsidR="00971DA0" w:rsidRDefault="00612322" w:rsidP="008245A9">
      <w:pPr>
        <w:pStyle w:val="Caption"/>
        <w:jc w:val="center"/>
      </w:pPr>
      <w:bookmarkStart w:id="212" w:name="_Toc37494092"/>
      <w:r>
        <w:t xml:space="preserve">Figure </w:t>
      </w:r>
      <w:fldSimple w:instr=" SEQ Figure \* ARABIC ">
        <w:r w:rsidR="001A7BD2">
          <w:rPr>
            <w:noProof/>
          </w:rPr>
          <w:t>141</w:t>
        </w:r>
      </w:fldSimple>
      <w:r>
        <w:t xml:space="preserve"> </w:t>
      </w:r>
      <w:r w:rsidRPr="00CC78B0">
        <w:t>Slow Code Snippet</w:t>
      </w:r>
      <w:bookmarkEnd w:id="212"/>
    </w:p>
    <w:p w14:paraId="24495E1B" w14:textId="77777777" w:rsidR="008245A9" w:rsidRPr="008245A9" w:rsidRDefault="008245A9" w:rsidP="008245A9"/>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4064883A" w:rsidR="00971DA0" w:rsidRDefault="00612322" w:rsidP="00612322">
      <w:pPr>
        <w:pStyle w:val="Caption"/>
        <w:jc w:val="center"/>
      </w:pPr>
      <w:bookmarkStart w:id="213" w:name="_Toc37494093"/>
      <w:r>
        <w:t xml:space="preserve">Figure </w:t>
      </w:r>
      <w:fldSimple w:instr=" SEQ Figure \* ARABIC ">
        <w:r w:rsidR="001A7BD2">
          <w:rPr>
            <w:noProof/>
          </w:rPr>
          <w:t>142</w:t>
        </w:r>
      </w:fldSimple>
      <w:r>
        <w:t xml:space="preserve"> </w:t>
      </w:r>
      <w:r w:rsidRPr="000226F9">
        <w:t>Average Speed of Old and New Code</w:t>
      </w:r>
      <w:bookmarkEnd w:id="213"/>
    </w:p>
    <w:p w14:paraId="5D0CA589" w14:textId="49376185" w:rsidR="00AD3A12" w:rsidRDefault="00AD3A12" w:rsidP="00971DA0"/>
    <w:p w14:paraId="6CA5029B" w14:textId="4584DABA" w:rsidR="00AD3A12" w:rsidRDefault="00AD3A12" w:rsidP="00AD3A12">
      <w:pPr>
        <w:jc w:val="center"/>
      </w:pPr>
      <w:r>
        <w:rPr>
          <w:noProof/>
        </w:rPr>
        <w:lastRenderedPageBreak/>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819400"/>
                    </a:xfrm>
                    <a:prstGeom prst="rect">
                      <a:avLst/>
                    </a:prstGeom>
                  </pic:spPr>
                </pic:pic>
              </a:graphicData>
            </a:graphic>
          </wp:inline>
        </w:drawing>
      </w:r>
    </w:p>
    <w:p w14:paraId="14C7F767" w14:textId="12483C6D" w:rsidR="00AD3A12" w:rsidRDefault="00612322" w:rsidP="00612322">
      <w:pPr>
        <w:pStyle w:val="Caption"/>
        <w:jc w:val="center"/>
      </w:pPr>
      <w:bookmarkStart w:id="214" w:name="_Toc37494094"/>
      <w:r>
        <w:t xml:space="preserve">Figure </w:t>
      </w:r>
      <w:fldSimple w:instr=" SEQ Figure \* ARABIC ">
        <w:r w:rsidR="001A7BD2">
          <w:rPr>
            <w:noProof/>
          </w:rPr>
          <w:t>143</w:t>
        </w:r>
      </w:fldSimple>
      <w:r>
        <w:t xml:space="preserve"> </w:t>
      </w:r>
      <w:r w:rsidRPr="00E07E97">
        <w:t>Faster Code Snippet</w:t>
      </w:r>
      <w:bookmarkEnd w:id="214"/>
    </w:p>
    <w:p w14:paraId="22217AD7" w14:textId="77777777" w:rsidR="00AD3A12" w:rsidRDefault="00AD3A12" w:rsidP="00AD3A12">
      <w:pPr>
        <w:jc w:val="center"/>
      </w:pPr>
    </w:p>
    <w:p w14:paraId="004BCDD4" w14:textId="39455CF1" w:rsidR="00971DA0" w:rsidRDefault="003F7948" w:rsidP="00971DA0">
      <w:r>
        <w:t xml:space="preserve">To fix this issue I made one </w:t>
      </w:r>
      <w:r w:rsidR="008245A9">
        <w:t>GET</w:t>
      </w:r>
      <w:r>
        <w:t xml:space="preserve"> call to retrieve all of the information I would need and </w:t>
      </w:r>
      <w:r w:rsidR="00AD3A12">
        <w:t>two</w:t>
      </w:r>
      <w:r>
        <w:t xml:space="preserve"> </w:t>
      </w:r>
      <w:r w:rsidR="008245A9">
        <w:t>PUT</w:t>
      </w:r>
      <w:r>
        <w:t xml:space="preserve">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8245A9">
        <w:t xml:space="preserve"> to implement</w:t>
      </w:r>
      <w:r w:rsidR="001655B9">
        <w:t>.</w:t>
      </w:r>
      <w:r w:rsidR="00BD6548">
        <w:t xml:space="preserve"> </w:t>
      </w:r>
    </w:p>
    <w:p w14:paraId="03036189" w14:textId="350B5501" w:rsidR="003F7948" w:rsidRDefault="003F7948" w:rsidP="00971DA0"/>
    <w:p w14:paraId="7B5EAE83" w14:textId="77777777" w:rsidR="0063322E" w:rsidRDefault="0063322E" w:rsidP="00D912AA"/>
    <w:p w14:paraId="63FD5563" w14:textId="77777777" w:rsidR="0063322E" w:rsidRDefault="0063322E" w:rsidP="00D912AA"/>
    <w:p w14:paraId="2DDA92CD" w14:textId="7A59D996" w:rsidR="00331D5D" w:rsidRPr="00331D5D" w:rsidRDefault="00AE7ABA" w:rsidP="00D912AA">
      <w:pPr>
        <w:rPr>
          <w:b/>
          <w:bCs/>
        </w:rPr>
      </w:pPr>
      <w:r>
        <w:rPr>
          <w:b/>
          <w:bCs/>
        </w:rPr>
        <w:t xml:space="preserve">Test </w:t>
      </w:r>
      <w:r w:rsidR="00331D5D" w:rsidRPr="00331D5D">
        <w:rPr>
          <w:b/>
          <w:bCs/>
        </w:rPr>
        <w:t>Cases:</w:t>
      </w:r>
    </w:p>
    <w:p w14:paraId="10DCAA2C" w14:textId="2C7A12F1" w:rsidR="00331D5D" w:rsidRDefault="00846B1E" w:rsidP="00D912AA">
      <w:r>
        <w:t>I created</w:t>
      </w:r>
      <w:r w:rsidR="00AE7ABA">
        <w:t xml:space="preserve"> test</w:t>
      </w:r>
      <w:r>
        <w:t xml:space="preserve"> cases to test the </w:t>
      </w:r>
      <w:r w:rsidR="009E3CA6">
        <w:t>functionality of the application myself in the absence of having a larger group of primary school students testing the application themselves and then reporting back with bugs, suggestions and general ideas on how to better the application. These</w:t>
      </w:r>
      <w:r w:rsidR="00AE7ABA">
        <w:t xml:space="preserve"> test</w:t>
      </w:r>
      <w:r w:rsidR="009E3CA6">
        <w:t xml:space="preserve"> cases were created to ensure that the intended functionality was implemented properly and if it wasn’t, what went wrong or what could go wrong and were proper error handling measures put in place. If they weren’t, a bug was created in the Airtabl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lastRenderedPageBreak/>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0846D932" w14:textId="77777777" w:rsidR="0040032B" w:rsidRDefault="001956D6">
            <w:pPr>
              <w:widowControl w:val="0"/>
              <w:rPr>
                <w:lang w:val="en-GB"/>
              </w:rPr>
            </w:pPr>
            <w:r>
              <w:rPr>
                <w:lang w:val="en-GB"/>
              </w:rPr>
              <w:t>User tries typing on minigame screen</w:t>
            </w:r>
          </w:p>
          <w:p w14:paraId="5C96AA75" w14:textId="08C1A796" w:rsidR="0063322E" w:rsidRDefault="0063322E">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lastRenderedPageBreak/>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Accidentally hooked up correct sound to incorrect 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277F3D44" w14:textId="77777777" w:rsidR="005275B2" w:rsidRDefault="005275B2" w:rsidP="005275B2">
            <w:pPr>
              <w:widowControl w:val="0"/>
              <w:rPr>
                <w:lang w:val="en-GB"/>
              </w:rPr>
            </w:pPr>
            <w:r>
              <w:rPr>
                <w:lang w:val="en-GB"/>
              </w:rPr>
              <w:t>User presses back button on addition level selection screen</w:t>
            </w:r>
          </w:p>
          <w:p w14:paraId="63131C9C" w14:textId="21071361" w:rsidR="0063322E" w:rsidRDefault="0063322E"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lastRenderedPageBreak/>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Results page user xp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45206102" w:rsidR="0040032B" w:rsidRPr="0040032B" w:rsidRDefault="00612322" w:rsidP="00612322">
      <w:pPr>
        <w:pStyle w:val="Caption"/>
        <w:jc w:val="center"/>
        <w:rPr>
          <w:lang w:val="en-GB"/>
        </w:rPr>
      </w:pPr>
      <w:bookmarkStart w:id="215" w:name="_Toc37494095"/>
      <w:r>
        <w:t xml:space="preserve">Figure </w:t>
      </w:r>
      <w:fldSimple w:instr=" SEQ Figure \* ARABIC ">
        <w:r w:rsidR="001A7BD2">
          <w:rPr>
            <w:noProof/>
          </w:rPr>
          <w:t>144</w:t>
        </w:r>
      </w:fldSimple>
      <w:r>
        <w:t xml:space="preserve"> Test Case Table</w:t>
      </w:r>
      <w:bookmarkEnd w:id="215"/>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D92F332" w14:textId="765D63F3" w:rsidR="006E56A4" w:rsidRDefault="00E61950" w:rsidP="00D912AA">
      <w:r>
        <w:t xml:space="preserve">Black box testing is the opposite </w:t>
      </w:r>
      <w:r w:rsidR="0077740C">
        <w:t>of</w:t>
      </w:r>
      <w:r>
        <w:t xml:space="preserve"> white</w:t>
      </w:r>
      <w:r w:rsidR="0077740C">
        <w:t>-</w:t>
      </w:r>
      <w:r>
        <w:t>box testing. It can be visualized by thinking about the input going into a black box that no one can see into and then receiving an output on the other side. It refers to the type of testing that users who have never interacted with the application before do.[</w:t>
      </w:r>
      <w:r w:rsidR="0077740C">
        <w:t>2</w:t>
      </w:r>
      <w:r w:rsidR="005A48AB">
        <w:t>4</w:t>
      </w:r>
      <w:r>
        <w:t>] For this type of testing</w:t>
      </w:r>
      <w:r w:rsidR="0077740C">
        <w:t>,</w:t>
      </w:r>
      <w:r>
        <w:t xml:space="preserve"> I decided to hand over the application to members of my family who are very technologically illiterate to test its functionality in place of the larger group of primary school students I had originally intended to use for black</w:t>
      </w:r>
      <w:r w:rsidR="0077740C">
        <w:t>-</w:t>
      </w:r>
      <w:r>
        <w:t xml:space="preserve">box testing purposes. </w:t>
      </w:r>
      <w:r w:rsidR="00D9085C">
        <w:t>While members of my family were testing out the application, I observed without giving them any instructions and asked could they complete some set of instructions without my input to test if the application was easy to navigate through.</w:t>
      </w:r>
      <w:r w:rsidR="006E56A4">
        <w:t xml:space="preserve"> Figure </w:t>
      </w:r>
      <w:r w:rsidR="0077740C">
        <w:t>145</w:t>
      </w:r>
      <w:r w:rsidR="006E56A4">
        <w:t xml:space="preserve"> shows</w:t>
      </w:r>
      <w:r w:rsidR="00D9085C">
        <w:t xml:space="preserve"> a black box testing table </w:t>
      </w:r>
      <w:r w:rsidR="0077740C">
        <w:t xml:space="preserve">that </w:t>
      </w:r>
      <w:r w:rsidR="00D9085C">
        <w:t>was created for the 3 members of my family and the results were recorded based on different challenges I put forth for them to complete.</w:t>
      </w:r>
    </w:p>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r>
              <w:t xml:space="preserve">answer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lastRenderedPageBreak/>
              <w:t>Join the classroom called ‘teacher</w:t>
            </w:r>
            <w:r w:rsidR="00D61189">
              <w:t>s</w:t>
            </w:r>
            <w:r>
              <w:t>classroom’</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It wasn’t clear that my username actually changed.</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Log in button instead of log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r>
              <w:t>You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3005F1AF" w14:textId="69C4BB9B" w:rsidR="0077740C" w:rsidRPr="0077740C" w:rsidRDefault="0077740C" w:rsidP="0077740C">
      <w:pPr>
        <w:pStyle w:val="Caption"/>
        <w:jc w:val="center"/>
      </w:pPr>
      <w:bookmarkStart w:id="216" w:name="_Toc37494096"/>
      <w:r>
        <w:t xml:space="preserve">Figure </w:t>
      </w:r>
      <w:fldSimple w:instr=" SEQ Figure \* ARABIC ">
        <w:r w:rsidR="001A7BD2">
          <w:rPr>
            <w:noProof/>
          </w:rPr>
          <w:t>145</w:t>
        </w:r>
      </w:fldSimple>
      <w:r>
        <w:t xml:space="preserve"> Testing Table</w:t>
      </w:r>
      <w:bookmarkEnd w:id="216"/>
    </w:p>
    <w:p w14:paraId="0535087C" w14:textId="5E9337B7" w:rsidR="0077740C" w:rsidRDefault="0077740C" w:rsidP="0077740C"/>
    <w:p w14:paraId="50CD49EF" w14:textId="77777777" w:rsidR="0077740C" w:rsidRPr="0077740C" w:rsidRDefault="0077740C" w:rsidP="0077740C"/>
    <w:p w14:paraId="196C7AB1" w14:textId="77777777" w:rsidR="0077740C" w:rsidRDefault="0077740C">
      <w:r>
        <w:br w:type="page"/>
      </w:r>
    </w:p>
    <w:p w14:paraId="21D7901D" w14:textId="7F9E797E" w:rsidR="00114C1A" w:rsidRDefault="005C267C" w:rsidP="005C267C">
      <w:r>
        <w:lastRenderedPageBreak/>
        <w:t>After handing the app over to the users who had never seen the app before and allowing them to</w:t>
      </w:r>
      <w:r w:rsidR="00114C1A">
        <w:t xml:space="preserve"> use it with minimal instructions it was clear what parts of the application were working well and what parts needed some work done. All of the issues that arose from this test were added to the Airtabl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to close the popup. This issue was especially prevalent in the minigame section of the app where a popup appears every time the user gues</w:t>
      </w:r>
      <w:r w:rsidR="0077740C">
        <w:t>se</w:t>
      </w:r>
      <w:r w:rsidR="00114C1A">
        <w:t>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w:t>
      </w:r>
      <w:r w:rsidR="0077740C">
        <w:t>,</w:t>
      </w:r>
      <w:r w:rsidR="00114C1A">
        <w:t xml:space="preserve">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7A55344B" w:rsidR="00114C1A" w:rsidRDefault="006E7DF9" w:rsidP="005C267C">
      <w:r>
        <w:t>Overall,</w:t>
      </w:r>
      <w:r w:rsidR="00114C1A">
        <w:t xml:space="preserve"> the users seemed happy with the application, they all mentioned how they enjoyed the email system as they got the email </w:t>
      </w:r>
      <w:r w:rsidR="0077740C">
        <w:t xml:space="preserve">sent </w:t>
      </w:r>
      <w:r w:rsidR="00114C1A">
        <w:t>to their own phones almost instantly after pressing the button. Apart from these</w:t>
      </w:r>
      <w:r w:rsidR="0077740C">
        <w:t xml:space="preserve"> issues discussed</w:t>
      </w:r>
      <w:r w:rsidR="00114C1A">
        <w:t xml:space="preserve"> there isn’t much else that the user</w:t>
      </w:r>
      <w:r w:rsidR="0077740C">
        <w:t xml:space="preserve"> can</w:t>
      </w:r>
      <w:r w:rsidR="00114C1A">
        <w:t xml:space="preserve"> interact with so I believe these bugs that came up while testing was happening are the only ones left to </w:t>
      </w:r>
      <w:r w:rsidR="005A4C68">
        <w:t>fix</w:t>
      </w:r>
      <w:r w:rsidR="00114C1A">
        <w:t xml:space="preserve"> before moving on to other future work in the project.</w:t>
      </w:r>
    </w:p>
    <w:p w14:paraId="4A6365CD" w14:textId="67C8EFFE" w:rsidR="0008192C" w:rsidRPr="005C267C" w:rsidRDefault="0008192C" w:rsidP="005C267C">
      <w:r>
        <w:t xml:space="preserve">Another step to take in the future would be to create a check to see if it’s the users first time logging into the application and if it </w:t>
      </w:r>
      <w:r w:rsidR="0077740C">
        <w:t>is</w:t>
      </w:r>
      <w:r>
        <w:t xml:space="preserve"> then a short video might play </w:t>
      </w:r>
      <w:r w:rsidR="0077740C">
        <w:t>to teach</w:t>
      </w:r>
      <w:r>
        <w:t xml:space="preserve"> the user how to use the application and </w:t>
      </w:r>
      <w:r w:rsidR="0077740C">
        <w:t xml:space="preserve">explain </w:t>
      </w:r>
      <w:r>
        <w:t>what each button does before letting them experience the app themselves.</w:t>
      </w:r>
      <w:r w:rsidR="0077740C">
        <w:t xml:space="preserve"> This would ensure that any uncertainties that the user might have about functionality within the app will be removed.</w:t>
      </w:r>
    </w:p>
    <w:p w14:paraId="5CA7257B" w14:textId="77777777" w:rsidR="005C267C" w:rsidRPr="005C267C" w:rsidRDefault="005C267C" w:rsidP="005C267C"/>
    <w:p w14:paraId="36179E71" w14:textId="77777777" w:rsidR="0077740C" w:rsidRDefault="0077740C">
      <w:pPr>
        <w:rPr>
          <w:rFonts w:ascii="Myriad Pro" w:eastAsiaTheme="majorEastAsia" w:hAnsi="Myriad Pro" w:cstheme="majorBidi"/>
          <w:color w:val="2E74B5" w:themeColor="accent1" w:themeShade="BF"/>
          <w:sz w:val="26"/>
          <w:szCs w:val="26"/>
        </w:rPr>
      </w:pPr>
      <w:bookmarkStart w:id="217" w:name="_Toc21459667"/>
      <w:r>
        <w:br w:type="page"/>
      </w:r>
    </w:p>
    <w:p w14:paraId="2B097AB1" w14:textId="22ABDBAF" w:rsidR="007B63DE" w:rsidRDefault="009B697E" w:rsidP="002F5FE3">
      <w:pPr>
        <w:pStyle w:val="Heading2"/>
        <w:numPr>
          <w:ilvl w:val="0"/>
          <w:numId w:val="0"/>
        </w:numPr>
      </w:pPr>
      <w:bookmarkStart w:id="218" w:name="_Toc37493942"/>
      <w:r>
        <w:lastRenderedPageBreak/>
        <w:t>5.</w:t>
      </w:r>
      <w:r w:rsidR="00E61950">
        <w:t>3</w:t>
      </w:r>
      <w:r>
        <w:t>. Questionnaires and Interviews Evaluation</w:t>
      </w:r>
      <w:bookmarkEnd w:id="217"/>
      <w:bookmarkEnd w:id="218"/>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3D32E179" w:rsidR="00667E05" w:rsidRDefault="00667E05" w:rsidP="006E7DF9">
      <w:r>
        <w:t xml:space="preserve">When deciding on a font for the application I selected a few that I thought would be appropriate and eventually brought the number of fonts down to two different ones. The two fonts I decided on were the default Kivy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 xml:space="preserve">they got to choose which font they would like to see in the application over the other. The results </w:t>
      </w:r>
      <w:r w:rsidR="0077740C">
        <w:t>of</w:t>
      </w:r>
      <w:r w:rsidR="005E6998">
        <w:t xml:space="preserve"> this question</w:t>
      </w:r>
      <w:r w:rsidR="003B320A">
        <w:t>naire</w:t>
      </w:r>
      <w:r w:rsidR="005E6998">
        <w:t xml:space="preserve"> are shown below in figure </w:t>
      </w:r>
      <w:r w:rsidR="0077740C">
        <w:t>146</w:t>
      </w:r>
      <w:r w:rsidR="005E6998">
        <w:t>.</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604770"/>
                    </a:xfrm>
                    <a:prstGeom prst="rect">
                      <a:avLst/>
                    </a:prstGeom>
                  </pic:spPr>
                </pic:pic>
              </a:graphicData>
            </a:graphic>
          </wp:inline>
        </w:drawing>
      </w:r>
    </w:p>
    <w:p w14:paraId="4E09F4D5" w14:textId="79BA3539" w:rsidR="00667E05" w:rsidRDefault="001A1DB5" w:rsidP="001A1DB5">
      <w:pPr>
        <w:pStyle w:val="Caption"/>
        <w:jc w:val="center"/>
      </w:pPr>
      <w:bookmarkStart w:id="219" w:name="_Toc37494097"/>
      <w:r>
        <w:t xml:space="preserve">Figure </w:t>
      </w:r>
      <w:fldSimple w:instr=" SEQ Figure \* ARABIC ">
        <w:r w:rsidR="001A7BD2">
          <w:rPr>
            <w:noProof/>
          </w:rPr>
          <w:t>146</w:t>
        </w:r>
      </w:fldSimple>
      <w:r>
        <w:t xml:space="preserve"> </w:t>
      </w:r>
      <w:r w:rsidRPr="001D04E7">
        <w:t>Bar Graph Showing Peoples Font Preference</w:t>
      </w:r>
      <w:bookmarkEnd w:id="219"/>
    </w:p>
    <w:p w14:paraId="0C286B7D" w14:textId="77777777" w:rsidR="0077740C" w:rsidRDefault="0077740C" w:rsidP="006E7DF9"/>
    <w:p w14:paraId="61738B80" w14:textId="5F38D696" w:rsidR="005E6998" w:rsidRDefault="005E6998" w:rsidP="006E7DF9">
      <w:r>
        <w:t>The interesting part of this question</w:t>
      </w:r>
      <w:r w:rsidR="003B320A">
        <w:t>naire</w:t>
      </w:r>
      <w:r w:rsidR="0077740C">
        <w:t xml:space="preserve"> arises</w:t>
      </w:r>
      <w:r>
        <w:t xml:space="preserve"> when we look into the different age groups of people when it came to choos</w:t>
      </w:r>
      <w:r w:rsidR="0077740C">
        <w:t>ing</w:t>
      </w:r>
      <w:r>
        <w:t xml:space="preserve"> their preferred font. The breakdown of users preference based on age range can be seen in figure </w:t>
      </w:r>
      <w:r w:rsidR="0077740C">
        <w:t>147</w:t>
      </w:r>
      <w:r>
        <w:t xml:space="preserve"> and</w:t>
      </w:r>
      <w:r w:rsidR="0077740C">
        <w:t xml:space="preserve"> 148</w:t>
      </w:r>
      <w:r>
        <w:t>.</w:t>
      </w:r>
    </w:p>
    <w:p w14:paraId="00E4A3BB" w14:textId="77777777" w:rsidR="001A1DB5" w:rsidRDefault="005E6998" w:rsidP="001A1DB5">
      <w:pPr>
        <w:keepNext/>
      </w:pPr>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598420"/>
                    </a:xfrm>
                    <a:prstGeom prst="rect">
                      <a:avLst/>
                    </a:prstGeom>
                  </pic:spPr>
                </pic:pic>
              </a:graphicData>
            </a:graphic>
          </wp:inline>
        </w:drawing>
      </w:r>
    </w:p>
    <w:p w14:paraId="7EF347C3" w14:textId="4AC4766C" w:rsidR="005E6998" w:rsidRDefault="001A1DB5" w:rsidP="001A1DB5">
      <w:pPr>
        <w:pStyle w:val="Caption"/>
        <w:jc w:val="center"/>
      </w:pPr>
      <w:bookmarkStart w:id="220" w:name="_Toc37494098"/>
      <w:r>
        <w:t xml:space="preserve">Figure </w:t>
      </w:r>
      <w:fldSimple w:instr=" SEQ Figure \* ARABIC ">
        <w:r w:rsidR="001A7BD2">
          <w:rPr>
            <w:noProof/>
          </w:rPr>
          <w:t>147</w:t>
        </w:r>
      </w:fldSimple>
      <w:r>
        <w:t xml:space="preserve"> </w:t>
      </w:r>
      <w:r w:rsidRPr="00871CD4">
        <w:t>Bar Graph Showing People Under 12s Font Preference</w:t>
      </w:r>
      <w:bookmarkEnd w:id="220"/>
    </w:p>
    <w:p w14:paraId="4049AB5E" w14:textId="266C9B23" w:rsidR="005E6998" w:rsidRDefault="005E6998" w:rsidP="005E6998">
      <w:pPr>
        <w:jc w:val="center"/>
      </w:pPr>
    </w:p>
    <w:p w14:paraId="4190D4BF" w14:textId="1B6B0DD8" w:rsidR="005E6998" w:rsidRDefault="005E6998" w:rsidP="006E7DF9"/>
    <w:p w14:paraId="044CEF7E" w14:textId="36EB1A47" w:rsidR="003B320A" w:rsidRDefault="005E6998" w:rsidP="006E7DF9">
      <w:r>
        <w:t xml:space="preserve">As we can see in figure </w:t>
      </w:r>
      <w:r w:rsidR="0077740C">
        <w:t>147</w:t>
      </w:r>
      <w:r>
        <w:t>. When people under 12 years of age were asked about their font preference only one person out of the 9 people asked voted for the default Kivy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w:t>
      </w:r>
      <w:r w:rsidR="0077740C">
        <w:t>. This proved that the Helvetica font looks like</w:t>
      </w:r>
      <w:r w:rsidR="003B320A">
        <w:t xml:space="preserve">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581910"/>
                    </a:xfrm>
                    <a:prstGeom prst="rect">
                      <a:avLst/>
                    </a:prstGeom>
                  </pic:spPr>
                </pic:pic>
              </a:graphicData>
            </a:graphic>
          </wp:inline>
        </w:drawing>
      </w:r>
    </w:p>
    <w:p w14:paraId="24B02BBA" w14:textId="6120E250" w:rsidR="003B320A" w:rsidRDefault="001A1DB5" w:rsidP="001A1DB5">
      <w:pPr>
        <w:pStyle w:val="Caption"/>
        <w:jc w:val="center"/>
      </w:pPr>
      <w:bookmarkStart w:id="221" w:name="_Toc37494099"/>
      <w:r>
        <w:t xml:space="preserve">Figure </w:t>
      </w:r>
      <w:fldSimple w:instr=" SEQ Figure \* ARABIC ">
        <w:r w:rsidR="001A7BD2">
          <w:rPr>
            <w:noProof/>
          </w:rPr>
          <w:t>148</w:t>
        </w:r>
      </w:fldSimple>
      <w:r>
        <w:t xml:space="preserve"> </w:t>
      </w:r>
      <w:r w:rsidRPr="00EC15DA">
        <w:t>Bar Graph Showing People Over 12s Font Preference</w:t>
      </w:r>
      <w:bookmarkEnd w:id="221"/>
    </w:p>
    <w:p w14:paraId="501928D4" w14:textId="23D7CD52" w:rsidR="003B320A" w:rsidRDefault="003B320A" w:rsidP="003B320A">
      <w:pPr>
        <w:jc w:val="center"/>
      </w:pPr>
    </w:p>
    <w:p w14:paraId="2C36F637" w14:textId="77777777" w:rsidR="003B320A" w:rsidRDefault="003B320A" w:rsidP="003B320A">
      <w:pPr>
        <w:jc w:val="center"/>
      </w:pPr>
    </w:p>
    <w:p w14:paraId="38998F95" w14:textId="66B51018" w:rsidR="003B320A" w:rsidRDefault="003B320A" w:rsidP="006E7DF9">
      <w:r>
        <w:t xml:space="preserve">Figure </w:t>
      </w:r>
      <w:r w:rsidR="0077740C">
        <w:t xml:space="preserve">148 </w:t>
      </w:r>
      <w:r>
        <w:t xml:space="preserve">shows almost the opposite result for people over the age of 12s font preference. This time when questioned, the older people responded that they just liked the design </w:t>
      </w:r>
      <w:r w:rsidR="0077740C">
        <w:t xml:space="preserve">of the Kivy font </w:t>
      </w:r>
      <w:r>
        <w:t xml:space="preserve">more and felt that the Helvetica font looked too simple and childish. </w:t>
      </w:r>
      <w:r w:rsidR="0077740C">
        <w:t>They weren’t interested in the readability of the font they were only interested in how appealing it looked in the context of the app.</w:t>
      </w:r>
    </w:p>
    <w:p w14:paraId="2A523651" w14:textId="2648685A"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w:t>
      </w:r>
      <w:r w:rsidR="0077740C">
        <w:t>-</w:t>
      </w:r>
      <w:r w:rsidR="009B1E59">
        <w:t>class primary school students it was decided that the Helvetica Textbook font would be chosen to go into the final version of the Primary Mathletes application rather than the default Kivy font.</w:t>
      </w:r>
    </w:p>
    <w:p w14:paraId="7EB0DBCB" w14:textId="0520234F" w:rsidR="003B320A" w:rsidRDefault="003B320A" w:rsidP="006E7DF9"/>
    <w:p w14:paraId="72B19DA5" w14:textId="77777777" w:rsidR="0077740C" w:rsidRDefault="0077740C">
      <w:pPr>
        <w:rPr>
          <w:b/>
          <w:bCs/>
        </w:rPr>
      </w:pPr>
      <w:r>
        <w:rPr>
          <w:b/>
          <w:bCs/>
        </w:rPr>
        <w:br w:type="page"/>
      </w:r>
    </w:p>
    <w:p w14:paraId="3CF730FE" w14:textId="42D7FA7E" w:rsidR="00C649C3" w:rsidRPr="00C649C3" w:rsidRDefault="00C649C3" w:rsidP="006E7DF9">
      <w:pPr>
        <w:rPr>
          <w:b/>
          <w:bCs/>
        </w:rPr>
      </w:pPr>
      <w:r w:rsidRPr="00C649C3">
        <w:rPr>
          <w:b/>
          <w:bCs/>
        </w:rPr>
        <w:lastRenderedPageBreak/>
        <w:t>Teacher Proposal Questionnaire:</w:t>
      </w:r>
    </w:p>
    <w:p w14:paraId="38DEDEAE" w14:textId="2F0E9C93"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The proposal/questionnaire document that was sent out to the teachers can be seen in Appendix 1 and those who replied and consented to hav</w:t>
      </w:r>
      <w:r w:rsidR="0077740C">
        <w:t>e</w:t>
      </w:r>
      <w:r>
        <w:t xml:space="preserve">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I also learned of great teacher resources that I used as inspiration for the minigame section of the application that the teachers mentioned such as Twinkl, Transum Maths, ixl.ie, NRich Maths</w:t>
      </w:r>
      <w:r w:rsidR="0077740C">
        <w:t>,</w:t>
      </w:r>
      <w:r w:rsidR="00FF0053">
        <w:t xml:space="preserve"> etc.</w:t>
      </w:r>
      <w:r w:rsidR="00FF0053">
        <w:br/>
        <w:t>Teachers also brought up good points like the fact that not all students will be provided with iPads and laptops at all times while in school but the purpose of the application is</w:t>
      </w:r>
      <w:r w:rsidR="0077740C">
        <w:t xml:space="preserve"> </w:t>
      </w:r>
      <w:r w:rsidR="00FF0053">
        <w:t>n</w:t>
      </w:r>
      <w:r w:rsidR="0077740C">
        <w:t>o</w:t>
      </w:r>
      <w:r w:rsidR="00FF0053">
        <w:t>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w:t>
      </w:r>
      <w:r w:rsidR="0077740C">
        <w:t>'</w:t>
      </w:r>
      <w:r w:rsidR="002D6100">
        <w:t xml:space="preserve"> answers to the questionnaire and so this was added in as part of the design of the app.</w:t>
      </w:r>
      <w:r w:rsidR="00F41A4F">
        <w:br/>
        <w:t xml:space="preserve">Another thing mentioned but not implemented was allowing users to customize their profiles with profile images and giving out badges/awards. This would have been a good </w:t>
      </w:r>
      <w:r w:rsidR="0077740C">
        <w:t xml:space="preserve">feature </w:t>
      </w:r>
      <w:r w:rsidR="00F41A4F">
        <w:t>to implement as it would keep younger users entertained and engaged within the map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2" w:name="_Toc21459668"/>
      <w:bookmarkStart w:id="223" w:name="_Toc37493943"/>
      <w:r>
        <w:t>5.</w:t>
      </w:r>
      <w:bookmarkEnd w:id="222"/>
      <w:r w:rsidR="002D6100">
        <w:t>5 Full Use of Application</w:t>
      </w:r>
      <w:bookmarkEnd w:id="223"/>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take a look at her 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40BB9880" w14:textId="77777777" w:rsidR="0077740C" w:rsidRDefault="0077740C">
      <w:pPr>
        <w:rPr>
          <w:b/>
          <w:bCs/>
        </w:rPr>
      </w:pPr>
      <w:r>
        <w:rPr>
          <w:b/>
          <w:bCs/>
        </w:rPr>
        <w:br w:type="page"/>
      </w:r>
    </w:p>
    <w:p w14:paraId="0D8830F7" w14:textId="5E9978C9" w:rsidR="00BD6548" w:rsidRPr="00BD6548" w:rsidRDefault="00BD6548" w:rsidP="002D6100">
      <w:pPr>
        <w:rPr>
          <w:b/>
          <w:bCs/>
        </w:rPr>
      </w:pPr>
      <w:r w:rsidRPr="00BD6548">
        <w:rPr>
          <w:b/>
          <w:bCs/>
        </w:rPr>
        <w:lastRenderedPageBreak/>
        <w:t>Experience Points:</w:t>
      </w:r>
    </w:p>
    <w:p w14:paraId="16B5421E" w14:textId="733DE674"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 xml:space="preserve">o low as well. After the first day, the user was able to unlock almost every level for the </w:t>
      </w:r>
      <w:r w:rsidR="0077740C">
        <w:t>A</w:t>
      </w:r>
      <w:r w:rsidR="005D5342">
        <w:t>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all of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3E56C5E4"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of the application. Originally this section of the app was supposed to feature user</w:t>
      </w:r>
      <w:r w:rsidR="0077740C">
        <w:t>-</w:t>
      </w:r>
      <w:r w:rsidR="00B41C5D">
        <w:t xml:space="preserve">chosen images, badges and achievements all to keep the user interested and engaged in the application. Because these things weren’t essential parts of the app and were more so bells and whistles for the finished app they never got added due to time restraints. However, the ability to edit the users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w:t>
      </w:r>
      <w:r w:rsidR="003F0FC3">
        <w:lastRenderedPageBreak/>
        <w:t>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21F292E6" w:rsidR="006D1353" w:rsidRDefault="00D5187A" w:rsidP="002D6100">
      <w:r>
        <w:t xml:space="preserve">After the second week </w:t>
      </w:r>
      <w:r w:rsidR="006A2201">
        <w:t>finished,</w:t>
      </w:r>
      <w:r>
        <w:t xml:space="preserve"> I took a look at the </w:t>
      </w:r>
      <w:r w:rsidR="006A2201">
        <w:t>results page for the user and noted any comments made. A short, verbal interview took place to bring up any issues, ideas, comments</w:t>
      </w:r>
      <w:r w:rsidR="0077740C">
        <w:t>,</w:t>
      </w:r>
      <w:r w:rsidR="006A2201">
        <w:t xml:space="preserve">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D436395" w:rsidR="006A2201" w:rsidRDefault="0077740C" w:rsidP="002D6100">
      <w:r>
        <w:t>At</w:t>
      </w:r>
      <w:r w:rsidR="006A2201">
        <w:t xml:space="preserve"> the beginning of the ideology phase, I had already decided that the game would have multiple minigames. Once development </w:t>
      </w:r>
      <w:r w:rsidR="00D3359C">
        <w:t>began,</w:t>
      </w:r>
      <w:r w:rsidR="006A2201">
        <w:t xml:space="preserve"> I realized how time</w:t>
      </w:r>
      <w:r>
        <w:t>-</w:t>
      </w:r>
      <w:r w:rsidR="006A2201">
        <w:t xml:space="preserve">consuming </w:t>
      </w:r>
      <w:r w:rsidR="006D1353">
        <w:t xml:space="preserve">this would be after designing and curating the JavaScript version of the minigame algorithm and the idea of multiple minigames became unfeasible. I spoke to Damian Gordon about this and he suggested that by creating one minigame it showed </w:t>
      </w:r>
      <w:r>
        <w:t xml:space="preserve">the </w:t>
      </w:r>
      <w:r w:rsidR="006D1353">
        <w:t>ability to create more and this is true. With more time, multiple minigames would be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45625143" w:rsidR="006D1353" w:rsidRDefault="006D1353" w:rsidP="002D6100">
      <w:r>
        <w:t xml:space="preserve">Another thing that cropped up after this second week of development was that the categories that are shown to the user are pretty useless. While users being able to see their statistic is a very useful thing, especially on a week-by-week basis, the categories </w:t>
      </w:r>
      <w:r w:rsidR="0077740C">
        <w:t xml:space="preserve">that are </w:t>
      </w:r>
      <w:r>
        <w:t>shown in the progress report page simply aren’t enough to gain any valuable data from. A breakdown of each minigame played should be able to be analy</w:t>
      </w:r>
      <w:r w:rsidR="0077740C">
        <w:t>z</w:t>
      </w:r>
      <w:r>
        <w:t xml:space="preserve">ed by the user. A general total experience points </w:t>
      </w:r>
      <w:r w:rsidR="00D3359C">
        <w:t>measure is useless if the user cannot work out how many experience points they have for a single operation in an easy to find</w:t>
      </w:r>
      <w:r w:rsidR="0077740C">
        <w:t xml:space="preserve"> location</w:t>
      </w:r>
      <w:r w:rsidR="00D3359C">
        <w:t>.</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t>Interview Notes</w:t>
      </w:r>
      <w:r>
        <w:rPr>
          <w:b/>
          <w:bCs/>
        </w:rPr>
        <w:t xml:space="preserve"> and Results</w:t>
      </w:r>
      <w:r w:rsidRPr="00D3359C">
        <w:rPr>
          <w:b/>
          <w:bCs/>
        </w:rPr>
        <w:t>:</w:t>
      </w:r>
    </w:p>
    <w:p w14:paraId="12BFB1C6" w14:textId="7DFC5BE8"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w:t>
      </w:r>
      <w:r w:rsidR="0077740C">
        <w:t xml:space="preserve"> a good implementation to incentivize students to compare profiles and increase usage of the app.</w:t>
      </w:r>
      <w:r>
        <w:t xml:space="preserve"> </w:t>
      </w:r>
      <w:r w:rsidR="0077740C">
        <w:t xml:space="preserve">More </w:t>
      </w:r>
      <w:r>
        <w:t xml:space="preserve">gamification </w:t>
      </w:r>
      <w:r w:rsidR="0077740C">
        <w:t xml:space="preserve">could be added by letting </w:t>
      </w:r>
      <w:r>
        <w:t>users other users weekly scores</w:t>
      </w:r>
      <w:r w:rsidR="0077740C">
        <w:t xml:space="preserve">. This would let users </w:t>
      </w:r>
      <w:r w:rsidR="0077740C">
        <w:lastRenderedPageBreak/>
        <w:t xml:space="preserve">incentivize </w:t>
      </w:r>
      <w:r>
        <w:t>themselves to play more minigames and in turn, learn more maths in the process.</w:t>
      </w:r>
      <w:r w:rsidR="001930CD">
        <w:br/>
        <w:t>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harder but the user doesn’t gain anything extra for completing them it doesn’t do much to incentivi</w:t>
      </w:r>
      <w:r w:rsidR="0077740C">
        <w:t>z</w:t>
      </w:r>
      <w:r w:rsidR="001930CD">
        <w:t>e users to play the game as it was intended. A quick but unimplemented fix would be to disable experience points gained from earlier levels once the following levels became unlocked and this will be introduced in future work.</w:t>
      </w:r>
    </w:p>
    <w:p w14:paraId="3CD95482" w14:textId="30320140" w:rsidR="00D3359C" w:rsidRDefault="00D3359C" w:rsidP="002D6100">
      <w:r>
        <w:t>Below we can see the user</w:t>
      </w:r>
      <w:r w:rsidR="0077740C">
        <w:t>'</w:t>
      </w:r>
      <w:r>
        <w:t>s results after playing 20 minutes a day for two weeks. The application did help the user learn more maths but there still could be improvements made on the application to beef it up and make it into something that real students and teachers would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65025" cy="4136133"/>
                    </a:xfrm>
                    <a:prstGeom prst="rect">
                      <a:avLst/>
                    </a:prstGeom>
                  </pic:spPr>
                </pic:pic>
              </a:graphicData>
            </a:graphic>
          </wp:inline>
        </w:drawing>
      </w:r>
    </w:p>
    <w:p w14:paraId="05F191D7" w14:textId="5D2ECF96" w:rsidR="00D3359C" w:rsidRDefault="001A1DB5" w:rsidP="001A1DB5">
      <w:pPr>
        <w:pStyle w:val="Caption"/>
        <w:jc w:val="center"/>
      </w:pPr>
      <w:bookmarkStart w:id="224" w:name="_Toc37494100"/>
      <w:r>
        <w:t xml:space="preserve">Figure </w:t>
      </w:r>
      <w:fldSimple w:instr=" SEQ Figure \* ARABIC ">
        <w:r w:rsidR="001A7BD2">
          <w:rPr>
            <w:noProof/>
          </w:rPr>
          <w:t>149</w:t>
        </w:r>
      </w:fldSimple>
      <w:r>
        <w:t xml:space="preserve"> </w:t>
      </w:r>
      <w:r w:rsidRPr="002E5BC3">
        <w:t>Improvement Through Use of App</w:t>
      </w:r>
      <w:bookmarkEnd w:id="224"/>
    </w:p>
    <w:p w14:paraId="4000D041" w14:textId="56DBE400" w:rsidR="002D6100" w:rsidRDefault="002D6100" w:rsidP="002D6100">
      <w:pPr>
        <w:pStyle w:val="Heading2"/>
        <w:numPr>
          <w:ilvl w:val="0"/>
          <w:numId w:val="0"/>
        </w:numPr>
      </w:pPr>
      <w:bookmarkStart w:id="225" w:name="_Toc37493944"/>
      <w:r>
        <w:t xml:space="preserve">5.6 </w:t>
      </w:r>
      <w:r w:rsidR="00497975">
        <w:t>Conclusions</w:t>
      </w:r>
      <w:bookmarkEnd w:id="225"/>
    </w:p>
    <w:p w14:paraId="1C48ED1C" w14:textId="34BCE632" w:rsidR="009B697E" w:rsidRDefault="0077740C" w:rsidP="002F5FE3">
      <w:r>
        <w:br/>
      </w:r>
      <w:r w:rsidR="009C388A">
        <w:t xml:space="preserve">This section went over </w:t>
      </w:r>
      <w:r>
        <w:t>several</w:t>
      </w:r>
      <w:r w:rsidR="009C388A">
        <w:t xml:space="preserve"> different ways that the application was tested as well as an in-depth evaluation of one test that took place over </w:t>
      </w:r>
      <w:r>
        <w:t>two weeks</w:t>
      </w:r>
      <w:r w:rsidR="009C388A">
        <w:t xml:space="preserve">. The </w:t>
      </w:r>
      <w:r>
        <w:t>project aimed</w:t>
      </w:r>
      <w:r w:rsidR="009C388A">
        <w:t xml:space="preserve"> to create an application that teachers and students could use to reinforce </w:t>
      </w:r>
      <w:r>
        <w:t xml:space="preserve">the </w:t>
      </w:r>
      <w:r w:rsidR="009C388A">
        <w:t>information that students had already learned in school. In its own way</w:t>
      </w:r>
      <w:r>
        <w:t>,</w:t>
      </w:r>
      <w:r w:rsidR="009C388A">
        <w:t xml:space="preserve"> the application achieved this aim and we can see this by looking at the progress report page of the user that clearly shows an improvement in almost every category. The addition of more users testing the application would have greatly benefitted this section but unfortunately</w:t>
      </w:r>
      <w:r>
        <w:t>,</w:t>
      </w:r>
      <w:r w:rsidR="009C388A">
        <w:t xml:space="preserve"> that was not </w:t>
      </w:r>
      <w:r w:rsidR="003709DB">
        <w:t>possible,</w:t>
      </w:r>
      <w:r w:rsidR="009C388A">
        <w:t xml:space="preserve"> and I feel that the </w:t>
      </w:r>
      <w:r w:rsidR="00734ECE">
        <w:t>project suffered somewhat because of this.</w:t>
      </w:r>
    </w:p>
    <w:p w14:paraId="564D60C1" w14:textId="79BD0624" w:rsidR="009B697E" w:rsidRDefault="009B697E" w:rsidP="002F5FE3">
      <w:pPr>
        <w:pStyle w:val="Heading1"/>
      </w:pPr>
      <w:bookmarkStart w:id="226" w:name="_Toc21459669"/>
      <w:bookmarkStart w:id="227" w:name="_Toc37493945"/>
      <w:r>
        <w:lastRenderedPageBreak/>
        <w:t>6. Conclusions and Future Work</w:t>
      </w:r>
      <w:bookmarkEnd w:id="226"/>
      <w:bookmarkEnd w:id="227"/>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28" w:name="_Toc21459670"/>
      <w:bookmarkStart w:id="229" w:name="_Toc37493946"/>
      <w:r>
        <w:t>6.1. Introduction</w:t>
      </w:r>
      <w:bookmarkEnd w:id="228"/>
      <w:bookmarkEnd w:id="229"/>
    </w:p>
    <w:p w14:paraId="6E4D16A7" w14:textId="66FEA102" w:rsidR="002F5FE3" w:rsidRDefault="002F5FE3" w:rsidP="002F5FE3"/>
    <w:p w14:paraId="5173BF5D" w14:textId="5BEDC1FF"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r w:rsidR="007C1CE2">
        <w:t xml:space="preserve"> Future work is discussed with the aid of prototypes that show where the minigame section of the app is going to go and other ideas on where the application could go are discussed as well.</w:t>
      </w:r>
      <w:bookmarkStart w:id="230" w:name="_GoBack"/>
      <w:bookmarkEnd w:id="230"/>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31" w:name="_Toc37493947"/>
      <w:r>
        <w:t>6.2. If I Could Do It Again</w:t>
      </w:r>
      <w:bookmarkEnd w:id="231"/>
    </w:p>
    <w:p w14:paraId="2FAF46EB" w14:textId="77777777" w:rsidR="00734ECE" w:rsidRDefault="00734ECE" w:rsidP="00D5187A"/>
    <w:p w14:paraId="579C7C28" w14:textId="75FC58AD" w:rsidR="007253C1" w:rsidRDefault="00734ECE" w:rsidP="00734ECE">
      <w:r>
        <w:t xml:space="preserve">Some minor things that I would do straight away is look further into the documentation of Kivy to try and limit the amount of repeated work I would have to do. This was an issue that came up a lot when adding in new features to the application. I would have to replace a lot of different entities in the kv file for example but now that I have learned a lot about the language I know that I could limit a lot of the work that I had to do throughout development. </w:t>
      </w:r>
    </w:p>
    <w:p w14:paraId="25616EFE" w14:textId="4CD61D04" w:rsidR="00A85390" w:rsidRDefault="00710E07" w:rsidP="002F5FE3">
      <w:r>
        <w:t>Another thing I might do would be to look into using a different language all together like maybe React Native which allows for cross</w:t>
      </w:r>
      <w:r w:rsidR="0077740C">
        <w:t>-</w:t>
      </w:r>
      <w:r>
        <w:t>platform applications to be created except that it has built</w:t>
      </w:r>
      <w:r w:rsidR="0077740C">
        <w:t>-</w:t>
      </w:r>
      <w:r>
        <w:t>in standards for both Android and iOS so it is a lot easier to style and a lot easier to compile application files onto devices. One of the biggest issues faced was trying to compile the Kivy application onto a mobile device.</w:t>
      </w:r>
    </w:p>
    <w:p w14:paraId="76756CAF" w14:textId="3E8BE17D" w:rsidR="00710E07" w:rsidRDefault="00710E07" w:rsidP="002F5FE3">
      <w:r>
        <w:t>I would begin development sooner than I did this time around, and also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2" w:name="_Toc21459671"/>
      <w:bookmarkStart w:id="233" w:name="_Toc37493948"/>
      <w:r>
        <w:t>6.</w:t>
      </w:r>
      <w:r w:rsidR="00D5187A">
        <w:t>3</w:t>
      </w:r>
      <w:r>
        <w:t>. Conclusions</w:t>
      </w:r>
      <w:bookmarkEnd w:id="232"/>
      <w:bookmarkEnd w:id="233"/>
    </w:p>
    <w:p w14:paraId="1D207B2A" w14:textId="77777777" w:rsidR="007253C1" w:rsidRDefault="007253C1" w:rsidP="00862882"/>
    <w:p w14:paraId="78F701A2" w14:textId="63F98776"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w:t>
      </w:r>
      <w:r w:rsidR="00206E9A">
        <w:t xml:space="preserve">to better </w:t>
      </w:r>
      <w:r w:rsidR="00B11A65">
        <w:t xml:space="preserve">retain information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w:t>
      </w:r>
      <w:r w:rsidR="0077740C">
        <w:t>,</w:t>
      </w:r>
      <w:r w:rsidR="00B11A65" w:rsidRPr="002F5FE3">
        <w:t xml:space="preserve"> and students to improve </w:t>
      </w:r>
      <w:r w:rsidR="0077740C">
        <w:t xml:space="preserve">the </w:t>
      </w:r>
      <w:r w:rsidR="00B11A65" w:rsidRPr="002F5FE3">
        <w:t>retention of mathematical information. With the recent outbreak of C</w:t>
      </w:r>
      <w:r w:rsidR="0077740C">
        <w:t>OVID</w:t>
      </w:r>
      <w:r w:rsidR="00B11A65" w:rsidRPr="002F5FE3">
        <w:t>-19, it has become apparent that an application like the one developed for this project could be very useful in times where students are unable to attend a physical classroom for whatever reason they might have, whether that be an illness or even a</w:t>
      </w:r>
      <w:r w:rsidR="00B11A65">
        <w:t xml:space="preserve">n international </w:t>
      </w:r>
      <w:r w:rsidR="00B11A65" w:rsidRPr="002F5FE3">
        <w:t xml:space="preserve">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w:t>
      </w:r>
      <w:r w:rsidR="00B11A65" w:rsidRPr="002F5FE3">
        <w:lastRenderedPageBreak/>
        <w:t>an alternative to reading numbers from a book and instead turning it into an interactive and fun learning experience that could result in further knowledge being gained overall.</w:t>
      </w:r>
    </w:p>
    <w:p w14:paraId="76CEA3BD" w14:textId="2C78A439" w:rsidR="00206E9A" w:rsidRDefault="00206E9A" w:rsidP="00B11A65">
      <w:r>
        <w:t>The results from the various tests reveal students’ interest in the app overall. Some minor issues here and there can be resolved but the idea behind the app is something that students need as a breath of fresh to the mundane task of learning maths from a book.</w:t>
      </w:r>
    </w:p>
    <w:p w14:paraId="5DEB26DA" w14:textId="6DCE168A" w:rsidR="00862882" w:rsidRDefault="00B11A65" w:rsidP="00862882">
      <w:r>
        <w:t xml:space="preserve">This project also provided me with the opportunity to learn Kivy, something I never would have looked into if it wasn’t for this project. It taught me how to deal with a large-scale </w:t>
      </w:r>
      <w:r w:rsidR="00552160">
        <w:t>issue</w:t>
      </w:r>
      <w:r>
        <w:t xml:space="preserve"> and how to manage my time over a year-long endeavo</w:t>
      </w:r>
      <w:r w:rsidR="0055095D">
        <w:t>u</w:t>
      </w:r>
      <w:r>
        <w:t xml:space="preserve">r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project has helped to improve my abilities not only as a programmer but as a critical thinker and problem solver which can now be put to us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4" w:name="_Toc21459672"/>
      <w:bookmarkStart w:id="235" w:name="_Toc37493949"/>
      <w:r>
        <w:t>6.</w:t>
      </w:r>
      <w:r w:rsidR="00D5187A">
        <w:t>4</w:t>
      </w:r>
      <w:r>
        <w:t>. Future Work</w:t>
      </w:r>
      <w:bookmarkEnd w:id="234"/>
      <w:bookmarkEnd w:id="235"/>
    </w:p>
    <w:p w14:paraId="379CD184" w14:textId="65890651" w:rsidR="008A58DD" w:rsidRDefault="008A58DD" w:rsidP="002F5FE3"/>
    <w:p w14:paraId="0783FAA5" w14:textId="5BD42A5A" w:rsidR="006665C9" w:rsidRDefault="00020E15" w:rsidP="002F5FE3">
      <w:r>
        <w:t xml:space="preserve">As seen in section </w:t>
      </w:r>
      <w:r w:rsidR="00730BF5">
        <w:rPr>
          <w:b/>
          <w:bCs/>
        </w:rPr>
        <w:t>2,</w:t>
      </w:r>
      <w:r w:rsidR="00730BF5">
        <w:rPr>
          <w:b/>
          <w:bCs/>
          <w:i/>
          <w:iCs/>
        </w:rPr>
        <w:t xml:space="preserve"> </w:t>
      </w:r>
      <w:r w:rsidR="006665C9">
        <w:t xml:space="preserve">Airtable was used to document any bugs that were found while testing and </w:t>
      </w:r>
      <w:r w:rsidR="0020279A">
        <w:t xml:space="preserve">there are still </w:t>
      </w:r>
      <w:r w:rsidR="0077740C">
        <w:t>several</w:t>
      </w:r>
      <w:r w:rsidR="0020279A">
        <w:t xml:space="preserve"> low to normal level bugs that were found too late in the testing phase to be fixed. The application still runs with these issues present but they are quality of life fixes that would be beneficial to</w:t>
      </w:r>
      <w:r w:rsidR="006665C9">
        <w:t xml:space="preserve"> implement</w:t>
      </w:r>
      <w:r w:rsidR="0020279A">
        <w:t>. When providing an application to younger students it would be especially important to integrate aspects such as having the minigame wait</w:t>
      </w:r>
      <w:r w:rsidR="0077740C">
        <w:t xml:space="preserve"> for</w:t>
      </w:r>
      <w:r w:rsidR="0020279A">
        <w:t xml:space="preserve"> a second after each correct or incorrect answer to guard the user </w:t>
      </w:r>
      <w:r w:rsidR="0077740C">
        <w:t>against</w:t>
      </w:r>
      <w:r w:rsidR="0020279A">
        <w:t xml:space="preserve"> miss-clicking the next answer </w:t>
      </w:r>
      <w:r w:rsidR="006665C9">
        <w:t>straight away, which is a possibility in the current state of the application so this would be one of the first things to be fixed in the future.</w:t>
      </w:r>
    </w:p>
    <w:p w14:paraId="002E52E9" w14:textId="5BBBEEC5" w:rsidR="003021ED" w:rsidRPr="003021ED" w:rsidRDefault="003021ED" w:rsidP="002F5FE3">
      <w:r>
        <w:t xml:space="preserve">In the future it would also be </w:t>
      </w:r>
      <w:r w:rsidR="00552160">
        <w:t>beneficial</w:t>
      </w:r>
      <w:r>
        <w:t xml:space="preserve"> to </w:t>
      </w:r>
      <w:r w:rsidR="00562787">
        <w:t>turn</w:t>
      </w:r>
      <w:r w:rsidR="00730BF5">
        <w:t xml:space="preserve"> </w:t>
      </w:r>
      <w:r w:rsidR="00562787">
        <w:t xml:space="preserve">the application into a web </w:t>
      </w:r>
      <w:r w:rsidR="00730BF5">
        <w:t xml:space="preserve">app by </w:t>
      </w:r>
      <w:r w:rsidR="00654CF2">
        <w:t>developing a Django database using MySQL or Oracle might not be a bad idea because</w:t>
      </w:r>
      <w:r w:rsidR="00730BF5">
        <w:t xml:space="preserve"> Firebase’s</w:t>
      </w:r>
      <w:r w:rsidR="00654CF2">
        <w:t xml:space="preserve"> pricing plans are pretty expensive when scaling up with more and more users using the application.</w:t>
      </w:r>
    </w:p>
    <w:p w14:paraId="27E92C68" w14:textId="02F7C63C"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767CA078" w14:textId="2A14568E" w:rsidR="00004D18" w:rsidRDefault="00004D18" w:rsidP="002F5FE3">
      <w:r>
        <w:t xml:space="preserve">Figure </w:t>
      </w:r>
      <w:r w:rsidR="001A7BD2">
        <w:t>150</w:t>
      </w:r>
      <w:r>
        <w:t xml:space="preserve"> shows a mockup of what another minigame</w:t>
      </w:r>
      <w:r w:rsidR="0098195D">
        <w:t xml:space="preserve"> </w:t>
      </w:r>
      <w:r>
        <w:t xml:space="preserve">could potentially look like in a future version of the app. </w:t>
      </w:r>
      <w:r w:rsidR="0098195D">
        <w:t>It is a similar to the structure seen in the Primary Mathletes app now but it would have a sequence of numbers where the student would have to click the correct answer to complete the full sequence. In this example the answer would be 6 because the numbers are going up in 3’s every time. This idea of spotting sequences in numbers is something students learn from a young age.</w:t>
      </w:r>
    </w:p>
    <w:p w14:paraId="3BE1D585" w14:textId="77777777" w:rsidR="001A7BD2" w:rsidRDefault="001A7BD2" w:rsidP="002F5FE3">
      <w:pPr>
        <w:rPr>
          <w:noProof/>
        </w:rPr>
      </w:pPr>
    </w:p>
    <w:p w14:paraId="24DA3ED7" w14:textId="77777777" w:rsidR="001A7BD2" w:rsidRDefault="001A7BD2" w:rsidP="001A7BD2">
      <w:pPr>
        <w:keepNext/>
        <w:jc w:val="center"/>
      </w:pPr>
      <w:r>
        <w:rPr>
          <w:noProof/>
        </w:rPr>
        <w:lastRenderedPageBreak/>
        <w:drawing>
          <wp:inline distT="0" distB="0" distL="0" distR="0" wp14:anchorId="365F8DD7" wp14:editId="2D510A00">
            <wp:extent cx="1754372" cy="2192959"/>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l="6395" t="21953" r="10898" b="19866"/>
                    <a:stretch/>
                  </pic:blipFill>
                  <pic:spPr bwMode="auto">
                    <a:xfrm>
                      <a:off x="0" y="0"/>
                      <a:ext cx="1757463" cy="2196823"/>
                    </a:xfrm>
                    <a:prstGeom prst="rect">
                      <a:avLst/>
                    </a:prstGeom>
                    <a:noFill/>
                    <a:ln>
                      <a:noFill/>
                    </a:ln>
                    <a:extLst>
                      <a:ext uri="{53640926-AAD7-44D8-BBD7-CCE9431645EC}">
                        <a14:shadowObscured xmlns:a14="http://schemas.microsoft.com/office/drawing/2010/main"/>
                      </a:ext>
                    </a:extLst>
                  </pic:spPr>
                </pic:pic>
              </a:graphicData>
            </a:graphic>
          </wp:inline>
        </w:drawing>
      </w:r>
    </w:p>
    <w:p w14:paraId="06E1D517" w14:textId="20B882A3" w:rsidR="001A7BD2" w:rsidRPr="001A7BD2" w:rsidRDefault="001A7BD2" w:rsidP="001A7BD2">
      <w:pPr>
        <w:pStyle w:val="Caption"/>
        <w:jc w:val="center"/>
      </w:pPr>
      <w:r>
        <w:t xml:space="preserve">Figure </w:t>
      </w:r>
      <w:fldSimple w:instr=" SEQ Figure \* ARABIC ">
        <w:r>
          <w:rPr>
            <w:noProof/>
          </w:rPr>
          <w:t>150</w:t>
        </w:r>
      </w:fldSimple>
      <w:r>
        <w:t xml:space="preserve"> Future Minigame Prototype 1</w:t>
      </w:r>
    </w:p>
    <w:p w14:paraId="36ABF1CB" w14:textId="77777777" w:rsidR="001A7BD2" w:rsidRDefault="001A7BD2" w:rsidP="001A7BD2">
      <w:pPr>
        <w:jc w:val="center"/>
      </w:pPr>
    </w:p>
    <w:p w14:paraId="1AD33B03" w14:textId="12AD534B" w:rsidR="0098195D" w:rsidRDefault="0098195D" w:rsidP="002F5FE3">
      <w:r>
        <w:t xml:space="preserve">Figure </w:t>
      </w:r>
      <w:r w:rsidR="001A7BD2">
        <w:t>151</w:t>
      </w:r>
      <w:r>
        <w:t xml:space="preserve"> shows another mockup, this time it is a odd-one-out minigame. This idea stemmed from a suggestion one of the teachers had when responding to the questionnaire I sent out at the start of the academic year so I know it is something that the target market for the app is interested in.</w:t>
      </w:r>
      <w:r w:rsidR="00C93860">
        <w:t xml:space="preserve"> This one is similar to the other mockup but instead of completing the sequence this time the user must find the odd one out in the sequence.</w:t>
      </w:r>
    </w:p>
    <w:p w14:paraId="1423C4E1" w14:textId="77777777" w:rsidR="001A7BD2" w:rsidRDefault="001A7BD2" w:rsidP="002F5FE3">
      <w:pPr>
        <w:rPr>
          <w:noProof/>
        </w:rPr>
      </w:pPr>
    </w:p>
    <w:p w14:paraId="78A648D9" w14:textId="77777777" w:rsidR="001A7BD2" w:rsidRDefault="001A7BD2" w:rsidP="001A7BD2">
      <w:pPr>
        <w:keepNext/>
        <w:jc w:val="center"/>
      </w:pPr>
      <w:r>
        <w:rPr>
          <w:noProof/>
        </w:rPr>
        <w:drawing>
          <wp:inline distT="0" distB="0" distL="0" distR="0" wp14:anchorId="1FAA6B60" wp14:editId="25ADA61B">
            <wp:extent cx="2105247" cy="2806995"/>
            <wp:effectExtent l="0" t="0" r="952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160">
                      <a:extLst>
                        <a:ext uri="{28A0092B-C50C-407E-A947-70E740481C1C}">
                          <a14:useLocalDpi xmlns:a14="http://schemas.microsoft.com/office/drawing/2010/main" val="0"/>
                        </a:ext>
                      </a:extLst>
                    </a:blip>
                    <a:srcRect l="11068" t="17797" r="10658" b="23471"/>
                    <a:stretch/>
                  </pic:blipFill>
                  <pic:spPr bwMode="auto">
                    <a:xfrm>
                      <a:off x="0" y="0"/>
                      <a:ext cx="2106158" cy="2808210"/>
                    </a:xfrm>
                    <a:prstGeom prst="rect">
                      <a:avLst/>
                    </a:prstGeom>
                    <a:noFill/>
                    <a:ln>
                      <a:noFill/>
                    </a:ln>
                    <a:extLst>
                      <a:ext uri="{53640926-AAD7-44D8-BBD7-CCE9431645EC}">
                        <a14:shadowObscured xmlns:a14="http://schemas.microsoft.com/office/drawing/2010/main"/>
                      </a:ext>
                    </a:extLst>
                  </pic:spPr>
                </pic:pic>
              </a:graphicData>
            </a:graphic>
          </wp:inline>
        </w:drawing>
      </w:r>
    </w:p>
    <w:p w14:paraId="4E6F2C5D" w14:textId="6178724B" w:rsidR="001A7BD2" w:rsidRDefault="001A7BD2" w:rsidP="001A7BD2">
      <w:pPr>
        <w:pStyle w:val="Caption"/>
        <w:jc w:val="center"/>
      </w:pPr>
      <w:r>
        <w:t xml:space="preserve">Figure </w:t>
      </w:r>
      <w:fldSimple w:instr=" SEQ Figure \* ARABIC ">
        <w:r>
          <w:rPr>
            <w:noProof/>
          </w:rPr>
          <w:t>151</w:t>
        </w:r>
      </w:fldSimple>
      <w:r>
        <w:t xml:space="preserve"> Future Minigame Prototype 2</w:t>
      </w:r>
    </w:p>
    <w:p w14:paraId="64C5813C" w14:textId="77777777" w:rsidR="001A7BD2" w:rsidRPr="001A7BD2" w:rsidRDefault="001A7BD2" w:rsidP="001A7BD2"/>
    <w:p w14:paraId="5C2E4B99" w14:textId="77777777" w:rsidR="004330F7" w:rsidRDefault="00CB49E3" w:rsidP="002F5FE3">
      <w:r>
        <w:t xml:space="preserve">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w:t>
      </w:r>
      <w:r>
        <w:lastRenderedPageBreak/>
        <w:t>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62AC7734"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has knowledge about recently studied aspects of the curriculum or whether the teacher needs to revisit these sections.</w:t>
      </w:r>
    </w:p>
    <w:p w14:paraId="0D65E5CD" w14:textId="192DB022" w:rsidR="00EC775B" w:rsidRDefault="00EC775B" w:rsidP="002F5FE3"/>
    <w:p w14:paraId="08CAC6D8" w14:textId="7A1B4375" w:rsidR="00EC775B" w:rsidRDefault="00EC775B" w:rsidP="002F5FE3">
      <w:r>
        <w:t xml:space="preserve">After conducting tests using a real student it was visible that not enough data was being shown collected for the progress page to be worthwhile. In future updates this will be </w:t>
      </w:r>
      <w:r w:rsidR="00004D18">
        <w:t>changed,</w:t>
      </w:r>
      <w:r>
        <w:t xml:space="preserve"> and teachers will have a lot more data so that they can monitor students performance. Things like what level students are currently on, what types of questions they continuously get wrong, etc. </w:t>
      </w:r>
    </w:p>
    <w:p w14:paraId="3576AC04" w14:textId="6578B45E" w:rsidR="00D5187A" w:rsidRDefault="00D5187A">
      <w:pPr>
        <w:rPr>
          <w:rFonts w:ascii="Myriad Pro" w:eastAsiaTheme="majorEastAsia" w:hAnsi="Myriad Pro" w:cstheme="majorBidi"/>
          <w:color w:val="2E74B5" w:themeColor="accent1" w:themeShade="BF"/>
          <w:sz w:val="32"/>
          <w:szCs w:val="32"/>
        </w:rPr>
      </w:pPr>
      <w:bookmarkStart w:id="236" w:name="_Toc21459673"/>
    </w:p>
    <w:p w14:paraId="10BB350B" w14:textId="77777777" w:rsidR="00862882" w:rsidRDefault="00862882" w:rsidP="002F5FE3">
      <w:pPr>
        <w:pStyle w:val="Heading1"/>
      </w:pPr>
    </w:p>
    <w:p w14:paraId="38D73038" w14:textId="77777777" w:rsidR="00EC775B" w:rsidRDefault="00EC775B">
      <w:pPr>
        <w:rPr>
          <w:rFonts w:ascii="Myriad Pro" w:eastAsiaTheme="majorEastAsia" w:hAnsi="Myriad Pro" w:cstheme="majorBidi"/>
          <w:color w:val="2E74B5" w:themeColor="accent1" w:themeShade="BF"/>
          <w:sz w:val="32"/>
          <w:szCs w:val="32"/>
        </w:rPr>
      </w:pPr>
      <w:bookmarkStart w:id="237" w:name="_Toc37493950"/>
      <w:r>
        <w:br w:type="page"/>
      </w:r>
    </w:p>
    <w:p w14:paraId="2EB783A4" w14:textId="4FBA4ADF" w:rsidR="008A58DD" w:rsidRDefault="00A12A43" w:rsidP="002F5FE3">
      <w:pPr>
        <w:pStyle w:val="Heading1"/>
      </w:pPr>
      <w:r>
        <w:lastRenderedPageBreak/>
        <w:t xml:space="preserve">7. </w:t>
      </w:r>
      <w:r w:rsidR="008A58DD">
        <w:t>Bibliography</w:t>
      </w:r>
      <w:bookmarkEnd w:id="236"/>
      <w:bookmarkEnd w:id="237"/>
    </w:p>
    <w:p w14:paraId="7347B54C" w14:textId="62139DAE" w:rsidR="00656B3F" w:rsidRDefault="00656B3F" w:rsidP="002F5FE3"/>
    <w:p w14:paraId="2594F8C0" w14:textId="794D7D21" w:rsidR="00BF1D53" w:rsidRPr="00D13973" w:rsidRDefault="00BF1D53" w:rsidP="002F5FE3">
      <w:r w:rsidRPr="00D13973">
        <w:t>1. Lydia Plowman, Christine Stephen, Joanna McPake. Growing Up With Technology: Young Children Learning in a Digital World. [</w:t>
      </w:r>
      <w:r w:rsidR="008A425C" w:rsidRPr="00D13973">
        <w:t>E-</w:t>
      </w:r>
      <w:r w:rsidRPr="00D13973">
        <w:t>Book]</w:t>
      </w:r>
      <w:r w:rsidR="008A425C" w:rsidRPr="00D13973">
        <w:t>.</w:t>
      </w:r>
      <w:r w:rsidRPr="00D13973">
        <w:t xml:space="preserve"> </w:t>
      </w:r>
      <w:r w:rsidR="008E312A" w:rsidRPr="00D13973">
        <w:t xml:space="preserve">Books.google.com. </w:t>
      </w:r>
      <w:r w:rsidRPr="00D13973">
        <w:t>[cited 2020 Apr 10]</w:t>
      </w:r>
      <w:r w:rsidR="008A425C" w:rsidRPr="00D13973">
        <w:t>.</w:t>
      </w:r>
      <w:r w:rsidRPr="00D13973">
        <w:t xml:space="preserve"> Available from:</w:t>
      </w:r>
      <w:r w:rsidR="008E312A" w:rsidRPr="00D13973">
        <w:t xml:space="preserve"> </w:t>
      </w:r>
      <w:r w:rsidR="008A32EB" w:rsidRPr="00D13973">
        <w:t>https://books.google.ie/books?hl=en&amp;lr=&amp;id=5HiMAgAAQBAJ&amp;oi=fnd&amp;pg=PP1&amp;dq=young+children+learning+with+technology&amp;ots=nHM82RW6Q4&amp;sig=L3z8BRv0E9-EIDUScxEdbrQL6m4&amp;redir_esc=y#v=onepage&amp;q&amp;f=false</w:t>
      </w:r>
    </w:p>
    <w:p w14:paraId="746C61C0" w14:textId="7708D4E7" w:rsidR="008A425C" w:rsidRPr="00D13973" w:rsidRDefault="008A425C" w:rsidP="002F5FE3">
      <w:r w:rsidRPr="00D13973">
        <w:t xml:space="preserve">2. Kai Erenli. The Impact of Gamification - Recommending Education Scenarios. [Internet]. </w:t>
      </w:r>
      <w:r w:rsidR="008E312A" w:rsidRPr="00D13973">
        <w:t xml:space="preserve">Learntechlib.org. </w:t>
      </w:r>
      <w:r w:rsidRPr="00D13973">
        <w:t>[cited 2020 Apr 10]. Available from:</w:t>
      </w:r>
      <w:r w:rsidR="008A32EB" w:rsidRPr="00D13973">
        <w:t xml:space="preserve"> https://www.learntechlib.org/p/45224/</w:t>
      </w:r>
    </w:p>
    <w:p w14:paraId="33EE656C" w14:textId="3877FFF0" w:rsidR="00061302" w:rsidRPr="00D13973" w:rsidRDefault="008A32EB" w:rsidP="002F5FE3">
      <w:r w:rsidRPr="00D13973">
        <w:t>3</w:t>
      </w:r>
      <w:r w:rsidR="00061302" w:rsidRPr="00D13973">
        <w:t xml:space="preserve">. Emetere M. E, Oluwafemi T. J, Akinlusi T, Allen M. C, Ama E. C. Developing a Mathematical Mobile App: A Case Study of an Environmental Model [Internet]. Iaeng.org. [cited 2019 Dec 8]. Available from: http://www.iaeng.org/publication/WCECS2016/WCECS2016_pp150-153.pdf?fbclid=IwAR1iFguPdUgTeTq4pAUzfkYheh7g1EVxyUmrFUI8SE6hXfLr6E5DdhYSafg </w:t>
      </w:r>
    </w:p>
    <w:p w14:paraId="4854E30C" w14:textId="34595365" w:rsidR="00346EEB" w:rsidRPr="00D13973" w:rsidRDefault="008E312A" w:rsidP="00061302">
      <w:pPr>
        <w:pStyle w:val="BodyA"/>
        <w:rPr>
          <w:rFonts w:ascii="Minion Pro" w:hAnsi="Minion Pro" w:cs="Arial"/>
          <w:sz w:val="22"/>
          <w:szCs w:val="22"/>
        </w:rPr>
      </w:pPr>
      <w:r w:rsidRPr="00D13973">
        <w:rPr>
          <w:rFonts w:ascii="Minion Pro" w:hAnsi="Minion Pro" w:cs="Arial"/>
          <w:sz w:val="22"/>
          <w:szCs w:val="22"/>
        </w:rPr>
        <w:t>4. Matthew Kearney, Damian Maher. MOBILE LEARNING IN MATHS TEACHER EDUCATION: USING IPADS TO SUPPORT PRE-SERVICE TEACHERS’ PROFESSIONAL DEVELOPMENT [Internet]. Researchgate.net. [cited 2020 Apr 10]. Available from: https://www.researchgate.net/profile/Matthew_Kearney/publication/285751515_Mobile_learning_in_maths_teacher_education_Using_ipads_to_support_pre-service_teachers'_professional_development/links/568c55ca08ae153299b66628.pdf</w:t>
      </w:r>
    </w:p>
    <w:p w14:paraId="6D8A733E" w14:textId="77777777" w:rsidR="00346EEB" w:rsidRPr="00D13973" w:rsidRDefault="00346EEB" w:rsidP="008E312A">
      <w:pPr>
        <w:pStyle w:val="BodyA"/>
        <w:rPr>
          <w:rFonts w:ascii="Arial" w:hAnsi="Arial" w:cs="Arial"/>
          <w:sz w:val="22"/>
          <w:szCs w:val="22"/>
        </w:rPr>
      </w:pPr>
    </w:p>
    <w:p w14:paraId="44C7F61D" w14:textId="50331D03" w:rsidR="00346EEB" w:rsidRPr="00D13973" w:rsidRDefault="008E312A" w:rsidP="008E312A">
      <w:pPr>
        <w:pStyle w:val="BodyA"/>
        <w:rPr>
          <w:rFonts w:ascii="Minion Pro" w:hAnsi="Minion Pro" w:cs="Arial"/>
          <w:sz w:val="22"/>
          <w:szCs w:val="22"/>
        </w:rPr>
      </w:pPr>
      <w:r w:rsidRPr="00D13973">
        <w:rPr>
          <w:rFonts w:ascii="Minion Pro" w:hAnsi="Minion Pro" w:cs="Arial"/>
          <w:sz w:val="22"/>
          <w:szCs w:val="22"/>
        </w:rPr>
        <w:t xml:space="preserve">5. </w:t>
      </w:r>
      <w:r w:rsidR="00346EEB" w:rsidRPr="00D13973">
        <w:rPr>
          <w:rFonts w:ascii="Minion Pro" w:hAnsi="Minion Pro" w:cs="Arial"/>
          <w:sz w:val="22"/>
          <w:szCs w:val="22"/>
        </w:rPr>
        <w:t>Machdel Matthee, Jacobus</w:t>
      </w:r>
      <w:r w:rsidRPr="00D13973">
        <w:rPr>
          <w:rFonts w:ascii="Minion Pro" w:hAnsi="Minion Pro" w:cs="Arial"/>
          <w:sz w:val="22"/>
          <w:szCs w:val="22"/>
        </w:rPr>
        <w:t>.</w:t>
      </w:r>
      <w:r w:rsidR="00346EEB" w:rsidRPr="00D13973">
        <w:rPr>
          <w:rFonts w:ascii="Minion Pro" w:hAnsi="Minion Pro" w:cs="Arial"/>
          <w:sz w:val="22"/>
          <w:szCs w:val="22"/>
        </w:rPr>
        <w:t xml:space="preserve"> Mathematics on the Move: Supporting Mathematics Learners through Mobile Technology in South Africa</w:t>
      </w:r>
      <w:r w:rsidRPr="00D13973">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D13973" w:rsidRDefault="008E312A" w:rsidP="008E312A">
      <w:pPr>
        <w:pStyle w:val="BodyA"/>
        <w:rPr>
          <w:rFonts w:ascii="Minion Pro" w:hAnsi="Minion Pro" w:cs="Arial"/>
          <w:sz w:val="22"/>
          <w:szCs w:val="22"/>
        </w:rPr>
      </w:pPr>
    </w:p>
    <w:p w14:paraId="222FB641" w14:textId="563CC28D" w:rsidR="008E312A" w:rsidRPr="00D13973" w:rsidRDefault="008E312A" w:rsidP="008E312A">
      <w:pPr>
        <w:pStyle w:val="BodyA"/>
        <w:rPr>
          <w:rFonts w:ascii="Minion Pro" w:hAnsi="Minion Pro"/>
          <w:sz w:val="22"/>
          <w:szCs w:val="22"/>
        </w:rPr>
      </w:pPr>
      <w:r w:rsidRPr="00D13973">
        <w:rPr>
          <w:rFonts w:ascii="Minion Pro" w:hAnsi="Minion Pro" w:cs="Arial"/>
          <w:sz w:val="22"/>
          <w:szCs w:val="22"/>
        </w:rPr>
        <w:t xml:space="preserve">6. </w:t>
      </w:r>
      <w:r w:rsidR="00346EEB" w:rsidRPr="00D13973">
        <w:rPr>
          <w:rFonts w:ascii="Minion Pro" w:hAnsi="Minion Pro" w:cs="Arial"/>
          <w:sz w:val="22"/>
          <w:szCs w:val="22"/>
        </w:rPr>
        <w:t>Al-Zeidi, A, Al-Kindi, K, Al-Khanjari, Z. A</w:t>
      </w:r>
      <w:r w:rsidRPr="00D13973">
        <w:rPr>
          <w:rFonts w:ascii="Minion Pro" w:hAnsi="Minion Pro" w:cs="Arial"/>
          <w:sz w:val="22"/>
          <w:szCs w:val="22"/>
        </w:rPr>
        <w:t>. S</w:t>
      </w:r>
      <w:r w:rsidR="00346EEB" w:rsidRPr="00D13973">
        <w:rPr>
          <w:rFonts w:ascii="Minion Pro" w:hAnsi="Minion Pro" w:cs="Arial"/>
          <w:sz w:val="22"/>
          <w:szCs w:val="22"/>
        </w:rPr>
        <w:t>QU Future: From E-Learning to M-Learning Application Development</w:t>
      </w:r>
      <w:r w:rsidRPr="00D13973">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Pr="00D13973" w:rsidRDefault="008E312A" w:rsidP="008E312A"/>
    <w:p w14:paraId="0441030B" w14:textId="1A985C06" w:rsidR="008E312A" w:rsidRPr="00D13973" w:rsidRDefault="008E312A" w:rsidP="008E312A">
      <w:r w:rsidRPr="00D13973">
        <w:t>7. Department of Education and Skills. Mathematics Curriculum. [Internet]. [cited 2020 Apr 10]. Available from: https://www.curriculumonline.ie/getmedia/9df5f3c5-257b-471e-8d0f-f2cf059af941/PSEC02_Mathematics_Curriculum.pdf</w:t>
      </w:r>
    </w:p>
    <w:p w14:paraId="5FF1F563" w14:textId="77777777" w:rsidR="003C2451" w:rsidRPr="00D13973" w:rsidRDefault="003C2451" w:rsidP="008E312A"/>
    <w:p w14:paraId="620F2041" w14:textId="1C0AAE5C" w:rsidR="003C2451" w:rsidRPr="00D13973" w:rsidRDefault="003C2451" w:rsidP="008E312A">
      <w:r w:rsidRPr="00D13973">
        <w:t xml:space="preserve">8. Department of Education and Skills. Minister McHugh announces €50m in ICT grant funding for schools. [Internet]. Education.ie. [cited 2020 Apr 10]. Available from https://www.education.ie/en/Press-Events/Press-Releases/2020-press-releases/PR20-01-13.html </w:t>
      </w:r>
    </w:p>
    <w:p w14:paraId="480D3ADA" w14:textId="725937D6" w:rsidR="003E36F5"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lastRenderedPageBreak/>
        <w:t>9. Kivy. Kivy Website. [Internet] KIvy.org. [cited 2020 Apr 10]. Available from: https://kivy.org/#home</w:t>
      </w:r>
    </w:p>
    <w:p w14:paraId="63C01243" w14:textId="1D875A12" w:rsidR="00AE7ABA" w:rsidRPr="00D13973" w:rsidRDefault="00AE7ABA" w:rsidP="008E312A">
      <w:pPr>
        <w:pStyle w:val="BodyA"/>
        <w:rPr>
          <w:rFonts w:ascii="Minion Pro" w:hAnsi="Minion Pro"/>
          <w:sz w:val="22"/>
          <w:szCs w:val="22"/>
          <w:lang w:val="en-IE"/>
        </w:rPr>
      </w:pPr>
    </w:p>
    <w:p w14:paraId="6C971BD5" w14:textId="16F39302"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0. Upenda Patrel. Why Firebase is the Best Mobile Backend as a Service. [Internet] tristatetechnology.com. [cited 2020 Apr 10]. Available from: https://www.tristatetechnology.com/blog/firebase-backend-mobile-app/</w:t>
      </w:r>
    </w:p>
    <w:p w14:paraId="195B6628" w14:textId="6259540F" w:rsidR="00AE7ABA" w:rsidRPr="00D13973" w:rsidRDefault="00AE7ABA" w:rsidP="008E312A">
      <w:pPr>
        <w:pStyle w:val="BodyA"/>
        <w:rPr>
          <w:rFonts w:ascii="Minion Pro" w:hAnsi="Minion Pro"/>
          <w:sz w:val="22"/>
          <w:szCs w:val="22"/>
          <w:lang w:val="en-IE"/>
        </w:rPr>
      </w:pPr>
    </w:p>
    <w:p w14:paraId="17FAA1F0" w14:textId="74CC8100"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1. Liam Tung. Python developers now outnumber Java ones. [Internet] zdnet1.com. [cited 2020 Apr 10]. Available from: https://zdnet1.cbsistatic.com/hub/i/2019/04/15/cc0934f1-84ff-4d47-891a-91828e8e7307/slashdataprogramminglanguagesapr19.jpg</w:t>
      </w:r>
    </w:p>
    <w:p w14:paraId="7ACC0F3B" w14:textId="35C3CB67" w:rsidR="00AE7ABA" w:rsidRPr="00D13973" w:rsidRDefault="00AE7ABA" w:rsidP="008E312A">
      <w:pPr>
        <w:pStyle w:val="BodyA"/>
        <w:rPr>
          <w:rFonts w:ascii="Minion Pro" w:hAnsi="Minion Pro"/>
          <w:sz w:val="22"/>
          <w:szCs w:val="22"/>
          <w:lang w:val="en-IE"/>
        </w:rPr>
      </w:pPr>
    </w:p>
    <w:p w14:paraId="335F0F00" w14:textId="5384DA0D"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2. Medium Solutions. What Is Pycharm IDE. [Internet]. Medium.com. [cited 2020 Apr 10]. Available from: https://medium.com/@mindfiresolutions.usa/what-is-pycharm-ide-cc0735784f64</w:t>
      </w:r>
    </w:p>
    <w:p w14:paraId="0C89FCDB" w14:textId="3A36D2AA" w:rsidR="00AE7ABA" w:rsidRPr="00D13973" w:rsidRDefault="00AE7ABA" w:rsidP="008E312A">
      <w:pPr>
        <w:pStyle w:val="BodyA"/>
        <w:rPr>
          <w:rFonts w:ascii="Minion Pro" w:hAnsi="Minion Pro"/>
          <w:sz w:val="22"/>
          <w:szCs w:val="22"/>
          <w:lang w:val="en-IE"/>
        </w:rPr>
      </w:pPr>
    </w:p>
    <w:p w14:paraId="643C85EB" w14:textId="4334E595"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13. Collab. What Is Scrum. [Internet]. Collab.net. [cited 2020 Apr 10]. Available from: https://resources.collab.net/agile-101/what-is-scrum</w:t>
      </w:r>
    </w:p>
    <w:p w14:paraId="5F58554D" w14:textId="0A902C1A" w:rsidR="00346CFC" w:rsidRPr="00D13973" w:rsidRDefault="00346CFC" w:rsidP="008E312A">
      <w:pPr>
        <w:pStyle w:val="BodyA"/>
        <w:rPr>
          <w:rFonts w:ascii="Minion Pro" w:hAnsi="Minion Pro"/>
          <w:sz w:val="22"/>
          <w:szCs w:val="22"/>
          <w:lang w:val="en-IE"/>
        </w:rPr>
      </w:pPr>
    </w:p>
    <w:p w14:paraId="57F8931F" w14:textId="78032D65"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14. Yodiz. What is a Sprint. [Internet]. Yodiz.com. [cited 2020 Apr 10]. Available from:</w:t>
      </w:r>
    </w:p>
    <w:p w14:paraId="3537AE4F" w14:textId="5B5041A6"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https://yodiz.com/help/what-is-sprint/</w:t>
      </w:r>
    </w:p>
    <w:p w14:paraId="4F6DC8CB" w14:textId="2CF16CC2" w:rsidR="00346CFC" w:rsidRPr="00D13973" w:rsidRDefault="00346CFC" w:rsidP="008E312A">
      <w:pPr>
        <w:pStyle w:val="BodyA"/>
        <w:rPr>
          <w:rFonts w:ascii="Minion Pro" w:hAnsi="Minion Pro"/>
          <w:sz w:val="22"/>
          <w:szCs w:val="22"/>
          <w:lang w:val="en-IE"/>
        </w:rPr>
      </w:pPr>
    </w:p>
    <w:p w14:paraId="5DEDA37E" w14:textId="40AC9389" w:rsidR="005A48AB"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 xml:space="preserve">15. </w:t>
      </w:r>
      <w:r w:rsidR="005A48AB" w:rsidRPr="00D13973">
        <w:rPr>
          <w:rFonts w:ascii="Minion Pro" w:hAnsi="Minion Pro"/>
          <w:sz w:val="22"/>
          <w:szCs w:val="22"/>
          <w:lang w:val="en-IE"/>
        </w:rPr>
        <w:t xml:space="preserve">Visual Paradigm. </w:t>
      </w:r>
      <w:r w:rsidR="005A48AB" w:rsidRPr="00D13973">
        <w:rPr>
          <w:rFonts w:ascii="Minion Pro" w:hAnsi="Minion Pro"/>
          <w:sz w:val="22"/>
          <w:szCs w:val="22"/>
          <w:lang w:val="en-IE"/>
        </w:rPr>
        <w:t>Why Fixed Length Sprints in Scrum?</w:t>
      </w:r>
      <w:r w:rsidR="005A48AB" w:rsidRPr="00D13973">
        <w:rPr>
          <w:rFonts w:ascii="Minion Pro" w:hAnsi="Minion Pro"/>
          <w:sz w:val="22"/>
          <w:szCs w:val="22"/>
          <w:lang w:val="en-IE"/>
        </w:rPr>
        <w:t xml:space="preserve"> [Internet]. Visual-paradigm.com. [cited 2020 Apr 11]. Available from: </w:t>
      </w:r>
      <w:r w:rsidR="005A48AB" w:rsidRPr="00D13973">
        <w:rPr>
          <w:rFonts w:ascii="Minion Pro" w:hAnsi="Minion Pro"/>
          <w:sz w:val="22"/>
          <w:szCs w:val="22"/>
          <w:lang w:val="en-IE"/>
        </w:rPr>
        <w:t>https://www.visual-paradigm.com/scrum/why-fixed-length-of-sprints-in-scrum/</w:t>
      </w:r>
    </w:p>
    <w:p w14:paraId="7C4780F3" w14:textId="77777777" w:rsidR="005A48AB" w:rsidRPr="00D13973" w:rsidRDefault="005A48AB" w:rsidP="008E312A">
      <w:pPr>
        <w:pStyle w:val="BodyA"/>
        <w:rPr>
          <w:rFonts w:ascii="Minion Pro" w:hAnsi="Minion Pro"/>
          <w:sz w:val="22"/>
          <w:szCs w:val="22"/>
          <w:lang w:val="en-IE"/>
        </w:rPr>
      </w:pPr>
    </w:p>
    <w:p w14:paraId="7AD66302" w14:textId="2E46E823" w:rsidR="00346CFC" w:rsidRPr="00D13973" w:rsidRDefault="005A48AB" w:rsidP="008E312A">
      <w:pPr>
        <w:pStyle w:val="BodyA"/>
        <w:rPr>
          <w:rFonts w:ascii="Minion Pro" w:hAnsi="Minion Pro"/>
          <w:sz w:val="22"/>
          <w:szCs w:val="22"/>
          <w:lang w:val="en-IE"/>
        </w:rPr>
      </w:pPr>
      <w:r w:rsidRPr="00D13973">
        <w:rPr>
          <w:rFonts w:ascii="Minion Pro" w:hAnsi="Minion Pro"/>
          <w:sz w:val="22"/>
          <w:szCs w:val="22"/>
          <w:lang w:val="en-IE"/>
        </w:rPr>
        <w:t xml:space="preserve">16. </w:t>
      </w:r>
      <w:r w:rsidR="00346CFC" w:rsidRPr="00D13973">
        <w:rPr>
          <w:rFonts w:ascii="Minion Pro" w:hAnsi="Minion Pro"/>
          <w:sz w:val="22"/>
          <w:szCs w:val="22"/>
          <w:lang w:val="en-IE"/>
        </w:rPr>
        <w:t>Atlassian. What is Agile? [Internet]. Atlassian.com. [cited 2020 Apr 10]. Available from: https://www.atlassian.com/agile</w:t>
      </w:r>
    </w:p>
    <w:p w14:paraId="71444F51" w14:textId="0B9F50FD" w:rsidR="005A48AB" w:rsidRPr="00D13973" w:rsidRDefault="005A48AB" w:rsidP="008E312A">
      <w:pPr>
        <w:pStyle w:val="BodyA"/>
        <w:rPr>
          <w:rFonts w:ascii="Minion Pro" w:hAnsi="Minion Pro"/>
          <w:sz w:val="22"/>
          <w:szCs w:val="22"/>
          <w:lang w:val="en-IE"/>
        </w:rPr>
      </w:pPr>
    </w:p>
    <w:p w14:paraId="79F2B819" w14:textId="657406F8" w:rsidR="005A48AB" w:rsidRPr="00D13973" w:rsidRDefault="005A48AB" w:rsidP="008E312A">
      <w:pPr>
        <w:pStyle w:val="BodyA"/>
        <w:rPr>
          <w:rFonts w:ascii="Minion Pro" w:hAnsi="Minion Pro"/>
          <w:sz w:val="22"/>
          <w:szCs w:val="22"/>
          <w:lang w:val="en-IE"/>
        </w:rPr>
      </w:pPr>
      <w:r w:rsidRPr="00D13973">
        <w:rPr>
          <w:rFonts w:ascii="Minion Pro" w:hAnsi="Minion Pro"/>
          <w:sz w:val="22"/>
          <w:szCs w:val="22"/>
          <w:lang w:val="en-IE"/>
        </w:rPr>
        <w:t xml:space="preserve">17.Dinnie Muslihat. </w:t>
      </w:r>
      <w:r w:rsidRPr="00D13973">
        <w:rPr>
          <w:rFonts w:ascii="Minion Pro" w:hAnsi="Minion Pro"/>
          <w:sz w:val="22"/>
          <w:szCs w:val="22"/>
          <w:lang w:val="en-IE"/>
        </w:rPr>
        <w:t>Agile Methodology: An Overvie</w:t>
      </w:r>
      <w:r w:rsidRPr="00D13973">
        <w:rPr>
          <w:rFonts w:ascii="Minion Pro" w:hAnsi="Minion Pro"/>
          <w:sz w:val="22"/>
          <w:szCs w:val="22"/>
          <w:lang w:val="en-IE"/>
        </w:rPr>
        <w:t xml:space="preserve">w.  [Internet]. Zenkit.com [cited 2020 Apr 11]. Available from: </w:t>
      </w:r>
      <w:r w:rsidRPr="00D13973">
        <w:rPr>
          <w:rFonts w:ascii="Minion Pro" w:hAnsi="Minion Pro"/>
          <w:sz w:val="22"/>
          <w:szCs w:val="22"/>
          <w:lang w:val="en-IE"/>
        </w:rPr>
        <w:t>https://zenkit.com/en/blog/agile-methodology-an-overview/</w:t>
      </w:r>
    </w:p>
    <w:p w14:paraId="0A9F8663" w14:textId="77777777" w:rsidR="00346CFC" w:rsidRPr="00D13973" w:rsidRDefault="00346CFC" w:rsidP="008E312A">
      <w:pPr>
        <w:pStyle w:val="BodyA"/>
        <w:rPr>
          <w:rFonts w:ascii="Minion Pro" w:hAnsi="Minion Pro"/>
          <w:sz w:val="22"/>
          <w:szCs w:val="22"/>
          <w:lang w:val="en-IE"/>
        </w:rPr>
      </w:pPr>
    </w:p>
    <w:p w14:paraId="7D4620E7" w14:textId="671E88D1" w:rsidR="00C37918" w:rsidRPr="00D13973" w:rsidRDefault="00C37918" w:rsidP="00C37918">
      <w:pPr>
        <w:pStyle w:val="BodyA"/>
        <w:rPr>
          <w:rFonts w:ascii="Minion Pro" w:hAnsi="Minion Pro"/>
          <w:sz w:val="22"/>
          <w:szCs w:val="22"/>
          <w:lang w:val="en-IE"/>
        </w:rPr>
      </w:pPr>
      <w:r w:rsidRPr="00D13973">
        <w:rPr>
          <w:rFonts w:ascii="Minion Pro" w:hAnsi="Minion Pro"/>
          <w:sz w:val="22"/>
          <w:szCs w:val="22"/>
          <w:lang w:val="en-IE"/>
        </w:rPr>
        <w:t>1</w:t>
      </w:r>
      <w:r w:rsidR="005A48AB" w:rsidRPr="00D13973">
        <w:rPr>
          <w:rFonts w:ascii="Minion Pro" w:hAnsi="Minion Pro"/>
          <w:sz w:val="22"/>
          <w:szCs w:val="22"/>
          <w:lang w:val="en-IE"/>
        </w:rPr>
        <w:t>8</w:t>
      </w:r>
      <w:r w:rsidRPr="00D13973">
        <w:rPr>
          <w:rFonts w:ascii="Minion Pro" w:hAnsi="Minion Pro"/>
          <w:sz w:val="22"/>
          <w:szCs w:val="22"/>
          <w:lang w:val="en-IE"/>
        </w:rPr>
        <w:t xml:space="preserve">. Anthony. </w:t>
      </w:r>
      <w:r w:rsidRPr="00D13973">
        <w:rPr>
          <w:rFonts w:ascii="Minion Pro" w:hAnsi="Minion Pro"/>
          <w:sz w:val="22"/>
          <w:szCs w:val="22"/>
        </w:rPr>
        <w:t xml:space="preserve">Why Rounded Corners are Easier on the Eyes. </w:t>
      </w:r>
      <w:r w:rsidRPr="00D13973">
        <w:rPr>
          <w:rFonts w:ascii="Minion Pro" w:hAnsi="Minion Pro"/>
          <w:sz w:val="22"/>
          <w:szCs w:val="22"/>
          <w:lang w:val="en-IE"/>
        </w:rPr>
        <w:t>[Internet]. Uxmovement.com [cited 2020 Apr 10]. Available from: https://uxmovement.com/thinking/why-rounded-corners-are-easier-on-the-eyes/</w:t>
      </w:r>
    </w:p>
    <w:p w14:paraId="5D15A05A" w14:textId="309ED7F4" w:rsidR="00C37918" w:rsidRPr="00D13973" w:rsidRDefault="00C37918" w:rsidP="00C37918">
      <w:pPr>
        <w:pStyle w:val="BodyA"/>
        <w:rPr>
          <w:rFonts w:ascii="Minion Pro" w:hAnsi="Minion Pro"/>
          <w:sz w:val="22"/>
          <w:szCs w:val="22"/>
          <w:lang w:val="en-IE"/>
        </w:rPr>
      </w:pPr>
    </w:p>
    <w:p w14:paraId="58CF8268" w14:textId="02CD4E4F" w:rsidR="00C37918" w:rsidRPr="00D13973" w:rsidRDefault="00C37918" w:rsidP="00C37918">
      <w:pPr>
        <w:pStyle w:val="BodyA"/>
        <w:rPr>
          <w:rFonts w:ascii="Minion Pro" w:hAnsi="Minion Pro"/>
          <w:sz w:val="22"/>
          <w:szCs w:val="22"/>
          <w:lang w:val="en-IE"/>
        </w:rPr>
      </w:pPr>
      <w:r w:rsidRPr="00D13973">
        <w:rPr>
          <w:rFonts w:ascii="Minion Pro" w:hAnsi="Minion Pro"/>
          <w:sz w:val="22"/>
          <w:szCs w:val="22"/>
          <w:lang w:val="en-IE"/>
        </w:rPr>
        <w:t>1</w:t>
      </w:r>
      <w:r w:rsidR="005A48AB" w:rsidRPr="00D13973">
        <w:rPr>
          <w:rFonts w:ascii="Minion Pro" w:hAnsi="Minion Pro"/>
          <w:sz w:val="22"/>
          <w:szCs w:val="22"/>
          <w:lang w:val="en-IE"/>
        </w:rPr>
        <w:t>9</w:t>
      </w:r>
      <w:r w:rsidRPr="00D13973">
        <w:rPr>
          <w:rFonts w:ascii="Minion Pro" w:hAnsi="Minion Pro"/>
          <w:sz w:val="22"/>
          <w:szCs w:val="22"/>
          <w:lang w:val="en-IE"/>
        </w:rPr>
        <w:t>. Kendra Cherry. Very Well Mind – What is Positive Reinforcement [Internet]. Verywellmind.com [cited 2020 Apr 10]. Available from: https://www.verywellmind.com/what-is-positive-reinforcement-2795412</w:t>
      </w:r>
    </w:p>
    <w:p w14:paraId="3D100FD9" w14:textId="2C3CC96E" w:rsidR="00C37918" w:rsidRPr="00D13973" w:rsidRDefault="00C37918" w:rsidP="00C37918">
      <w:pPr>
        <w:pStyle w:val="BodyA"/>
        <w:rPr>
          <w:rFonts w:ascii="Minion Pro" w:hAnsi="Minion Pro"/>
          <w:sz w:val="22"/>
          <w:szCs w:val="22"/>
          <w:lang w:val="en-IE"/>
        </w:rPr>
      </w:pPr>
    </w:p>
    <w:p w14:paraId="33085362" w14:textId="7C0150D0" w:rsidR="00C37918" w:rsidRPr="00D13973" w:rsidRDefault="005A48AB" w:rsidP="00C37918">
      <w:pPr>
        <w:pStyle w:val="BodyA"/>
        <w:rPr>
          <w:rFonts w:ascii="Minion Pro" w:hAnsi="Minion Pro"/>
          <w:sz w:val="22"/>
          <w:szCs w:val="22"/>
          <w:lang w:val="en-IE"/>
        </w:rPr>
      </w:pPr>
      <w:r w:rsidRPr="00D13973">
        <w:rPr>
          <w:rFonts w:ascii="Minion Pro" w:hAnsi="Minion Pro"/>
          <w:sz w:val="22"/>
          <w:szCs w:val="22"/>
          <w:lang w:val="en-IE"/>
        </w:rPr>
        <w:t>20</w:t>
      </w:r>
      <w:r w:rsidR="00937499" w:rsidRPr="00D13973">
        <w:rPr>
          <w:rFonts w:ascii="Minion Pro" w:hAnsi="Minion Pro"/>
          <w:sz w:val="22"/>
          <w:szCs w:val="22"/>
          <w:lang w:val="en-IE"/>
        </w:rPr>
        <w:t>. Renk Etikisi</w:t>
      </w:r>
      <w:r w:rsidR="00151062" w:rsidRPr="00D13973">
        <w:rPr>
          <w:rFonts w:ascii="Minion Pro" w:hAnsi="Minion Pro"/>
          <w:sz w:val="22"/>
          <w:szCs w:val="22"/>
          <w:lang w:val="en-IE"/>
        </w:rPr>
        <w:t xml:space="preserve">. </w:t>
      </w:r>
      <w:r w:rsidR="00937499" w:rsidRPr="00D13973">
        <w:rPr>
          <w:rFonts w:ascii="Minion Pro" w:hAnsi="Minion Pro"/>
          <w:sz w:val="22"/>
          <w:szCs w:val="22"/>
          <w:lang w:val="en-IE"/>
        </w:rPr>
        <w:t xml:space="preserve">The Effect of Colors on Children. [Internet]. Renketkisi.com [cited 2020 Apr 6]. Available from: http://renketkisi.com/en/the-effects-of-colors-on-children.html </w:t>
      </w:r>
    </w:p>
    <w:p w14:paraId="2D253DA8" w14:textId="3F7050DF" w:rsidR="00C37918" w:rsidRPr="00D13973" w:rsidRDefault="00C37918" w:rsidP="00C37918">
      <w:pPr>
        <w:pStyle w:val="BodyA"/>
        <w:rPr>
          <w:rFonts w:ascii="Minion Pro" w:hAnsi="Minion Pro"/>
          <w:sz w:val="22"/>
          <w:szCs w:val="22"/>
          <w:lang w:val="en-IE"/>
        </w:rPr>
      </w:pPr>
    </w:p>
    <w:p w14:paraId="7C8B758F" w14:textId="186E069F" w:rsidR="00F109DC" w:rsidRPr="00D13973" w:rsidRDefault="005A48AB" w:rsidP="00937499">
      <w:pPr>
        <w:pStyle w:val="BodyA"/>
        <w:rPr>
          <w:rFonts w:ascii="Minion Pro" w:hAnsi="Minion Pro"/>
          <w:sz w:val="22"/>
          <w:szCs w:val="22"/>
          <w:lang w:val="en-IE"/>
        </w:rPr>
      </w:pPr>
      <w:r w:rsidRPr="00D13973">
        <w:rPr>
          <w:rFonts w:ascii="Minion Pro" w:hAnsi="Minion Pro"/>
          <w:sz w:val="22"/>
          <w:szCs w:val="22"/>
          <w:lang w:val="en-IE"/>
        </w:rPr>
        <w:t>21</w:t>
      </w:r>
      <w:r w:rsidR="00937499" w:rsidRPr="00D13973">
        <w:rPr>
          <w:rFonts w:ascii="Minion Pro" w:hAnsi="Minion Pro"/>
          <w:sz w:val="22"/>
          <w:szCs w:val="22"/>
          <w:lang w:val="en-IE"/>
        </w:rPr>
        <w:t>. Azhar. How to Pick Colors for Your App Without a Struggle. [Internet] uxdesign.cc. [cited 2020 Apr 6] Available from: https://uxdesign.cc/how-to-pick-colors-for-your-app-without-a-struggle-bc46c5e19574</w:t>
      </w:r>
    </w:p>
    <w:p w14:paraId="781F8FD7" w14:textId="017EB3A1" w:rsidR="00937499" w:rsidRPr="00D13973" w:rsidRDefault="00937499" w:rsidP="00937499">
      <w:pPr>
        <w:pStyle w:val="BodyA"/>
        <w:rPr>
          <w:rFonts w:ascii="Minion Pro" w:hAnsi="Minion Pro"/>
          <w:sz w:val="22"/>
          <w:szCs w:val="22"/>
          <w:lang w:val="en-IE"/>
        </w:rPr>
      </w:pPr>
    </w:p>
    <w:p w14:paraId="74BDDEA2" w14:textId="474C8A4A" w:rsidR="00937499" w:rsidRPr="00D13973" w:rsidRDefault="00151062" w:rsidP="00937499">
      <w:pPr>
        <w:pStyle w:val="BodyA"/>
        <w:rPr>
          <w:rFonts w:ascii="Minion Pro" w:hAnsi="Minion Pro"/>
          <w:sz w:val="22"/>
          <w:szCs w:val="22"/>
          <w:lang w:val="en-IE"/>
        </w:rPr>
      </w:pPr>
      <w:r w:rsidRPr="00D13973">
        <w:rPr>
          <w:rFonts w:ascii="Minion Pro" w:hAnsi="Minion Pro"/>
          <w:sz w:val="22"/>
          <w:szCs w:val="22"/>
          <w:lang w:val="en-IE"/>
        </w:rPr>
        <w:t>2</w:t>
      </w:r>
      <w:r w:rsidR="005A48AB" w:rsidRPr="00D13973">
        <w:rPr>
          <w:rFonts w:ascii="Minion Pro" w:hAnsi="Minion Pro"/>
          <w:sz w:val="22"/>
          <w:szCs w:val="22"/>
          <w:lang w:val="en-IE"/>
        </w:rPr>
        <w:t>2</w:t>
      </w:r>
      <w:r w:rsidRPr="00D13973">
        <w:rPr>
          <w:rFonts w:ascii="Minion Pro" w:hAnsi="Minion Pro"/>
          <w:sz w:val="22"/>
          <w:szCs w:val="22"/>
          <w:lang w:val="en-IE"/>
        </w:rPr>
        <w:t>. Nathan Madsen. Tips for Using Sound in Apps and Games. [Internet]. Premiumbeat.com. [cited 2020 Apr 10]. Available from: https://www.premiumbeat.com/blog/tips-for-using-sound-in-apps-and-games/</w:t>
      </w:r>
    </w:p>
    <w:p w14:paraId="59A629CF" w14:textId="380A4238" w:rsidR="00151062" w:rsidRPr="00D13973" w:rsidRDefault="00151062" w:rsidP="00937499">
      <w:pPr>
        <w:pStyle w:val="BodyA"/>
        <w:rPr>
          <w:rFonts w:ascii="Minion Pro" w:hAnsi="Minion Pro"/>
          <w:sz w:val="22"/>
          <w:szCs w:val="22"/>
          <w:lang w:val="en-IE"/>
        </w:rPr>
      </w:pPr>
    </w:p>
    <w:p w14:paraId="7C9B351B" w14:textId="70F9D175" w:rsidR="0077740C" w:rsidRPr="00D13973" w:rsidRDefault="0077740C" w:rsidP="00937499">
      <w:pPr>
        <w:pStyle w:val="BodyA"/>
        <w:rPr>
          <w:rFonts w:ascii="Minion Pro" w:hAnsi="Minion Pro"/>
          <w:sz w:val="22"/>
          <w:szCs w:val="22"/>
          <w:lang w:val="en-IE"/>
        </w:rPr>
      </w:pPr>
      <w:r w:rsidRPr="00D13973">
        <w:rPr>
          <w:rFonts w:ascii="Minion Pro" w:hAnsi="Minion Pro"/>
          <w:sz w:val="22"/>
          <w:szCs w:val="22"/>
          <w:lang w:val="en-IE"/>
        </w:rPr>
        <w:lastRenderedPageBreak/>
        <w:t>2</w:t>
      </w:r>
      <w:r w:rsidR="005A48AB" w:rsidRPr="00D13973">
        <w:rPr>
          <w:rFonts w:ascii="Minion Pro" w:hAnsi="Minion Pro"/>
          <w:sz w:val="22"/>
          <w:szCs w:val="22"/>
          <w:lang w:val="en-IE"/>
        </w:rPr>
        <w:t>3</w:t>
      </w:r>
      <w:r w:rsidRPr="00D13973">
        <w:rPr>
          <w:rFonts w:ascii="Minion Pro" w:hAnsi="Minion Pro"/>
          <w:sz w:val="22"/>
          <w:szCs w:val="22"/>
          <w:lang w:val="en-IE"/>
        </w:rPr>
        <w:t xml:space="preserve">. Guru99. What is White-Box Testing. [Internet]. Guru99.com. [cited 2020 Apr 10]. Available from: https://www.guru99.com/white-box-testing.html </w:t>
      </w:r>
    </w:p>
    <w:p w14:paraId="0905A150" w14:textId="77777777" w:rsidR="0077740C" w:rsidRPr="00D13973" w:rsidRDefault="0077740C" w:rsidP="00937499">
      <w:pPr>
        <w:pStyle w:val="BodyA"/>
        <w:rPr>
          <w:rFonts w:ascii="Minion Pro" w:hAnsi="Minion Pro"/>
          <w:sz w:val="22"/>
          <w:szCs w:val="22"/>
          <w:lang w:val="en-IE"/>
        </w:rPr>
      </w:pPr>
    </w:p>
    <w:p w14:paraId="10A6D594" w14:textId="0E51E468" w:rsidR="0077740C" w:rsidRPr="00D13973" w:rsidRDefault="0077740C" w:rsidP="00937499">
      <w:pPr>
        <w:pStyle w:val="BodyA"/>
        <w:rPr>
          <w:rFonts w:ascii="Minion Pro" w:hAnsi="Minion Pro"/>
          <w:sz w:val="22"/>
          <w:szCs w:val="22"/>
          <w:lang w:val="en-IE"/>
        </w:rPr>
      </w:pPr>
      <w:r w:rsidRPr="00D13973">
        <w:rPr>
          <w:rFonts w:ascii="Minion Pro" w:hAnsi="Minion Pro"/>
          <w:sz w:val="22"/>
          <w:szCs w:val="22"/>
          <w:lang w:val="en-IE"/>
        </w:rPr>
        <w:t>2</w:t>
      </w:r>
      <w:r w:rsidR="005A48AB" w:rsidRPr="00D13973">
        <w:rPr>
          <w:rFonts w:ascii="Minion Pro" w:hAnsi="Minion Pro"/>
          <w:sz w:val="22"/>
          <w:szCs w:val="22"/>
          <w:lang w:val="en-IE"/>
        </w:rPr>
        <w:t>4</w:t>
      </w:r>
      <w:r w:rsidRPr="00D13973">
        <w:rPr>
          <w:rFonts w:ascii="Minion Pro" w:hAnsi="Minion Pro"/>
          <w:sz w:val="22"/>
          <w:szCs w:val="22"/>
          <w:lang w:val="en-IE"/>
        </w:rPr>
        <w:t>. Guru99. What is Black-Box Testing. [Internet]. Guru99.com. [cited 2020 Apr 10]. Available from: guru99.com/black-box-testing.html</w:t>
      </w:r>
    </w:p>
    <w:p w14:paraId="41AB49EA" w14:textId="633F67C1" w:rsidR="006E7DF9" w:rsidRDefault="006E7DF9" w:rsidP="008D61B5">
      <w:pPr>
        <w:pStyle w:val="BodyA"/>
        <w:rPr>
          <w:rFonts w:ascii="Arial" w:hAnsi="Arial" w:cs="Arial"/>
          <w:sz w:val="22"/>
          <w:szCs w:val="22"/>
        </w:rPr>
      </w:pPr>
    </w:p>
    <w:p w14:paraId="127C3779" w14:textId="315AF791" w:rsidR="006E7DF9" w:rsidRDefault="006E7DF9" w:rsidP="008D61B5">
      <w:pPr>
        <w:pStyle w:val="BodyA"/>
        <w:rPr>
          <w:rFonts w:ascii="Arial" w:hAnsi="Arial" w:cs="Arial"/>
          <w:sz w:val="22"/>
          <w:szCs w:val="22"/>
        </w:rPr>
      </w:pPr>
    </w:p>
    <w:p w14:paraId="09D85344" w14:textId="64399351" w:rsidR="0077740C" w:rsidRDefault="0077740C" w:rsidP="008D61B5">
      <w:pPr>
        <w:pStyle w:val="BodyA"/>
        <w:rPr>
          <w:rFonts w:ascii="Arial" w:hAnsi="Arial" w:cs="Arial"/>
          <w:sz w:val="22"/>
          <w:szCs w:val="22"/>
        </w:rPr>
      </w:pPr>
    </w:p>
    <w:p w14:paraId="0FD565EB" w14:textId="77777777" w:rsidR="0077740C" w:rsidRDefault="0077740C" w:rsidP="008D61B5">
      <w:pPr>
        <w:pStyle w:val="BodyA"/>
        <w:rPr>
          <w:rFonts w:ascii="Arial" w:hAnsi="Arial" w:cs="Arial"/>
          <w:sz w:val="22"/>
          <w:szCs w:val="22"/>
        </w:rPr>
      </w:pPr>
    </w:p>
    <w:p w14:paraId="349C1E0C" w14:textId="77777777" w:rsidR="0077740C" w:rsidRDefault="0077740C"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6C2F93DB" w14:textId="77777777" w:rsidR="0077740C" w:rsidRDefault="0077740C">
      <w:pPr>
        <w:rPr>
          <w:rFonts w:ascii="Myriad Pro" w:eastAsiaTheme="majorEastAsia" w:hAnsi="Myriad Pro" w:cstheme="majorBidi"/>
          <w:color w:val="2E74B5" w:themeColor="accent1" w:themeShade="BF"/>
          <w:sz w:val="32"/>
          <w:szCs w:val="32"/>
        </w:rPr>
      </w:pPr>
      <w:r>
        <w:br w:type="page"/>
      </w:r>
    </w:p>
    <w:p w14:paraId="309CC57C" w14:textId="08B39389" w:rsidR="00B817C6" w:rsidRDefault="00B817C6" w:rsidP="00B817C6">
      <w:pPr>
        <w:pStyle w:val="Heading1"/>
      </w:pPr>
      <w:bookmarkStart w:id="238" w:name="_Toc37493951"/>
      <w:r>
        <w:lastRenderedPageBreak/>
        <w:t>8. Appendices</w:t>
      </w:r>
      <w:bookmarkEnd w:id="238"/>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95pt;height:159.8pt" o:ole="">
            <v:imagedata r:id="rId16" o:title=""/>
          </v:shape>
          <o:OLEObject Type="Embed" ProgID="PBrush" ShapeID="_x0000_i1126" DrawAspect="Content" ObjectID="_1648118669" r:id="rId161"/>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t>[ ]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Do you think there are any problems with the idea and if so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Do you know of any resources (websites, books or both) that I could look</w:t>
      </w:r>
      <w:r w:rsidRPr="00A2641B">
        <w:t xml:space="preserve"> </w:t>
      </w:r>
      <w:r w:rsidR="006E7DF9" w:rsidRPr="00A2641B">
        <w:t>into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e.g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esqu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r w:rsidRPr="009032E2">
        <w:rPr>
          <w:b/>
          <w:bCs/>
        </w:rPr>
        <w:t xml:space="preserve">Yes there are many ipads/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Do you think there are any problems with the idea and if so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Do you know of any resources (websites, books or both) that I could look into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Twinkl, transum maths, folens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e.g Desktop Computer, Laptop, iPad/Tablet, mobile phone)</w:t>
      </w:r>
    </w:p>
    <w:p w14:paraId="24412278" w14:textId="77777777" w:rsidR="00C649C3" w:rsidRPr="009032E2" w:rsidRDefault="00C649C3" w:rsidP="00CD28E7">
      <w:pPr>
        <w:shd w:val="clear" w:color="auto" w:fill="E7E6E6" w:themeFill="background2"/>
        <w:rPr>
          <w:b/>
          <w:bCs/>
        </w:rPr>
      </w:pPr>
      <w:r w:rsidRPr="009032E2">
        <w:rPr>
          <w:b/>
          <w:bCs/>
        </w:rPr>
        <w:t>Ipads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esqu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e.g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Good Luck !</w:t>
      </w:r>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apps,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so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ill be provided with an iPad at all times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3. Do you know of any resources (websites, books or both) that I could look into to access the curriculum for primary school maths?</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NRich maths online, Mental Maths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4. What form of device are primary school students most comfortable with? (e.g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Pads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5. Off the top of your head do you think there is any other kind of minigame-esqu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Rich maths have brilliant problem solving questions that I use to introduce my lessons and recap on a topic. NZ maths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st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maths education is such a huge aspect to their school day. It would be important to note what they are learning in maths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maths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Do you think there are any problems with the idea and if so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in regard to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Do you know of any resources (websites, books or both) that I could look into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r w:rsidRPr="002F42C7">
        <w:rPr>
          <w:b/>
          <w:bCs/>
        </w:rPr>
        <w:lastRenderedPageBreak/>
        <w:t>Folens online (access to planet maths ebook&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e.g Desktop Computer, Laptop, iPad/Tablet, mobile phone)</w:t>
      </w:r>
    </w:p>
    <w:p w14:paraId="519464DB" w14:textId="03BD4AE6" w:rsidR="009032E2" w:rsidRDefault="009032E2" w:rsidP="002F42C7">
      <w:pPr>
        <w:shd w:val="clear" w:color="auto" w:fill="E7E6E6" w:themeFill="background2"/>
        <w:rPr>
          <w:b/>
          <w:bCs/>
        </w:rPr>
      </w:pPr>
      <w:r w:rsidRPr="002F42C7">
        <w:rPr>
          <w:b/>
          <w:bCs/>
        </w:rPr>
        <w:t xml:space="preserve">Ipad/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 xml:space="preserve">Off the top of your head do you think there is any other kind of minigame-esqu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5F50C50D" w:rsidR="002F42C7" w:rsidRDefault="002F42C7" w:rsidP="002F42C7">
      <w:pPr>
        <w:pStyle w:val="BodyA"/>
        <w:jc w:val="center"/>
        <w:rPr>
          <w:rFonts w:ascii="Minion Pro" w:hAnsi="Minion Pro" w:cs="Arial"/>
          <w:color w:val="auto"/>
          <w:sz w:val="22"/>
          <w:szCs w:val="22"/>
          <w:lang w:val="en-IE"/>
        </w:rPr>
      </w:pPr>
    </w:p>
    <w:p w14:paraId="38A47A7C" w14:textId="18FBBD11" w:rsidR="00D13973" w:rsidRDefault="00D13973" w:rsidP="002F42C7">
      <w:pPr>
        <w:pStyle w:val="BodyA"/>
        <w:jc w:val="center"/>
        <w:rPr>
          <w:rFonts w:ascii="Minion Pro" w:hAnsi="Minion Pro" w:cs="Arial"/>
          <w:color w:val="auto"/>
          <w:sz w:val="22"/>
          <w:szCs w:val="22"/>
          <w:lang w:val="en-IE"/>
        </w:rPr>
      </w:pPr>
    </w:p>
    <w:p w14:paraId="0C90FCBC" w14:textId="77777777" w:rsidR="00D13973" w:rsidRDefault="00D13973" w:rsidP="002F42C7">
      <w:pPr>
        <w:pStyle w:val="BodyA"/>
        <w:jc w:val="center"/>
        <w:rPr>
          <w:rFonts w:ascii="Minion Pro" w:hAnsi="Minion Pro" w:cs="Arial"/>
          <w:color w:val="auto"/>
          <w:sz w:val="22"/>
          <w:szCs w:val="22"/>
          <w:lang w:val="en-IE"/>
        </w:rPr>
      </w:pPr>
    </w:p>
    <w:p w14:paraId="0CA86D49" w14:textId="319C96C5" w:rsidR="002F42C7" w:rsidRPr="002F42C7" w:rsidRDefault="002F42C7" w:rsidP="00D13973">
      <w:pPr>
        <w:shd w:val="clear" w:color="auto" w:fill="E7E6E6" w:themeFill="background2"/>
        <w:tabs>
          <w:tab w:val="left" w:pos="3934"/>
        </w:tabs>
        <w:rPr>
          <w:rFonts w:asciiTheme="minorHAnsi" w:hAnsiTheme="minorHAnsi"/>
          <w:b/>
          <w:bCs/>
        </w:rPr>
      </w:pPr>
      <w:r w:rsidRPr="002F42C7">
        <w:rPr>
          <w:b/>
          <w:bCs/>
        </w:rPr>
        <w:lastRenderedPageBreak/>
        <w:t>Your Input:</w:t>
      </w:r>
      <w:r w:rsidR="00D13973">
        <w:rPr>
          <w:b/>
          <w:bCs/>
        </w:rPr>
        <w:tab/>
      </w:r>
    </w:p>
    <w:p w14:paraId="34755426" w14:textId="016B54D5" w:rsidR="002F42C7" w:rsidRPr="002F42C7" w:rsidRDefault="002F42C7" w:rsidP="002F42C7">
      <w:pPr>
        <w:shd w:val="clear" w:color="auto" w:fill="E7E6E6" w:themeFill="background2"/>
        <w:spacing w:line="256" w:lineRule="auto"/>
      </w:pPr>
      <w:r>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so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access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Do you know of any resources (websites, books or both) that I could look into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3"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4"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e.g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dependant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esqu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lastRenderedPageBreak/>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7A1F18D3" w:rsidR="002F42C7"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5: Teacher Questionnaire Response 4</w:t>
      </w:r>
    </w:p>
    <w:p w14:paraId="16086325" w14:textId="2DDCD106" w:rsidR="0055095D" w:rsidRDefault="0055095D" w:rsidP="002F42C7">
      <w:pPr>
        <w:pStyle w:val="BodyA"/>
        <w:jc w:val="center"/>
        <w:rPr>
          <w:rFonts w:ascii="Minion Pro" w:hAnsi="Minion Pro" w:cs="Arial"/>
          <w:color w:val="auto"/>
          <w:sz w:val="22"/>
          <w:szCs w:val="22"/>
          <w:lang w:val="en-IE"/>
        </w:rPr>
      </w:pPr>
    </w:p>
    <w:p w14:paraId="0B4B9D36" w14:textId="6EDAE5C6" w:rsidR="0055095D" w:rsidRDefault="0055095D" w:rsidP="002F42C7">
      <w:pPr>
        <w:pStyle w:val="BodyA"/>
        <w:jc w:val="center"/>
        <w:rPr>
          <w:rFonts w:ascii="Minion Pro" w:hAnsi="Minion Pro" w:cs="Arial"/>
          <w:color w:val="auto"/>
          <w:sz w:val="22"/>
          <w:szCs w:val="22"/>
          <w:lang w:val="en-IE"/>
        </w:rPr>
      </w:pPr>
    </w:p>
    <w:p w14:paraId="6ACA53E6" w14:textId="77777777" w:rsidR="00EF7040" w:rsidRDefault="00EF7040">
      <w:pPr>
        <w:rPr>
          <w:rFonts w:eastAsia="Arial Unicode MS" w:cs="Arial"/>
          <w:u w:color="000000"/>
          <w:lang w:eastAsia="en-IE"/>
        </w:rPr>
      </w:pPr>
      <w:r>
        <w:rPr>
          <w:rFonts w:cs="Arial"/>
        </w:rPr>
        <w:br w:type="page"/>
      </w:r>
    </w:p>
    <w:p w14:paraId="5C5BFAC0" w14:textId="77777777" w:rsidR="00EF7040" w:rsidRDefault="00EF7040" w:rsidP="00EF7040">
      <w:pPr>
        <w:pStyle w:val="BodyA"/>
        <w:shd w:val="clear" w:color="auto" w:fill="E7E6E6" w:themeFill="background2"/>
        <w:jc w:val="center"/>
        <w:rPr>
          <w:rFonts w:ascii="Minion Pro" w:hAnsi="Minion Pro" w:cs="Arial"/>
          <w:b/>
          <w:bCs/>
          <w:color w:val="auto"/>
          <w:sz w:val="22"/>
          <w:szCs w:val="22"/>
          <w:lang w:val="en-IE"/>
        </w:rPr>
      </w:pPr>
    </w:p>
    <w:p w14:paraId="5EADCFDE" w14:textId="0F842A6B" w:rsidR="0055095D" w:rsidRPr="00EF7040" w:rsidRDefault="0055095D" w:rsidP="00EF7040">
      <w:pPr>
        <w:pStyle w:val="BodyA"/>
        <w:shd w:val="clear" w:color="auto" w:fill="E7E6E6" w:themeFill="background2"/>
        <w:jc w:val="center"/>
        <w:rPr>
          <w:rFonts w:ascii="Minion Pro" w:hAnsi="Minion Pro" w:cs="Arial"/>
          <w:b/>
          <w:bCs/>
          <w:color w:val="auto"/>
          <w:sz w:val="22"/>
          <w:szCs w:val="22"/>
          <w:lang w:val="en-IE"/>
        </w:rPr>
      </w:pPr>
      <w:r w:rsidRPr="00EF7040">
        <w:rPr>
          <w:rFonts w:ascii="Minion Pro" w:hAnsi="Minion Pro" w:cs="Arial"/>
          <w:b/>
          <w:bCs/>
          <w:color w:val="auto"/>
          <w:sz w:val="22"/>
          <w:szCs w:val="22"/>
          <w:lang w:val="en-IE"/>
        </w:rPr>
        <w:t>- How to run the application on Windows –</w:t>
      </w:r>
    </w:p>
    <w:p w14:paraId="70736521" w14:textId="5C550BBF" w:rsidR="0055095D" w:rsidRDefault="0055095D" w:rsidP="00EF7040">
      <w:pPr>
        <w:pStyle w:val="BodyA"/>
        <w:shd w:val="clear" w:color="auto" w:fill="E7E6E6" w:themeFill="background2"/>
        <w:rPr>
          <w:rFonts w:ascii="Minion Pro" w:hAnsi="Minion Pro" w:cs="Arial"/>
          <w:color w:val="auto"/>
          <w:sz w:val="22"/>
          <w:szCs w:val="22"/>
          <w:lang w:val="en-IE"/>
        </w:rPr>
      </w:pPr>
    </w:p>
    <w:p w14:paraId="45B085B6" w14:textId="1EE6CB06" w:rsidR="00490F07" w:rsidRDefault="00490F07" w:rsidP="00EF7040">
      <w:pPr>
        <w:pStyle w:val="BodyA"/>
        <w:shd w:val="clear" w:color="auto" w:fill="E7E6E6" w:themeFill="background2"/>
        <w:ind w:firstLine="360"/>
        <w:rPr>
          <w:rFonts w:ascii="Minion Pro" w:hAnsi="Minion Pro" w:cs="Arial"/>
          <w:color w:val="auto"/>
          <w:sz w:val="22"/>
          <w:szCs w:val="22"/>
          <w:lang w:val="en-IE"/>
        </w:rPr>
      </w:pPr>
      <w:r>
        <w:rPr>
          <w:rFonts w:ascii="Minion Pro" w:hAnsi="Minion Pro" w:cs="Arial"/>
          <w:color w:val="auto"/>
          <w:sz w:val="22"/>
          <w:szCs w:val="22"/>
          <w:lang w:val="en-IE"/>
        </w:rPr>
        <w:t>Prerequisites: Python 3.</w:t>
      </w:r>
      <w:r w:rsidR="00EF7040">
        <w:rPr>
          <w:rFonts w:ascii="Minion Pro" w:hAnsi="Minion Pro" w:cs="Arial"/>
          <w:color w:val="auto"/>
          <w:sz w:val="22"/>
          <w:szCs w:val="22"/>
          <w:lang w:val="en-IE"/>
        </w:rPr>
        <w:t>7</w:t>
      </w:r>
    </w:p>
    <w:p w14:paraId="3751CE74"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0EBCAD4" w14:textId="25B558B8"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1- </w:t>
      </w:r>
      <w:r w:rsidR="0055095D" w:rsidRPr="0055095D">
        <w:rPr>
          <w:rFonts w:ascii="Minion Pro" w:hAnsi="Minion Pro" w:cs="Arial"/>
          <w:color w:val="auto"/>
          <w:sz w:val="22"/>
          <w:szCs w:val="22"/>
          <w:lang w:val="en-IE"/>
        </w:rPr>
        <w:t>Download and install PyCharm for Windows</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www.jetbrains.com/help/pycharm/installation-guide.html</w:t>
      </w:r>
    </w:p>
    <w:p w14:paraId="3097454B"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1C1DF1C9" w14:textId="0669D2E4"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2- </w:t>
      </w:r>
      <w:r w:rsidR="0055095D">
        <w:rPr>
          <w:rFonts w:ascii="Minion Pro" w:hAnsi="Minion Pro" w:cs="Arial"/>
          <w:color w:val="auto"/>
          <w:sz w:val="22"/>
          <w:szCs w:val="22"/>
          <w:lang w:val="en-IE"/>
        </w:rPr>
        <w:t>Download Kivy 1.9.1</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kivy.org/doc/stable/installation/installation-windows.html</w:t>
      </w:r>
    </w:p>
    <w:p w14:paraId="6E8DD8C8"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5F4AD02" w14:textId="41D2F331"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3- </w:t>
      </w:r>
      <w:r>
        <w:rPr>
          <w:rFonts w:ascii="Minion Pro" w:hAnsi="Minion Pro" w:cs="Arial"/>
          <w:color w:val="auto"/>
          <w:sz w:val="22"/>
          <w:szCs w:val="22"/>
          <w:lang w:val="en-IE"/>
        </w:rPr>
        <w:t xml:space="preserve">Download and unzip the project folder from: </w:t>
      </w:r>
      <w:r w:rsidRPr="00490F07">
        <w:rPr>
          <w:rFonts w:ascii="Minion Pro" w:hAnsi="Minion Pro" w:cs="Arial"/>
          <w:color w:val="auto"/>
          <w:sz w:val="22"/>
          <w:szCs w:val="22"/>
          <w:lang w:val="en-IE"/>
        </w:rPr>
        <w:t>https://github.com/paulpdavis3/FYP</w:t>
      </w:r>
    </w:p>
    <w:p w14:paraId="5B280ECB" w14:textId="7041B482" w:rsidR="00490F07" w:rsidRDefault="00490F07" w:rsidP="00EF7040">
      <w:pPr>
        <w:pStyle w:val="BodyA"/>
        <w:shd w:val="clear" w:color="auto" w:fill="E7E6E6" w:themeFill="background2"/>
        <w:rPr>
          <w:rFonts w:ascii="Minion Pro" w:hAnsi="Minion Pro" w:cs="Arial"/>
          <w:color w:val="auto"/>
          <w:sz w:val="22"/>
          <w:szCs w:val="22"/>
          <w:lang w:val="en-IE"/>
        </w:rPr>
      </w:pPr>
    </w:p>
    <w:p w14:paraId="5C124B25" w14:textId="2CF17EF1" w:rsidR="00490F07"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4- </w:t>
      </w:r>
      <w:r w:rsidR="00490F07">
        <w:rPr>
          <w:rFonts w:ascii="Minion Pro" w:hAnsi="Minion Pro" w:cs="Arial"/>
          <w:color w:val="auto"/>
          <w:sz w:val="22"/>
          <w:szCs w:val="22"/>
          <w:lang w:val="en-IE"/>
        </w:rPr>
        <w:t>Create a new project in PyCharm and add all of the downloaded files into it.</w:t>
      </w:r>
    </w:p>
    <w:p w14:paraId="44D9A388" w14:textId="77777777" w:rsidR="00490F07" w:rsidRPr="00EF7040" w:rsidRDefault="00490F07" w:rsidP="00EF7040">
      <w:pPr>
        <w:shd w:val="clear" w:color="auto" w:fill="E7E6E6" w:themeFill="background2"/>
        <w:rPr>
          <w:rFonts w:cs="Arial"/>
        </w:rPr>
      </w:pPr>
    </w:p>
    <w:p w14:paraId="3564D12D" w14:textId="6BF609E7"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5- </w:t>
      </w:r>
      <w:r w:rsidR="00490F07">
        <w:rPr>
          <w:rFonts w:ascii="Minion Pro" w:hAnsi="Minion Pro" w:cs="Arial"/>
          <w:color w:val="auto"/>
          <w:sz w:val="22"/>
          <w:szCs w:val="22"/>
          <w:lang w:val="en-IE"/>
        </w:rPr>
        <w:t xml:space="preserve">Go to </w:t>
      </w:r>
      <w:r w:rsidR="00490F07" w:rsidRPr="00490F07">
        <w:rPr>
          <w:rFonts w:ascii="Minion Pro" w:hAnsi="Minion Pro" w:cs="Arial"/>
          <w:color w:val="auto"/>
          <w:sz w:val="22"/>
          <w:szCs w:val="22"/>
          <w:lang w:val="en-IE"/>
        </w:rPr>
        <w:t>File -&gt; Settings -&gt; Project -&gt; Project Interpreter</w:t>
      </w:r>
    </w:p>
    <w:p w14:paraId="77B97945" w14:textId="77777777" w:rsidR="00EF7040" w:rsidRPr="00EF7040" w:rsidRDefault="00EF7040" w:rsidP="00EF7040">
      <w:pPr>
        <w:shd w:val="clear" w:color="auto" w:fill="E7E6E6" w:themeFill="background2"/>
        <w:rPr>
          <w:rFonts w:cs="Arial"/>
        </w:rPr>
      </w:pPr>
    </w:p>
    <w:p w14:paraId="23B6DBC2" w14:textId="31AF519E"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6- </w:t>
      </w:r>
      <w:r w:rsidR="00EF7040" w:rsidRPr="00EF7040">
        <w:rPr>
          <w:rFonts w:ascii="Minion Pro" w:hAnsi="Minion Pro" w:cs="Arial"/>
          <w:color w:val="auto"/>
          <w:sz w:val="22"/>
          <w:szCs w:val="22"/>
          <w:lang w:val="en-IE"/>
        </w:rPr>
        <w:t xml:space="preserve">Click the settings symbol to the right of the project interpreter drop down and select </w:t>
      </w:r>
      <w:r w:rsidR="00EF7040">
        <w:rPr>
          <w:rFonts w:ascii="Minion Pro" w:hAnsi="Minion Pro" w:cs="Arial"/>
          <w:color w:val="auto"/>
          <w:sz w:val="22"/>
          <w:szCs w:val="22"/>
          <w:lang w:val="en-IE"/>
        </w:rPr>
        <w:t>Python 3.7</w:t>
      </w:r>
    </w:p>
    <w:p w14:paraId="6F351B34" w14:textId="77777777" w:rsidR="00EF7040" w:rsidRPr="00EF7040" w:rsidRDefault="00EF7040" w:rsidP="00EF7040">
      <w:pPr>
        <w:shd w:val="clear" w:color="auto" w:fill="E7E6E6" w:themeFill="background2"/>
        <w:rPr>
          <w:rFonts w:cs="Arial"/>
        </w:rPr>
      </w:pPr>
    </w:p>
    <w:p w14:paraId="4EFD871C" w14:textId="787730E6"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7- Press the green arrow to run the app</w:t>
      </w:r>
    </w:p>
    <w:p w14:paraId="0F9BE643" w14:textId="6ADD51CF" w:rsidR="00EF7040" w:rsidRDefault="00EF7040" w:rsidP="00EF7040">
      <w:pPr>
        <w:pStyle w:val="BodyA"/>
        <w:shd w:val="clear" w:color="auto" w:fill="E7E6E6" w:themeFill="background2"/>
        <w:rPr>
          <w:rFonts w:ascii="Minion Pro" w:hAnsi="Minion Pro" w:cs="Arial"/>
          <w:color w:val="auto"/>
          <w:sz w:val="22"/>
          <w:szCs w:val="22"/>
          <w:lang w:val="en-IE"/>
        </w:rPr>
      </w:pPr>
    </w:p>
    <w:p w14:paraId="47985840" w14:textId="77777777" w:rsidR="00EF7040" w:rsidRPr="0055095D" w:rsidRDefault="00EF7040" w:rsidP="00EF7040">
      <w:pPr>
        <w:pStyle w:val="BodyA"/>
        <w:shd w:val="clear" w:color="auto" w:fill="E7E6E6" w:themeFill="background2"/>
        <w:rPr>
          <w:rFonts w:ascii="Minion Pro" w:hAnsi="Minion Pro" w:cs="Arial"/>
          <w:color w:val="auto"/>
          <w:sz w:val="22"/>
          <w:szCs w:val="22"/>
          <w:lang w:val="en-IE"/>
        </w:rPr>
      </w:pPr>
    </w:p>
    <w:p w14:paraId="3C9E231E" w14:textId="10831677" w:rsidR="0055095D" w:rsidRDefault="00EF7040" w:rsidP="00EF7040">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6: Instructions on How to Run Application</w:t>
      </w:r>
    </w:p>
    <w:p w14:paraId="10017BEC" w14:textId="23FBC90E" w:rsidR="00D70280" w:rsidRDefault="00D70280" w:rsidP="00EF7040">
      <w:pPr>
        <w:pStyle w:val="BodyA"/>
        <w:jc w:val="center"/>
        <w:rPr>
          <w:rFonts w:ascii="Minion Pro" w:hAnsi="Minion Pro" w:cs="Arial"/>
          <w:color w:val="auto"/>
          <w:sz w:val="22"/>
          <w:szCs w:val="22"/>
          <w:lang w:val="en-IE"/>
        </w:rPr>
      </w:pPr>
    </w:p>
    <w:p w14:paraId="503FBA0C" w14:textId="77777777" w:rsidR="00D70280" w:rsidRDefault="00D70280" w:rsidP="00D70280">
      <w:pPr>
        <w:pStyle w:val="BodyA"/>
        <w:rPr>
          <w:rFonts w:ascii="Minion Pro" w:hAnsi="Minion Pro" w:cs="Arial"/>
          <w:color w:val="auto"/>
          <w:sz w:val="22"/>
          <w:szCs w:val="22"/>
          <w:shd w:val="pct15" w:color="auto" w:fill="FFFFFF"/>
          <w:lang w:val="en-IE"/>
        </w:rPr>
      </w:pPr>
    </w:p>
    <w:p w14:paraId="526868B1" w14:textId="7AC36E57" w:rsidR="00D70280" w:rsidRDefault="00D70280" w:rsidP="00D70280">
      <w:pPr>
        <w:pStyle w:val="BodyA"/>
        <w:rPr>
          <w:rFonts w:ascii="Minion Pro" w:hAnsi="Minion Pro" w:cs="Arial"/>
          <w:color w:val="auto"/>
          <w:sz w:val="22"/>
          <w:szCs w:val="22"/>
          <w:shd w:val="pct15" w:color="auto" w:fill="FFFFFF"/>
          <w:lang w:val="en-IE"/>
        </w:rPr>
      </w:pPr>
    </w:p>
    <w:p w14:paraId="366CEE33" w14:textId="1DF7BBFB" w:rsidR="00D70280" w:rsidRPr="009032E2" w:rsidRDefault="00D70280" w:rsidP="00D70280">
      <w:pPr>
        <w:pStyle w:val="BodyA"/>
        <w:rPr>
          <w:rFonts w:ascii="Minion Pro" w:hAnsi="Minion Pro" w:cs="Arial"/>
          <w:color w:val="auto"/>
          <w:sz w:val="22"/>
          <w:szCs w:val="22"/>
          <w:shd w:val="pct15" w:color="auto" w:fill="FFFFFF"/>
          <w:lang w:val="en-IE"/>
        </w:rPr>
      </w:pPr>
    </w:p>
    <w:sectPr w:rsidR="00D70280"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CBFBB" w14:textId="77777777" w:rsidR="00610B66" w:rsidRDefault="00610B66" w:rsidP="002F5FE3">
      <w:r>
        <w:separator/>
      </w:r>
    </w:p>
  </w:endnote>
  <w:endnote w:type="continuationSeparator" w:id="0">
    <w:p w14:paraId="3F2DF716" w14:textId="77777777" w:rsidR="00610B66" w:rsidRDefault="00610B66"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D92BF3" w:rsidRDefault="00D92BF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D92BF3" w:rsidRDefault="00D92BF3"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D92BF3" w:rsidRDefault="00D92BF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D92BF3" w:rsidRDefault="00D92BF3" w:rsidP="002F5FE3">
    <w:pPr>
      <w:pStyle w:val="Footer"/>
      <w:rPr>
        <w:rStyle w:val="PageNumber"/>
      </w:rPr>
    </w:pPr>
  </w:p>
  <w:p w14:paraId="44051E16" w14:textId="77777777" w:rsidR="00D92BF3" w:rsidRDefault="00D92BF3" w:rsidP="002F5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12E7" w14:textId="77777777" w:rsidR="00D92BF3" w:rsidRDefault="00D92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E7168" w14:textId="77777777" w:rsidR="00610B66" w:rsidRDefault="00610B66" w:rsidP="002F5FE3">
      <w:r>
        <w:separator/>
      </w:r>
    </w:p>
  </w:footnote>
  <w:footnote w:type="continuationSeparator" w:id="0">
    <w:p w14:paraId="29213C7D" w14:textId="77777777" w:rsidR="00610B66" w:rsidRDefault="00610B66" w:rsidP="002F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8F6B2" w14:textId="77777777" w:rsidR="00D92BF3" w:rsidRDefault="00D92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75EF" w14:textId="77777777" w:rsidR="00D92BF3" w:rsidRDefault="00D92B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2380" w14:textId="77777777" w:rsidR="00D92BF3" w:rsidRDefault="00D92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407391"/>
    <w:multiLevelType w:val="hybridMultilevel"/>
    <w:tmpl w:val="B0427942"/>
    <w:lvl w:ilvl="0" w:tplc="5C6276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00C7A"/>
    <w:multiLevelType w:val="hybridMultilevel"/>
    <w:tmpl w:val="77AC8356"/>
    <w:lvl w:ilvl="0" w:tplc="963AAD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276989"/>
    <w:multiLevelType w:val="hybridMultilevel"/>
    <w:tmpl w:val="2B7CC25E"/>
    <w:lvl w:ilvl="0" w:tplc="901E38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C11547"/>
    <w:multiLevelType w:val="hybridMultilevel"/>
    <w:tmpl w:val="EAF2E810"/>
    <w:lvl w:ilvl="0" w:tplc="E26A8A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F26ACD"/>
    <w:multiLevelType w:val="hybridMultilevel"/>
    <w:tmpl w:val="8020D93A"/>
    <w:lvl w:ilvl="0" w:tplc="FD38E8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2"/>
  </w:num>
  <w:num w:numId="3">
    <w:abstractNumId w:val="9"/>
  </w:num>
  <w:num w:numId="4">
    <w:abstractNumId w:val="16"/>
  </w:num>
  <w:num w:numId="5">
    <w:abstractNumId w:val="3"/>
  </w:num>
  <w:num w:numId="6">
    <w:abstractNumId w:val="6"/>
  </w:num>
  <w:num w:numId="7">
    <w:abstractNumId w:val="20"/>
  </w:num>
  <w:num w:numId="8">
    <w:abstractNumId w:val="17"/>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2"/>
  </w:num>
  <w:num w:numId="12">
    <w:abstractNumId w:val="1"/>
  </w:num>
  <w:num w:numId="13">
    <w:abstractNumId w:val="8"/>
  </w:num>
  <w:num w:numId="14">
    <w:abstractNumId w:val="24"/>
  </w:num>
  <w:num w:numId="15">
    <w:abstractNumId w:val="0"/>
  </w:num>
  <w:num w:numId="16">
    <w:abstractNumId w:val="25"/>
  </w:num>
  <w:num w:numId="17">
    <w:abstractNumId w:val="2"/>
  </w:num>
  <w:num w:numId="18">
    <w:abstractNumId w:val="14"/>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4"/>
  </w:num>
  <w:num w:numId="22">
    <w:abstractNumId w:val="11"/>
  </w:num>
  <w:num w:numId="23">
    <w:abstractNumId w:val="10"/>
  </w:num>
  <w:num w:numId="24">
    <w:abstractNumId w:val="5"/>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04D18"/>
    <w:rsid w:val="00014E1E"/>
    <w:rsid w:val="00017CC7"/>
    <w:rsid w:val="00020113"/>
    <w:rsid w:val="00020E15"/>
    <w:rsid w:val="00025C58"/>
    <w:rsid w:val="00042339"/>
    <w:rsid w:val="00061302"/>
    <w:rsid w:val="00063BED"/>
    <w:rsid w:val="00065948"/>
    <w:rsid w:val="00072F9C"/>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73B"/>
    <w:rsid w:val="00135906"/>
    <w:rsid w:val="00137E8B"/>
    <w:rsid w:val="00142919"/>
    <w:rsid w:val="00150D15"/>
    <w:rsid w:val="00151062"/>
    <w:rsid w:val="00151300"/>
    <w:rsid w:val="0015175B"/>
    <w:rsid w:val="00152DC7"/>
    <w:rsid w:val="00163E5C"/>
    <w:rsid w:val="001655B9"/>
    <w:rsid w:val="00171CB7"/>
    <w:rsid w:val="00181A9B"/>
    <w:rsid w:val="001930CD"/>
    <w:rsid w:val="001956D6"/>
    <w:rsid w:val="00195C26"/>
    <w:rsid w:val="001A1DB5"/>
    <w:rsid w:val="001A7BD2"/>
    <w:rsid w:val="001B0B99"/>
    <w:rsid w:val="001B40AF"/>
    <w:rsid w:val="001B4AED"/>
    <w:rsid w:val="001C2A97"/>
    <w:rsid w:val="001D567A"/>
    <w:rsid w:val="001D6FAC"/>
    <w:rsid w:val="001E4604"/>
    <w:rsid w:val="001F1F78"/>
    <w:rsid w:val="001F49DD"/>
    <w:rsid w:val="001F4BCC"/>
    <w:rsid w:val="001F5115"/>
    <w:rsid w:val="0020279A"/>
    <w:rsid w:val="00203B4D"/>
    <w:rsid w:val="002068BF"/>
    <w:rsid w:val="00206E9A"/>
    <w:rsid w:val="0021249D"/>
    <w:rsid w:val="00213434"/>
    <w:rsid w:val="00222141"/>
    <w:rsid w:val="00225237"/>
    <w:rsid w:val="00226FE8"/>
    <w:rsid w:val="002361E8"/>
    <w:rsid w:val="0023772B"/>
    <w:rsid w:val="00253ED8"/>
    <w:rsid w:val="0026374C"/>
    <w:rsid w:val="00263D22"/>
    <w:rsid w:val="00281490"/>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2F699A"/>
    <w:rsid w:val="003021ED"/>
    <w:rsid w:val="00310D84"/>
    <w:rsid w:val="003142FF"/>
    <w:rsid w:val="0031563A"/>
    <w:rsid w:val="00331D5D"/>
    <w:rsid w:val="00341944"/>
    <w:rsid w:val="00342C59"/>
    <w:rsid w:val="00346444"/>
    <w:rsid w:val="00346CFC"/>
    <w:rsid w:val="00346EEB"/>
    <w:rsid w:val="00350C2B"/>
    <w:rsid w:val="00354BD6"/>
    <w:rsid w:val="00364F26"/>
    <w:rsid w:val="003709DB"/>
    <w:rsid w:val="0037246C"/>
    <w:rsid w:val="00381039"/>
    <w:rsid w:val="0038114F"/>
    <w:rsid w:val="00396E4E"/>
    <w:rsid w:val="003B1FDC"/>
    <w:rsid w:val="003B320A"/>
    <w:rsid w:val="003C2451"/>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0CBB"/>
    <w:rsid w:val="00451E85"/>
    <w:rsid w:val="00457083"/>
    <w:rsid w:val="004572A0"/>
    <w:rsid w:val="00466E2E"/>
    <w:rsid w:val="00467934"/>
    <w:rsid w:val="0047030D"/>
    <w:rsid w:val="004756C1"/>
    <w:rsid w:val="00476EC5"/>
    <w:rsid w:val="00483A60"/>
    <w:rsid w:val="004840B3"/>
    <w:rsid w:val="00490F07"/>
    <w:rsid w:val="00493A1A"/>
    <w:rsid w:val="00497975"/>
    <w:rsid w:val="004A3880"/>
    <w:rsid w:val="004A427D"/>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095D"/>
    <w:rsid w:val="00552160"/>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8AB"/>
    <w:rsid w:val="005A4C68"/>
    <w:rsid w:val="005B7699"/>
    <w:rsid w:val="005C267C"/>
    <w:rsid w:val="005D5342"/>
    <w:rsid w:val="005E6998"/>
    <w:rsid w:val="006005CF"/>
    <w:rsid w:val="00601EBD"/>
    <w:rsid w:val="00602217"/>
    <w:rsid w:val="00606049"/>
    <w:rsid w:val="00610648"/>
    <w:rsid w:val="00610B66"/>
    <w:rsid w:val="00612322"/>
    <w:rsid w:val="0062012A"/>
    <w:rsid w:val="00625027"/>
    <w:rsid w:val="0063322E"/>
    <w:rsid w:val="00637147"/>
    <w:rsid w:val="00637778"/>
    <w:rsid w:val="006422CF"/>
    <w:rsid w:val="00642BDC"/>
    <w:rsid w:val="0065165B"/>
    <w:rsid w:val="00654CF2"/>
    <w:rsid w:val="00656B3F"/>
    <w:rsid w:val="00662E55"/>
    <w:rsid w:val="00663DB4"/>
    <w:rsid w:val="00665E18"/>
    <w:rsid w:val="006665C9"/>
    <w:rsid w:val="00667E05"/>
    <w:rsid w:val="00670F22"/>
    <w:rsid w:val="0067357D"/>
    <w:rsid w:val="00677D6E"/>
    <w:rsid w:val="00680D25"/>
    <w:rsid w:val="0069229B"/>
    <w:rsid w:val="006A1BE2"/>
    <w:rsid w:val="006A2201"/>
    <w:rsid w:val="006B4BF5"/>
    <w:rsid w:val="006D1353"/>
    <w:rsid w:val="006D668D"/>
    <w:rsid w:val="006E0FA7"/>
    <w:rsid w:val="006E56A4"/>
    <w:rsid w:val="006E7CA0"/>
    <w:rsid w:val="006E7DF9"/>
    <w:rsid w:val="007016E7"/>
    <w:rsid w:val="00707284"/>
    <w:rsid w:val="00710E07"/>
    <w:rsid w:val="007253C1"/>
    <w:rsid w:val="00730BF5"/>
    <w:rsid w:val="007316D2"/>
    <w:rsid w:val="0073240D"/>
    <w:rsid w:val="00734ECE"/>
    <w:rsid w:val="007410A0"/>
    <w:rsid w:val="007544A9"/>
    <w:rsid w:val="00754BE8"/>
    <w:rsid w:val="00757D97"/>
    <w:rsid w:val="0076391E"/>
    <w:rsid w:val="0077740C"/>
    <w:rsid w:val="0078713E"/>
    <w:rsid w:val="00793BF8"/>
    <w:rsid w:val="007A2C7A"/>
    <w:rsid w:val="007A4198"/>
    <w:rsid w:val="007A5153"/>
    <w:rsid w:val="007A53E5"/>
    <w:rsid w:val="007B01AD"/>
    <w:rsid w:val="007B13C7"/>
    <w:rsid w:val="007B5A9B"/>
    <w:rsid w:val="007B63DE"/>
    <w:rsid w:val="007C1CE2"/>
    <w:rsid w:val="007C649D"/>
    <w:rsid w:val="007C7F99"/>
    <w:rsid w:val="007D5841"/>
    <w:rsid w:val="007D60B5"/>
    <w:rsid w:val="007E6D63"/>
    <w:rsid w:val="007F1EFE"/>
    <w:rsid w:val="007F3450"/>
    <w:rsid w:val="00801B4C"/>
    <w:rsid w:val="0080274A"/>
    <w:rsid w:val="00807422"/>
    <w:rsid w:val="008123F4"/>
    <w:rsid w:val="00817EB6"/>
    <w:rsid w:val="00823A6D"/>
    <w:rsid w:val="008245A9"/>
    <w:rsid w:val="00834057"/>
    <w:rsid w:val="00843A9E"/>
    <w:rsid w:val="00844A50"/>
    <w:rsid w:val="00846B1E"/>
    <w:rsid w:val="00847050"/>
    <w:rsid w:val="008476B4"/>
    <w:rsid w:val="0085113E"/>
    <w:rsid w:val="0085314A"/>
    <w:rsid w:val="00857690"/>
    <w:rsid w:val="00862882"/>
    <w:rsid w:val="008652E2"/>
    <w:rsid w:val="008665CA"/>
    <w:rsid w:val="00866859"/>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1668A"/>
    <w:rsid w:val="00920E81"/>
    <w:rsid w:val="00930858"/>
    <w:rsid w:val="00935664"/>
    <w:rsid w:val="00937499"/>
    <w:rsid w:val="009438D7"/>
    <w:rsid w:val="00971DA0"/>
    <w:rsid w:val="0098195D"/>
    <w:rsid w:val="00985AE7"/>
    <w:rsid w:val="00995251"/>
    <w:rsid w:val="009A2C41"/>
    <w:rsid w:val="009B1E59"/>
    <w:rsid w:val="009B697E"/>
    <w:rsid w:val="009C160F"/>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E7ABA"/>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4967"/>
    <w:rsid w:val="00BB6652"/>
    <w:rsid w:val="00BC5F38"/>
    <w:rsid w:val="00BC6801"/>
    <w:rsid w:val="00BD6548"/>
    <w:rsid w:val="00BD65F2"/>
    <w:rsid w:val="00BE0F0C"/>
    <w:rsid w:val="00BE3CDD"/>
    <w:rsid w:val="00BF1D53"/>
    <w:rsid w:val="00BF40E6"/>
    <w:rsid w:val="00C1322D"/>
    <w:rsid w:val="00C15F23"/>
    <w:rsid w:val="00C16A51"/>
    <w:rsid w:val="00C272BC"/>
    <w:rsid w:val="00C27C8C"/>
    <w:rsid w:val="00C37918"/>
    <w:rsid w:val="00C53152"/>
    <w:rsid w:val="00C649C3"/>
    <w:rsid w:val="00C6632F"/>
    <w:rsid w:val="00C66D83"/>
    <w:rsid w:val="00C727E8"/>
    <w:rsid w:val="00C73FD0"/>
    <w:rsid w:val="00C93860"/>
    <w:rsid w:val="00CA3B09"/>
    <w:rsid w:val="00CA501C"/>
    <w:rsid w:val="00CB1582"/>
    <w:rsid w:val="00CB49E3"/>
    <w:rsid w:val="00CC0BB3"/>
    <w:rsid w:val="00CC40F6"/>
    <w:rsid w:val="00CD28E7"/>
    <w:rsid w:val="00CE0049"/>
    <w:rsid w:val="00CE0D29"/>
    <w:rsid w:val="00CE3473"/>
    <w:rsid w:val="00CE3E8C"/>
    <w:rsid w:val="00CE5612"/>
    <w:rsid w:val="00CE6418"/>
    <w:rsid w:val="00CF0E92"/>
    <w:rsid w:val="00D07D44"/>
    <w:rsid w:val="00D13973"/>
    <w:rsid w:val="00D1548B"/>
    <w:rsid w:val="00D16C04"/>
    <w:rsid w:val="00D3359C"/>
    <w:rsid w:val="00D43DFE"/>
    <w:rsid w:val="00D5187A"/>
    <w:rsid w:val="00D54C56"/>
    <w:rsid w:val="00D61189"/>
    <w:rsid w:val="00D67C0A"/>
    <w:rsid w:val="00D70280"/>
    <w:rsid w:val="00D7096C"/>
    <w:rsid w:val="00D75CAC"/>
    <w:rsid w:val="00D8010A"/>
    <w:rsid w:val="00D87B15"/>
    <w:rsid w:val="00D9085C"/>
    <w:rsid w:val="00D912AA"/>
    <w:rsid w:val="00D92BF3"/>
    <w:rsid w:val="00D942FE"/>
    <w:rsid w:val="00D97E09"/>
    <w:rsid w:val="00DA2F5C"/>
    <w:rsid w:val="00DB2B83"/>
    <w:rsid w:val="00DC059B"/>
    <w:rsid w:val="00DC15F6"/>
    <w:rsid w:val="00DD09C7"/>
    <w:rsid w:val="00DD17F8"/>
    <w:rsid w:val="00DD1EB9"/>
    <w:rsid w:val="00DD696A"/>
    <w:rsid w:val="00DE3745"/>
    <w:rsid w:val="00E04145"/>
    <w:rsid w:val="00E0453D"/>
    <w:rsid w:val="00E26532"/>
    <w:rsid w:val="00E27FBE"/>
    <w:rsid w:val="00E3091C"/>
    <w:rsid w:val="00E3761D"/>
    <w:rsid w:val="00E41B83"/>
    <w:rsid w:val="00E43DB7"/>
    <w:rsid w:val="00E54ED5"/>
    <w:rsid w:val="00E55C05"/>
    <w:rsid w:val="00E570B2"/>
    <w:rsid w:val="00E576FE"/>
    <w:rsid w:val="00E61950"/>
    <w:rsid w:val="00E626C4"/>
    <w:rsid w:val="00E62EE8"/>
    <w:rsid w:val="00E67C5E"/>
    <w:rsid w:val="00E7205C"/>
    <w:rsid w:val="00E8287E"/>
    <w:rsid w:val="00E907BB"/>
    <w:rsid w:val="00E92A37"/>
    <w:rsid w:val="00E93017"/>
    <w:rsid w:val="00E9619F"/>
    <w:rsid w:val="00EA7E7C"/>
    <w:rsid w:val="00EB1355"/>
    <w:rsid w:val="00EB7434"/>
    <w:rsid w:val="00EC334B"/>
    <w:rsid w:val="00EC6F23"/>
    <w:rsid w:val="00EC775B"/>
    <w:rsid w:val="00ED08A3"/>
    <w:rsid w:val="00ED17D0"/>
    <w:rsid w:val="00ED4D2A"/>
    <w:rsid w:val="00EE36A8"/>
    <w:rsid w:val="00EE6344"/>
    <w:rsid w:val="00EE7BF5"/>
    <w:rsid w:val="00EF18AF"/>
    <w:rsid w:val="00EF7040"/>
    <w:rsid w:val="00F000B8"/>
    <w:rsid w:val="00F109DC"/>
    <w:rsid w:val="00F23213"/>
    <w:rsid w:val="00F23550"/>
    <w:rsid w:val="00F41A4F"/>
    <w:rsid w:val="00F43552"/>
    <w:rsid w:val="00F51EF9"/>
    <w:rsid w:val="00F64BAE"/>
    <w:rsid w:val="00F7331A"/>
    <w:rsid w:val="00F73596"/>
    <w:rsid w:val="00F80153"/>
    <w:rsid w:val="00F90972"/>
    <w:rsid w:val="00F947CB"/>
    <w:rsid w:val="00F955ED"/>
    <w:rsid w:val="00FA52E6"/>
    <w:rsid w:val="00FB3691"/>
    <w:rsid w:val="00FC0C54"/>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1.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3.jpeg"/><Relationship Id="rId16" Type="http://schemas.openxmlformats.org/officeDocument/2006/relationships/image" Target="media/image3.png"/><Relationship Id="rId107" Type="http://schemas.openxmlformats.org/officeDocument/2006/relationships/image" Target="media/image91.png"/><Relationship Id="rId11" Type="http://schemas.openxmlformats.org/officeDocument/2006/relationships/footer" Target="footer1.xml"/><Relationship Id="rId32" Type="http://schemas.openxmlformats.org/officeDocument/2006/relationships/image" Target="media/image17.jpe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image" Target="media/image144.jpeg"/><Relationship Id="rId165" Type="http://schemas.openxmlformats.org/officeDocument/2006/relationships/fontTable" Target="fontTable.xml"/><Relationship Id="rId22" Type="http://schemas.openxmlformats.org/officeDocument/2006/relationships/image" Target="media/image8.jpe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jpe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2" Type="http://schemas.openxmlformats.org/officeDocument/2006/relationships/footer" Target="footer2.xml"/><Relationship Id="rId17" Type="http://schemas.openxmlformats.org/officeDocument/2006/relationships/oleObject" Target="embeddings/oleObject1.bin"/><Relationship Id="rId33" Type="http://schemas.openxmlformats.org/officeDocument/2006/relationships/image" Target="media/image18.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jpe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oleObject" Target="embeddings/oleObject3.bin"/><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7.png"/><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40.png"/><Relationship Id="rId164" Type="http://schemas.openxmlformats.org/officeDocument/2006/relationships/hyperlink" Target="http://www.ixl.ie"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oleObject" Target="embeddings/oleObject2.bin"/><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76.png"/><Relationship Id="rId162"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5.jpe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jpe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hyperlink" Target="http://www.nccaplanning.ie" TargetMode="External"/><Relationship Id="rId3" Type="http://schemas.openxmlformats.org/officeDocument/2006/relationships/styles" Target="styles.xml"/><Relationship Id="rId25" Type="http://schemas.openxmlformats.org/officeDocument/2006/relationships/hyperlink" Target="https://github.com/paulpdavis3/FYP" TargetMode="External"/><Relationship Id="rId46" Type="http://schemas.openxmlformats.org/officeDocument/2006/relationships/image" Target="media/image31.jpe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6.jpeg"/><Relationship Id="rId41" Type="http://schemas.openxmlformats.org/officeDocument/2006/relationships/image" Target="media/image26.jpe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A0895-F8DE-4C18-973C-97E0D4F8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6</TotalTime>
  <Pages>119</Pages>
  <Words>27048</Words>
  <Characters>154174</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8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85</cp:revision>
  <cp:lastPrinted>2020-04-10T00:56:00Z</cp:lastPrinted>
  <dcterms:created xsi:type="dcterms:W3CDTF">2020-04-09T13:00:00Z</dcterms:created>
  <dcterms:modified xsi:type="dcterms:W3CDTF">2020-04-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